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6643520"/>
        <w:docPartObj>
          <w:docPartGallery w:val="Cover Pages"/>
          <w:docPartUnique/>
        </w:docPartObj>
      </w:sdtPr>
      <w:sdtEndPr>
        <w:rPr>
          <w:lang w:val="nb-NO"/>
        </w:rPr>
      </w:sdtEndPr>
      <w:sdtContent>
        <w:p w14:paraId="2E8CF7A2" w14:textId="74A0833E" w:rsidR="0006337B" w:rsidRDefault="0006337B">
          <w:r w:rsidRPr="00725F90">
            <w:rPr>
              <w:noProof/>
            </w:rPr>
            <mc:AlternateContent>
              <mc:Choice Requires="wpg">
                <w:drawing>
                  <wp:anchor distT="0" distB="0" distL="114300" distR="114300" simplePos="0" relativeHeight="251659264" behindDoc="0" locked="0" layoutInCell="1" allowOverlap="1" wp14:anchorId="7104D40C" wp14:editId="17B97C26">
                    <wp:simplePos x="0" y="0"/>
                    <wp:positionH relativeFrom="page">
                      <wp:align>right</wp:align>
                    </wp:positionH>
                    <wp:positionV relativeFrom="paragraph">
                      <wp:posOffset>-914400</wp:posOffset>
                    </wp:positionV>
                    <wp:extent cx="7562850" cy="1012444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3"/>
                              <a:chOff x="0" y="0"/>
                              <a:chExt cx="6861176" cy="9411010"/>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121ED2D4" w14:textId="133B8AB3" w:rsidR="0006337B" w:rsidRDefault="00657BAE" w:rsidP="00725F90">
                                    <w:pPr>
                                      <w:spacing w:line="668" w:lineRule="exact"/>
                                      <w:jc w:val="center"/>
                                      <w:rPr>
                                        <w:rFonts w:ascii="Raleway Bold" w:hAnsi="Raleway Bold" w:hint="eastAsia"/>
                                        <w:color w:val="444440"/>
                                        <w:spacing w:val="58"/>
                                        <w:kern w:val="24"/>
                                        <w:sz w:val="58"/>
                                        <w:szCs w:val="58"/>
                                      </w:rPr>
                                    </w:pPr>
                                    <w:r w:rsidRPr="00657BAE">
                                      <w:rPr>
                                        <w:rFonts w:ascii="Raleway Bold" w:hAnsi="Raleway Bold"/>
                                        <w:color w:val="444440"/>
                                        <w:spacing w:val="58"/>
                                        <w:kern w:val="24"/>
                                        <w:sz w:val="58"/>
                                        <w:szCs w:val="58"/>
                                      </w:rPr>
                                      <w:t>LUKAS</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3CFDF153" w14:textId="0E97D1FB" w:rsidR="0006337B" w:rsidRPr="00D60C5A" w:rsidRDefault="006B09DD" w:rsidP="00D60C5A">
                                    <w:pPr>
                                      <w:jc w:val="center"/>
                                      <w:rPr>
                                        <w:rFonts w:cs="Times New Roman"/>
                                        <w:i/>
                                        <w:iCs/>
                                        <w:sz w:val="32"/>
                                        <w:szCs w:val="32"/>
                                      </w:rPr>
                                    </w:pPr>
                                    <w:r w:rsidRPr="006B09DD">
                                      <w:rPr>
                                        <w:rFonts w:cs="Times New Roman"/>
                                        <w:i/>
                                        <w:iCs/>
                                        <w:sz w:val="32"/>
                                        <w:szCs w:val="32"/>
                                      </w:rPr>
                                      <w:t>Jesus er for alle</w:t>
                                    </w:r>
                                  </w:p>
                                </w:txbxContent>
                              </wps:txbx>
                              <wps:bodyPr wrap="square" lIns="0" tIns="0" rIns="0" bIns="0" rtlCol="0" anchor="t">
                                <a:noAutofit/>
                              </wps:bodyPr>
                            </wps:wsp>
                          </wpg:grpSp>
                          <wpg:grpSp>
                            <wpg:cNvPr id="86" name="Group 86"/>
                            <wpg:cNvGrpSpPr/>
                            <wpg:grpSpPr>
                              <a:xfrm>
                                <a:off x="1126823" y="4719590"/>
                                <a:ext cx="4592303" cy="4691420"/>
                                <a:chOff x="908955" y="4428892"/>
                                <a:chExt cx="6746717" cy="6892323"/>
                              </a:xfrm>
                            </wpg:grpSpPr>
                            <wps:wsp>
                              <wps:cNvPr id="87" name="TextBox 12"/>
                              <wps:cNvSpPr txBox="1"/>
                              <wps:spPr>
                                <a:xfrm>
                                  <a:off x="1605597" y="4428892"/>
                                  <a:ext cx="5404298" cy="386221"/>
                                </a:xfrm>
                                <a:prstGeom prst="rect">
                                  <a:avLst/>
                                </a:prstGeom>
                              </wps:spPr>
                              <wps:txbx>
                                <w:txbxContent>
                                  <w:p w14:paraId="62BE11FA" w14:textId="77777777" w:rsidR="0006337B" w:rsidRPr="00D60C5A" w:rsidRDefault="0006337B"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7F547433" w14:textId="7A5644AC" w:rsidR="0006337B" w:rsidRPr="00EA4928" w:rsidRDefault="009365D4" w:rsidP="00725F90">
                                    <w:pPr>
                                      <w:spacing w:line="254" w:lineRule="exact"/>
                                      <w:jc w:val="center"/>
                                      <w:rPr>
                                        <w:rFonts w:cs="Times New Roman"/>
                                        <w:color w:val="444440"/>
                                        <w:spacing w:val="81"/>
                                        <w:kern w:val="24"/>
                                        <w:sz w:val="20"/>
                                        <w:szCs w:val="20"/>
                                      </w:rPr>
                                    </w:pPr>
                                    <w:r w:rsidRPr="009365D4">
                                      <w:rPr>
                                        <w:rFonts w:cs="Times New Roman"/>
                                        <w:szCs w:val="24"/>
                                      </w:rPr>
                                      <w:t>60-80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5E196087" w14:textId="77777777" w:rsidR="0006337B" w:rsidRPr="00D60C5A" w:rsidRDefault="0006337B"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5" y="7419680"/>
                                  <a:ext cx="6746717" cy="3901535"/>
                                </a:xfrm>
                                <a:prstGeom prst="rect">
                                  <a:avLst/>
                                </a:prstGeom>
                              </wps:spPr>
                              <wps:txbx>
                                <w:txbxContent>
                                  <w:p w14:paraId="1F9515A5" w14:textId="0CB91228" w:rsidR="0006337B" w:rsidRPr="001D732B" w:rsidRDefault="0006337B" w:rsidP="000A4B2E">
                                    <w:pPr>
                                      <w:jc w:val="center"/>
                                      <w:rPr>
                                        <w:rFonts w:cs="Times New Roman"/>
                                        <w:i/>
                                        <w:iCs/>
                                        <w:szCs w:val="24"/>
                                        <w:lang w:val="nb-NO"/>
                                      </w:rPr>
                                    </w:pPr>
                                    <w:r w:rsidRPr="001D732B">
                                      <w:rPr>
                                        <w:rFonts w:cs="Times New Roman"/>
                                        <w:i/>
                                        <w:iCs/>
                                        <w:szCs w:val="24"/>
                                        <w:lang w:val="nb-NO"/>
                                      </w:rPr>
                                      <w:t>"</w:t>
                                    </w:r>
                                    <w:r w:rsidR="009E42A2" w:rsidRPr="009E42A2">
                                      <w:rPr>
                                        <w:rFonts w:cs="Times New Roman"/>
                                        <w:i/>
                                        <w:iCs/>
                                        <w:szCs w:val="24"/>
                                        <w:lang w:val="nb-NO"/>
                                      </w:rPr>
                                      <w:t>For Menneskesønnen er kommet for å lete etter de bortkomne og berge dem.</w:t>
                                    </w:r>
                                    <w:r w:rsidR="009E42A2">
                                      <w:rPr>
                                        <w:rFonts w:cs="Times New Roman"/>
                                        <w:i/>
                                        <w:iCs/>
                                        <w:szCs w:val="24"/>
                                        <w:lang w:val="nb-NO"/>
                                      </w:rPr>
                                      <w:t>"</w:t>
                                    </w:r>
                                  </w:p>
                                  <w:p w14:paraId="0D359343" w14:textId="385B80D5" w:rsidR="0006337B" w:rsidRDefault="009E42A2" w:rsidP="000A4B2E">
                                    <w:pPr>
                                      <w:jc w:val="center"/>
                                      <w:rPr>
                                        <w:rFonts w:cs="Times New Roman"/>
                                        <w:szCs w:val="24"/>
                                        <w:lang w:val="nb-NO"/>
                                      </w:rPr>
                                    </w:pPr>
                                    <w:r w:rsidRPr="00D5177B">
                                      <w:rPr>
                                        <w:lang w:val="nb-NO"/>
                                      </w:rPr>
                                      <w:t>19:10</w:t>
                                    </w:r>
                                  </w:p>
                                  <w:p w14:paraId="5B5F2E2E" w14:textId="32FA36FD" w:rsidR="0006337B" w:rsidRDefault="0006337B" w:rsidP="000A4B2E">
                                    <w:pPr>
                                      <w:jc w:val="center"/>
                                      <w:rPr>
                                        <w:rFonts w:cs="Times New Roman"/>
                                        <w:szCs w:val="24"/>
                                        <w:lang w:val="nb-NO"/>
                                      </w:rPr>
                                    </w:pPr>
                                  </w:p>
                                  <w:p w14:paraId="441C5310" w14:textId="0DAB6DC6" w:rsidR="009E42A2" w:rsidRDefault="009E42A2" w:rsidP="000A4B2E">
                                    <w:pPr>
                                      <w:jc w:val="center"/>
                                      <w:rPr>
                                        <w:rFonts w:cs="Times New Roman"/>
                                        <w:szCs w:val="24"/>
                                        <w:lang w:val="nb-NO"/>
                                      </w:rPr>
                                    </w:pPr>
                                  </w:p>
                                  <w:p w14:paraId="049EFA0F" w14:textId="77777777" w:rsidR="009E42A2" w:rsidRDefault="009E42A2" w:rsidP="000A4B2E">
                                    <w:pPr>
                                      <w:jc w:val="center"/>
                                      <w:rPr>
                                        <w:rFonts w:cs="Times New Roman"/>
                                        <w:szCs w:val="24"/>
                                        <w:lang w:val="nb-NO"/>
                                      </w:rPr>
                                    </w:pPr>
                                  </w:p>
                                  <w:p w14:paraId="6D7B876E" w14:textId="77777777" w:rsidR="0006337B" w:rsidRDefault="0006337B" w:rsidP="000A4B2E">
                                    <w:pPr>
                                      <w:jc w:val="center"/>
                                      <w:rPr>
                                        <w:rFonts w:cs="Times New Roman"/>
                                        <w:szCs w:val="24"/>
                                        <w:lang w:val="nb-NO"/>
                                      </w:rPr>
                                    </w:pPr>
                                  </w:p>
                                  <w:p w14:paraId="3707764E" w14:textId="77777777" w:rsidR="0006337B" w:rsidRPr="001D732B" w:rsidRDefault="0006337B" w:rsidP="000A4B2E">
                                    <w:pPr>
                                      <w:pStyle w:val="Footer"/>
                                      <w:jc w:val="center"/>
                                      <w:rPr>
                                        <w:rFonts w:cs="Times New Roman"/>
                                        <w:color w:val="808080" w:themeColor="background1" w:themeShade="80"/>
                                        <w:szCs w:val="24"/>
                                        <w:lang w:val="nb-NO"/>
                                      </w:rPr>
                                    </w:pPr>
                                  </w:p>
                                  <w:p w14:paraId="3452652E" w14:textId="4C0095C8" w:rsidR="0006337B" w:rsidRPr="001D732B" w:rsidRDefault="0006337B"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4E61E3">
                                      <w:rPr>
                                        <w:rFonts w:cs="Times New Roman"/>
                                        <w:caps/>
                                        <w:noProof/>
                                        <w:color w:val="808080" w:themeColor="background1" w:themeShade="80"/>
                                        <w:szCs w:val="24"/>
                                      </w:rPr>
                                      <w:t>20.01.2023</w:t>
                                    </w:r>
                                    <w:r w:rsidRPr="009F3A8C">
                                      <w:rPr>
                                        <w:rFonts w:cs="Times New Roman"/>
                                        <w:caps/>
                                        <w:color w:val="808080" w:themeColor="background1" w:themeShade="80"/>
                                        <w:szCs w:val="24"/>
                                      </w:rPr>
                                      <w:fldChar w:fldCharType="end"/>
                                    </w:r>
                                  </w:p>
                                  <w:p w14:paraId="58005D31" w14:textId="77777777" w:rsidR="0006337B" w:rsidRPr="009F3A8C" w:rsidRDefault="0006337B" w:rsidP="00D60C5A">
                                    <w:pPr>
                                      <w:jc w:val="center"/>
                                      <w:rPr>
                                        <w:rFonts w:cs="Times New Roman"/>
                                        <w:szCs w:val="24"/>
                                        <w:lang w:val="nb-NO"/>
                                      </w:rPr>
                                    </w:pPr>
                                  </w:p>
                                  <w:p w14:paraId="21040595" w14:textId="77777777" w:rsidR="0006337B" w:rsidRPr="009F3A8C" w:rsidRDefault="0006337B" w:rsidP="00D60C5A">
                                    <w:pPr>
                                      <w:jc w:val="center"/>
                                      <w:rPr>
                                        <w:rFonts w:cs="Times New Roman"/>
                                        <w:szCs w:val="24"/>
                                        <w:lang w:val="nb-NO"/>
                                      </w:rPr>
                                    </w:pPr>
                                  </w:p>
                                  <w:p w14:paraId="3256E45F" w14:textId="77777777" w:rsidR="0006337B" w:rsidRPr="001D732B" w:rsidRDefault="0006337B"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104D40C" id="Group 19" o:spid="_x0000_s1026" style="position:absolute;margin-left:544.3pt;margin-top:-1in;width:595.5pt;height:797.2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BSJjzAYAAP8cAAAOAAAAZHJzL2Uyb0RvYy54bWzcWetu2zYU/j9g7yDo&#10;/2pRpC406hRt0hYFiq1YuwegZdoWJksapcTOnn6HhxdLir2kaZoCTYCEEm/n+p2P1MtXh10V3EjV&#10;lU29CMmLKAxkXTSrst4swr++vPstD4OuF/VKVE0tF+Gt7MJXF7/+8nLfzmXcbJtqJVUAi9TdfN8u&#10;wm3ft/PZrCu2cie6F00ra+hcN2onenhUm9lKiT2svqtmcRSls32jVq1qCtl18PbKdIYXuP56LYv+&#10;j/W6k31QLUKQrce/Cv8u9d/ZxUsx3yjRbsvCiiEeIcVOlDVs6pe6Er0IrlV5Z6ldWaima9b9i6LZ&#10;zZr1uiwk6gDakGiizXvVXLeoy2a+37TeTGDaiZ0evWzx+8171X5uPymwxL7dgC3wSetyWKud/g9S&#10;Bgc02a03mTz0QQEvsySN8wQsW0AfiUicRBk1Vi22YPo7E4vtWzs1zVNCstRM5YzAbPTHzO08G8nj&#10;H4ycIPgnFZQrECELg1rsILjQXgE8W12+VbmRhIRnJOU2Yu7TjSYRzwnEvjYL5zSKiRbqrGoQ/N3R&#10;v923+ffzVrQSw6abD8wE0hgzvVNS6owK0FH7Fkf5EOjmHUTDQ/1/n6JiXlx3/XvZYCSJm49db1Ju&#10;5Vpi61rFoXZNBYmrU7bClO3DAFJWhQGk7NIEVyt6PU+LqZvBfhF6Ubbe5Lp719zILw0O7CfRCO44&#10;9lb1cBTJEsYjHgZT/7lh7n+Li/q9XYbA0m5EUTWdNM7XomIUePFh3NBAXVOVq3dlVWl5O7VZXlYq&#10;uBFgiSuuf20QDYZBkjiP6dayWd1iLuN7CCrYbpI5mOF3kghUHSURbqVnHpNIy4STPzbF311QN5db&#10;UW/k664Fb0H2o3DTKX7zkzEVZ1mUc2NmwpKYssT41+ELoYTTDAYgvuDDFF7OrjGAGvAP/JhVUso4&#10;z5g1pQG5o420mNqQ3z0fcxBnko+ou94cbH5/Pp7V29kuvU/rcex91+T0skByOgecyk4/DhKJQhJG&#10;MRpllKnF9bIs3sh/h/k6nMd4nLMEwxHQAfMTX+laA8u67RGHbPrqnXR8jLsxOYd7ndqZsJgwDuA6&#10;nut2NoueEMl0jHUcrz9+MpKaWXrPhIw0HIphi9Rd3Vx9Ha88fjoaLIkIajVabmjoE2IMu/9Xt68A&#10;xWVVtg4TddvyICgJExZ0gi0ahnXVFNc7WfeGMipZiR74arct2w5Ky1zulhKIhPqwsibteiX7AqBa&#10;zNcAxn8CvhkA9x0QGkexngiDczD3EIPhGXYdA6p9gTB8ElFpnNA0T9BxLI4ocOQxotKE5vAOATWm&#10;WZ4j0gMUOLo2XCGOaepXOOIpYHLEHJ6SmGecudD6cXgaO+t5fmOJ4APx9KzeDk/v1foZ8dTLAnjq&#10;HHAKTw1eOOecYzs8TeAwhTHjFjPx7jiM+2/AwW8OkOeWdiOehu0w/eOWfnq2k1MXK+bIAM9fn2kk&#10;4QTyA61GCWM0iSeZluY5pY67RHkap9Ncm64Rp57duGNSwkiewpnKMKCEJ7k5YAEC/bhcY85+XyA5&#10;3jSHwNJFn2pBf4DXlhRqSnPmUHHWAC7pEhaxWJdXTQCzLGYMUdFrD3VWmQNGoBuA4gDWcPgRc8dn&#10;YKgbgmTYyaKl6g/LA3reMedgD3cBi7D751ooGQbVhxoOY5AZvWso11i6huqry8ZcL4i62DZQl4wA&#10;dfP6um/WJdYOvZsh51YI5Ob67fdnmlANTF1x3jIHbb25ZZoPdlcaJYklO5RTEsXIo8X8pLvyiBOC&#10;SfGE7sIzv62MzqTP7LXjacGUZ6zGvlLba4kcauyommMd/spqDuZLc4sxLCM8cRcQzt4s4TGNLDqw&#10;lAMlQ9gc1HMOJ6zEEgIWQ723MHUs52nG0ozANYrOsRQGUNjSFIAfBzH+VscHLcr96KCF9UA7NrSA&#10;M+IIYyjg9OS25gggj8UYDFovv8GBZw7a54Eaf8nkvWZL6yOgJgEqC4UGvAaXimlOJ0T2mbzm5f+J&#10;veYvf7zXENYflWs8zpghRWmWZbmjPM+ca17+n9drUAqmZX16gfTQsj4oERkjPIW7KYD/Y1UfFQjK&#10;I5JQdy1jCsQTIaSX/yf2mj/ka3KIV/UBsdQAMfKytt9iHE91PN9/iAHixYBamXqmGVY6QUagDBEc&#10;JLCcu0PUGT9VZa0/FZxhy/oSW1+tkzjD076mxqpe4YTBqWxyVY031VeWQIyGaR5+JbqtudLGLhNo&#10;WylWb+tV0N+28B2nhk+Fod632wEFl/BhERoYkL0oq/vHAdus6jtc38SUpjW2FGLLfvGybfjKBq3R&#10;Z7zhM446fre8+A8AAP//AwBQSwMECgAAAAAAAAAhAFbI81J1RwAAdUcAABQAAABkcnMvbWVkaWEv&#10;aW1hZ2UxLnBuZ4lQTkcNChoKAAAADUlIRFIAAACeAAAAnggGAAAAw4WzewAAIABJREFUeJzsvXmY&#10;HVd17v1bu6rO1POgefQgzzYGhCc8SBiDIU5uwLEgBmIIEBO4CTH3QgzG0IQwE3jIRDBghu/jBmww&#10;GDMYYyMZXwyODY7BoyRrtKSW1IN6OH2GGtb9Y1edU91qST3Kkq31PP109zlVu3bteutdw157beF5&#10;ItrVZbhknWHvHJU1t4bjHGEeu+XzrQ1N/Sd35J/KFaP557WYLZS9ttPCoO2NmXB35Lkj4rhVHDcQ&#10;EUVEURWi0NEw8CQIslEonaZIdlOns/4rA5XFDeo4j2lJt/c4J+7eff9Ltq/uWl3e78qKsG6Vw945&#10;ylW3RiLo4RiTZ1Pk2e7AbIrecpUDMBZoq1ape/Pf33hCS3b3GY5TXuk55dON8U90jL/Qy5oW3AAy&#10;BgwQVKFUVnAENaD1IVMVRGKMiCqoIKHiiFAogBoIIghcglJYDUOvT9Ws98P8piBwHywFzY/s6rng&#10;qZVXX90zqt+KYd0qw6p14XMVhM854I0PNpVtP7rh9MbC7os9d/hiz62sNMY/wWsG3AiiCPwQAoVQ&#10;IxAFIgBVERAXNA0AAWqMB2j8mYIIEIlEyfWN/RgHV8BzwBHAgZJQLTv7wtD7QzUs/LpabVq7efDc&#10;B8997TW9tZ4nbPgcA+FzAniJGpXV64Lks1s+tz1/0Qs+tSrrDvxp3hu+JONVTzZNChJCNYRqBCoB&#10;oBZc1H9qoyKCpbEaog48ZJpGhVosIqDpLzT5EcuQDo4YsgZcFyqGatHZVw1yD5b95p/sKy27Y8Wr&#10;b3y6drJiuPUqGd9UOLrkqAae3nKVw1W3qohlp64uzVx70XWXNmW6r3Sd0quyzeFCMgFUAqhEChLG&#10;DGWoAUxErJ6MgaWgERCBBqm/a5hJrp7qiaR+C4ixlxAn/rH/x7SooKJ1QCZAjEANjjjkHDAefj9h&#10;EObuL1VbbttRPPOHZ11x3abava9d5bJqbSg1XX90yVEJPF27yk2z21N3fPyUOc3rr8l5g6/PN/vL&#10;8Xwo++BrqJgIxSEGmmWvGHFEEPmgPmhMIuKCkwenAdwWcJrBbbI/pgGcLEgmBhOAQhSAViAsQViE&#10;YBDCIQgGIBiCcASiClZ7GzAeiAfiWhQCSiQxaSoQiagi6pF3wMlQ7TeB7zfcOVju/PrVH/uX29et&#10;kwDil+/x01W6uqLD9gBmQI4q4I0F3M67//byxuzed+e8oVd67ZFQrkBVQ1WjxKwmgigm1nuREFUh&#10;qgJqAeZ1Qm4x5JZDfilkF0NmDnhtYAoWJFOVsGRB6PdApRvK26C8FUrboNptgamBBbvJouIBqMQk&#10;GHNiJKIRoh4NLoQepYHstkql5ctP9V3w9fOufPszydhw76roaAHgUQE8XdvlyuquGuD23P3X1+Sz&#10;fX/f2FY8FacKIwGo+KriYMGGYhlJNBCismU0pwC5JdBwCjSeCYWTILfIstsBLz5WxTLm70Rk9N81&#10;RhyvzQiqe6C0GYYfg+JjMPI0+L22nyaLmiwgY0EYikSQEZdshkpfplqqtH6zp3/JJ1e85h+ftmN1&#10;dKjgIxp4estVTtqQ7rn7rdc05Huuz3UEpxBUoBwFqgbAEatIVTEx2Er2IXod0HgaNJ8DzS+E/HLL&#10;MKMuFLG/zTaBoREZ4+yOexeptmMrT5z9D/N7YfhxGHgQhn5n2TGqgsmhJltj7BiAKqIhJvJozOL3&#10;OVGl2njz7v5TP3Xi/+jaCPtrhyNNjkjgqapw6xqTgO6Zn7/nL9oLW9+f7yjHgFNf1VrsKXYTiUrW&#10;lnJboeksaLsEWs6BzNwxF0iwPAZgCZBkhodlXHCmATmGISPfsmD/fbDvfgtCFEwBFVetLxWJqihC&#10;IBJ5NGXw+5yoWO68+cn+VR87/zVv2QL7a4sjRY444KXf1K0/veHC9qYNn27sLJ+PPwIVCzgRHOLo&#10;AkQiYREQKKyA9kuhfbW122qNJoyWAtpsgWyish8YU0BMM2JUsSzYexcMPADBPjB51GRjNTwWgFkq&#10;vZlKqdz+j1+49+bPdnVJWRWHj3QdUQ7IEQM87eoyfLgLEaJfffO2uact/8FnW1v2vQlvBEYiX9WM&#10;BpyGFnBOzqrRuX8CLefVH9pYsKXV4rMFtgOKsr/ZGGMkDcLyDuj5KfT+DMrbY1swNwqAIgSY0KOp&#10;wMie/Na+kWXvWXLZP90GR5b6PSKeQHpAdt79N9e2FbZ/OtdZbmawEqo6KoJLmuGCYesQtK+GeX8G&#10;DSenGgtIwnRHNtgOJCkQ1vo/BoRhEXp+Bnu+DyMbYgDmVQixjoioiAZk8TAFBnta73ii55XvPO/K&#10;Nz6jiuEjXTzb7PesPg1VFRAjQvjQLd9YumL+XTc3zx24lPIIGhgfxRXRejgkHBZMDjoug/mvh/xx&#10;cUMJu5mjFGwHkPR91LzrqO4cRT703gnd34aRjeAUUMnGAERUCUUipclzy735Un9x2bsXXvaFL8Oz&#10;b/s9a08m7bHuuOe6t7TnN38x1z6SZTjwVY0josaOnYNERUHVOguL3mxtOYidhKNBlc6A7AfCMAXA&#10;Kuz5AXT/J1R2oW4TYFQIJZ6p8cUNPfKN7NvT9uMH1l/9F5e/7fK+Z1P1PitPKLnhq7o086XVb/la&#10;29zeqykX0cD4Inio2pCcBiLhMDSeAYuvtR4q1AGXeILPppNwuOVgAAwGYOc3rAqOfNRpTKtfm7jQ&#10;5Hmlnobe7uJJVx//ik/eBda+Ptyq97A/Lb0FR9YQPvbDT56+tP3hHzbOHTiewWpgnQc1iigYJBwS&#10;nGZYeI1VqyKpaa3EgXgeAW6sHAyAxadg+7/CwIOo0wDiqmgoiKCKL5nIQ5rYs3fBR+Zd+h9dsH/M&#10;dLblsD212J4TEaJdP79uTUfzlu94DYNoWawth4qKo5blitB2ISz9u3pYREOeczbcTMgoAMYJDQkA&#10;d38XnvkyhMOo0zTG9guFlgYzsKvtJ2//xTdfc2uXVA+n3XdYnlyayvesfecn5szbcT3lQTR0grrH&#10;6ljnwSnA4nfAvNfGJweAcwxwh5JRAEy9pOXtsOUzMPAA6jZjp+GiuufbaLzhnjnbtu285KLT11y7&#10;7XDZfbP+BOsUrqbn3rfe0jF355UUq5GqYZRqDfYJjWfB8TfYaS1NQgjmGOAmKgdTvzu+Bju/Bhgb&#10;+9PAql7wJY9XGWgY3LzvvKtOffX779KH/sqTlTf5s9nVWX2Saeoe+OUb72te1H8h/SVf1cRhEkdr&#10;geD5V8HS6+JBG8NyMutdfW7Jgdhv8Lew6WNQ7Uad5rTqDSQbuQSt7N6z+E/nX/7Pt882883a00xA&#10;961v/b7tNUu77szPLZ7DUFBVlYygqDgqUVkQF5b9L5jz6vjE0DoPx1huenIg9vP74OmuWPW2xvO+&#10;KqoSiBO6kKe7f/lbFlz6719XxSRJtjMts/JUE9D9+Hv3LLto7lf+b9OcnsU6rL6QhEpca89l5sKJ&#10;H4XG00eHSI6BbuYk7fknuX9g7b7d30Pd5lTmi4RiQod8E1t3nXzj8ks/84+zBb6DJI1NTdKgu3De&#10;Vx9s6ti7WIe1Ogp0wYDQcDKc9iULuiie5kpAJ3IMdDMlCeOpWtAlIanl74Wlf4OERUEjUYyKqKOR&#10;E1EaCpctWv/Rzfe8r0uESG9hnDyuaXZrJhtLHIlvfev3bX+89BO/b+rYu1hHsEyHquJaJ6L1Aljx&#10;CTDZ+lt4BLCcxn0Qkdrfdu50zDqL/TJLJDWSyUtTv4+kPXk2X6b9wi7YF73nZ7D546g4Nt5nmS8S&#10;E0YUmt0du45/z+KXff7z+tCLPVn52xlzOGZsJNIhk5H7XvtAfs7QOTHTZUjCJUG/0PEKq17hWbfn&#10;EjDUQJbM+aqCGMRM70VXjWybSorFJVkHCXD4wZholLTdt+9+2HgjEKGSSabaIjGh4Bakd8/iKzsv&#10;+9JtM+lwzMhdq6rYVGs1A798073N8/ZeqEPhGKbrFzqvgBNujE86/KDbn9G09vaLccc5PiIc6SUY&#10;6SEs9tjflUHUH0HD+OUXg7g5nGwjTq4Nt2EOTqEDt2EOxiuM2yZRaNlGzCjgHzYQpsGnIRjXerwb&#10;rgcNRoPPiQw0snn3i/7H8a/q+uFMgW+GgGcN0J57//K7HYt3X0l/uQqSqdt0Y0EXHT4nYtSyVqiD&#10;TUYxmkYBld4NlHf9N6VdD1Pe8xjVvk0Exd2EpX67GC0ijdW6xGQm8YpGk83jFtrxWpaS7TyJ3Pyz&#10;yS94Ibl5Z+AWOkb3JvSfHRCmnY4oiMH3MKx/L2pnP7TmcLih4/vtbNzzojNPu+KGR2dihmPad5fM&#10;ve5Z+85PzJm/6XqKVV/VeEICun1Cx2Up9ZoC3SwO7n7sFqMmzWz+4E6Gt6xjeMNdFLffT7V3I2FZ&#10;a11MLYm1QEhst7FxxVH2YERNw4Z1kBoXvOY2cvPPpvH4l9F04ivIL3xxDfyqapnQGETM4QFg+sVP&#10;wDfwIGx4n11OIE4CvkCykVsabOv+5e63v+jyKy/fNd253WndVUK7u35+3Zr5izZ9h5GhSNWInXd1&#10;VYIBofV8OPlz8QmzD7r9ARfGbGId+KDYw+BTdzDw6C0Ut9yHP1RE1Y65uFggpPPfanlwY69DfJ0D&#10;9WQMUKMIDdUuwQ3t8tzcvJNpPvmPaTlzDYVFL6m3HfpgnMMDwPHA17cONt6IOjkAjVdR+dLseMO7&#10;237ddPG3L7CnJibW5GXKd5Mg/rEffvL0FfMeeNTz9qGhE9lpMEclLNqQyan/HnuvKZtuFgbxUIAr&#10;bv8NfQ99mcHHb6Pavw8ETAbESdRtVHsIs/depHRyFBD5NpfTyUJh6Tm0v/gvaT3zz3FyzbYfhwuA&#10;ozzeOMqw5/uw+dOo2xwHmRHQKi3ZTO+OBTd3rvrqWxNtN5VLTukuEqRf1aWZm1/++icaW3uO15IE&#10;Iuoq8YyE12HjdJk5hxd0ca2cRIUNPnkHe+//HEMb1tmHnAFxk7SqZ6cESW0YYtuOKCCs2u7kOufS&#10;vvLtdJz7LrymBXE3fTDu7NqAo7zdyD6v7f8BO7+Gum0qGqAIIlFAQ4O3c8fxb1v08i98darOxhSB&#10;hyNC2Hfvm7/VtqD7ah0MfAFPQW15JYVT/jmekZi9ON1olrPeojh25f/g+p+we+0/MPz0AwA4WQFj&#10;rMpTPWLi06NBKKgfElYg09pIx7n/kzkXvhe30G6PjQLEuIcJfNi/N34Qeu+202saiCKROKGpVJqj&#10;9T0XnX7WH//vJ6di70265wnCd9xz3VsWLtx4M8ViYFPVQTFIMCgcf6Ode01shlkCXTLwyQMBKO16&#10;hF13vY+Bx+4CwMnFC380POLzRm3/BIyDBgFhGbId7cxb/SE6z3+3PWa21W8NfLE9HlXg8bfDyGbU&#10;KSRhlkAacIf7On/fdOG3XzCVy0xqyky7uoysXhc8dMs3lrbnN3+RchFVYwQVGyDeJ8y/yoJuluJ0&#10;qjoq8KuhjxiXKCiz86f/i/X/ejYDj96FkzMWdBrV1e8RDDpI+qdoGCBGcBtdguE+tn3371j/by+g&#10;uOU+xPEs6KKg/uIdsprBJDsRB9CTchoc32XrzFjGs6v+RrTaOG/wrL3r3v5PYAlpUpeZzMFJvG7g&#10;l2+4u3nu3kt1KPJF1Ks7E6fCaTeNfmNmkGbG2nKJHTf09D3suP3tjOzYjFsgBvyRz3CHkjQDRuUA&#10;DMy98G9Z8Kp/sip3jO03K8yXaK2en8DTH42djRBbDTVUnCbz9K6VF5746g/9ajIqd8KMp2tXuSJE&#10;O+/+m2ub5w5cynDgi+ApomhgM4ePv4FaDthsgi70a6Dbded7efrLL6e8ZzNuo33pjhaGO5SkGdBk&#10;DcYVun/xz6z/lzMp7XzY2rMaohrVNcBMsp9q7SWm89Uw5wokGBDFRURF1VG8EeY1P/ZV0EkVjJwQ&#10;8FRVZPW64FffvG1uW2H7pymPoGoce5cGCYs2XT2/PHYmZtaDTd5mwdo44nj4gzvY+KXz2PXzz2I8&#10;wWQMGlrn6mgH3FixCsQGwN1Gl9LOJ1n/7y+i97/+AzFurHrDmVW9ySCmEx6WXQf5ZUhUirNZcCir&#10;3zh36OS9a6/9EExc5U6M8W5dYwBOW/6Dz+Y6y812GaIaFceuBmu70K6R0AhI2XUzIKPsudhrHd58&#10;L0/9yxkMbXwAt9EDFI2i5xzg0lJLqQsDTNay/dZb/ppnbv8r+71xZt7uG2XvBbbM29Lr0mEoOz01&#10;VKI51/2hx+/4wgpZvS7Qrq5D4uqQjyrR21t/esOFSxf+4T78oVDVsVWaNBIRD07/il0NNsN23ajs&#10;EY0Q49D/8DfYduub7WxDxrWG+HMYcONJzfYTQ1AMaTl9Nce96UcYr1DTCDPn8Sq17JrEYdz8adhz&#10;W5zBHFgvt8m4g3vm/ajl4v/vj5Nw28FaPTQyY73d3rTh03gj2FomsRcbDtt1r7nFsYqdDdBFNdDt&#10;+eWn2PJ/3hxXczXPS9BBQkR2dsZt9Bh8fC0bvriSoLjHgi70Z5D5ZP+/l7wDsguRqJKUF3EYDsLm&#10;lr4rtt/93stFCJPq+weSgwJP13a5YOvTNXaWz2ck8kVwFaMSFYXGM+xia6CmYmcACKOZThHj0H33&#10;jTxz+/U4OYm92ue2aj2U1FWvj9PgMbL9CTZ88SX4g8/MPPjGqly3GRa9FaISILGjYcCt0Jrb9mlg&#10;v71FxspBgZekvrQXtr4ffwRVY0hmzFVtWYkaBScomB4axlOv3XffyM6f/iNug0kdM63LPGfEDr+P&#10;U3Ap79nGxi+djz+0y4IvZfNN2+6uzWjEBDPnj6B5JRIWRXGso1GK/MaO4pl7737H6wEOxnoHBF7i&#10;nfTc/dZr8h3lU6ioL4KjGLtQJ6m2mSyfmwEVW88EtilCiXqtgU6PrOmuI0Us+AKcvEt57zM8/ZWL&#10;CEv7bKwv9nZnzN0ToVY2bfHbLAva1lXVGMIyjfndH4CDs94BgZdM/Dbke64nqBCXflWIbKmwRW8e&#10;05npyejgcIA4Lv0Pf4Mdd1yPW7Bv29EeEJ5NqYPPo7TzaTZ9/TIb3zPOqDjf9C+Siu01nQ1tq5Bg&#10;SBSDgENZg1x79cy9d7/9oKw3LvAStttz919fk+sITqGcYrtg2NanK6yY8ayTWnA4Dplsu/XNmGzc&#10;p2NMd0ipq12PoY0PsfXbV9W+2299yfSvZn8tfJOdTiMSbPavEFZozPcflPXGBV7Cdvls39+PYjsN&#10;Bach5VDMbIA4idP5gzvY8n/+NLZnzTHQTUIS8LmNLn0P3Ub3PR+2OYlRKnNpOuAbO5dbWAFtq5Fg&#10;OCmC7lCOglxb5cxtd7/3dTA+6+0HvOSgnXf/7eWNbcVTKdtFr5rMULSvtpU4Z2haLP0mJtNgW//z&#10;Svx9+2yc7nnuvU5ZogC3IOy66x8YfOrHozzdmQvvxw9m/hpbi5oofpQGpEJ7buu1AFx1636X3J/x&#10;4oMas3vfjVPFFtcBiAQnZ2sOpy86U6iI38hdd76XwfUP4BS8522cbrpSc0BFbD7nd9+IP7w79nTD&#10;6avc+gUsATWcDC0XIGGxznrFIGoojKzedOcN54gQjZ3NGPWPdnUZEaKn7vj4KTlv6JWMBEDiyRZt&#10;dfWGk0lWaU3XRa+r2ABxPIaevofd6z5rnYnIPwa6aUgyv2s8l2r/Pp75/l/WvpuZ6TRGk86812Dh&#10;pMk2XiGNAZ35rW8F4LTHRj3N0Yx3yToDMKd5/TVeeySo+PHcvF2xMvdPkq7bi05TxdrfUS2fbsft&#10;b49vSmZyuvd5KzVPt8Gl/5Gf0PfQV6w5E8f3pgfAhHhic6t5JTSegYQlQBTFYaRKJju0Zu3Xvt8q&#10;a24NVeu7TI8CnqxeF3R1aSbnDb6ecgVbiFhUopI1IlvOq582A8gQEbukD+j++Q2M7NiMyR6z62Zc&#10;ohAnAzvv/F91lTsTIZYa68Vxvc5XgfrJ7piGQIJsS9B66vKfXwnUkk3sl7EkTsW1F113ab7ZX07V&#10;lm9S4vTn9kvj0EkwI4HitBdb2vUIe//v52wSZ3TMrptJSeZ1xXOp7huk+2fvs1/styp9Sq3XWQ9s&#10;Vf7MfET9GNMC+DR4vW8ARjkZ+zkXTZnuK/F8VI3dFF0DwW213mxyykzOUgC77nqf3clTnGMqdhbE&#10;klKAmxd6H/omxW2/Hj2rMRODriF4rdB6HoQjdSdjJCDrjlz4xPc/sVyESGt0mHRuza3hLZ/bnned&#10;0qso+xCHUIhKdkO6JO1phuZiUTslNrj+Jww8dhdO3saFjrHd7Ih1Qg0aQPfdN8SfztBsRlraX4at&#10;wWedDFR8ry305rVu+CMA1q1yIAZeomYvesGnVmWbw4X4tZ1LLJLbLkm6P22nAmK2ixda7177D6nP&#10;p9XsMTmIiE3fxskbBp9ay9CGOxGTvOwzwXoxhzWdHWcpVwBRVTFEARlv2Np5q9ZFqaOtZN2BPyUT&#10;oJhIBBEN7MLsZGOT6YZQ0mwnhsEn72D46Qdqq8GOsd3sin10Agp7fvkJ+2FqmeSUJXEyNLTlGZpf&#10;AlGl7mSUAjynfMEffvBvSxJ1azd6tVXZJe8NX0IlAMVRjBKV7SbDmbkzo2YZzXZ77/9crefH2G72&#10;pcZ6WWFowy8Z3nyvnU6LPdxptDyakFovqKlbACIJMq1hdn7zIxcBcOtVxiQR5W0/uuH0jFc9mUoU&#10;h6RtJ2lO2G5m1Ky9SUNx+28Y2rDOrvA/ZtsdNknber0P/Gvy6QytUIsVaMNpkJ2PxJMAqgImJJsZ&#10;vKx+ZBw0bizsvtg0KSChDRdHdsli8wvjQ6enZkeVdgX6HvoykQ8Yc4ztDqMkrGdyMPjE7VT7NsVV&#10;GGZA3WLbxm204IvKiXdrqAZ4pvxSUCNrbg0Ne+cogOcOX4zEC3URuyNgboldsjiq5emIrU8XFHsY&#10;fPw2nAxwLFh82MWm1Ln4wz79v/9P+2FqeeTUZIw2bH4RKTALlQjX8Vds+dGNJwMYWXNruGqVup5b&#10;WUk1BDCaAK/hFEZVCp9Gx6xTYYOWg0/dQbV/H+I6M7sA+ZhMSCzrRbYO46Pftp/FK9Om9Ty0bqXR&#10;eDo4Bas5BUACtxkaG3adA7FSvvnvbzzBGP8EqkkdtNj1aTxzTG+n06d6pwYevWXGk1uOySRFI0xG&#10;GNn5KCPbH6h9Nn2JH2huKWTmQ1S1y4EQxQnJmNIFEAOvJbv7DK8ZUAli+85mlRZOqjc2bfvO5tv5&#10;gzspbrkPk6HOpNOUsV2b9ks7Q23NlozXp8n20850OUQVGHzyh/GH0wRebWFRZIv9FI5P5m4VxRCE&#10;eG75LIiB5zjllbgRJK5r5IPXCblFSYszpmaHt6zDHyqmKnFOXeLVj7X0sLH/T6W9mWprtmS8Po7q&#10;5wT7mla3Qxt/Zj8cp/L9pMU2bP8unJyQi9Wi1Qhj/JPuv+WWdgPgOeXTbcHCOJVKfTtF5jTMCP2m&#10;7YbhDXfN2INMojvJwI/9fyrtzVRbsyXj9TH9mU6mrxohHpS6H6HSuzF2LmbCzoulcAKIW7OqCDTK&#10;ZKL2pa33LzWgxhj/RPx4Jz8QWxM18WZnBiV2UjqguP3++MWaoe2xxBBVYMGrPs+J73gQcTLT67KC&#10;eAVO+pvHmHfpR4nKUNsR/IgQQQPItB3Pinc9wqnv3UHHOe/EzlA5k449iHEIRwJGtv/afjDtYLLt&#10;I2CjIk6DZT3rYETklaw7cpp57JbPtzrGX0hg51Nql8wvTbUzzYTPmDUrvRuo9m6Mg9ozt9pJFbJt&#10;x5Nf8MLarMjUwj8SGxsOubmnkWldHk/YHGGUB4ibIz//LLzmhbhNC6fez5gti1v/b+2jaafFJ2Pv&#10;dYLXblPpEh3sQs4bOM40NPWf7GVNC2Etn92GULKL641NGyT2/PKu/yYs1xf1zJQIEIVlompxv2tO&#10;TRTVCA0rMxO+nE5PDnQbGhEFlfjP6uTOHXOQOFDa+Tv7/0yxu6p1UL05oIHFt4oQBSiZF5mO/FM5&#10;3AAQO6ersUebmRO3MBOOhR2B0q6Ha2/mzBvsJsV20xe7TcGRwnQCxrGqVJx40xeHZCuF5DMRe0x9&#10;Z5gJiCrGgUrfRoLi3pqdN32JTansfNAwSRgAFbLOvoJbjOaf15gpQoUIMBCB0wxeW/2mpyHppIDy&#10;nsfiigfH1slORKzDIESBEvlhbCaFRFUIS/tqx0X+CEERkIrdrgM75E62znoHHm/LeGFxH9X+zbgN&#10;c+ILT7v39ldmLhaEIoCh6hPQfKbbYrak00Gt5eq2gNl/A7ipSlJGodq3KWbyIyg+MYuS9oin4h2L&#10;MUSViMYTL6Dz/HcTVYctm0UBTr7DsiDQeubrybQdj3FzqIYYr0Bp52/ZvfYzGG8CDCYOkR9S6dtI&#10;YfE5JJ7tlJ2MtHudmQMIQrKnnMFjJOOWvbbTcsFOVCX+NhKcZjDeDDkAdsYiHOklKO6uMd7zSsSp&#10;Tc5P7jxDFETk5p5O6xlrxj1ENSK/4GzyC84e9Xmm/Xi67/nMIQORViEJGkG1b1P8IdNjvPT1vPa0&#10;2hciMG7guWHQ9kZKmxRyriAKEbhNSQvT7AE12g5GeghL/UnO88ROO4rVcbr/4YgNJ4zawmoiIIwz&#10;JsPyAFFQJiz1W8dMAePi5NsQMUTVImF1mGQbAifXSnXf1gk9OvtC2GfkD2yLP2R6IRWR+iN2mmOH&#10;Jc5CDSOFbKubCXdH4BgSclWdWeDFEhZ7iHwmRv31O4jVidb/H3uEOGDizAqxal2M1NTQ5ERA/XoE&#10;XyTe9cmdtHEgQJI8O/+V76Pc/XuGn76bYLgyDggjxh0TDTFZGHziBzzx6cXYrZ4MUXWE/PyzOOFt&#10;94Hj0fPAv9J91/U4DXPiigy2+JHxkrYn0F+BYHh3rffT374gPtcpgGSS+9PYnFPXc0cENalDFUzD&#10;NC44VuyABiM99VjTIVRtYlRrqIQjB98mS0xAUMSGFlQJikW7Ys0EkzYla8t8I2u4a1AmGAakPBUt&#10;SViC1he8lAWXfRyA6sA2hjfcxcAT36e45Zf4A8MWhB6p/dUuKfhPAAAgAElEQVTqIExYMwqqRNXe&#10;uGGbOBSU+mrXiqpF/GFQ3VuPywuT2BLYMl6YtDmTqsbJU8twSmKQEuE6bjU1zxKzkZMdp2/Ts8vC&#10;ymCNbQ8liSeX7VxO65mvQ4PKgQcjVjW5uachxmXeqv+NRnE95qnwlIaIlwcgv/BFLHjVX+FkmtGp&#10;2GfVIm1nvwkADX0yLUtpX/k22le+DX9oF0Mb72Lwie8zvHkd/r4B+85nQNwEMamagI7U2hUnHLXv&#10;rogTR1E8kORFnVw9QREIK0P1cYCpPfOxxCIZauuxSYCnuI4bpFFXPzju/GiZysy7fQXVL9aXbRyq&#10;GTFoEJKbdyYLXvHJSVwqYMHln5l8Hw8ghcXnUlh87rTbUY1qq/eTQfCaFtD+wmtof+E1BMU9DD99&#10;DwOPfY+hp3+OPzCIuPVt4CyAkkHTpNH0FeqaLDW4Eycuy3iRPxKvtTV2l+6pzv6kxXhpEqhhzd1/&#10;n9t63M0ekp4pn0JHjAVx3dSQCb+JGtrIfOSXDjrboWB1pEao+AdJ5U5m1A9t98xEuX4lCe4mCa9S&#10;230x2W0SFLdhLq1n/TmtZ/05AINP/Yjuez5E6ZmHEWemArqH6Cj2xa3bxlOcwahlKyQfjB+Id0XU&#10;prsfaKPlZO+KkU2w9fMxkCYxEFEE+QLs/rW9l0moLImnb0ys+g54HExonOymexWMmzv0tSfQv4m2&#10;MWqnyWTuWqPaPmSJlHY9wvDTdzO86W78/i0TjgBMX9Req9oLT143BTPFQDQCzS+21eAPsCLROtAW&#10;a27yh/2d6ghj/g6HYeDXYHKT65QqlD0ob09cvQmwXUz9gZ1/DSuDh5jCOrT3rRphso04mUaCYg+q&#10;IXKwc2pEM3XPXolwC521chHEKteGF+ybUtr1MINP3sHgkz9kZMdvCUv2uZv4sIk5BzMjohUYeGDy&#10;FxMDwSA46WgIjLWrrAawWHOj0NHYzotHWEaXLU0G3WTs/gbiTa5TquB6NYN9QkaeRpgMFLfexxOf&#10;WVKLeR9IDtVissBowSs/ydyL/p6nv3oJ1f7NGC9vVd402j7QORiXcKSHuas/zPyXdcWmglW5pR0P&#10;MvjkDxl86keUdj5CWLb2nHjYjQBjRjzcsUxxXKQWSpvMiXZtLuOdq0GaAZO3WN0w8MTxfEVTilkr&#10;SYupxr34/0nm0alCFOE4ph6snMApdmF6QFDsn9z1xhFxIBiGqDoCEM+ilDBeafY0mdgx7/uvL9J5&#10;7ruo9m9m4LHvMrj+x5R3PU5YsWAzmTFgS1VBPZygUwXjOCAab9g3iQ4osUmWGec7H+q7S9n3WEXc&#10;IMhGGYrJRJaIDejs34DJWv6P/NHOx6EkBrrjeZNy7fcLI0xHjIs49a1GxfHi8MPM1Pk7kEgG/OE9&#10;rP/XM/EHd1tm8+zPkQC2UaLgeC4YmWKOrtpg8VgJy7FdL6AogiiibiidBtmr4Ca3DmFx/wZqEejx&#10;c78O3ifFzXqTw+u49uZUJQ43aBKYTYckZg94ycvjD+xGnCMQbInEL7qbjUMftYzhCUiNIXSMqo3H&#10;NSoRT1lhc6NUwRFTJLsJRxIdqjVDMelRzcYrxNuDTyG+o4qT8TDu87NqgMSsrWFi7xwBYBsltjNe&#10;LpdyACehnhKQuS3xh6mHHA7H6jZ20QWJkKrpdNZ/hUIBkSi0JxgI4wh2mqJMNm54CksSI8XNZnAz&#10;3sws3TxKZCxrH1lg21+8Qj3MNOn0d3HHz+H096XjporrIFHYbwYqixuSuVrA1qcPBkbbeRrZUXPb&#10;6vp6EqKqGNfFy+eel4x3xIsqxkC2oVC39Cf1lmgMvM74/xQL+j2MYkANqYYNnlHHeYwgqZUXJ+AH&#10;Qyl1m7KDauXKmJxRroDrkG0qHHmLZ46J9Wg9IdOQh2gq06Kh9QG89tSH8TOu7rWHxEfiOYiJnjZa&#10;0u0E8RSTYtVrOBIjNXUKQHYh9XDfxMCTzuHPNU8hRnRMZl00gkw+a1VtNFlbyCZW4LaOUbUJ8LpB&#10;TLyKDMUxRL67x/Q4J+4OSmEVSSad4irvle79r5FbQrw2ceI3lVrmnm9titPrngV9K8QT33B4pqFm&#10;X5KMmeluGaARZJsbMZ43tbY0gMw8O6tVm2qJg8qV3SAuitZ2TAlMdpPZff9Ltoeh1xdHU+LTIihv&#10;S1qlht7cYjB5JjffGp8bRuSaG/By7rPjYCgYNx/3yRzd2FPAOLU550PNZR+wmThhRBUa2lpsDG/S&#10;C33iSHluSfx/Kqk16LeaM15ILagiLmHFWe+u7lpdLl32mvV4znyqkVpKNEJ5a73hpCeZeZDptGwo&#10;k0sW0CjCzeXItTQxuKsfZ+ZWIh5aIpvJ2//ItyjveYxgpPfoXXSkEeKCP7Cdrd95HcbNMbLzdzZ3&#10;I5pcxCGZSTIOFDparX2XTGBN1gwvnJDupP1V6bb+go3hgWAoKWFUeNQF8MP8ppwzcrE9QwXjQWlb&#10;7M3GM9XJetvcUjvhT5aJPjh7fwqOoXFOOwM7+0EEjQ7PMkfrVQulHY9S3PooTo6Z2HjyWZFktWhY&#10;GqTvwVuS5RcYr165fTL3FEWQKWTItzZNGrhxj+LKUCfu/1VpM0Rl+z0RiDp+yfH3DS/abgCCwH0Q&#10;HERsphjiWaOwuqfeeAKyhpMttSajMLGu2dGIlKa57ThxCYvD9dCtiakYT3ALzugpuaNMan034BQc&#10;3IJTA11SwGfijVmrqaGzDSeXRcMp5CCqD16HJSRg1EYCI+vtIQmAMoYoMltXvOaDmw1AKWh+hJIA&#10;6lhKdG0sr7Q5ab3eWMPpdQdjsk8uDMm3NpNrLkzt5ZqGSJIcEdunRyPoEqn1XcP4fqb3EjfP75zi&#10;gBi7ACR/nM1cqhnvMfhGNoB4xDvkRngOvmYeBYkMwK6eC56qlp19OLVVr4oGMPxY6iJxxxpWWITr&#10;wRfhpEXigKRGEZLxaJ4/xwJvVkpZHJOJiobg5V2a5nZAMIn5WahrOw1SlWNjzShi43fl7WA8m44i&#10;1pgM/IbfARhVZOXVV/eEofcHsnY+TcCyWjEBXuxgaGRBVzjRhlzG31n+AP2MOxRFtCyad9jV7TGp&#10;S5yFTxRA07wO3IY8Gk4y1JDEZ03G7uZTb93+GtkAfr9Np1MU1FASyn7jfQAm2VuqGhZ+jesiopES&#10;CSYLI0+D30s9FTputPlFk7bzat0KQgrtLRQ6mgknTprHZAalFtM30LZ0wZjvJsoEYtVsZgE0JCWL&#10;U0Q09N/YYj1J4Ficasns2zb0kj/YI+PtBqrVprVUDKAGRVU8C7rhx+OWUj5280vi3KtoUjMYtcpR&#10;rkP70npNt2Pq9vBLFEKhtTA1NQtY4FXsBotOIRXbjcE39Mho+y7nEAbZ35372mt67dTwVbdGAJsH&#10;z32wWnT24dTqDSgawsCDoy8Gtih3/rhY3U68xzV1GwS0Lp5PrimDhsfU7eEUq2aFKIT25YuQjBdv&#10;TD3Fh9B6Qbp1+3xLW6C0KQ6jxPad41Lxm9YCsG6VMWI9cXPua6/prQa5B8k5AJEk8Zmh38VZx6ma&#10;HyLQcn4deJOgLFshIMIp5GhfttCq22Osd9jELilQso0e7UsXxmw3hZIV6tvad00vjj9IrUwbfAiC&#10;IVQcVWvfORQNw9WOnwNw7yrr1bJulQEo+80/wXjYAioqarJ26qzmZKSSQNsunpK6rbNeSMfxS8gU&#10;nGOsd5gkYbswgI7jFuM05NFwkjv6aJKzWYLmleC1pNRs3M6+++tEBUpGTKmU2fzR733mdwDS1RUD&#10;b9W6EGBfadkdfj8hop5FqihRFfrvS105ZriGk+1+VWGJyRoIlvVCvKYGOo5bcoz1DpPU2K7BpfOE&#10;pVNju8QzEQPtl6a+iD8rP2PDcCaPEImIhuQ8wiD345tuEl/XrnIhtgSTa6949Y1PB2HufvJpdZuz&#10;CI4qKRTHrnfHy6nVxJggasay3pwVy8g2eMdYb5YlzXZzViyPQyhT2b8sdioKJ0DLyvgzQw0T+34F&#10;wb60mjWUHYZHOm8DSJzZuv8bh1VK1ZbbcDKIaBSrW6W8LeVkRPXT2lbbxAH1Jx35TljPbcgz75Tj&#10;jrHeLEq96pRSaM0z58Sl4AeTZ7tEzUZlaL/MxnprEwkxKfX9AiSTeLNKRpzycGbLl37zhfuAeG/k&#10;NPBidbujeOYPq30mqKtbez69d43pRAheK7SvtomjTHyp4CjW8wM6T1hKY2cjka+1uchjMsMSx/8X&#10;nLECyWSm5smKxHOzndD5yvjDmO1EYOj3UHwSdfLE3mxILsOI3/rDri4JEjWbnJW0qaqYs664bpMf&#10;NNxJgwsQCpFgCra0QXkH9eqOcafn/IndRGMSTkb9mjZDBddh0QtOrjV5TOXOnNiEAiGsQNvSObQs&#10;XYD6/tTZLixC+6p4GUTIqAVhPT9NIh2JmnUZchgqLfgGAPeuqk2PjJ7zuvUqARgsd36d0EMkQhVV&#10;cZVgn20YSCpToqHdKK3tQrtUfwqsJ0bQqk/D/DnMXbGEoMoxlTtDUq/IoHgFh0VnnVJLbZ8S2xFZ&#10;kpn72uTDeupcda91Qp0GxNp7EXkjw6X8b5Zf/vHfqSLS1TU+8BL9e/XH/uX20kB2G5lkY/nIZh73&#10;/swiXtzRAJv3uiRYOGm6Soxe/IAFZ5xEQ3vBqtzZXeT/vBCJp9ijEBa94BS85gY0COsv/WTZLhi2&#10;YbTCCSm2i7HU81Pw96Li2ScqGuHmKPrtXwFgXdeoel77zfLr2lXuunUSVCotXyabQURDiGInYzv0&#10;xDv9EcZJoiE0ngZtF9ls00myHvHiYY0U8VyWrjzTNhtxzN6bhiQvdFCBzuMX0HbcErSSUrGTaazG&#10;dnmYf3XyYUyprg2p7f1xEkJBlQgPr9Lr7Pzl43/7HQBZ3TVqZn7/9JJVa0OAp/ou+HqlL1PFRJ6q&#10;aG0mY8/345mMhPXiW1jwJnByTNbWG6VyfZ/8nDYWn30KoW+bPmbvTV5qdp2vNHQ0sPiFp0IQxOM5&#10;SUO6xnZD0HGZTYursV0cOO75CZS3oiarJLG7fJai3/l/1rzr9OG0U5HIfsATEdVbrnLOu/Ltz5Qq&#10;rd+kMQtCYFkvp4xsgN4746PDuq3XcBJ0vCpmPWfSVJV4uVr16VixnLkrFhGUOWbvTVLSdp2bMSw/&#10;9wWI58bLDKYwNSbxYh63BRb8RfJhne2iKuz+HpgsYrNLFKNepdetbutb+W9ALWKSlvET6h4/XQF6&#10;+k/8pN/nRCJjWK/72/aCY1lv0ZvjJNHJxfWSgagNSBCw+EWn0bKojbASs+Ex8B1SUitJUYXl572A&#10;bGsz6gfxGE52PlYBx9Y/mfdnduNsDUaz3d4fQmkTavIx2xHQmKFSbfrKC1/z11t07SpXZP/FOeMC&#10;T7q6Il27yl3xmhufrlQbb6Ypk2K9vDKyEfb8ID46Yb3AutgL3mg7OknWS7+NyaKV484/m0JHA2H1&#10;GPgOJek1JFEAS1eeRtOieWi1ihgz+fWyycKOqAT5460pBdSeq7jW2ej+dsq2E8VEnt/n+L3Dp34a&#10;GJft4GApxHHMpbv3jDGsF5cr6P5Puy5D4tJbSeR6/uttKnRYZFQt1QnIKPCFEcbzOOHCF5NrzhH6&#10;x8B3IEmDLqjC4heuoP3EpWilWnMmYAohFOKA8eJ3WPu9tldFjKXu/4Ty9pRtZ9muVGm96fg/+uDW&#10;A7EdHAR4adYrljtvpimLiAagopJVKrtg5zfioxMXNO7Y0nfXXe0peAc1ZyMIcAs5Trx4JbnG7DHm&#10;G0f2A93ZJzDn1BPQqjV39jNjJtyoa+vndFwG7ZfE5BJXBxDXrqfY/V3UaUIIa2xX6c0GzwxcfFC2&#10;g0Mtmog93Cf7V32s0pup1D3cEHWbrIdbfIr6zi3xRhpNZ1rmCwaZisq1965WRfgBXmOBE1edQ741&#10;Pwp8z3cApm260IclL1rB3NNXWNDB1JyJRMVqxZpOS9899gD765kv2ecrjsbTYwGNWYYqc//l9D+5&#10;dtvB2A4OATwRUV27yj3/NW/ZUiq3/yNNhZj1EDBK5MP2f603lRijAIuvhcYzpqxy7RikwNeQZ8Ul&#10;59A4p4kgdjiez3G+JGSS7Fyw7JzT6kzHFEFnTwTElpBd9u761u6JQyEO9N0Lfb9A3WaN2S7Cwyv3&#10;5Hb/5qlrPwjUSOtAcshlYrJ6XQDwhXtv/uzInvxWsniqhEIo6jQqAw/C7u/WdX9N5Ro47gPWC05U&#10;8DTB5+QynHjJObQvm0tQTuyW5xf4kntN4nTGNZxw0QvrNh3TAJ2qBVawD+ZdCe0vi5+dW1ex4TBs&#10;/zfqJUzExu2yefrLSz70x9euHLFsd6CNU6xMaPsWXdvlrn7L6upf//mrtjU3D75OgmqkaoyIouKJ&#10;DP23nTj22kar3EynLV/Vd4+dcpv0y1c/QYypxaJaly1AJGJwt93szjh1u++5HHCu2XMCQQUa2hs4&#10;4aKVFOZ0oNVqzaabFujCIjSeCis+Vk8ASGYuxNhNdgYeQJ1GFUJRlUAajDe8t/XXnau++k5VRI7b&#10;csi1khNaGCuruwJVnCWX/dNtgz2td9DkuYAPKoirhMOwJdlDLKVyNYS5fwJzX2PfokmqXHvPKeaL&#10;B1WDkPlnncwJF56Nl3Vrsb7nKvsl9myiWsMqzDlhASetPpdsS2MtZGKPnSrojPVg3UY4vitlt8eh&#10;skTF7r0ddVsSFasiocNIge7hF7wLgFuvmhCmJr4i+yNdCvBEzyvfWe7Nl8QNPVWJRENRp0kZeAB2&#10;fG20yk0obvn77FrcYHD/BIMJiF0aOXpQtVKlefF8Trr0fFqXdBBUNN79KgHqpC5xxErCcmIgrChO&#10;xmH5eaez5NwXxCZIOCpONzXQJQHAChx3A+SX1sGWqNpqD2z9XD0ZxLoAPs152Ts091MrXv3+h3Xt&#10;KjdJNDmUTKqXunaVK6vXBTt//u63L1iy6SaGi3Ed+bj7UQVO/rzd00qD0d6u3weP/5UtBJTU2Jtq&#10;qCUBXxTZfV5F6Ht6OzsfXU91JMTNxHemo8f1aJK6WrVbqGpk8+kWnRVnmVT82tzr9EHn2Fp2S98N&#10;C65OPbuU/fLUe2DgN6jTVFexBdzhvo4nmi76zmmTvb9JVamT1esCVczCy77w5X172n5Mk+epkkzn&#10;KxjY9DELsrEhFq8dVnwyBl11SmoX6gNdczrCCA1C2lcs4+SXX8CcExYQhVYd2ePt76OFAdPOg0YQ&#10;VJRcU57jX3oWy1/6IryGXBwYHu1ETHldrDgQ9Nnw14KrR08GJJrrmZtg369Qp1lFUyq21MDO4bOv&#10;AdBbrprUdo+TL4/4kS4AHlh/9V+Uehp6JRPFXm6cRFDthqe76jeVeEMa2JorJ37MMnXiok8RfOOp&#10;Xi+fY8m5L2DF6pU0L2gjDGx8C+p28pEIwHSf0oBzsy6Lzz6Rk19+Pi1LF6J+gIbR9Oy59EWNa+ub&#10;dFwOy65LdULsvJu4dg3Fzm+gbgtigSgikU9zg+wdWnj9ya96/4OTUbG1S0ypz2u7XFndFWy66/pX&#10;HDf/iZ9RHYxUHRFUVFyVoF+Y92ew/L3UNmRJshzEhf5fwsYPWpc8qZU7xQFMqxm7JSeIZ8uoDe3c&#10;w571Wxjasy/ZpdPagPE5R4wajs2CKLQ/2UaPjuMW03nCUtyGPPiB3V8s7bXC1DufBl3bxXBS7Bgm&#10;W8Qmz6m4Hp78n6jVXCqogFZpcjMDu+fc1Xrx///KxOebyi1Pre+xvbf7nnd0zV36zIcZKPnYnfZU&#10;MUgwICz9G1jwBnsjOKPB13sPbOqivnX41MEHY9gvAaPnQqQM7+mld9N2Bnftxa/YPR2My2EPAo4C&#10;emIChPFmmcbWMmlfvoj2pQtxGvIQhGgYjgIcTMGWS3cA6qBrfSmc9Fnq20g57G+T70VNrm7X5XFL&#10;+1q6f7H1w6dd8Yaz+rWry6RT2icqM/K+7/vlm37cMrf71TqsvkAMPkHConD8h+yKpCio73VO7Cn1&#10;rbVqWRyL2Sk6HImMx35IwoBQHRim/5luBnbsZmTfsO2SiS9vVxjvB8QZY0Wptx9F1Bbfe3mXpnkd&#10;tC1dQNPcDiTjzTzgIOUeO3WmW/Gp8UEXVeCJd8YrxppUCERVIjGhCYNGNvaef+Epr/7ArxLNN+Xh&#10;mPK9xGi/qkszN7/8DRsa2/Ys1RECEXUVo2gkoj6s+IQt7jIe+PbdDxtvtDednuWYTr/GAjC5WccB&#10;x4AfMNI3wGD3XoZ291IaHCasai2cZUwMxAQstlUmpFDS56htM5nWUrU7r2cKGRo622ie30nTXFuf&#10;DrCAG6NSk/uY5oCkvNc+a9Od+A/xd2NAB/Dk39kgsduiooEooiJhQFOL98z2E65d8vJ/ukkf+itP&#10;Vt7kT7VL036X9ZarHFlza/jYLV9aesLin/wh2zjUrBWTAl8ggsBJn7ZhlvHAN/wobHi/fROdRmqL&#10;hGcDgLE3jOPY8vpBSGWoyEjfAMW+fZT2DVIplggrAVE4OqIQbyM97qipUgvfJGJMvGNOPku2uZGG&#10;thYKHa3kW5twclnbaBDWiyJONzwy/iDUPatgwHqviSMxHug2XA9961C3VUUDuyJGoiot+Uz/jnkf&#10;b1918w2JmTWdbs2Iqk0o94m7Pv2KUzp/8zPoR0MnFFFHMSrqC+LCik9D8wvr4IO6zVfeYcE3st5O&#10;sxHOqPV/IBAiUmdCgCAkKFeojpSoDJeojpTwR8oElQqhHxD6AVEYkezsLQjiGIzj4HgubtbDy+Xw&#10;CjmyDQUyDXm8Qg7jefFesNaLSApdj/cEZgRwtftz7IxEVIEl77IhE0g5EmnQ3QB9d6Num4oGcUfU&#10;pyXj9exc/OM5l3z5ipnp2AwBD+rORvedf/s/5s3d+AO0hEZOJKJGcVS0KuBYtdvykvEdjrAEm/7B&#10;zu26rXHD03M6xu3reA5F8pFgGdGIpaz6SRBGsfocfb5I7LWbeIpBUudEClEU25wHfpFmDGzJdRN7&#10;Lhi202DH3WBXAiYFsvcD3fXQt3Z/0DU5XnF3y12NF9/6Stu0yqESACYiM7bNiaxeF+hDf+XNv/yf&#10;b+/uW/Zm8k2ICVVVIiEUlYwqEWx4H/Sts0AjNnySYLOTt8Bc/A5bFiO9rmMGvc8k4JoOvIqRGmA0&#10;skFprfhopWp/4pBGOmCbPr92TnXMOWFYB6qRg/ZhRqSmWo01XRpOglNvikEXZ7Sl51+jirXp+taN&#10;BV2VRscb7mn7XQ10XV1mJkAHM8h4iSTMt+We935w2aL1H6U4GGjkGMt8RtFQJKrC8vfY5IHEOEri&#10;eUnMb+AB2PwpqOyypezRWWG/g97LAZyUQ8mUM0SmIzVj1AWt2Hy6eVfCsr+jFsCX2LxJTB2/D9a/&#10;F4YfTxyJOugaJDPQO2/L7U9/auU11yzuTWz5merurIyMKkaEaPPP/nfX8iXrP0xpWDUyWgMfKhIM&#10;w8JrYMk74pMSQzfldPj7YOtnoffu1Nb0M2v7PSekxnJiEzEyc20SZ/vL4u/HGdvietj4AajssiGT&#10;GujwaTTevj2dW3/e/XfnrVlzTvdMgw5mCXhQB9+2n73zuiVzN38OraChiR0OO68rwT6h4zI4/kYb&#10;Soli+k/bfWDLI2z/ok0wcJttt2cg7HLUSzpMEpWsE9FxmZ3s99qpbWqd2HMYe3zfL2DzJyGqoCaf&#10;hEwQUZ9Gxxvsbn74B1s/etk115zaO51Y3cFkVp+c3oIjawh333b1a+cuGfgeXgn1TSBCvMuFY8HX&#10;cJLNASscP2awUoaw3wvb/wN64sXkToFnQ/0eEVIDXGyrhcN2CeLid9iFOTD6xU3//cxNdu7V5EDc&#10;ZEZCRSKflmxmeEv2rqbLfmBtullgukRm/YnpQy/2ZOVv/Q3fe8+fLFu0+XavMIBWjC+Ch6qquHaG&#10;w8lbe6Tz1fGJ6dScsD5wg7+1gzf0iGVJk8c6Kc8DAKYBR2SrNrgtMO8qu57ZyY3xWuMtPMWx+XSb&#10;P26zTNwWABWieEYiCmnKe3u3zfnx3Jd//QqYXdDBYQAe1B2Ox7/9gTOWLXj054UF1fkM+lVVyYgo&#10;imMDzeEIzLnCBjhreyfI/oMItkjMrm9B6WkLvlqC4lGchHcg2Q9wwzYC0HGZLSuRWxQfF6tTYNTL&#10;2nevTeL099rUJrsuVlQJxIlcCo30bip8vPPV374B6jNSs3lLh+3pJOC780vfW3D+Sd/6XvPi8vkM&#10;ln2NjGOdjsTuGxDyy2DpddB6XnxyOuaXslWiCuy9w9buKG222xuZZNPg6OgGYHqBBXFaeli09ena&#10;LrZVmxpWxMemxyf1gobDsO3fYO/tYLKoZFSsbSyoVslLJhzKsKN32bXLrvjiTfFlp5RtMlk5rE8l&#10;baj2/PxNX+1Y1P+XVEbQILH7VBUXiUqChrba6JJ3xDsDKnbBibO/+o0qtlTuntuh+ASgYAr1WOFR&#10;yYLxvhFRxdYc9jrtgqq5r61vSjxKI4wZk7577Wqw8jbUbVFQYtWqIurT5GZG9uR2b9952pWnvO4T&#10;v5qJabDJyGF/EmnbYfsPr31rZ/uOL+faK8JIVFUVT8SWGwKQYFDILoRFb4U5fxQ3cJDBVoWB31g1&#10;PPigXWBkMrZyPQ6jti0/UmQUsyUR7KqNw4mxIGu/zGb4ZObG3x9kDMrb7WLruAh2nNIEiWo1oUNj&#10;Qfqfabzrp//1pte/4f1X9E93wn8q8qxQgKoKrDEit4a//eZHT12x9L+/07SwdCZD5cjG+3BIvN6o&#10;IkTxZh6L31bfKXC/wY/q9h/Y/Rb619mk0+IGiEZsHNBkU8fFNqHt1LPAiIk9pnaWJqrYf7Pz7f22&#10;X2pL+tderIMALhi2tUx2fxeCQdQG3XUUy+Ulo8U8u3s6rl/w6q9/CkZrocMpz6ruSdP77jvf/E9z&#10;5/S8h1wZSuqriltnvzi3Twy0rYKFb4JCYt+M2bwt2X0oXRS6+CTs+zUM/pfdkTIYtMcYj1oiar1X&#10;7MeKkwHluMeOyf5Erc0WVa19ZjJ2F8Sms2z6WNOL7Y53h1kAAAckSURBVI45tTbjTNGakxWlzIyq&#10;LRXW/W1bQMdpwmYL2w2BLctFDk1ZGdpZeHJb94q/OOP1n3xQFeEjXTLbTsSB5Fk3etKq98nvvPel&#10;C+dt+mrTwtLJDJfR0ASAYwHoWDslGLKhl7bVMH+N3WEI6qyXZhHihStpIJSfgeE/2G0ti09BZac1&#10;wpPovrjxj0Nd/QkTV9HpY5XaLtoaUEv3MllbRzB/nK2s1XS2nVN1CqmBGe+Fov6ShCVbiXP39+IN&#10;6/KoycaAUxsmEQ1pMJ4O5djb1/GpeZd//XoY/cI/W/KsAy+R+mCo7P7ZNR9qaez9ULYzMAwHoUaC&#10;gIPYtHqI7JSbk4OWC2Dea6xqqjU29qElLGZGg1BDC7yRTVDaaHcdrOywc5jBUJ2R0nu4HXTIUmyZ&#10;ANgp2EybzDzILbE2W+FEyC2NZ2HSp4/X7zEvT3WvncnZ+2Mob7XeqsnbAul1tRqQwcPLMdid//Uz&#10;3Se+6/Q//+TDMPvxuYnKEQM8GD0oD3/royuWz3/0c60dQ1eQ8WEk8lXF7AfAsAgYWyCo81XQdond&#10;+KXW6IFAyBgVm3yt1inx+8HviUG4z6rncNga/VpNtSsgnmUxpwBukw3qum22hIfXbv92cuNcK+3s&#10;jO3fGHNh6PcWcP33gb83xXBKHXAEmMijIUNpj7e7d2Deh5Zc8RUbJjkCWC4tRxTwEkkP0ubb33l5&#10;W8vez7TMHTkDrUIpClTtBKXUAKgiYTxXmZlv43/tL7MqzGRSDad3GUzZW6OT8WbpphL2SmScF2Es&#10;I5efsXuD9f3C2qlRBZwGVLwxDEeAUY9Gj8peNxgY7viXH3zvzz547U1/PKKKcOtV5khgubQckcAD&#10;Gz3nw4+JiB2w7h+9+fUtTT0fyM2JzkR9KIWBqgELQLHRAkHUF8IRq+byy+xu4q0X2J0m3cYxF0kz&#10;zlgwjv09maFKjh/HqRhlK44BGlh1P/iQXYsy/FhccyYTb9MkFnA22m5tOKMejRn8veKPjDR8eePO&#10;0z+18pqPbIMjj+XScsQCL5GxNsneH139+kJT8QOFzvBMTBVGgkjVhCgOYEaxYFSJd510bYii4TRb&#10;w6XxdGtjmew4F0yYaSzYDuSpjnU6dMzfyWKNAzBpdS+MbLDOztAj1lEIhqwZYPKoXc+KdRhivSoa&#10;4eGRz1DZ61TLI7mv9O5c+KkTrvnnGuBYtS48HDMQU5UjHniJjAXg5jv+5+s6G3de29hUXk1zBCM+&#10;BASqAtYOFIlZ0ILQtzMAqLXFMvNtNkzhZGvw55bY2QEnf6AuTPMGIlufpNJtp/dG1lvAlbdbe1LD&#10;mq2o4tgAOlECNhXREFGXvCOYDOW9ZtfwSNu3Nu489d/Of8v7t8DRAbhEjhrgJTIWgOu/++5zO1u7&#10;/7KQG1mTbQ9bkQBKIUT4qkkOeDyNGdtVQiTWY/WpVUNyGqwj4M2x7JiZC5k59jOn2YLVycdBaI9R&#10;NpoGtq2wbPPiwmGbxOr3WEardkNlt/0/GIpfAGKgeah4ACoomvwCFSEENWTFIevBgDBczP6mWGr+&#10;yi8f+KPvrOlaMwxHF+ASOeqAl4jecpXDVbeqxDu2rf3851tPPen3f1YoDL4hmx15aaZdPDSAUgCR&#10;JExo03QFm/aIKImVlY61acioQLQ4caA5ju/VF93GnYmwmdGh3fVI/dH2o5gx8UETK2HVNNCwalQR&#10;dcgYQ9aFEUNp2N1SLjXd0dff8Y0T1/zzb2uXPQoBl8hRC7xEtKvLcNpjkmbBJ772d8vnLOj+o2yu&#10;cqXnVS/ItmkWJ4JqANUIVAJFNKZAa4QJEC84sLvmCjLKuUgWHI0zs5F2ImrpS/UzbZsa/xr1lQUa&#10;GFwcso5d8T0sjJS8LdWy9+Nisfl7b/z8V+9bt04CsJ1j3SrnSHUaJipHPfASScIGaRYE+K+b/3HJ&#10;0nnrL8rnR17heZULvP/XzdWzNBCD4Se5XHtXB0vFQZCCg0WEuggKTvdT3PUXuDoIDp2c/AX+B4dW&#10;EDc7lE5FFO2mFr9or3eXe1+HXOtdqVtB6QOBDEkIycPzhjx5o/S6KgrAIkATEMZAzAQWBJjsvaTr&#10;iD1Z60L8rNmEn8HjFll2mrowCgdAQrIFWwJ2op6+QNAX7zqym8PAqX/5S5cnx2fN81sxNu657ilc&#10;efRXFtesMTfES2OkCvAalCYhwFbn4qBSXPzYydnhnm0Pt6SiipPnElxOfn0hQ5VQAyxMxI1p6is1&#10;ZhOwMxCJyKnk0aaSpgAALMBnhAMRkZaPOlbtMCo0Q19dP3U3WruHR73M+HVP4WWZ/9sd3Cwwl8RL&#10;Y6yEAKZt4E2tViqvtspqgTYdp7/GbG27+U9XU6GqZD+n8rCZZFFAs8nb5lRgZiRnRxNESYAhBQsZ&#10;CtJvQeDmZA538QDPkXTv4yF1ojjffu2tdKv7pw+AoIm5SjQ8OU/K9hu+AZyBm+IULIt9AAAAAElF&#10;TkSuQmCCUEsDBBQABgAIAAAAIQD/41234AAAAAsBAAAPAAAAZHJzL2Rvd25yZXYueG1sTI9BS8NA&#10;EIXvgv9hGcFbu1lNRWM2pRT1VIS2gnibZqdJaHY3ZLdJ+u+dnvT2De/x5r18OdlWDNSHxjsNap6A&#10;IFd607hKw9f+ffYMIkR0BlvvSMOFAiyL25scM+NHt6VhFyvBIS5kqKGOscukDGVNFsPcd+RYO/re&#10;YuSzr6TpceRw28qHJHmSFhvHH2rsaF1TedqdrYaPEcfVo3obNqfj+vKzX3x+bxRpfX83rV5BRJri&#10;nxmu9bk6FNzp4M/OBNFq4CFRw0ylKdNVVy+K6cCULpIUZJHL/xuKX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5BSJjzAYAAP8cAAAOAAAAAAAAAAAAAAAAADoC&#10;AABkcnMvZTJvRG9jLnhtbFBLAQItAAoAAAAAAAAAIQBWyPNSdUcAAHVHAAAUAAAAAAAAAAAAAAAA&#10;ADIJAABkcnMvbWVkaWEvaW1hZ2UxLnBuZ1BLAQItABQABgAIAAAAIQD/41234AAAAAsBAAAPAAAA&#10;AAAAAAAAAAAAANlQAABkcnMvZG93bnJldi54bWxQSwECLQAUAAYACAAAACEAqiYOvrwAAAAhAQAA&#10;GQAAAAAAAAAAAAAAAADmUQAAZHJzL19yZWxzL2Uyb0RvYy54bWwucmVsc1BLBQYAAAAABgAGAHwB&#10;AADZUg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uVKwAAAANsAAAAPAAAAZHJzL2Rvd25yZXYueG1sRE9Ni8Iw&#10;EL0v+B/CCN7WVAVxq2kRF2EPetBV8Dg0Y1tsJiWJte6v3xwEj4/3vcp704iOnK8tK5iMExDEhdU1&#10;lwpOv9vPBQgfkDU2lknBkzzk2eBjham2Dz5QdwyliCHsU1RQhdCmUvqiIoN+bFviyF2tMxgidKXU&#10;Dh8x3DRymiRzabDm2FBhS5uKitvxbhRctJ4+668thb2bdaf7325+/t4pNRr26yWIQH14i1/uH61g&#10;EdfHL/EHyOwfAAD//wMAUEsBAi0AFAAGAAgAAAAhANvh9svuAAAAhQEAABMAAAAAAAAAAAAAAAAA&#10;AAAAAFtDb250ZW50X1R5cGVzXS54bWxQSwECLQAUAAYACAAAACEAWvQsW78AAAAVAQAACwAAAAAA&#10;AAAAAAAAAAAfAQAAX3JlbHMvLnJlbHNQSwECLQAUAAYACAAAACEAL8rlSsAAAADbAAAADwAAAAAA&#10;AAAAAAAAAAAHAgAAZHJzL2Rvd25yZXYueG1sUEsFBgAAAAADAAMAtwAAAPQCAAAAAA==&#10;" path="m6350000,3175025v,1753426,-1421524,3174949,-3175000,3174949c1421498,6349974,,4928451,,3175025,,1421511,1421498,,3175000,,4928501,,6350000,1421511,6350000,3175025xe" stroked="f">
                        <v:fill r:id="rId8"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121ED2D4" w14:textId="133B8AB3" w:rsidR="0006337B" w:rsidRDefault="00657BAE" w:rsidP="00725F90">
                              <w:pPr>
                                <w:spacing w:line="668" w:lineRule="exact"/>
                                <w:jc w:val="center"/>
                                <w:rPr>
                                  <w:rFonts w:ascii="Raleway Bold" w:hAnsi="Raleway Bold" w:hint="eastAsia"/>
                                  <w:color w:val="444440"/>
                                  <w:spacing w:val="58"/>
                                  <w:kern w:val="24"/>
                                  <w:sz w:val="58"/>
                                  <w:szCs w:val="58"/>
                                </w:rPr>
                              </w:pPr>
                              <w:r w:rsidRPr="00657BAE">
                                <w:rPr>
                                  <w:rFonts w:ascii="Raleway Bold" w:hAnsi="Raleway Bold"/>
                                  <w:color w:val="444440"/>
                                  <w:spacing w:val="58"/>
                                  <w:kern w:val="24"/>
                                  <w:sz w:val="58"/>
                                  <w:szCs w:val="58"/>
                                </w:rPr>
                                <w:t>LUKAS</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3CFDF153" w14:textId="0E97D1FB" w:rsidR="0006337B" w:rsidRPr="00D60C5A" w:rsidRDefault="006B09DD" w:rsidP="00D60C5A">
                              <w:pPr>
                                <w:jc w:val="center"/>
                                <w:rPr>
                                  <w:rFonts w:cs="Times New Roman"/>
                                  <w:i/>
                                  <w:iCs/>
                                  <w:sz w:val="32"/>
                                  <w:szCs w:val="32"/>
                                </w:rPr>
                              </w:pPr>
                              <w:r w:rsidRPr="006B09DD">
                                <w:rPr>
                                  <w:rFonts w:cs="Times New Roman"/>
                                  <w:i/>
                                  <w:iCs/>
                                  <w:sz w:val="32"/>
                                  <w:szCs w:val="32"/>
                                </w:rPr>
                                <w:t>Jesus er for alle</w:t>
                              </w:r>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62BE11FA" w14:textId="77777777" w:rsidR="0006337B" w:rsidRPr="00D60C5A" w:rsidRDefault="0006337B"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7F547433" w14:textId="7A5644AC" w:rsidR="0006337B" w:rsidRPr="00EA4928" w:rsidRDefault="009365D4" w:rsidP="00725F90">
                              <w:pPr>
                                <w:spacing w:line="254" w:lineRule="exact"/>
                                <w:jc w:val="center"/>
                                <w:rPr>
                                  <w:rFonts w:cs="Times New Roman"/>
                                  <w:color w:val="444440"/>
                                  <w:spacing w:val="81"/>
                                  <w:kern w:val="24"/>
                                  <w:sz w:val="20"/>
                                  <w:szCs w:val="20"/>
                                </w:rPr>
                              </w:pPr>
                              <w:r w:rsidRPr="009365D4">
                                <w:rPr>
                                  <w:rFonts w:cs="Times New Roman"/>
                                  <w:szCs w:val="24"/>
                                </w:rPr>
                                <w:t>60-80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5E196087" w14:textId="77777777" w:rsidR="0006337B" w:rsidRPr="00D60C5A" w:rsidRDefault="0006337B"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1F9515A5" w14:textId="0CB91228" w:rsidR="0006337B" w:rsidRPr="001D732B" w:rsidRDefault="0006337B" w:rsidP="000A4B2E">
                              <w:pPr>
                                <w:jc w:val="center"/>
                                <w:rPr>
                                  <w:rFonts w:cs="Times New Roman"/>
                                  <w:i/>
                                  <w:iCs/>
                                  <w:szCs w:val="24"/>
                                  <w:lang w:val="nb-NO"/>
                                </w:rPr>
                              </w:pPr>
                              <w:r w:rsidRPr="001D732B">
                                <w:rPr>
                                  <w:rFonts w:cs="Times New Roman"/>
                                  <w:i/>
                                  <w:iCs/>
                                  <w:szCs w:val="24"/>
                                  <w:lang w:val="nb-NO"/>
                                </w:rPr>
                                <w:t>"</w:t>
                              </w:r>
                              <w:r w:rsidR="009E42A2" w:rsidRPr="009E42A2">
                                <w:rPr>
                                  <w:rFonts w:cs="Times New Roman"/>
                                  <w:i/>
                                  <w:iCs/>
                                  <w:szCs w:val="24"/>
                                  <w:lang w:val="nb-NO"/>
                                </w:rPr>
                                <w:t>For Menneskesønnen er kommet for å lete etter de bortkomne og berge dem.</w:t>
                              </w:r>
                              <w:r w:rsidR="009E42A2">
                                <w:rPr>
                                  <w:rFonts w:cs="Times New Roman"/>
                                  <w:i/>
                                  <w:iCs/>
                                  <w:szCs w:val="24"/>
                                  <w:lang w:val="nb-NO"/>
                                </w:rPr>
                                <w:t>"</w:t>
                              </w:r>
                            </w:p>
                            <w:p w14:paraId="0D359343" w14:textId="385B80D5" w:rsidR="0006337B" w:rsidRDefault="009E42A2" w:rsidP="000A4B2E">
                              <w:pPr>
                                <w:jc w:val="center"/>
                                <w:rPr>
                                  <w:rFonts w:cs="Times New Roman"/>
                                  <w:szCs w:val="24"/>
                                  <w:lang w:val="nb-NO"/>
                                </w:rPr>
                              </w:pPr>
                              <w:r w:rsidRPr="00D5177B">
                                <w:rPr>
                                  <w:lang w:val="nb-NO"/>
                                </w:rPr>
                                <w:t>19:10</w:t>
                              </w:r>
                            </w:p>
                            <w:p w14:paraId="5B5F2E2E" w14:textId="32FA36FD" w:rsidR="0006337B" w:rsidRDefault="0006337B" w:rsidP="000A4B2E">
                              <w:pPr>
                                <w:jc w:val="center"/>
                                <w:rPr>
                                  <w:rFonts w:cs="Times New Roman"/>
                                  <w:szCs w:val="24"/>
                                  <w:lang w:val="nb-NO"/>
                                </w:rPr>
                              </w:pPr>
                            </w:p>
                            <w:p w14:paraId="441C5310" w14:textId="0DAB6DC6" w:rsidR="009E42A2" w:rsidRDefault="009E42A2" w:rsidP="000A4B2E">
                              <w:pPr>
                                <w:jc w:val="center"/>
                                <w:rPr>
                                  <w:rFonts w:cs="Times New Roman"/>
                                  <w:szCs w:val="24"/>
                                  <w:lang w:val="nb-NO"/>
                                </w:rPr>
                              </w:pPr>
                            </w:p>
                            <w:p w14:paraId="049EFA0F" w14:textId="77777777" w:rsidR="009E42A2" w:rsidRDefault="009E42A2" w:rsidP="000A4B2E">
                              <w:pPr>
                                <w:jc w:val="center"/>
                                <w:rPr>
                                  <w:rFonts w:cs="Times New Roman"/>
                                  <w:szCs w:val="24"/>
                                  <w:lang w:val="nb-NO"/>
                                </w:rPr>
                              </w:pPr>
                            </w:p>
                            <w:p w14:paraId="6D7B876E" w14:textId="77777777" w:rsidR="0006337B" w:rsidRDefault="0006337B" w:rsidP="000A4B2E">
                              <w:pPr>
                                <w:jc w:val="center"/>
                                <w:rPr>
                                  <w:rFonts w:cs="Times New Roman"/>
                                  <w:szCs w:val="24"/>
                                  <w:lang w:val="nb-NO"/>
                                </w:rPr>
                              </w:pPr>
                            </w:p>
                            <w:p w14:paraId="3707764E" w14:textId="77777777" w:rsidR="0006337B" w:rsidRPr="001D732B" w:rsidRDefault="0006337B" w:rsidP="000A4B2E">
                              <w:pPr>
                                <w:pStyle w:val="Footer"/>
                                <w:jc w:val="center"/>
                                <w:rPr>
                                  <w:rFonts w:cs="Times New Roman"/>
                                  <w:color w:val="808080" w:themeColor="background1" w:themeShade="80"/>
                                  <w:szCs w:val="24"/>
                                  <w:lang w:val="nb-NO"/>
                                </w:rPr>
                              </w:pPr>
                            </w:p>
                            <w:p w14:paraId="3452652E" w14:textId="4C0095C8" w:rsidR="0006337B" w:rsidRPr="001D732B" w:rsidRDefault="0006337B"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4E61E3">
                                <w:rPr>
                                  <w:rFonts w:cs="Times New Roman"/>
                                  <w:caps/>
                                  <w:noProof/>
                                  <w:color w:val="808080" w:themeColor="background1" w:themeShade="80"/>
                                  <w:szCs w:val="24"/>
                                </w:rPr>
                                <w:t>20.01.2023</w:t>
                              </w:r>
                              <w:r w:rsidRPr="009F3A8C">
                                <w:rPr>
                                  <w:rFonts w:cs="Times New Roman"/>
                                  <w:caps/>
                                  <w:color w:val="808080" w:themeColor="background1" w:themeShade="80"/>
                                  <w:szCs w:val="24"/>
                                </w:rPr>
                                <w:fldChar w:fldCharType="end"/>
                              </w:r>
                            </w:p>
                            <w:p w14:paraId="58005D31" w14:textId="77777777" w:rsidR="0006337B" w:rsidRPr="009F3A8C" w:rsidRDefault="0006337B" w:rsidP="00D60C5A">
                              <w:pPr>
                                <w:jc w:val="center"/>
                                <w:rPr>
                                  <w:rFonts w:cs="Times New Roman"/>
                                  <w:szCs w:val="24"/>
                                  <w:lang w:val="nb-NO"/>
                                </w:rPr>
                              </w:pPr>
                            </w:p>
                            <w:p w14:paraId="21040595" w14:textId="77777777" w:rsidR="0006337B" w:rsidRPr="009F3A8C" w:rsidRDefault="0006337B" w:rsidP="00D60C5A">
                              <w:pPr>
                                <w:jc w:val="center"/>
                                <w:rPr>
                                  <w:rFonts w:cs="Times New Roman"/>
                                  <w:szCs w:val="24"/>
                                  <w:lang w:val="nb-NO"/>
                                </w:rPr>
                              </w:pPr>
                            </w:p>
                            <w:p w14:paraId="3256E45F" w14:textId="77777777" w:rsidR="0006337B" w:rsidRPr="001D732B" w:rsidRDefault="0006337B"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16D78700" wp14:editId="6562D95F">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40BB6D9A"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1C3A1191" wp14:editId="7AC0AB68">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3DC2FE68" w14:textId="236910C4" w:rsidR="0006337B" w:rsidRPr="00E12F24" w:rsidRDefault="00856902" w:rsidP="00E12F24">
                                <w:pPr>
                                  <w:jc w:val="center"/>
                                  <w:rPr>
                                    <w:rFonts w:cs="Times New Roman"/>
                                    <w:color w:val="444440"/>
                                    <w:spacing w:val="81"/>
                                    <w:kern w:val="24"/>
                                    <w:sz w:val="20"/>
                                    <w:szCs w:val="20"/>
                                    <w:lang w:val="nb-NO"/>
                                  </w:rPr>
                                </w:pPr>
                                <w:r w:rsidRPr="00856902">
                                  <w:rPr>
                                    <w:rFonts w:cs="Times New Roman"/>
                                    <w:szCs w:val="24"/>
                                    <w:lang w:val="nb-NO"/>
                                  </w:rPr>
                                  <w:t>Vise at evangeliet er universelt og spesielt for samfunnets utstøtte</w:t>
                                </w:r>
                              </w:p>
                            </w:txbxContent>
                          </wps:txbx>
                          <wps:bodyPr wrap="square" lIns="0" tIns="0" rIns="0" bIns="0" rtlCol="0" anchor="t">
                            <a:noAutofit/>
                          </wps:bodyPr>
                        </wps:wsp>
                      </a:graphicData>
                    </a:graphic>
                    <wp14:sizeRelH relativeFrom="margin">
                      <wp14:pctWidth>0</wp14:pctWidth>
                    </wp14:sizeRelH>
                  </wp:anchor>
                </w:drawing>
              </mc:Choice>
              <mc:Fallback>
                <w:pict>
                  <v:shape w14:anchorId="1C3A1191"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3DC2FE68" w14:textId="236910C4" w:rsidR="0006337B" w:rsidRPr="00E12F24" w:rsidRDefault="00856902" w:rsidP="00E12F24">
                          <w:pPr>
                            <w:jc w:val="center"/>
                            <w:rPr>
                              <w:rFonts w:cs="Times New Roman"/>
                              <w:color w:val="444440"/>
                              <w:spacing w:val="81"/>
                              <w:kern w:val="24"/>
                              <w:sz w:val="20"/>
                              <w:szCs w:val="20"/>
                              <w:lang w:val="nb-NO"/>
                            </w:rPr>
                          </w:pPr>
                          <w:r w:rsidRPr="00856902">
                            <w:rPr>
                              <w:rFonts w:cs="Times New Roman"/>
                              <w:szCs w:val="24"/>
                              <w:lang w:val="nb-NO"/>
                            </w:rPr>
                            <w:t>Vise at evangeliet er universelt og spesielt for samfunnets utstøtte</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4C7CBCC7" wp14:editId="6862EBD7">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6056278F"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35FE973C" wp14:editId="02FCA381">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23E5972D" w14:textId="77777777" w:rsidR="0006337B" w:rsidRPr="00D60C5A" w:rsidRDefault="0006337B"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35FE973C"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23E5972D" w14:textId="77777777" w:rsidR="0006337B" w:rsidRPr="00D60C5A" w:rsidRDefault="0006337B"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31194303" wp14:editId="312C97F2">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E64A9D" w14:textId="022EA180" w:rsidR="0006337B" w:rsidRDefault="0006337B">
          <w:pPr>
            <w:spacing w:line="259" w:lineRule="auto"/>
            <w:rPr>
              <w:lang w:val="nb-NO"/>
            </w:rPr>
          </w:pPr>
          <w:r>
            <w:rPr>
              <w:lang w:val="nb-NO"/>
            </w:rPr>
            <w:br w:type="page"/>
          </w:r>
        </w:p>
      </w:sdtContent>
    </w:sdt>
    <w:p w14:paraId="4D75650A" w14:textId="77777777" w:rsidR="0005646F" w:rsidRDefault="0005646F" w:rsidP="0005646F">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2BB211D1" w14:textId="77777777" w:rsidR="0005646F" w:rsidRPr="00BF770A" w:rsidRDefault="0005646F" w:rsidP="0005646F">
      <w:pPr>
        <w:rPr>
          <w:lang w:val="nb-NO"/>
        </w:rPr>
      </w:pPr>
    </w:p>
    <w:p w14:paraId="292387E9" w14:textId="57565C7C" w:rsidR="0016287D" w:rsidRDefault="0005646F">
      <w:pPr>
        <w:pStyle w:val="TOC1"/>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310907" w:history="1">
        <w:r w:rsidR="0016287D" w:rsidRPr="000B62F8">
          <w:rPr>
            <w:rStyle w:val="Hyperlink"/>
            <w:noProof/>
            <w:lang w:val="nb-NO"/>
          </w:rPr>
          <w:t>INNLEDNING</w:t>
        </w:r>
        <w:r w:rsidR="0016287D">
          <w:rPr>
            <w:noProof/>
            <w:webHidden/>
          </w:rPr>
          <w:tab/>
        </w:r>
        <w:r w:rsidR="0016287D">
          <w:rPr>
            <w:noProof/>
            <w:webHidden/>
          </w:rPr>
          <w:fldChar w:fldCharType="begin"/>
        </w:r>
        <w:r w:rsidR="0016287D">
          <w:rPr>
            <w:noProof/>
            <w:webHidden/>
          </w:rPr>
          <w:instrText xml:space="preserve"> PAGEREF _Toc125310907 \h </w:instrText>
        </w:r>
        <w:r w:rsidR="0016287D">
          <w:rPr>
            <w:noProof/>
            <w:webHidden/>
          </w:rPr>
        </w:r>
        <w:r w:rsidR="0016287D">
          <w:rPr>
            <w:noProof/>
            <w:webHidden/>
          </w:rPr>
          <w:fldChar w:fldCharType="separate"/>
        </w:r>
        <w:r w:rsidR="0016287D">
          <w:rPr>
            <w:noProof/>
            <w:webHidden/>
          </w:rPr>
          <w:t>3</w:t>
        </w:r>
        <w:r w:rsidR="0016287D">
          <w:rPr>
            <w:noProof/>
            <w:webHidden/>
          </w:rPr>
          <w:fldChar w:fldCharType="end"/>
        </w:r>
      </w:hyperlink>
    </w:p>
    <w:p w14:paraId="5321D0D5" w14:textId="3086DC07" w:rsidR="0016287D" w:rsidRDefault="0016287D">
      <w:pPr>
        <w:pStyle w:val="TOC2"/>
        <w:tabs>
          <w:tab w:val="right" w:leader="dot" w:pos="9016"/>
        </w:tabs>
        <w:rPr>
          <w:rFonts w:asciiTheme="minorHAnsi" w:hAnsiTheme="minorHAnsi"/>
          <w:noProof/>
          <w:sz w:val="22"/>
        </w:rPr>
      </w:pPr>
      <w:hyperlink w:anchor="_Toc125310908" w:history="1">
        <w:r w:rsidRPr="000B62F8">
          <w:rPr>
            <w:rStyle w:val="Hyperlink"/>
            <w:noProof/>
            <w:lang w:val="nb-NO"/>
          </w:rPr>
          <w:t>SPØRSMÅL TEOFILUS (OG ANDRE LESERE) KAN HA HATT:</w:t>
        </w:r>
        <w:r>
          <w:rPr>
            <w:noProof/>
            <w:webHidden/>
          </w:rPr>
          <w:tab/>
        </w:r>
        <w:r>
          <w:rPr>
            <w:noProof/>
            <w:webHidden/>
          </w:rPr>
          <w:fldChar w:fldCharType="begin"/>
        </w:r>
        <w:r>
          <w:rPr>
            <w:noProof/>
            <w:webHidden/>
          </w:rPr>
          <w:instrText xml:space="preserve"> PAGEREF _Toc125310908 \h </w:instrText>
        </w:r>
        <w:r>
          <w:rPr>
            <w:noProof/>
            <w:webHidden/>
          </w:rPr>
        </w:r>
        <w:r>
          <w:rPr>
            <w:noProof/>
            <w:webHidden/>
          </w:rPr>
          <w:fldChar w:fldCharType="separate"/>
        </w:r>
        <w:r>
          <w:rPr>
            <w:noProof/>
            <w:webHidden/>
          </w:rPr>
          <w:t>4</w:t>
        </w:r>
        <w:r>
          <w:rPr>
            <w:noProof/>
            <w:webHidden/>
          </w:rPr>
          <w:fldChar w:fldCharType="end"/>
        </w:r>
      </w:hyperlink>
    </w:p>
    <w:p w14:paraId="53555764" w14:textId="6DF44460" w:rsidR="0016287D" w:rsidRDefault="0016287D">
      <w:pPr>
        <w:pStyle w:val="TOC2"/>
        <w:tabs>
          <w:tab w:val="right" w:leader="dot" w:pos="9016"/>
        </w:tabs>
        <w:rPr>
          <w:rFonts w:asciiTheme="minorHAnsi" w:hAnsiTheme="minorHAnsi"/>
          <w:noProof/>
          <w:sz w:val="22"/>
        </w:rPr>
      </w:pPr>
      <w:hyperlink w:anchor="_Toc125310909" w:history="1">
        <w:r w:rsidRPr="000B62F8">
          <w:rPr>
            <w:rStyle w:val="Hyperlink"/>
            <w:noProof/>
            <w:lang w:val="nb-NO"/>
          </w:rPr>
          <w:t>TEMAER OG SÆRTREKK</w:t>
        </w:r>
        <w:r>
          <w:rPr>
            <w:noProof/>
            <w:webHidden/>
          </w:rPr>
          <w:tab/>
        </w:r>
        <w:r>
          <w:rPr>
            <w:noProof/>
            <w:webHidden/>
          </w:rPr>
          <w:fldChar w:fldCharType="begin"/>
        </w:r>
        <w:r>
          <w:rPr>
            <w:noProof/>
            <w:webHidden/>
          </w:rPr>
          <w:instrText xml:space="preserve"> PAGEREF _Toc125310909 \h </w:instrText>
        </w:r>
        <w:r>
          <w:rPr>
            <w:noProof/>
            <w:webHidden/>
          </w:rPr>
        </w:r>
        <w:r>
          <w:rPr>
            <w:noProof/>
            <w:webHidden/>
          </w:rPr>
          <w:fldChar w:fldCharType="separate"/>
        </w:r>
        <w:r>
          <w:rPr>
            <w:noProof/>
            <w:webHidden/>
          </w:rPr>
          <w:t>4</w:t>
        </w:r>
        <w:r>
          <w:rPr>
            <w:noProof/>
            <w:webHidden/>
          </w:rPr>
          <w:fldChar w:fldCharType="end"/>
        </w:r>
      </w:hyperlink>
    </w:p>
    <w:p w14:paraId="0C067345" w14:textId="3AFA0358" w:rsidR="0016287D" w:rsidRDefault="0016287D">
      <w:pPr>
        <w:pStyle w:val="TOC2"/>
        <w:tabs>
          <w:tab w:val="right" w:leader="dot" w:pos="9016"/>
        </w:tabs>
        <w:rPr>
          <w:rFonts w:asciiTheme="minorHAnsi" w:hAnsiTheme="minorHAnsi"/>
          <w:noProof/>
          <w:sz w:val="22"/>
        </w:rPr>
      </w:pPr>
      <w:hyperlink w:anchor="_Toc125310910" w:history="1">
        <w:r w:rsidRPr="000B62F8">
          <w:rPr>
            <w:rStyle w:val="Hyperlink"/>
            <w:noProof/>
            <w:lang w:val="nb-NO"/>
          </w:rPr>
          <w:t>STRUKTUR</w:t>
        </w:r>
        <w:r>
          <w:rPr>
            <w:noProof/>
            <w:webHidden/>
          </w:rPr>
          <w:tab/>
        </w:r>
        <w:r>
          <w:rPr>
            <w:noProof/>
            <w:webHidden/>
          </w:rPr>
          <w:fldChar w:fldCharType="begin"/>
        </w:r>
        <w:r>
          <w:rPr>
            <w:noProof/>
            <w:webHidden/>
          </w:rPr>
          <w:instrText xml:space="preserve"> PAGEREF _Toc125310910 \h </w:instrText>
        </w:r>
        <w:r>
          <w:rPr>
            <w:noProof/>
            <w:webHidden/>
          </w:rPr>
        </w:r>
        <w:r>
          <w:rPr>
            <w:noProof/>
            <w:webHidden/>
          </w:rPr>
          <w:fldChar w:fldCharType="separate"/>
        </w:r>
        <w:r>
          <w:rPr>
            <w:noProof/>
            <w:webHidden/>
          </w:rPr>
          <w:t>5</w:t>
        </w:r>
        <w:r>
          <w:rPr>
            <w:noProof/>
            <w:webHidden/>
          </w:rPr>
          <w:fldChar w:fldCharType="end"/>
        </w:r>
      </w:hyperlink>
    </w:p>
    <w:p w14:paraId="6E80CCAB" w14:textId="017DBBF9" w:rsidR="0016287D" w:rsidRDefault="0016287D">
      <w:pPr>
        <w:pStyle w:val="TOC2"/>
        <w:tabs>
          <w:tab w:val="right" w:leader="dot" w:pos="9016"/>
        </w:tabs>
        <w:rPr>
          <w:rFonts w:asciiTheme="minorHAnsi" w:hAnsiTheme="minorHAnsi"/>
          <w:noProof/>
          <w:sz w:val="22"/>
        </w:rPr>
      </w:pPr>
      <w:hyperlink w:anchor="_Toc125310911" w:history="1">
        <w:r w:rsidRPr="000B62F8">
          <w:rPr>
            <w:rStyle w:val="Hyperlink"/>
            <w:noProof/>
            <w:lang w:val="nb-NO"/>
          </w:rPr>
          <w:t>FORORD (1:1-4)</w:t>
        </w:r>
        <w:r>
          <w:rPr>
            <w:noProof/>
            <w:webHidden/>
          </w:rPr>
          <w:tab/>
        </w:r>
        <w:r>
          <w:rPr>
            <w:noProof/>
            <w:webHidden/>
          </w:rPr>
          <w:fldChar w:fldCharType="begin"/>
        </w:r>
        <w:r>
          <w:rPr>
            <w:noProof/>
            <w:webHidden/>
          </w:rPr>
          <w:instrText xml:space="preserve"> PAGEREF _Toc125310911 \h </w:instrText>
        </w:r>
        <w:r>
          <w:rPr>
            <w:noProof/>
            <w:webHidden/>
          </w:rPr>
        </w:r>
        <w:r>
          <w:rPr>
            <w:noProof/>
            <w:webHidden/>
          </w:rPr>
          <w:fldChar w:fldCharType="separate"/>
        </w:r>
        <w:r>
          <w:rPr>
            <w:noProof/>
            <w:webHidden/>
          </w:rPr>
          <w:t>5</w:t>
        </w:r>
        <w:r>
          <w:rPr>
            <w:noProof/>
            <w:webHidden/>
          </w:rPr>
          <w:fldChar w:fldCharType="end"/>
        </w:r>
      </w:hyperlink>
    </w:p>
    <w:p w14:paraId="5E38BB93" w14:textId="04384DA6" w:rsidR="0016287D" w:rsidRDefault="0016287D">
      <w:pPr>
        <w:pStyle w:val="TOC2"/>
        <w:tabs>
          <w:tab w:val="right" w:leader="dot" w:pos="9016"/>
        </w:tabs>
        <w:rPr>
          <w:rFonts w:asciiTheme="minorHAnsi" w:hAnsiTheme="minorHAnsi"/>
          <w:noProof/>
          <w:sz w:val="22"/>
        </w:rPr>
      </w:pPr>
      <w:hyperlink w:anchor="_Toc125310912" w:history="1">
        <w:r w:rsidRPr="000B62F8">
          <w:rPr>
            <w:rStyle w:val="Hyperlink"/>
            <w:noProof/>
            <w:lang w:val="nb-NO"/>
          </w:rPr>
          <w:t>KAP. 1-2</w:t>
        </w:r>
        <w:r>
          <w:rPr>
            <w:noProof/>
            <w:webHidden/>
          </w:rPr>
          <w:tab/>
        </w:r>
        <w:r>
          <w:rPr>
            <w:noProof/>
            <w:webHidden/>
          </w:rPr>
          <w:fldChar w:fldCharType="begin"/>
        </w:r>
        <w:r>
          <w:rPr>
            <w:noProof/>
            <w:webHidden/>
          </w:rPr>
          <w:instrText xml:space="preserve"> PAGEREF _Toc125310912 \h </w:instrText>
        </w:r>
        <w:r>
          <w:rPr>
            <w:noProof/>
            <w:webHidden/>
          </w:rPr>
        </w:r>
        <w:r>
          <w:rPr>
            <w:noProof/>
            <w:webHidden/>
          </w:rPr>
          <w:fldChar w:fldCharType="separate"/>
        </w:r>
        <w:r>
          <w:rPr>
            <w:noProof/>
            <w:webHidden/>
          </w:rPr>
          <w:t>5</w:t>
        </w:r>
        <w:r>
          <w:rPr>
            <w:noProof/>
            <w:webHidden/>
          </w:rPr>
          <w:fldChar w:fldCharType="end"/>
        </w:r>
      </w:hyperlink>
    </w:p>
    <w:p w14:paraId="4180CF31" w14:textId="5B6CBE00" w:rsidR="0016287D" w:rsidRDefault="0016287D">
      <w:pPr>
        <w:pStyle w:val="TOC2"/>
        <w:tabs>
          <w:tab w:val="right" w:leader="dot" w:pos="9016"/>
        </w:tabs>
        <w:rPr>
          <w:rFonts w:asciiTheme="minorHAnsi" w:hAnsiTheme="minorHAnsi"/>
          <w:noProof/>
          <w:sz w:val="22"/>
        </w:rPr>
      </w:pPr>
      <w:hyperlink w:anchor="_Toc125310913" w:history="1">
        <w:r w:rsidRPr="000B62F8">
          <w:rPr>
            <w:rStyle w:val="Hyperlink"/>
            <w:noProof/>
            <w:lang w:val="nb-NO"/>
          </w:rPr>
          <w:t>MARIAS SANG (1:46-55)</w:t>
        </w:r>
        <w:r>
          <w:rPr>
            <w:noProof/>
            <w:webHidden/>
          </w:rPr>
          <w:tab/>
        </w:r>
        <w:r>
          <w:rPr>
            <w:noProof/>
            <w:webHidden/>
          </w:rPr>
          <w:fldChar w:fldCharType="begin"/>
        </w:r>
        <w:r>
          <w:rPr>
            <w:noProof/>
            <w:webHidden/>
          </w:rPr>
          <w:instrText xml:space="preserve"> PAGEREF _Toc125310913 \h </w:instrText>
        </w:r>
        <w:r>
          <w:rPr>
            <w:noProof/>
            <w:webHidden/>
          </w:rPr>
        </w:r>
        <w:r>
          <w:rPr>
            <w:noProof/>
            <w:webHidden/>
          </w:rPr>
          <w:fldChar w:fldCharType="separate"/>
        </w:r>
        <w:r>
          <w:rPr>
            <w:noProof/>
            <w:webHidden/>
          </w:rPr>
          <w:t>6</w:t>
        </w:r>
        <w:r>
          <w:rPr>
            <w:noProof/>
            <w:webHidden/>
          </w:rPr>
          <w:fldChar w:fldCharType="end"/>
        </w:r>
      </w:hyperlink>
    </w:p>
    <w:p w14:paraId="05996E02" w14:textId="39264A0F" w:rsidR="0016287D" w:rsidRDefault="0016287D">
      <w:pPr>
        <w:pStyle w:val="TOC2"/>
        <w:tabs>
          <w:tab w:val="right" w:leader="dot" w:pos="9016"/>
        </w:tabs>
        <w:rPr>
          <w:rFonts w:asciiTheme="minorHAnsi" w:hAnsiTheme="minorHAnsi"/>
          <w:noProof/>
          <w:sz w:val="22"/>
        </w:rPr>
      </w:pPr>
      <w:hyperlink w:anchor="_Toc125310914" w:history="1">
        <w:r w:rsidRPr="000B62F8">
          <w:rPr>
            <w:rStyle w:val="Hyperlink"/>
            <w:noProof/>
            <w:lang w:val="nb-NO"/>
          </w:rPr>
          <w:t>KAP. 1-2</w:t>
        </w:r>
        <w:r>
          <w:rPr>
            <w:noProof/>
            <w:webHidden/>
          </w:rPr>
          <w:tab/>
        </w:r>
        <w:r>
          <w:rPr>
            <w:noProof/>
            <w:webHidden/>
          </w:rPr>
          <w:fldChar w:fldCharType="begin"/>
        </w:r>
        <w:r>
          <w:rPr>
            <w:noProof/>
            <w:webHidden/>
          </w:rPr>
          <w:instrText xml:space="preserve"> PAGEREF _Toc125310914 \h </w:instrText>
        </w:r>
        <w:r>
          <w:rPr>
            <w:noProof/>
            <w:webHidden/>
          </w:rPr>
        </w:r>
        <w:r>
          <w:rPr>
            <w:noProof/>
            <w:webHidden/>
          </w:rPr>
          <w:fldChar w:fldCharType="separate"/>
        </w:r>
        <w:r>
          <w:rPr>
            <w:noProof/>
            <w:webHidden/>
          </w:rPr>
          <w:t>6</w:t>
        </w:r>
        <w:r>
          <w:rPr>
            <w:noProof/>
            <w:webHidden/>
          </w:rPr>
          <w:fldChar w:fldCharType="end"/>
        </w:r>
      </w:hyperlink>
    </w:p>
    <w:p w14:paraId="6A1E0915" w14:textId="43665A3D" w:rsidR="0016287D" w:rsidRDefault="0016287D">
      <w:pPr>
        <w:pStyle w:val="TOC1"/>
        <w:tabs>
          <w:tab w:val="right" w:leader="dot" w:pos="9016"/>
        </w:tabs>
        <w:rPr>
          <w:rFonts w:asciiTheme="minorHAnsi" w:hAnsiTheme="minorHAnsi"/>
          <w:noProof/>
          <w:sz w:val="22"/>
        </w:rPr>
      </w:pPr>
      <w:hyperlink w:anchor="_Toc125310915" w:history="1">
        <w:r w:rsidRPr="000B62F8">
          <w:rPr>
            <w:rStyle w:val="Hyperlink"/>
            <w:noProof/>
            <w:lang w:val="nb-NO"/>
          </w:rPr>
          <w:t>DEL 1: I GALILEA (3:1 - 9:50)</w:t>
        </w:r>
        <w:r>
          <w:rPr>
            <w:noProof/>
            <w:webHidden/>
          </w:rPr>
          <w:tab/>
        </w:r>
        <w:r>
          <w:rPr>
            <w:noProof/>
            <w:webHidden/>
          </w:rPr>
          <w:fldChar w:fldCharType="begin"/>
        </w:r>
        <w:r>
          <w:rPr>
            <w:noProof/>
            <w:webHidden/>
          </w:rPr>
          <w:instrText xml:space="preserve"> PAGEREF _Toc125310915 \h </w:instrText>
        </w:r>
        <w:r>
          <w:rPr>
            <w:noProof/>
            <w:webHidden/>
          </w:rPr>
        </w:r>
        <w:r>
          <w:rPr>
            <w:noProof/>
            <w:webHidden/>
          </w:rPr>
          <w:fldChar w:fldCharType="separate"/>
        </w:r>
        <w:r>
          <w:rPr>
            <w:noProof/>
            <w:webHidden/>
          </w:rPr>
          <w:t>7</w:t>
        </w:r>
        <w:r>
          <w:rPr>
            <w:noProof/>
            <w:webHidden/>
          </w:rPr>
          <w:fldChar w:fldCharType="end"/>
        </w:r>
      </w:hyperlink>
    </w:p>
    <w:p w14:paraId="1D4F59FA" w14:textId="167DBF2A" w:rsidR="0016287D" w:rsidRDefault="0016287D">
      <w:pPr>
        <w:pStyle w:val="TOC2"/>
        <w:tabs>
          <w:tab w:val="right" w:leader="dot" w:pos="9016"/>
        </w:tabs>
        <w:rPr>
          <w:rFonts w:asciiTheme="minorHAnsi" w:hAnsiTheme="minorHAnsi"/>
          <w:noProof/>
          <w:sz w:val="22"/>
        </w:rPr>
      </w:pPr>
      <w:hyperlink w:anchor="_Toc125310916" w:history="1">
        <w:r w:rsidRPr="000B62F8">
          <w:rPr>
            <w:rStyle w:val="Hyperlink"/>
            <w:noProof/>
            <w:lang w:val="nb-NO"/>
          </w:rPr>
          <w:t>JESU DÅP (3:21-22) - EN “KRONINGSSEREMONI"</w:t>
        </w:r>
        <w:r>
          <w:rPr>
            <w:noProof/>
            <w:webHidden/>
          </w:rPr>
          <w:tab/>
        </w:r>
        <w:r>
          <w:rPr>
            <w:noProof/>
            <w:webHidden/>
          </w:rPr>
          <w:fldChar w:fldCharType="begin"/>
        </w:r>
        <w:r>
          <w:rPr>
            <w:noProof/>
            <w:webHidden/>
          </w:rPr>
          <w:instrText xml:space="preserve"> PAGEREF _Toc125310916 \h </w:instrText>
        </w:r>
        <w:r>
          <w:rPr>
            <w:noProof/>
            <w:webHidden/>
          </w:rPr>
        </w:r>
        <w:r>
          <w:rPr>
            <w:noProof/>
            <w:webHidden/>
          </w:rPr>
          <w:fldChar w:fldCharType="separate"/>
        </w:r>
        <w:r>
          <w:rPr>
            <w:noProof/>
            <w:webHidden/>
          </w:rPr>
          <w:t>7</w:t>
        </w:r>
        <w:r>
          <w:rPr>
            <w:noProof/>
            <w:webHidden/>
          </w:rPr>
          <w:fldChar w:fldCharType="end"/>
        </w:r>
      </w:hyperlink>
    </w:p>
    <w:p w14:paraId="083B7C27" w14:textId="0C153BED" w:rsidR="0016287D" w:rsidRDefault="0016287D">
      <w:pPr>
        <w:pStyle w:val="TOC2"/>
        <w:tabs>
          <w:tab w:val="right" w:leader="dot" w:pos="9016"/>
        </w:tabs>
        <w:rPr>
          <w:rFonts w:asciiTheme="minorHAnsi" w:hAnsiTheme="minorHAnsi"/>
          <w:noProof/>
          <w:sz w:val="22"/>
        </w:rPr>
      </w:pPr>
      <w:hyperlink w:anchor="_Toc125310917" w:history="1">
        <w:r w:rsidRPr="000B62F8">
          <w:rPr>
            <w:rStyle w:val="Hyperlink"/>
            <w:noProof/>
            <w:lang w:val="nb-NO"/>
          </w:rPr>
          <w:t>SLEKTSTAVLEN  (3:23-38)</w:t>
        </w:r>
        <w:r>
          <w:rPr>
            <w:noProof/>
            <w:webHidden/>
          </w:rPr>
          <w:tab/>
        </w:r>
        <w:r>
          <w:rPr>
            <w:noProof/>
            <w:webHidden/>
          </w:rPr>
          <w:fldChar w:fldCharType="begin"/>
        </w:r>
        <w:r>
          <w:rPr>
            <w:noProof/>
            <w:webHidden/>
          </w:rPr>
          <w:instrText xml:space="preserve"> PAGEREF _Toc125310917 \h </w:instrText>
        </w:r>
        <w:r>
          <w:rPr>
            <w:noProof/>
            <w:webHidden/>
          </w:rPr>
        </w:r>
        <w:r>
          <w:rPr>
            <w:noProof/>
            <w:webHidden/>
          </w:rPr>
          <w:fldChar w:fldCharType="separate"/>
        </w:r>
        <w:r>
          <w:rPr>
            <w:noProof/>
            <w:webHidden/>
          </w:rPr>
          <w:t>7</w:t>
        </w:r>
        <w:r>
          <w:rPr>
            <w:noProof/>
            <w:webHidden/>
          </w:rPr>
          <w:fldChar w:fldCharType="end"/>
        </w:r>
      </w:hyperlink>
    </w:p>
    <w:p w14:paraId="6D169DB6" w14:textId="4DAF2FE0" w:rsidR="0016287D" w:rsidRDefault="0016287D">
      <w:pPr>
        <w:pStyle w:val="TOC2"/>
        <w:tabs>
          <w:tab w:val="right" w:leader="dot" w:pos="9016"/>
        </w:tabs>
        <w:rPr>
          <w:rFonts w:asciiTheme="minorHAnsi" w:hAnsiTheme="minorHAnsi"/>
          <w:noProof/>
          <w:sz w:val="22"/>
        </w:rPr>
      </w:pPr>
      <w:hyperlink w:anchor="_Toc125310918" w:history="1">
        <w:r w:rsidRPr="000B62F8">
          <w:rPr>
            <w:rStyle w:val="Hyperlink"/>
            <w:noProof/>
            <w:lang w:val="nb-NO"/>
          </w:rPr>
          <w:t>JESUS BLIR FRISTET I ØRKENEN (4:1-13)</w:t>
        </w:r>
        <w:r>
          <w:rPr>
            <w:noProof/>
            <w:webHidden/>
          </w:rPr>
          <w:tab/>
        </w:r>
        <w:r>
          <w:rPr>
            <w:noProof/>
            <w:webHidden/>
          </w:rPr>
          <w:fldChar w:fldCharType="begin"/>
        </w:r>
        <w:r>
          <w:rPr>
            <w:noProof/>
            <w:webHidden/>
          </w:rPr>
          <w:instrText xml:space="preserve"> PAGEREF _Toc125310918 \h </w:instrText>
        </w:r>
        <w:r>
          <w:rPr>
            <w:noProof/>
            <w:webHidden/>
          </w:rPr>
        </w:r>
        <w:r>
          <w:rPr>
            <w:noProof/>
            <w:webHidden/>
          </w:rPr>
          <w:fldChar w:fldCharType="separate"/>
        </w:r>
        <w:r>
          <w:rPr>
            <w:noProof/>
            <w:webHidden/>
          </w:rPr>
          <w:t>7</w:t>
        </w:r>
        <w:r>
          <w:rPr>
            <w:noProof/>
            <w:webHidden/>
          </w:rPr>
          <w:fldChar w:fldCharType="end"/>
        </w:r>
      </w:hyperlink>
    </w:p>
    <w:p w14:paraId="17AD3C24" w14:textId="000EF8E8" w:rsidR="0016287D" w:rsidRDefault="0016287D">
      <w:pPr>
        <w:pStyle w:val="TOC2"/>
        <w:tabs>
          <w:tab w:val="right" w:leader="dot" w:pos="9016"/>
        </w:tabs>
        <w:rPr>
          <w:rFonts w:asciiTheme="minorHAnsi" w:hAnsiTheme="minorHAnsi"/>
          <w:noProof/>
          <w:sz w:val="22"/>
        </w:rPr>
      </w:pPr>
      <w:hyperlink w:anchor="_Toc125310919" w:history="1">
        <w:r w:rsidRPr="000B62F8">
          <w:rPr>
            <w:rStyle w:val="Hyperlink"/>
            <w:noProof/>
            <w:lang w:val="nb-NO"/>
          </w:rPr>
          <w:t>JESU “PROGRAMTALE” I SYNAGOGEN I NASARET (4:16-22)</w:t>
        </w:r>
        <w:r>
          <w:rPr>
            <w:noProof/>
            <w:webHidden/>
          </w:rPr>
          <w:tab/>
        </w:r>
        <w:r>
          <w:rPr>
            <w:noProof/>
            <w:webHidden/>
          </w:rPr>
          <w:fldChar w:fldCharType="begin"/>
        </w:r>
        <w:r>
          <w:rPr>
            <w:noProof/>
            <w:webHidden/>
          </w:rPr>
          <w:instrText xml:space="preserve"> PAGEREF _Toc125310919 \h </w:instrText>
        </w:r>
        <w:r>
          <w:rPr>
            <w:noProof/>
            <w:webHidden/>
          </w:rPr>
        </w:r>
        <w:r>
          <w:rPr>
            <w:noProof/>
            <w:webHidden/>
          </w:rPr>
          <w:fldChar w:fldCharType="separate"/>
        </w:r>
        <w:r>
          <w:rPr>
            <w:noProof/>
            <w:webHidden/>
          </w:rPr>
          <w:t>8</w:t>
        </w:r>
        <w:r>
          <w:rPr>
            <w:noProof/>
            <w:webHidden/>
          </w:rPr>
          <w:fldChar w:fldCharType="end"/>
        </w:r>
      </w:hyperlink>
    </w:p>
    <w:p w14:paraId="6BE8EFA4" w14:textId="0AED2E02" w:rsidR="0016287D" w:rsidRDefault="0016287D">
      <w:pPr>
        <w:pStyle w:val="TOC2"/>
        <w:tabs>
          <w:tab w:val="right" w:leader="dot" w:pos="9016"/>
        </w:tabs>
        <w:rPr>
          <w:rFonts w:asciiTheme="minorHAnsi" w:hAnsiTheme="minorHAnsi"/>
          <w:noProof/>
          <w:sz w:val="22"/>
        </w:rPr>
      </w:pPr>
      <w:hyperlink w:anchor="_Toc125310920" w:history="1">
        <w:r w:rsidRPr="000B62F8">
          <w:rPr>
            <w:rStyle w:val="Hyperlink"/>
            <w:noProof/>
            <w:lang w:val="nb-NO"/>
          </w:rPr>
          <w:t>MIRAKLER</w:t>
        </w:r>
        <w:r>
          <w:rPr>
            <w:noProof/>
            <w:webHidden/>
          </w:rPr>
          <w:tab/>
        </w:r>
        <w:r>
          <w:rPr>
            <w:noProof/>
            <w:webHidden/>
          </w:rPr>
          <w:fldChar w:fldCharType="begin"/>
        </w:r>
        <w:r>
          <w:rPr>
            <w:noProof/>
            <w:webHidden/>
          </w:rPr>
          <w:instrText xml:space="preserve"> PAGEREF _Toc125310920 \h </w:instrText>
        </w:r>
        <w:r>
          <w:rPr>
            <w:noProof/>
            <w:webHidden/>
          </w:rPr>
        </w:r>
        <w:r>
          <w:rPr>
            <w:noProof/>
            <w:webHidden/>
          </w:rPr>
          <w:fldChar w:fldCharType="separate"/>
        </w:r>
        <w:r>
          <w:rPr>
            <w:noProof/>
            <w:webHidden/>
          </w:rPr>
          <w:t>8</w:t>
        </w:r>
        <w:r>
          <w:rPr>
            <w:noProof/>
            <w:webHidden/>
          </w:rPr>
          <w:fldChar w:fldCharType="end"/>
        </w:r>
      </w:hyperlink>
    </w:p>
    <w:p w14:paraId="623E5A1E" w14:textId="4D4EAE3C" w:rsidR="0016287D" w:rsidRDefault="0016287D">
      <w:pPr>
        <w:pStyle w:val="TOC3"/>
        <w:tabs>
          <w:tab w:val="right" w:leader="dot" w:pos="9016"/>
        </w:tabs>
        <w:rPr>
          <w:rFonts w:asciiTheme="minorHAnsi" w:hAnsiTheme="minorHAnsi"/>
          <w:noProof/>
          <w:sz w:val="22"/>
        </w:rPr>
      </w:pPr>
      <w:hyperlink w:anchor="_Toc125310921" w:history="1">
        <w:r w:rsidRPr="000B62F8">
          <w:rPr>
            <w:rStyle w:val="Hyperlink"/>
            <w:noProof/>
            <w:lang w:val="nb-NO"/>
          </w:rPr>
          <w:t>JESU SVAR TIL JOHANNES (7:22)</w:t>
        </w:r>
        <w:r>
          <w:rPr>
            <w:noProof/>
            <w:webHidden/>
          </w:rPr>
          <w:tab/>
        </w:r>
        <w:r>
          <w:rPr>
            <w:noProof/>
            <w:webHidden/>
          </w:rPr>
          <w:fldChar w:fldCharType="begin"/>
        </w:r>
        <w:r>
          <w:rPr>
            <w:noProof/>
            <w:webHidden/>
          </w:rPr>
          <w:instrText xml:space="preserve"> PAGEREF _Toc125310921 \h </w:instrText>
        </w:r>
        <w:r>
          <w:rPr>
            <w:noProof/>
            <w:webHidden/>
          </w:rPr>
        </w:r>
        <w:r>
          <w:rPr>
            <w:noProof/>
            <w:webHidden/>
          </w:rPr>
          <w:fldChar w:fldCharType="separate"/>
        </w:r>
        <w:r>
          <w:rPr>
            <w:noProof/>
            <w:webHidden/>
          </w:rPr>
          <w:t>9</w:t>
        </w:r>
        <w:r>
          <w:rPr>
            <w:noProof/>
            <w:webHidden/>
          </w:rPr>
          <w:fldChar w:fldCharType="end"/>
        </w:r>
      </w:hyperlink>
    </w:p>
    <w:p w14:paraId="0D140E56" w14:textId="1C65E478" w:rsidR="0016287D" w:rsidRDefault="0016287D">
      <w:pPr>
        <w:pStyle w:val="TOC3"/>
        <w:tabs>
          <w:tab w:val="right" w:leader="dot" w:pos="9016"/>
        </w:tabs>
        <w:rPr>
          <w:rFonts w:asciiTheme="minorHAnsi" w:hAnsiTheme="minorHAnsi"/>
          <w:noProof/>
          <w:sz w:val="22"/>
        </w:rPr>
      </w:pPr>
      <w:hyperlink w:anchor="_Toc125310922" w:history="1">
        <w:r w:rsidRPr="000B62F8">
          <w:rPr>
            <w:rStyle w:val="Hyperlink"/>
            <w:noProof/>
            <w:lang w:val="nb-NO"/>
          </w:rPr>
          <w:t>GJENNOM JESU FORKYNNELSE BLIR MIRAKLENE MER ENN MIRAKLER</w:t>
        </w:r>
        <w:r>
          <w:rPr>
            <w:noProof/>
            <w:webHidden/>
          </w:rPr>
          <w:tab/>
        </w:r>
        <w:r>
          <w:rPr>
            <w:noProof/>
            <w:webHidden/>
          </w:rPr>
          <w:fldChar w:fldCharType="begin"/>
        </w:r>
        <w:r>
          <w:rPr>
            <w:noProof/>
            <w:webHidden/>
          </w:rPr>
          <w:instrText xml:space="preserve"> PAGEREF _Toc125310922 \h </w:instrText>
        </w:r>
        <w:r>
          <w:rPr>
            <w:noProof/>
            <w:webHidden/>
          </w:rPr>
        </w:r>
        <w:r>
          <w:rPr>
            <w:noProof/>
            <w:webHidden/>
          </w:rPr>
          <w:fldChar w:fldCharType="separate"/>
        </w:r>
        <w:r>
          <w:rPr>
            <w:noProof/>
            <w:webHidden/>
          </w:rPr>
          <w:t>9</w:t>
        </w:r>
        <w:r>
          <w:rPr>
            <w:noProof/>
            <w:webHidden/>
          </w:rPr>
          <w:fldChar w:fldCharType="end"/>
        </w:r>
      </w:hyperlink>
    </w:p>
    <w:p w14:paraId="5576C020" w14:textId="2CBC1D05" w:rsidR="0016287D" w:rsidRDefault="0016287D">
      <w:pPr>
        <w:pStyle w:val="TOC2"/>
        <w:tabs>
          <w:tab w:val="right" w:leader="dot" w:pos="9016"/>
        </w:tabs>
        <w:rPr>
          <w:rFonts w:asciiTheme="minorHAnsi" w:hAnsiTheme="minorHAnsi"/>
          <w:noProof/>
          <w:sz w:val="22"/>
        </w:rPr>
      </w:pPr>
      <w:hyperlink w:anchor="_Toc125310923" w:history="1">
        <w:r w:rsidRPr="000B62F8">
          <w:rPr>
            <w:rStyle w:val="Hyperlink"/>
            <w:noProof/>
            <w:lang w:val="nb-NO"/>
          </w:rPr>
          <w:t>6:20-22: SALIGPRISNINGER (“OVERRASKENDE GRATULASJONER”)</w:t>
        </w:r>
        <w:r>
          <w:rPr>
            <w:noProof/>
            <w:webHidden/>
          </w:rPr>
          <w:tab/>
        </w:r>
        <w:r>
          <w:rPr>
            <w:noProof/>
            <w:webHidden/>
          </w:rPr>
          <w:fldChar w:fldCharType="begin"/>
        </w:r>
        <w:r>
          <w:rPr>
            <w:noProof/>
            <w:webHidden/>
          </w:rPr>
          <w:instrText xml:space="preserve"> PAGEREF _Toc125310923 \h </w:instrText>
        </w:r>
        <w:r>
          <w:rPr>
            <w:noProof/>
            <w:webHidden/>
          </w:rPr>
        </w:r>
        <w:r>
          <w:rPr>
            <w:noProof/>
            <w:webHidden/>
          </w:rPr>
          <w:fldChar w:fldCharType="separate"/>
        </w:r>
        <w:r>
          <w:rPr>
            <w:noProof/>
            <w:webHidden/>
          </w:rPr>
          <w:t>10</w:t>
        </w:r>
        <w:r>
          <w:rPr>
            <w:noProof/>
            <w:webHidden/>
          </w:rPr>
          <w:fldChar w:fldCharType="end"/>
        </w:r>
      </w:hyperlink>
    </w:p>
    <w:p w14:paraId="47B55F05" w14:textId="149826BC" w:rsidR="0016287D" w:rsidRDefault="0016287D">
      <w:pPr>
        <w:pStyle w:val="TOC3"/>
        <w:tabs>
          <w:tab w:val="right" w:leader="dot" w:pos="9016"/>
        </w:tabs>
        <w:rPr>
          <w:rFonts w:asciiTheme="minorHAnsi" w:hAnsiTheme="minorHAnsi"/>
          <w:noProof/>
          <w:sz w:val="22"/>
        </w:rPr>
      </w:pPr>
      <w:hyperlink w:anchor="_Toc125310924" w:history="1">
        <w:r w:rsidRPr="000B62F8">
          <w:rPr>
            <w:rStyle w:val="Hyperlink"/>
            <w:noProof/>
            <w:lang w:val="nb-NO"/>
          </w:rPr>
          <w:t>1: “SALIGE ER DERE FATTIGE, GUDS RIKE ER DERES” (6:20)</w:t>
        </w:r>
        <w:r>
          <w:rPr>
            <w:noProof/>
            <w:webHidden/>
          </w:rPr>
          <w:tab/>
        </w:r>
        <w:r>
          <w:rPr>
            <w:noProof/>
            <w:webHidden/>
          </w:rPr>
          <w:fldChar w:fldCharType="begin"/>
        </w:r>
        <w:r>
          <w:rPr>
            <w:noProof/>
            <w:webHidden/>
          </w:rPr>
          <w:instrText xml:space="preserve"> PAGEREF _Toc125310924 \h </w:instrText>
        </w:r>
        <w:r>
          <w:rPr>
            <w:noProof/>
            <w:webHidden/>
          </w:rPr>
        </w:r>
        <w:r>
          <w:rPr>
            <w:noProof/>
            <w:webHidden/>
          </w:rPr>
          <w:fldChar w:fldCharType="separate"/>
        </w:r>
        <w:r>
          <w:rPr>
            <w:noProof/>
            <w:webHidden/>
          </w:rPr>
          <w:t>10</w:t>
        </w:r>
        <w:r>
          <w:rPr>
            <w:noProof/>
            <w:webHidden/>
          </w:rPr>
          <w:fldChar w:fldCharType="end"/>
        </w:r>
      </w:hyperlink>
    </w:p>
    <w:p w14:paraId="140B2307" w14:textId="088FA20E" w:rsidR="0016287D" w:rsidRDefault="0016287D">
      <w:pPr>
        <w:pStyle w:val="TOC3"/>
        <w:tabs>
          <w:tab w:val="right" w:leader="dot" w:pos="9016"/>
        </w:tabs>
        <w:rPr>
          <w:rFonts w:asciiTheme="minorHAnsi" w:hAnsiTheme="minorHAnsi"/>
          <w:noProof/>
          <w:sz w:val="22"/>
        </w:rPr>
      </w:pPr>
      <w:hyperlink w:anchor="_Toc125310925" w:history="1">
        <w:r w:rsidRPr="000B62F8">
          <w:rPr>
            <w:rStyle w:val="Hyperlink"/>
            <w:noProof/>
            <w:lang w:val="nb-NO"/>
          </w:rPr>
          <w:t>2 OG 3: SALIGE ER DERE SOM NÅ SULTER OG GRÅTER (6:21)</w:t>
        </w:r>
        <w:r>
          <w:rPr>
            <w:noProof/>
            <w:webHidden/>
          </w:rPr>
          <w:tab/>
        </w:r>
        <w:r>
          <w:rPr>
            <w:noProof/>
            <w:webHidden/>
          </w:rPr>
          <w:fldChar w:fldCharType="begin"/>
        </w:r>
        <w:r>
          <w:rPr>
            <w:noProof/>
            <w:webHidden/>
          </w:rPr>
          <w:instrText xml:space="preserve"> PAGEREF _Toc125310925 \h </w:instrText>
        </w:r>
        <w:r>
          <w:rPr>
            <w:noProof/>
            <w:webHidden/>
          </w:rPr>
        </w:r>
        <w:r>
          <w:rPr>
            <w:noProof/>
            <w:webHidden/>
          </w:rPr>
          <w:fldChar w:fldCharType="separate"/>
        </w:r>
        <w:r>
          <w:rPr>
            <w:noProof/>
            <w:webHidden/>
          </w:rPr>
          <w:t>11</w:t>
        </w:r>
        <w:r>
          <w:rPr>
            <w:noProof/>
            <w:webHidden/>
          </w:rPr>
          <w:fldChar w:fldCharType="end"/>
        </w:r>
      </w:hyperlink>
    </w:p>
    <w:p w14:paraId="0A4B7FB7" w14:textId="0DB2A07B" w:rsidR="0016287D" w:rsidRDefault="0016287D">
      <w:pPr>
        <w:pStyle w:val="TOC3"/>
        <w:tabs>
          <w:tab w:val="right" w:leader="dot" w:pos="9016"/>
        </w:tabs>
        <w:rPr>
          <w:rFonts w:asciiTheme="minorHAnsi" w:hAnsiTheme="minorHAnsi"/>
          <w:noProof/>
          <w:sz w:val="22"/>
        </w:rPr>
      </w:pPr>
      <w:hyperlink w:anchor="_Toc125310926" w:history="1">
        <w:r w:rsidRPr="000B62F8">
          <w:rPr>
            <w:rStyle w:val="Hyperlink"/>
            <w:noProof/>
            <w:lang w:val="nb-NO"/>
          </w:rPr>
          <w:t>4. SALIGE ER DERE NÅR FOLK HATER DERE (6:22-23)</w:t>
        </w:r>
        <w:r>
          <w:rPr>
            <w:noProof/>
            <w:webHidden/>
          </w:rPr>
          <w:tab/>
        </w:r>
        <w:r>
          <w:rPr>
            <w:noProof/>
            <w:webHidden/>
          </w:rPr>
          <w:fldChar w:fldCharType="begin"/>
        </w:r>
        <w:r>
          <w:rPr>
            <w:noProof/>
            <w:webHidden/>
          </w:rPr>
          <w:instrText xml:space="preserve"> PAGEREF _Toc125310926 \h </w:instrText>
        </w:r>
        <w:r>
          <w:rPr>
            <w:noProof/>
            <w:webHidden/>
          </w:rPr>
        </w:r>
        <w:r>
          <w:rPr>
            <w:noProof/>
            <w:webHidden/>
          </w:rPr>
          <w:fldChar w:fldCharType="separate"/>
        </w:r>
        <w:r>
          <w:rPr>
            <w:noProof/>
            <w:webHidden/>
          </w:rPr>
          <w:t>11</w:t>
        </w:r>
        <w:r>
          <w:rPr>
            <w:noProof/>
            <w:webHidden/>
          </w:rPr>
          <w:fldChar w:fldCharType="end"/>
        </w:r>
      </w:hyperlink>
    </w:p>
    <w:p w14:paraId="0D6F3D7D" w14:textId="78AF25C2" w:rsidR="0016287D" w:rsidRDefault="0016287D">
      <w:pPr>
        <w:pStyle w:val="TOC3"/>
        <w:tabs>
          <w:tab w:val="right" w:leader="dot" w:pos="9016"/>
        </w:tabs>
        <w:rPr>
          <w:rFonts w:asciiTheme="minorHAnsi" w:hAnsiTheme="minorHAnsi"/>
          <w:noProof/>
          <w:sz w:val="22"/>
        </w:rPr>
      </w:pPr>
      <w:hyperlink w:anchor="_Toc125310927" w:history="1">
        <w:r w:rsidRPr="000B62F8">
          <w:rPr>
            <w:rStyle w:val="Hyperlink"/>
            <w:noProof/>
            <w:lang w:val="nb-NO"/>
          </w:rPr>
          <w:t>AVSLUTNING AV TALEN: HUS MED OG UTEN GRUNNMUR (6:46-49)</w:t>
        </w:r>
        <w:r>
          <w:rPr>
            <w:noProof/>
            <w:webHidden/>
          </w:rPr>
          <w:tab/>
        </w:r>
        <w:r>
          <w:rPr>
            <w:noProof/>
            <w:webHidden/>
          </w:rPr>
          <w:fldChar w:fldCharType="begin"/>
        </w:r>
        <w:r>
          <w:rPr>
            <w:noProof/>
            <w:webHidden/>
          </w:rPr>
          <w:instrText xml:space="preserve"> PAGEREF _Toc125310927 \h </w:instrText>
        </w:r>
        <w:r>
          <w:rPr>
            <w:noProof/>
            <w:webHidden/>
          </w:rPr>
        </w:r>
        <w:r>
          <w:rPr>
            <w:noProof/>
            <w:webHidden/>
          </w:rPr>
          <w:fldChar w:fldCharType="separate"/>
        </w:r>
        <w:r>
          <w:rPr>
            <w:noProof/>
            <w:webHidden/>
          </w:rPr>
          <w:t>11</w:t>
        </w:r>
        <w:r>
          <w:rPr>
            <w:noProof/>
            <w:webHidden/>
          </w:rPr>
          <w:fldChar w:fldCharType="end"/>
        </w:r>
      </w:hyperlink>
    </w:p>
    <w:p w14:paraId="7F96AC1D" w14:textId="4111A1F3" w:rsidR="0016287D" w:rsidRDefault="0016287D">
      <w:pPr>
        <w:pStyle w:val="TOC2"/>
        <w:tabs>
          <w:tab w:val="right" w:leader="dot" w:pos="9016"/>
        </w:tabs>
        <w:rPr>
          <w:rFonts w:asciiTheme="minorHAnsi" w:hAnsiTheme="minorHAnsi"/>
          <w:noProof/>
          <w:sz w:val="22"/>
        </w:rPr>
      </w:pPr>
      <w:hyperlink w:anchor="_Toc125310928" w:history="1">
        <w:r w:rsidRPr="000B62F8">
          <w:rPr>
            <w:rStyle w:val="Hyperlink"/>
            <w:noProof/>
            <w:lang w:val="nb-NO"/>
          </w:rPr>
          <w:t>DISIPLENE FÅR SE JESU HERLIGHET (9:28-36)</w:t>
        </w:r>
        <w:r>
          <w:rPr>
            <w:noProof/>
            <w:webHidden/>
          </w:rPr>
          <w:tab/>
        </w:r>
        <w:r>
          <w:rPr>
            <w:noProof/>
            <w:webHidden/>
          </w:rPr>
          <w:fldChar w:fldCharType="begin"/>
        </w:r>
        <w:r>
          <w:rPr>
            <w:noProof/>
            <w:webHidden/>
          </w:rPr>
          <w:instrText xml:space="preserve"> PAGEREF _Toc125310928 \h </w:instrText>
        </w:r>
        <w:r>
          <w:rPr>
            <w:noProof/>
            <w:webHidden/>
          </w:rPr>
        </w:r>
        <w:r>
          <w:rPr>
            <w:noProof/>
            <w:webHidden/>
          </w:rPr>
          <w:fldChar w:fldCharType="separate"/>
        </w:r>
        <w:r>
          <w:rPr>
            <w:noProof/>
            <w:webHidden/>
          </w:rPr>
          <w:t>12</w:t>
        </w:r>
        <w:r>
          <w:rPr>
            <w:noProof/>
            <w:webHidden/>
          </w:rPr>
          <w:fldChar w:fldCharType="end"/>
        </w:r>
      </w:hyperlink>
    </w:p>
    <w:p w14:paraId="5255CE38" w14:textId="253E672C" w:rsidR="0016287D" w:rsidRDefault="0016287D">
      <w:pPr>
        <w:pStyle w:val="TOC1"/>
        <w:tabs>
          <w:tab w:val="right" w:leader="dot" w:pos="9016"/>
        </w:tabs>
        <w:rPr>
          <w:rFonts w:asciiTheme="minorHAnsi" w:hAnsiTheme="minorHAnsi"/>
          <w:noProof/>
          <w:sz w:val="22"/>
        </w:rPr>
      </w:pPr>
      <w:hyperlink w:anchor="_Toc125310929" w:history="1">
        <w:r w:rsidRPr="000B62F8">
          <w:rPr>
            <w:rStyle w:val="Hyperlink"/>
            <w:noProof/>
            <w:lang w:val="nb-NO"/>
          </w:rPr>
          <w:t>DEL 2: REISEN TIL JERUSALEM (9:51 - 19:27)</w:t>
        </w:r>
        <w:r>
          <w:rPr>
            <w:noProof/>
            <w:webHidden/>
          </w:rPr>
          <w:tab/>
        </w:r>
        <w:r>
          <w:rPr>
            <w:noProof/>
            <w:webHidden/>
          </w:rPr>
          <w:fldChar w:fldCharType="begin"/>
        </w:r>
        <w:r>
          <w:rPr>
            <w:noProof/>
            <w:webHidden/>
          </w:rPr>
          <w:instrText xml:space="preserve"> PAGEREF _Toc125310929 \h </w:instrText>
        </w:r>
        <w:r>
          <w:rPr>
            <w:noProof/>
            <w:webHidden/>
          </w:rPr>
        </w:r>
        <w:r>
          <w:rPr>
            <w:noProof/>
            <w:webHidden/>
          </w:rPr>
          <w:fldChar w:fldCharType="separate"/>
        </w:r>
        <w:r>
          <w:rPr>
            <w:noProof/>
            <w:webHidden/>
          </w:rPr>
          <w:t>12</w:t>
        </w:r>
        <w:r>
          <w:rPr>
            <w:noProof/>
            <w:webHidden/>
          </w:rPr>
          <w:fldChar w:fldCharType="end"/>
        </w:r>
      </w:hyperlink>
    </w:p>
    <w:p w14:paraId="40D51395" w14:textId="2FA06B28" w:rsidR="0016287D" w:rsidRDefault="0016287D">
      <w:pPr>
        <w:pStyle w:val="TOC2"/>
        <w:tabs>
          <w:tab w:val="right" w:leader="dot" w:pos="9016"/>
        </w:tabs>
        <w:rPr>
          <w:rFonts w:asciiTheme="minorHAnsi" w:hAnsiTheme="minorHAnsi"/>
          <w:noProof/>
          <w:sz w:val="22"/>
        </w:rPr>
      </w:pPr>
      <w:hyperlink w:anchor="_Toc125310930" w:history="1">
        <w:r w:rsidRPr="000B62F8">
          <w:rPr>
            <w:rStyle w:val="Hyperlink"/>
            <w:noProof/>
            <w:lang w:val="nb-NO"/>
          </w:rPr>
          <w:t>“FORTELLING-LIGNELSER" I KAP. 9-19</w:t>
        </w:r>
        <w:r>
          <w:rPr>
            <w:noProof/>
            <w:webHidden/>
          </w:rPr>
          <w:tab/>
        </w:r>
        <w:r>
          <w:rPr>
            <w:noProof/>
            <w:webHidden/>
          </w:rPr>
          <w:fldChar w:fldCharType="begin"/>
        </w:r>
        <w:r>
          <w:rPr>
            <w:noProof/>
            <w:webHidden/>
          </w:rPr>
          <w:instrText xml:space="preserve"> PAGEREF _Toc125310930 \h </w:instrText>
        </w:r>
        <w:r>
          <w:rPr>
            <w:noProof/>
            <w:webHidden/>
          </w:rPr>
        </w:r>
        <w:r>
          <w:rPr>
            <w:noProof/>
            <w:webHidden/>
          </w:rPr>
          <w:fldChar w:fldCharType="separate"/>
        </w:r>
        <w:r>
          <w:rPr>
            <w:noProof/>
            <w:webHidden/>
          </w:rPr>
          <w:t>12</w:t>
        </w:r>
        <w:r>
          <w:rPr>
            <w:noProof/>
            <w:webHidden/>
          </w:rPr>
          <w:fldChar w:fldCharType="end"/>
        </w:r>
      </w:hyperlink>
    </w:p>
    <w:p w14:paraId="495D21C8" w14:textId="2501DA6C" w:rsidR="0016287D" w:rsidRDefault="0016287D">
      <w:pPr>
        <w:pStyle w:val="TOC3"/>
        <w:tabs>
          <w:tab w:val="right" w:leader="dot" w:pos="9016"/>
        </w:tabs>
        <w:rPr>
          <w:rFonts w:asciiTheme="minorHAnsi" w:hAnsiTheme="minorHAnsi"/>
          <w:noProof/>
          <w:sz w:val="22"/>
        </w:rPr>
      </w:pPr>
      <w:hyperlink w:anchor="_Toc125310931" w:history="1">
        <w:r w:rsidRPr="000B62F8">
          <w:rPr>
            <w:rStyle w:val="Hyperlink"/>
            <w:noProof/>
            <w:lang w:val="nb-NO"/>
          </w:rPr>
          <w:t>HVORDAN SKAL LIGNELSENE TOLKES?</w:t>
        </w:r>
        <w:r>
          <w:rPr>
            <w:noProof/>
            <w:webHidden/>
          </w:rPr>
          <w:tab/>
        </w:r>
        <w:r>
          <w:rPr>
            <w:noProof/>
            <w:webHidden/>
          </w:rPr>
          <w:fldChar w:fldCharType="begin"/>
        </w:r>
        <w:r>
          <w:rPr>
            <w:noProof/>
            <w:webHidden/>
          </w:rPr>
          <w:instrText xml:space="preserve"> PAGEREF _Toc125310931 \h </w:instrText>
        </w:r>
        <w:r>
          <w:rPr>
            <w:noProof/>
            <w:webHidden/>
          </w:rPr>
        </w:r>
        <w:r>
          <w:rPr>
            <w:noProof/>
            <w:webHidden/>
          </w:rPr>
          <w:fldChar w:fldCharType="separate"/>
        </w:r>
        <w:r>
          <w:rPr>
            <w:noProof/>
            <w:webHidden/>
          </w:rPr>
          <w:t>13</w:t>
        </w:r>
        <w:r>
          <w:rPr>
            <w:noProof/>
            <w:webHidden/>
          </w:rPr>
          <w:fldChar w:fldCharType="end"/>
        </w:r>
      </w:hyperlink>
    </w:p>
    <w:p w14:paraId="14E5C9A7" w14:textId="71DC2593" w:rsidR="0016287D" w:rsidRDefault="0016287D">
      <w:pPr>
        <w:pStyle w:val="TOC3"/>
        <w:tabs>
          <w:tab w:val="right" w:leader="dot" w:pos="9016"/>
        </w:tabs>
        <w:rPr>
          <w:rFonts w:asciiTheme="minorHAnsi" w:hAnsiTheme="minorHAnsi"/>
          <w:noProof/>
          <w:sz w:val="22"/>
        </w:rPr>
      </w:pPr>
      <w:hyperlink w:anchor="_Toc125310932" w:history="1">
        <w:r w:rsidRPr="000B62F8">
          <w:rPr>
            <w:rStyle w:val="Hyperlink"/>
            <w:noProof/>
            <w:lang w:val="nb-NO"/>
          </w:rPr>
          <w:t>FIKENTREET SOM IKKE BAR FRUKT (13:6-9)</w:t>
        </w:r>
        <w:r>
          <w:rPr>
            <w:noProof/>
            <w:webHidden/>
          </w:rPr>
          <w:tab/>
        </w:r>
        <w:r>
          <w:rPr>
            <w:noProof/>
            <w:webHidden/>
          </w:rPr>
          <w:fldChar w:fldCharType="begin"/>
        </w:r>
        <w:r>
          <w:rPr>
            <w:noProof/>
            <w:webHidden/>
          </w:rPr>
          <w:instrText xml:space="preserve"> PAGEREF _Toc125310932 \h </w:instrText>
        </w:r>
        <w:r>
          <w:rPr>
            <w:noProof/>
            <w:webHidden/>
          </w:rPr>
        </w:r>
        <w:r>
          <w:rPr>
            <w:noProof/>
            <w:webHidden/>
          </w:rPr>
          <w:fldChar w:fldCharType="separate"/>
        </w:r>
        <w:r>
          <w:rPr>
            <w:noProof/>
            <w:webHidden/>
          </w:rPr>
          <w:t>14</w:t>
        </w:r>
        <w:r>
          <w:rPr>
            <w:noProof/>
            <w:webHidden/>
          </w:rPr>
          <w:fldChar w:fldCharType="end"/>
        </w:r>
      </w:hyperlink>
    </w:p>
    <w:p w14:paraId="4E75D6E5" w14:textId="44B3B760" w:rsidR="0016287D" w:rsidRDefault="0016287D">
      <w:pPr>
        <w:pStyle w:val="TOC3"/>
        <w:tabs>
          <w:tab w:val="right" w:leader="dot" w:pos="9016"/>
        </w:tabs>
        <w:rPr>
          <w:rFonts w:asciiTheme="minorHAnsi" w:hAnsiTheme="minorHAnsi"/>
          <w:noProof/>
          <w:sz w:val="22"/>
        </w:rPr>
      </w:pPr>
      <w:hyperlink w:anchor="_Toc125310933" w:history="1">
        <w:r w:rsidRPr="000B62F8">
          <w:rPr>
            <w:rStyle w:val="Hyperlink"/>
            <w:noProof/>
            <w:lang w:val="nb-NO"/>
          </w:rPr>
          <w:t>DET STORE GJESTEBUDET (14:16-24)</w:t>
        </w:r>
        <w:r>
          <w:rPr>
            <w:noProof/>
            <w:webHidden/>
          </w:rPr>
          <w:tab/>
        </w:r>
        <w:r>
          <w:rPr>
            <w:noProof/>
            <w:webHidden/>
          </w:rPr>
          <w:fldChar w:fldCharType="begin"/>
        </w:r>
        <w:r>
          <w:rPr>
            <w:noProof/>
            <w:webHidden/>
          </w:rPr>
          <w:instrText xml:space="preserve"> PAGEREF _Toc125310933 \h </w:instrText>
        </w:r>
        <w:r>
          <w:rPr>
            <w:noProof/>
            <w:webHidden/>
          </w:rPr>
        </w:r>
        <w:r>
          <w:rPr>
            <w:noProof/>
            <w:webHidden/>
          </w:rPr>
          <w:fldChar w:fldCharType="separate"/>
        </w:r>
        <w:r>
          <w:rPr>
            <w:noProof/>
            <w:webHidden/>
          </w:rPr>
          <w:t>14</w:t>
        </w:r>
        <w:r>
          <w:rPr>
            <w:noProof/>
            <w:webHidden/>
          </w:rPr>
          <w:fldChar w:fldCharType="end"/>
        </w:r>
      </w:hyperlink>
    </w:p>
    <w:p w14:paraId="19C1F71F" w14:textId="17676B37" w:rsidR="0016287D" w:rsidRDefault="0016287D">
      <w:pPr>
        <w:pStyle w:val="TOC3"/>
        <w:tabs>
          <w:tab w:val="right" w:leader="dot" w:pos="9016"/>
        </w:tabs>
        <w:rPr>
          <w:rFonts w:asciiTheme="minorHAnsi" w:hAnsiTheme="minorHAnsi"/>
          <w:noProof/>
          <w:sz w:val="22"/>
        </w:rPr>
      </w:pPr>
      <w:hyperlink w:anchor="_Toc125310934" w:history="1">
        <w:r w:rsidRPr="000B62F8">
          <w:rPr>
            <w:rStyle w:val="Hyperlink"/>
            <w:noProof/>
            <w:lang w:val="nb-NO"/>
          </w:rPr>
          <w:t>DEN UHEDERLIGE FORVALTEREN (16:1-13)</w:t>
        </w:r>
        <w:r>
          <w:rPr>
            <w:noProof/>
            <w:webHidden/>
          </w:rPr>
          <w:tab/>
        </w:r>
        <w:r>
          <w:rPr>
            <w:noProof/>
            <w:webHidden/>
          </w:rPr>
          <w:fldChar w:fldCharType="begin"/>
        </w:r>
        <w:r>
          <w:rPr>
            <w:noProof/>
            <w:webHidden/>
          </w:rPr>
          <w:instrText xml:space="preserve"> PAGEREF _Toc125310934 \h </w:instrText>
        </w:r>
        <w:r>
          <w:rPr>
            <w:noProof/>
            <w:webHidden/>
          </w:rPr>
        </w:r>
        <w:r>
          <w:rPr>
            <w:noProof/>
            <w:webHidden/>
          </w:rPr>
          <w:fldChar w:fldCharType="separate"/>
        </w:r>
        <w:r>
          <w:rPr>
            <w:noProof/>
            <w:webHidden/>
          </w:rPr>
          <w:t>15</w:t>
        </w:r>
        <w:r>
          <w:rPr>
            <w:noProof/>
            <w:webHidden/>
          </w:rPr>
          <w:fldChar w:fldCharType="end"/>
        </w:r>
      </w:hyperlink>
    </w:p>
    <w:p w14:paraId="41321144" w14:textId="4C62DC0F" w:rsidR="0016287D" w:rsidRDefault="0016287D">
      <w:pPr>
        <w:pStyle w:val="TOC2"/>
        <w:tabs>
          <w:tab w:val="right" w:leader="dot" w:pos="9016"/>
        </w:tabs>
        <w:rPr>
          <w:rFonts w:asciiTheme="minorHAnsi" w:hAnsiTheme="minorHAnsi"/>
          <w:noProof/>
          <w:sz w:val="22"/>
        </w:rPr>
      </w:pPr>
      <w:hyperlink w:anchor="_Toc125310935" w:history="1">
        <w:r w:rsidRPr="000B62F8">
          <w:rPr>
            <w:rStyle w:val="Hyperlink"/>
            <w:noProof/>
            <w:lang w:val="nb-NO"/>
          </w:rPr>
          <w:t>SAKKEUS (19:1-10)</w:t>
        </w:r>
        <w:r>
          <w:rPr>
            <w:noProof/>
            <w:webHidden/>
          </w:rPr>
          <w:tab/>
        </w:r>
        <w:r>
          <w:rPr>
            <w:noProof/>
            <w:webHidden/>
          </w:rPr>
          <w:fldChar w:fldCharType="begin"/>
        </w:r>
        <w:r>
          <w:rPr>
            <w:noProof/>
            <w:webHidden/>
          </w:rPr>
          <w:instrText xml:space="preserve"> PAGEREF _Toc125310935 \h </w:instrText>
        </w:r>
        <w:r>
          <w:rPr>
            <w:noProof/>
            <w:webHidden/>
          </w:rPr>
        </w:r>
        <w:r>
          <w:rPr>
            <w:noProof/>
            <w:webHidden/>
          </w:rPr>
          <w:fldChar w:fldCharType="separate"/>
        </w:r>
        <w:r>
          <w:rPr>
            <w:noProof/>
            <w:webHidden/>
          </w:rPr>
          <w:t>16</w:t>
        </w:r>
        <w:r>
          <w:rPr>
            <w:noProof/>
            <w:webHidden/>
          </w:rPr>
          <w:fldChar w:fldCharType="end"/>
        </w:r>
      </w:hyperlink>
    </w:p>
    <w:p w14:paraId="38CD2F9A" w14:textId="088CA3EF" w:rsidR="0016287D" w:rsidRDefault="0016287D">
      <w:pPr>
        <w:pStyle w:val="TOC1"/>
        <w:tabs>
          <w:tab w:val="right" w:leader="dot" w:pos="9016"/>
        </w:tabs>
        <w:rPr>
          <w:rFonts w:asciiTheme="minorHAnsi" w:hAnsiTheme="minorHAnsi"/>
          <w:noProof/>
          <w:sz w:val="22"/>
        </w:rPr>
      </w:pPr>
      <w:hyperlink w:anchor="_Toc125310936" w:history="1">
        <w:r w:rsidRPr="000B62F8">
          <w:rPr>
            <w:rStyle w:val="Hyperlink"/>
            <w:noProof/>
            <w:lang w:val="nb-NO"/>
          </w:rPr>
          <w:t>DEL 3: I JERUSALEM (19:28 -  24:53)</w:t>
        </w:r>
        <w:r>
          <w:rPr>
            <w:noProof/>
            <w:webHidden/>
          </w:rPr>
          <w:tab/>
        </w:r>
        <w:r>
          <w:rPr>
            <w:noProof/>
            <w:webHidden/>
          </w:rPr>
          <w:fldChar w:fldCharType="begin"/>
        </w:r>
        <w:r>
          <w:rPr>
            <w:noProof/>
            <w:webHidden/>
          </w:rPr>
          <w:instrText xml:space="preserve"> PAGEREF _Toc125310936 \h </w:instrText>
        </w:r>
        <w:r>
          <w:rPr>
            <w:noProof/>
            <w:webHidden/>
          </w:rPr>
        </w:r>
        <w:r>
          <w:rPr>
            <w:noProof/>
            <w:webHidden/>
          </w:rPr>
          <w:fldChar w:fldCharType="separate"/>
        </w:r>
        <w:r>
          <w:rPr>
            <w:noProof/>
            <w:webHidden/>
          </w:rPr>
          <w:t>16</w:t>
        </w:r>
        <w:r>
          <w:rPr>
            <w:noProof/>
            <w:webHidden/>
          </w:rPr>
          <w:fldChar w:fldCharType="end"/>
        </w:r>
      </w:hyperlink>
    </w:p>
    <w:p w14:paraId="32A7EEE1" w14:textId="0663DE0E" w:rsidR="0016287D" w:rsidRDefault="0016287D">
      <w:pPr>
        <w:pStyle w:val="TOC2"/>
        <w:tabs>
          <w:tab w:val="right" w:leader="dot" w:pos="9016"/>
        </w:tabs>
        <w:rPr>
          <w:rFonts w:asciiTheme="minorHAnsi" w:hAnsiTheme="minorHAnsi"/>
          <w:noProof/>
          <w:sz w:val="22"/>
        </w:rPr>
      </w:pPr>
      <w:hyperlink w:anchor="_Toc125310937" w:history="1">
        <w:r w:rsidRPr="000B62F8">
          <w:rPr>
            <w:rStyle w:val="Hyperlink"/>
            <w:noProof/>
            <w:lang w:val="nb-NO"/>
          </w:rPr>
          <w:t>VINBØNDENE OG ARVINGEN (20:9-19)</w:t>
        </w:r>
        <w:r>
          <w:rPr>
            <w:noProof/>
            <w:webHidden/>
          </w:rPr>
          <w:tab/>
        </w:r>
        <w:r>
          <w:rPr>
            <w:noProof/>
            <w:webHidden/>
          </w:rPr>
          <w:fldChar w:fldCharType="begin"/>
        </w:r>
        <w:r>
          <w:rPr>
            <w:noProof/>
            <w:webHidden/>
          </w:rPr>
          <w:instrText xml:space="preserve"> PAGEREF _Toc125310937 \h </w:instrText>
        </w:r>
        <w:r>
          <w:rPr>
            <w:noProof/>
            <w:webHidden/>
          </w:rPr>
        </w:r>
        <w:r>
          <w:rPr>
            <w:noProof/>
            <w:webHidden/>
          </w:rPr>
          <w:fldChar w:fldCharType="separate"/>
        </w:r>
        <w:r>
          <w:rPr>
            <w:noProof/>
            <w:webHidden/>
          </w:rPr>
          <w:t>16</w:t>
        </w:r>
        <w:r>
          <w:rPr>
            <w:noProof/>
            <w:webHidden/>
          </w:rPr>
          <w:fldChar w:fldCharType="end"/>
        </w:r>
      </w:hyperlink>
    </w:p>
    <w:p w14:paraId="6F83EF99" w14:textId="68ECBE7B" w:rsidR="0016287D" w:rsidRDefault="0016287D">
      <w:pPr>
        <w:pStyle w:val="TOC2"/>
        <w:tabs>
          <w:tab w:val="right" w:leader="dot" w:pos="9016"/>
        </w:tabs>
        <w:rPr>
          <w:rFonts w:asciiTheme="minorHAnsi" w:hAnsiTheme="minorHAnsi"/>
          <w:noProof/>
          <w:sz w:val="22"/>
        </w:rPr>
      </w:pPr>
      <w:hyperlink w:anchor="_Toc125310938" w:history="1">
        <w:r w:rsidRPr="000B62F8">
          <w:rPr>
            <w:rStyle w:val="Hyperlink"/>
            <w:noProof/>
            <w:lang w:val="nb-NO"/>
          </w:rPr>
          <w:t>JESUS FORUTSIER TEMPELETS ØDELEGGELSE (21:5-36)</w:t>
        </w:r>
        <w:r>
          <w:rPr>
            <w:noProof/>
            <w:webHidden/>
          </w:rPr>
          <w:tab/>
        </w:r>
        <w:r>
          <w:rPr>
            <w:noProof/>
            <w:webHidden/>
          </w:rPr>
          <w:fldChar w:fldCharType="begin"/>
        </w:r>
        <w:r>
          <w:rPr>
            <w:noProof/>
            <w:webHidden/>
          </w:rPr>
          <w:instrText xml:space="preserve"> PAGEREF _Toc125310938 \h </w:instrText>
        </w:r>
        <w:r>
          <w:rPr>
            <w:noProof/>
            <w:webHidden/>
          </w:rPr>
        </w:r>
        <w:r>
          <w:rPr>
            <w:noProof/>
            <w:webHidden/>
          </w:rPr>
          <w:fldChar w:fldCharType="separate"/>
        </w:r>
        <w:r>
          <w:rPr>
            <w:noProof/>
            <w:webHidden/>
          </w:rPr>
          <w:t>17</w:t>
        </w:r>
        <w:r>
          <w:rPr>
            <w:noProof/>
            <w:webHidden/>
          </w:rPr>
          <w:fldChar w:fldCharType="end"/>
        </w:r>
      </w:hyperlink>
    </w:p>
    <w:p w14:paraId="338BB3D3" w14:textId="15BCEE16" w:rsidR="0016287D" w:rsidRDefault="0016287D">
      <w:pPr>
        <w:pStyle w:val="TOC2"/>
        <w:tabs>
          <w:tab w:val="right" w:leader="dot" w:pos="9016"/>
        </w:tabs>
        <w:rPr>
          <w:rFonts w:asciiTheme="minorHAnsi" w:hAnsiTheme="minorHAnsi"/>
          <w:noProof/>
          <w:sz w:val="22"/>
        </w:rPr>
      </w:pPr>
      <w:hyperlink w:anchor="_Toc125310939" w:history="1">
        <w:r w:rsidRPr="000B62F8">
          <w:rPr>
            <w:rStyle w:val="Hyperlink"/>
            <w:noProof/>
            <w:lang w:val="nb-NO"/>
          </w:rPr>
          <w:t>EMMAUS-VANDRERNE (24:13-35)</w:t>
        </w:r>
        <w:r>
          <w:rPr>
            <w:noProof/>
            <w:webHidden/>
          </w:rPr>
          <w:tab/>
        </w:r>
        <w:r>
          <w:rPr>
            <w:noProof/>
            <w:webHidden/>
          </w:rPr>
          <w:fldChar w:fldCharType="begin"/>
        </w:r>
        <w:r>
          <w:rPr>
            <w:noProof/>
            <w:webHidden/>
          </w:rPr>
          <w:instrText xml:space="preserve"> PAGEREF _Toc125310939 \h </w:instrText>
        </w:r>
        <w:r>
          <w:rPr>
            <w:noProof/>
            <w:webHidden/>
          </w:rPr>
        </w:r>
        <w:r>
          <w:rPr>
            <w:noProof/>
            <w:webHidden/>
          </w:rPr>
          <w:fldChar w:fldCharType="separate"/>
        </w:r>
        <w:r>
          <w:rPr>
            <w:noProof/>
            <w:webHidden/>
          </w:rPr>
          <w:t>18</w:t>
        </w:r>
        <w:r>
          <w:rPr>
            <w:noProof/>
            <w:webHidden/>
          </w:rPr>
          <w:fldChar w:fldCharType="end"/>
        </w:r>
      </w:hyperlink>
    </w:p>
    <w:p w14:paraId="117E6738" w14:textId="6AA81A47" w:rsidR="0016287D" w:rsidRDefault="0016287D">
      <w:pPr>
        <w:pStyle w:val="TOC2"/>
        <w:tabs>
          <w:tab w:val="right" w:leader="dot" w:pos="9016"/>
        </w:tabs>
        <w:rPr>
          <w:rFonts w:asciiTheme="minorHAnsi" w:hAnsiTheme="minorHAnsi"/>
          <w:noProof/>
          <w:sz w:val="22"/>
        </w:rPr>
      </w:pPr>
      <w:hyperlink w:anchor="_Toc125310940" w:history="1">
        <w:r w:rsidRPr="000B62F8">
          <w:rPr>
            <w:rStyle w:val="Hyperlink"/>
            <w:noProof/>
            <w:lang w:val="nb-NO"/>
          </w:rPr>
          <w:t>MISJONSBEFALINGEN (LUK 24:44-49)</w:t>
        </w:r>
        <w:r>
          <w:rPr>
            <w:noProof/>
            <w:webHidden/>
          </w:rPr>
          <w:tab/>
        </w:r>
        <w:r>
          <w:rPr>
            <w:noProof/>
            <w:webHidden/>
          </w:rPr>
          <w:fldChar w:fldCharType="begin"/>
        </w:r>
        <w:r>
          <w:rPr>
            <w:noProof/>
            <w:webHidden/>
          </w:rPr>
          <w:instrText xml:space="preserve"> PAGEREF _Toc125310940 \h </w:instrText>
        </w:r>
        <w:r>
          <w:rPr>
            <w:noProof/>
            <w:webHidden/>
          </w:rPr>
        </w:r>
        <w:r>
          <w:rPr>
            <w:noProof/>
            <w:webHidden/>
          </w:rPr>
          <w:fldChar w:fldCharType="separate"/>
        </w:r>
        <w:r>
          <w:rPr>
            <w:noProof/>
            <w:webHidden/>
          </w:rPr>
          <w:t>18</w:t>
        </w:r>
        <w:r>
          <w:rPr>
            <w:noProof/>
            <w:webHidden/>
          </w:rPr>
          <w:fldChar w:fldCharType="end"/>
        </w:r>
      </w:hyperlink>
    </w:p>
    <w:p w14:paraId="394A8059" w14:textId="537404DC" w:rsidR="0016287D" w:rsidRDefault="0016287D">
      <w:pPr>
        <w:pStyle w:val="TOC3"/>
        <w:tabs>
          <w:tab w:val="right" w:leader="dot" w:pos="9016"/>
        </w:tabs>
        <w:rPr>
          <w:rFonts w:asciiTheme="minorHAnsi" w:hAnsiTheme="minorHAnsi"/>
          <w:noProof/>
          <w:sz w:val="22"/>
        </w:rPr>
      </w:pPr>
      <w:hyperlink w:anchor="_Toc125310941" w:history="1">
        <w:r w:rsidRPr="000B62F8">
          <w:rPr>
            <w:rStyle w:val="Hyperlink"/>
            <w:noProof/>
            <w:lang w:val="nb-NO"/>
          </w:rPr>
          <w:t>“alt måtte + oppfylles” (Guds plan)</w:t>
        </w:r>
        <w:r>
          <w:rPr>
            <w:noProof/>
            <w:webHidden/>
          </w:rPr>
          <w:tab/>
        </w:r>
        <w:r>
          <w:rPr>
            <w:noProof/>
            <w:webHidden/>
          </w:rPr>
          <w:fldChar w:fldCharType="begin"/>
        </w:r>
        <w:r>
          <w:rPr>
            <w:noProof/>
            <w:webHidden/>
          </w:rPr>
          <w:instrText xml:space="preserve"> PAGEREF _Toc125310941 \h </w:instrText>
        </w:r>
        <w:r>
          <w:rPr>
            <w:noProof/>
            <w:webHidden/>
          </w:rPr>
        </w:r>
        <w:r>
          <w:rPr>
            <w:noProof/>
            <w:webHidden/>
          </w:rPr>
          <w:fldChar w:fldCharType="separate"/>
        </w:r>
        <w:r>
          <w:rPr>
            <w:noProof/>
            <w:webHidden/>
          </w:rPr>
          <w:t>18</w:t>
        </w:r>
        <w:r>
          <w:rPr>
            <w:noProof/>
            <w:webHidden/>
          </w:rPr>
          <w:fldChar w:fldCharType="end"/>
        </w:r>
      </w:hyperlink>
    </w:p>
    <w:p w14:paraId="7A2AA83A" w14:textId="311433D8" w:rsidR="0016287D" w:rsidRDefault="0016287D">
      <w:pPr>
        <w:pStyle w:val="TOC1"/>
        <w:tabs>
          <w:tab w:val="right" w:leader="dot" w:pos="9016"/>
        </w:tabs>
        <w:rPr>
          <w:rFonts w:asciiTheme="minorHAnsi" w:hAnsiTheme="minorHAnsi"/>
          <w:noProof/>
          <w:sz w:val="22"/>
        </w:rPr>
      </w:pPr>
      <w:hyperlink w:anchor="_Toc125310942" w:history="1">
        <w:r w:rsidRPr="000B62F8">
          <w:rPr>
            <w:rStyle w:val="Hyperlink"/>
            <w:noProof/>
            <w:lang w:val="nb-NO"/>
          </w:rPr>
          <w:t>HVA HAR LUKASEVANGELIET Å SI FOR VÅRE LIV?</w:t>
        </w:r>
        <w:r>
          <w:rPr>
            <w:noProof/>
            <w:webHidden/>
          </w:rPr>
          <w:tab/>
        </w:r>
        <w:r>
          <w:rPr>
            <w:noProof/>
            <w:webHidden/>
          </w:rPr>
          <w:fldChar w:fldCharType="begin"/>
        </w:r>
        <w:r>
          <w:rPr>
            <w:noProof/>
            <w:webHidden/>
          </w:rPr>
          <w:instrText xml:space="preserve"> PAGEREF _Toc125310942 \h </w:instrText>
        </w:r>
        <w:r>
          <w:rPr>
            <w:noProof/>
            <w:webHidden/>
          </w:rPr>
        </w:r>
        <w:r>
          <w:rPr>
            <w:noProof/>
            <w:webHidden/>
          </w:rPr>
          <w:fldChar w:fldCharType="separate"/>
        </w:r>
        <w:r>
          <w:rPr>
            <w:noProof/>
            <w:webHidden/>
          </w:rPr>
          <w:t>19</w:t>
        </w:r>
        <w:r>
          <w:rPr>
            <w:noProof/>
            <w:webHidden/>
          </w:rPr>
          <w:fldChar w:fldCharType="end"/>
        </w:r>
      </w:hyperlink>
    </w:p>
    <w:p w14:paraId="493A05FE" w14:textId="5184A75D" w:rsidR="0005646F" w:rsidRDefault="0005646F" w:rsidP="007C1CFB">
      <w:pPr>
        <w:rPr>
          <w:lang w:val="nb-NO"/>
        </w:rPr>
      </w:pPr>
      <w:r>
        <w:rPr>
          <w:lang w:val="nb-NO"/>
        </w:rPr>
        <w:fldChar w:fldCharType="end"/>
      </w:r>
    </w:p>
    <w:p w14:paraId="1B48D0AD" w14:textId="77777777" w:rsidR="0005646F" w:rsidRDefault="0005646F">
      <w:pPr>
        <w:spacing w:line="259" w:lineRule="auto"/>
        <w:rPr>
          <w:rFonts w:eastAsiaTheme="majorEastAsia" w:cstheme="majorBidi"/>
          <w:b/>
          <w:sz w:val="28"/>
          <w:szCs w:val="26"/>
          <w:lang w:val="nb-NO"/>
        </w:rPr>
      </w:pPr>
      <w:r>
        <w:rPr>
          <w:lang w:val="nb-NO"/>
        </w:rPr>
        <w:br w:type="page"/>
      </w:r>
    </w:p>
    <w:p w14:paraId="7F9A2CEF" w14:textId="5204C00F" w:rsidR="0005646F" w:rsidRDefault="0005646F" w:rsidP="004E61E3">
      <w:pPr>
        <w:pStyle w:val="Heading1"/>
        <w:rPr>
          <w:lang w:val="nb-NO"/>
        </w:rPr>
      </w:pPr>
      <w:bookmarkStart w:id="1" w:name="_Toc125310907"/>
      <w:r w:rsidRPr="005B55DF">
        <w:rPr>
          <w:lang w:val="nb-NO"/>
        </w:rPr>
        <w:lastRenderedPageBreak/>
        <w:t>I</w:t>
      </w:r>
      <w:r>
        <w:rPr>
          <w:lang w:val="nb-NO"/>
        </w:rPr>
        <w:t>NNLEDNING</w:t>
      </w:r>
      <w:bookmarkEnd w:id="0"/>
      <w:bookmarkEnd w:id="1"/>
    </w:p>
    <w:p w14:paraId="11EDC966" w14:textId="3C72F461" w:rsidR="00213556" w:rsidRPr="00D5177B" w:rsidRDefault="00213556" w:rsidP="00213556">
      <w:pPr>
        <w:rPr>
          <w:lang w:val="nb-NO"/>
        </w:rPr>
      </w:pPr>
      <w:r w:rsidRPr="00D5177B">
        <w:rPr>
          <w:lang w:val="nb-NO"/>
        </w:rPr>
        <w:t xml:space="preserve">Lukasevangeliet er skrevet til </w:t>
      </w:r>
      <w:r w:rsidR="00D20FD5">
        <w:rPr>
          <w:lang w:val="nb-NO"/>
        </w:rPr>
        <w:t xml:space="preserve">ærede </w:t>
      </w:r>
      <w:proofErr w:type="spellStart"/>
      <w:r w:rsidRPr="00D5177B">
        <w:rPr>
          <w:lang w:val="nb-NO"/>
        </w:rPr>
        <w:t>Teofilus</w:t>
      </w:r>
      <w:proofErr w:type="spellEnd"/>
      <w:r w:rsidRPr="00D5177B">
        <w:rPr>
          <w:lang w:val="nb-NO"/>
        </w:rPr>
        <w:t xml:space="preserve"> (1:3). </w:t>
      </w:r>
      <w:r w:rsidR="00D20FD5" w:rsidRPr="00E607E9">
        <w:rPr>
          <w:lang w:val="nb-NO"/>
        </w:rPr>
        <w:t>Ærede brukes</w:t>
      </w:r>
      <w:r w:rsidR="00D20FD5">
        <w:rPr>
          <w:lang w:val="nb-NO"/>
        </w:rPr>
        <w:t xml:space="preserve"> også</w:t>
      </w:r>
      <w:r w:rsidR="00D20FD5" w:rsidRPr="00E607E9">
        <w:rPr>
          <w:lang w:val="nb-NO"/>
        </w:rPr>
        <w:t xml:space="preserve"> om guvernørene </w:t>
      </w:r>
      <w:proofErr w:type="spellStart"/>
      <w:r w:rsidR="00D20FD5" w:rsidRPr="00E607E9">
        <w:rPr>
          <w:lang w:val="nb-NO"/>
        </w:rPr>
        <w:t>Feliks</w:t>
      </w:r>
      <w:proofErr w:type="spellEnd"/>
      <w:r w:rsidR="00D20FD5" w:rsidRPr="00E607E9">
        <w:rPr>
          <w:lang w:val="nb-NO"/>
        </w:rPr>
        <w:t xml:space="preserve"> og Festus (</w:t>
      </w:r>
      <w:proofErr w:type="spellStart"/>
      <w:r w:rsidR="00D20FD5" w:rsidRPr="00E607E9">
        <w:rPr>
          <w:lang w:val="nb-NO"/>
        </w:rPr>
        <w:t>Apg</w:t>
      </w:r>
      <w:proofErr w:type="spellEnd"/>
      <w:r w:rsidR="00D20FD5" w:rsidRPr="00E607E9">
        <w:rPr>
          <w:lang w:val="nb-NO"/>
        </w:rPr>
        <w:t xml:space="preserve"> 24:3, 26:25)</w:t>
      </w:r>
      <w:r w:rsidR="00D20FD5">
        <w:rPr>
          <w:lang w:val="nb-NO"/>
        </w:rPr>
        <w:t xml:space="preserve">, så </w:t>
      </w:r>
      <w:r w:rsidR="00D20FD5" w:rsidRPr="00E607E9">
        <w:rPr>
          <w:lang w:val="nb-NO"/>
        </w:rPr>
        <w:t xml:space="preserve">kanskje </w:t>
      </w:r>
      <w:r w:rsidR="00D20FD5">
        <w:rPr>
          <w:lang w:val="nb-NO"/>
        </w:rPr>
        <w:t xml:space="preserve">han var </w:t>
      </w:r>
      <w:r w:rsidR="00D20FD5" w:rsidRPr="00E607E9">
        <w:rPr>
          <w:lang w:val="nb-NO"/>
        </w:rPr>
        <w:t xml:space="preserve">en romersk </w:t>
      </w:r>
      <w:r w:rsidR="00882301">
        <w:rPr>
          <w:lang w:val="nb-NO"/>
        </w:rPr>
        <w:t>o</w:t>
      </w:r>
      <w:r w:rsidR="00D20FD5" w:rsidRPr="00E607E9">
        <w:rPr>
          <w:lang w:val="nb-NO"/>
        </w:rPr>
        <w:t>ﬃser e</w:t>
      </w:r>
      <w:r w:rsidR="00882301">
        <w:rPr>
          <w:lang w:val="nb-NO"/>
        </w:rPr>
        <w:t>ller lignende?</w:t>
      </w:r>
      <w:r w:rsidR="00D20FD5" w:rsidRPr="00E607E9">
        <w:rPr>
          <w:lang w:val="nb-NO"/>
        </w:rPr>
        <w:t xml:space="preserve"> </w:t>
      </w:r>
      <w:proofErr w:type="spellStart"/>
      <w:r w:rsidR="00E07A3C" w:rsidRPr="00D5177B">
        <w:rPr>
          <w:lang w:val="nb-NO"/>
        </w:rPr>
        <w:t>Teofilus</w:t>
      </w:r>
      <w:proofErr w:type="spellEnd"/>
      <w:r w:rsidRPr="00D5177B">
        <w:rPr>
          <w:lang w:val="nb-NO"/>
        </w:rPr>
        <w:t xml:space="preserve"> vet vi egentlig ingenting om, men han kan ha vært sponsoren i skrivningen av evangeliet, samtidig som han også var interessert i evangeliets pålitelighet (</w:t>
      </w:r>
      <w:r w:rsidR="00E07A3C" w:rsidRPr="00E607E9">
        <w:rPr>
          <w:lang w:val="nb-NO"/>
        </w:rPr>
        <w:t>“så du kan vite at det er pålitelig, det du har fått opplæring i” 1:4</w:t>
      </w:r>
      <w:r w:rsidRPr="00D5177B">
        <w:rPr>
          <w:lang w:val="nb-NO"/>
        </w:rPr>
        <w:t xml:space="preserve">). Trolig var han en </w:t>
      </w:r>
      <w:proofErr w:type="spellStart"/>
      <w:r w:rsidRPr="00D5177B">
        <w:rPr>
          <w:lang w:val="nb-NO"/>
        </w:rPr>
        <w:t>hedningekristen</w:t>
      </w:r>
      <w:proofErr w:type="spellEnd"/>
      <w:r w:rsidRPr="00D5177B">
        <w:rPr>
          <w:lang w:val="nb-NO"/>
        </w:rPr>
        <w:t xml:space="preserve">, og Lukas har også andre </w:t>
      </w:r>
      <w:proofErr w:type="spellStart"/>
      <w:r w:rsidRPr="00D5177B">
        <w:rPr>
          <w:lang w:val="nb-NO"/>
        </w:rPr>
        <w:t>hedningekristne</w:t>
      </w:r>
      <w:proofErr w:type="spellEnd"/>
      <w:r w:rsidRPr="00D5177B">
        <w:rPr>
          <w:lang w:val="nb-NO"/>
        </w:rPr>
        <w:t xml:space="preserve"> i tankene når han skriver. Dette gjør Lukasevangeliet til det mest "greske" evangeliet. Han utelater typisk jødisk stoff og bruker </w:t>
      </w:r>
      <w:r w:rsidR="0011168D" w:rsidRPr="0011168D">
        <w:rPr>
          <w:i/>
          <w:iCs/>
          <w:lang w:val="nb-NO"/>
        </w:rPr>
        <w:t>"</w:t>
      </w:r>
      <w:r w:rsidRPr="0011168D">
        <w:rPr>
          <w:i/>
          <w:iCs/>
          <w:lang w:val="nb-NO"/>
        </w:rPr>
        <w:t>lærer</w:t>
      </w:r>
      <w:r w:rsidR="0011168D" w:rsidRPr="0011168D">
        <w:rPr>
          <w:i/>
          <w:iCs/>
          <w:lang w:val="nb-NO"/>
        </w:rPr>
        <w:t>"</w:t>
      </w:r>
      <w:r w:rsidRPr="00D5177B">
        <w:rPr>
          <w:lang w:val="nb-NO"/>
        </w:rPr>
        <w:t xml:space="preserve"> i stedet for </w:t>
      </w:r>
      <w:r w:rsidR="0011168D" w:rsidRPr="0011168D">
        <w:rPr>
          <w:i/>
          <w:iCs/>
          <w:lang w:val="nb-NO"/>
        </w:rPr>
        <w:t>"</w:t>
      </w:r>
      <w:r w:rsidRPr="0011168D">
        <w:rPr>
          <w:i/>
          <w:iCs/>
          <w:lang w:val="nb-NO"/>
        </w:rPr>
        <w:t>rabbi</w:t>
      </w:r>
      <w:r w:rsidR="0011168D" w:rsidRPr="0011168D">
        <w:rPr>
          <w:i/>
          <w:iCs/>
          <w:lang w:val="nb-NO"/>
        </w:rPr>
        <w:t>"</w:t>
      </w:r>
      <w:r w:rsidRPr="00D5177B">
        <w:rPr>
          <w:lang w:val="nb-NO"/>
        </w:rPr>
        <w:t xml:space="preserve"> og </w:t>
      </w:r>
      <w:r w:rsidR="0011168D" w:rsidRPr="0011168D">
        <w:rPr>
          <w:i/>
          <w:iCs/>
          <w:lang w:val="nb-NO"/>
        </w:rPr>
        <w:t>"</w:t>
      </w:r>
      <w:r w:rsidRPr="0011168D">
        <w:rPr>
          <w:i/>
          <w:iCs/>
          <w:lang w:val="nb-NO"/>
        </w:rPr>
        <w:t>syndere</w:t>
      </w:r>
      <w:r w:rsidR="0011168D" w:rsidRPr="0011168D">
        <w:rPr>
          <w:i/>
          <w:iCs/>
          <w:lang w:val="nb-NO"/>
        </w:rPr>
        <w:t>"</w:t>
      </w:r>
      <w:r w:rsidRPr="00D5177B">
        <w:rPr>
          <w:lang w:val="nb-NO"/>
        </w:rPr>
        <w:t xml:space="preserve"> i stedet for </w:t>
      </w:r>
      <w:r w:rsidR="0011168D" w:rsidRPr="0011168D">
        <w:rPr>
          <w:i/>
          <w:iCs/>
          <w:lang w:val="nb-NO"/>
        </w:rPr>
        <w:t>"</w:t>
      </w:r>
      <w:r w:rsidRPr="0011168D">
        <w:rPr>
          <w:i/>
          <w:iCs/>
          <w:lang w:val="nb-NO"/>
        </w:rPr>
        <w:t>hedninger</w:t>
      </w:r>
      <w:r w:rsidR="0011168D" w:rsidRPr="0011168D">
        <w:rPr>
          <w:i/>
          <w:iCs/>
          <w:lang w:val="nb-NO"/>
        </w:rPr>
        <w:t>"</w:t>
      </w:r>
      <w:r w:rsidRPr="00D5177B">
        <w:rPr>
          <w:lang w:val="nb-NO"/>
        </w:rPr>
        <w:t xml:space="preserve"> for å gjøre det mer forståelig utenfor jødiske områder. Lukas er også kjent for sine detaljer, og mange av dem har blitt bekreftet av arkeologiske oppdagelser og gitt Lukas troverdighet som en historisk kilde.</w:t>
      </w:r>
      <w:r w:rsidR="00E607E9">
        <w:rPr>
          <w:lang w:val="nb-NO"/>
        </w:rPr>
        <w:t xml:space="preserve"> </w:t>
      </w:r>
    </w:p>
    <w:p w14:paraId="6A540F17" w14:textId="77777777" w:rsidR="00213556" w:rsidRPr="00D5177B" w:rsidRDefault="00213556" w:rsidP="00213556">
      <w:pPr>
        <w:rPr>
          <w:lang w:val="nb-NO"/>
        </w:rPr>
      </w:pPr>
      <w:r w:rsidRPr="00D5177B">
        <w:rPr>
          <w:lang w:val="nb-NO"/>
        </w:rPr>
        <w:t xml:space="preserve">Lukas </w:t>
      </w:r>
      <w:proofErr w:type="gramStart"/>
      <w:r w:rsidRPr="00D5177B">
        <w:rPr>
          <w:lang w:val="nb-NO"/>
        </w:rPr>
        <w:t>fokuserer</w:t>
      </w:r>
      <w:proofErr w:type="gramEnd"/>
      <w:r w:rsidRPr="00D5177B">
        <w:rPr>
          <w:lang w:val="nb-NO"/>
        </w:rPr>
        <w:t xml:space="preserve"> på at Guds rike er for alle - både hedninger, kvinner og samfunnets tapere - og at Jesus kom for å lete etter disse bortkomne og frelse dem. Eksempler på dette er lignelsene om sauen og sølvmynten i kapittel 15 og </w:t>
      </w:r>
      <w:proofErr w:type="spellStart"/>
      <w:r w:rsidRPr="00D5177B">
        <w:rPr>
          <w:lang w:val="nb-NO"/>
        </w:rPr>
        <w:t>Sakkeus</w:t>
      </w:r>
      <w:proofErr w:type="spellEnd"/>
      <w:r w:rsidRPr="00D5177B">
        <w:rPr>
          <w:lang w:val="nb-NO"/>
        </w:rPr>
        <w:t xml:space="preserve"> i kapittel 19.</w:t>
      </w:r>
    </w:p>
    <w:p w14:paraId="35D3D8AC" w14:textId="77777777" w:rsidR="00213556" w:rsidRPr="00D5177B" w:rsidRDefault="00213556" w:rsidP="00213556">
      <w:pPr>
        <w:rPr>
          <w:lang w:val="nb-NO"/>
        </w:rPr>
      </w:pPr>
      <w:r w:rsidRPr="00D5177B">
        <w:rPr>
          <w:lang w:val="nb-NO"/>
        </w:rPr>
        <w:t>Lukasevangeliet har en geografisk struktur som peker mot Jerusalem. De to første kapitlene kan vi kalle en prolog, deretter dreier det seg om hendelser i og rundt Galilea. I 9:51 leser vi at Jesus “vendte ansiktet mot Jerusalem”, og fra det verset er han på vei til Jerusalem. Han kommer dit i 19:28, og resten handler om den siste uka der. I “bind 2” (Apostlenes gjerninger) fortsetter historien med en struktur fra Jerusalem og utover til verdens ende.</w:t>
      </w:r>
    </w:p>
    <w:p w14:paraId="1B2C06DE" w14:textId="77777777" w:rsidR="00213556" w:rsidRPr="00D5177B" w:rsidRDefault="00213556" w:rsidP="00213556">
      <w:pPr>
        <w:rPr>
          <w:lang w:val="nb-NO"/>
        </w:rPr>
      </w:pPr>
      <w:r w:rsidRPr="00D5177B">
        <w:rPr>
          <w:lang w:val="nb-NO"/>
        </w:rPr>
        <w:t xml:space="preserve">Lukas åpner med å si i 1:1 at han skriver om </w:t>
      </w:r>
      <w:r w:rsidRPr="003A478E">
        <w:rPr>
          <w:i/>
          <w:iCs/>
          <w:lang w:val="nb-NO"/>
        </w:rPr>
        <w:t>“det som har blitt oppfylt blant oss”</w:t>
      </w:r>
      <w:r w:rsidRPr="00D5177B">
        <w:rPr>
          <w:lang w:val="nb-NO"/>
        </w:rPr>
        <w:t xml:space="preserve">, og i 24:44 sier Jesus at </w:t>
      </w:r>
      <w:r w:rsidRPr="003A478E">
        <w:rPr>
          <w:i/>
          <w:iCs/>
          <w:lang w:val="nb-NO"/>
        </w:rPr>
        <w:t>“alt måtte oppfylles som står skrevet om meg i Moseloven, hos profetene og i Salmene”</w:t>
      </w:r>
      <w:r w:rsidRPr="00D5177B">
        <w:rPr>
          <w:lang w:val="nb-NO"/>
        </w:rPr>
        <w:t>. Lukasevangeliet beskriver altså hvordan Jesus har oppfylt hele GT. Og i 24:49 sier Jesus at disiplene skal vente i Jerusalem til de får kraft fra det høye, og dette som de venter på kommer da i Apostlenes gjerninger.</w:t>
      </w:r>
    </w:p>
    <w:p w14:paraId="031037F6" w14:textId="2A0C20CC" w:rsidR="00213556" w:rsidRDefault="00213556" w:rsidP="00213556">
      <w:pPr>
        <w:rPr>
          <w:lang w:val="nb-NO"/>
        </w:rPr>
      </w:pPr>
      <w:r w:rsidRPr="00D5177B">
        <w:rPr>
          <w:lang w:val="nb-NO"/>
        </w:rPr>
        <w:t xml:space="preserve">Det er gode grunner til å holde med oldkirken i at forfatteren var legen Lukas (Kol 4:14), en </w:t>
      </w:r>
      <w:r w:rsidR="00290137">
        <w:rPr>
          <w:lang w:val="nb-NO"/>
        </w:rPr>
        <w:t xml:space="preserve">hedning som var en </w:t>
      </w:r>
      <w:r w:rsidRPr="00D5177B">
        <w:rPr>
          <w:lang w:val="nb-NO"/>
        </w:rPr>
        <w:t xml:space="preserve">medarbeider av Paulus. </w:t>
      </w:r>
      <w:r w:rsidR="00073F86">
        <w:rPr>
          <w:lang w:val="nb-NO"/>
        </w:rPr>
        <w:t>Lukas er den e</w:t>
      </w:r>
      <w:r w:rsidR="0071738B" w:rsidRPr="0071738B">
        <w:rPr>
          <w:lang w:val="nb-NO"/>
        </w:rPr>
        <w:t>neste ikke-jødiske forfatter</w:t>
      </w:r>
      <w:r w:rsidR="00073F86">
        <w:rPr>
          <w:lang w:val="nb-NO"/>
        </w:rPr>
        <w:t>en</w:t>
      </w:r>
      <w:r w:rsidR="0071738B" w:rsidRPr="0071738B">
        <w:rPr>
          <w:lang w:val="nb-NO"/>
        </w:rPr>
        <w:t xml:space="preserve"> av NT. Han er godt utdannet, bruker et avansert språk og stil og kan GT godt.</w:t>
      </w:r>
      <w:r w:rsidR="00FD3AF6">
        <w:rPr>
          <w:lang w:val="nb-NO"/>
        </w:rPr>
        <w:t xml:space="preserve"> </w:t>
      </w:r>
      <w:r w:rsidRPr="00D5177B">
        <w:rPr>
          <w:lang w:val="nb-NO"/>
        </w:rPr>
        <w:t>Dateringen er usikker, men det ble trolig skrevet mellom år 60 og 80 e.Kr.</w:t>
      </w:r>
    </w:p>
    <w:p w14:paraId="3A1BAD6F" w14:textId="5EFE5927" w:rsidR="0071738B" w:rsidRDefault="0071738B" w:rsidP="00213556">
      <w:pPr>
        <w:rPr>
          <w:lang w:val="nb-NO"/>
        </w:rPr>
      </w:pPr>
    </w:p>
    <w:p w14:paraId="5EAF1624" w14:textId="77777777" w:rsidR="001C0E4A" w:rsidRPr="00D5177B" w:rsidRDefault="001C0E4A" w:rsidP="00213556">
      <w:pPr>
        <w:rPr>
          <w:lang w:val="nb-NO"/>
        </w:rPr>
      </w:pPr>
    </w:p>
    <w:p w14:paraId="203F8C85" w14:textId="77777777" w:rsidR="00213556" w:rsidRPr="000A1AB8" w:rsidRDefault="00213556" w:rsidP="00213556">
      <w:pPr>
        <w:rPr>
          <w:b/>
          <w:bCs/>
          <w:lang w:val="nb-NO"/>
        </w:rPr>
      </w:pPr>
      <w:r w:rsidRPr="000A1AB8">
        <w:rPr>
          <w:b/>
          <w:bCs/>
          <w:lang w:val="nb-NO"/>
        </w:rPr>
        <w:lastRenderedPageBreak/>
        <w:t>Spesielt for Lukasevangeliet:</w:t>
      </w:r>
    </w:p>
    <w:p w14:paraId="40FE8DFB" w14:textId="77777777" w:rsidR="00213556" w:rsidRPr="00D5177B" w:rsidRDefault="00213556" w:rsidP="00213556">
      <w:pPr>
        <w:pStyle w:val="ListParagraph"/>
        <w:numPr>
          <w:ilvl w:val="0"/>
          <w:numId w:val="26"/>
        </w:numPr>
        <w:rPr>
          <w:lang w:val="nb-NO"/>
        </w:rPr>
      </w:pPr>
      <w:r w:rsidRPr="00D5177B">
        <w:rPr>
          <w:lang w:val="nb-NO"/>
        </w:rPr>
        <w:t>Peker geografisk mot Jerusalem</w:t>
      </w:r>
    </w:p>
    <w:p w14:paraId="0099A17E" w14:textId="77777777" w:rsidR="00213556" w:rsidRPr="00D5177B" w:rsidRDefault="00213556" w:rsidP="00213556">
      <w:pPr>
        <w:pStyle w:val="ListParagraph"/>
        <w:numPr>
          <w:ilvl w:val="0"/>
          <w:numId w:val="26"/>
        </w:numPr>
        <w:rPr>
          <w:lang w:val="nb-NO"/>
        </w:rPr>
      </w:pPr>
      <w:r w:rsidRPr="00D5177B">
        <w:rPr>
          <w:lang w:val="nb-NO"/>
        </w:rPr>
        <w:t>Det lengste og kanskje det mest kronologiske evangeliet</w:t>
      </w:r>
    </w:p>
    <w:p w14:paraId="20D500F1" w14:textId="77777777" w:rsidR="00213556" w:rsidRPr="00D5177B" w:rsidRDefault="00213556" w:rsidP="00213556">
      <w:pPr>
        <w:pStyle w:val="ListParagraph"/>
        <w:numPr>
          <w:ilvl w:val="0"/>
          <w:numId w:val="26"/>
        </w:numPr>
        <w:rPr>
          <w:lang w:val="nb-NO"/>
        </w:rPr>
      </w:pPr>
      <w:r w:rsidRPr="00D5177B">
        <w:rPr>
          <w:lang w:val="nb-NO"/>
        </w:rPr>
        <w:t>Fortsetter i Apostlenes gjerninger</w:t>
      </w:r>
    </w:p>
    <w:p w14:paraId="2691F0CD" w14:textId="26C7A62C" w:rsidR="00213556" w:rsidRDefault="00213556" w:rsidP="00213556">
      <w:pPr>
        <w:pStyle w:val="ListParagraph"/>
        <w:numPr>
          <w:ilvl w:val="0"/>
          <w:numId w:val="26"/>
        </w:numPr>
        <w:rPr>
          <w:lang w:val="nb-NO"/>
        </w:rPr>
      </w:pPr>
      <w:r w:rsidRPr="00D5177B">
        <w:rPr>
          <w:lang w:val="nb-NO"/>
        </w:rPr>
        <w:t>Det evangeliet som ligger nærmest sjangeren “gresk-romersk historieverk”</w:t>
      </w:r>
    </w:p>
    <w:p w14:paraId="543EBEEC" w14:textId="77777777" w:rsidR="0071738B" w:rsidRPr="0071738B" w:rsidRDefault="0071738B" w:rsidP="0071738B">
      <w:pPr>
        <w:rPr>
          <w:lang w:val="nb-NO"/>
        </w:rPr>
      </w:pPr>
    </w:p>
    <w:p w14:paraId="3BC93922" w14:textId="77777777" w:rsidR="00BE18C2" w:rsidRPr="00075F6F" w:rsidRDefault="00BE18C2" w:rsidP="00075F6F">
      <w:pPr>
        <w:rPr>
          <w:b/>
          <w:bCs/>
          <w:lang w:val="nb-NO"/>
        </w:rPr>
      </w:pPr>
      <w:r w:rsidRPr="00075F6F">
        <w:rPr>
          <w:b/>
          <w:bCs/>
          <w:lang w:val="nb-NO"/>
        </w:rPr>
        <w:t>LUKASEVANGELIET</w:t>
      </w:r>
    </w:p>
    <w:p w14:paraId="2297A8F7" w14:textId="27DF575E" w:rsidR="00BE18C2" w:rsidRPr="006A695B" w:rsidRDefault="00BE18C2" w:rsidP="006A695B">
      <w:pPr>
        <w:pStyle w:val="ListParagraph"/>
        <w:numPr>
          <w:ilvl w:val="0"/>
          <w:numId w:val="1"/>
        </w:numPr>
        <w:rPr>
          <w:lang w:val="nb-NO"/>
        </w:rPr>
      </w:pPr>
      <w:r w:rsidRPr="006A695B">
        <w:rPr>
          <w:lang w:val="nb-NO"/>
        </w:rPr>
        <w:t>Lengste bok i NT</w:t>
      </w:r>
    </w:p>
    <w:p w14:paraId="2F39CF9E" w14:textId="3E276706" w:rsidR="00BE18C2" w:rsidRPr="006A695B" w:rsidRDefault="00BE18C2" w:rsidP="006A695B">
      <w:pPr>
        <w:pStyle w:val="ListParagraph"/>
        <w:numPr>
          <w:ilvl w:val="0"/>
          <w:numId w:val="1"/>
        </w:numPr>
        <w:rPr>
          <w:lang w:val="nb-NO"/>
        </w:rPr>
      </w:pPr>
      <w:r w:rsidRPr="006A695B">
        <w:rPr>
          <w:lang w:val="nb-NO"/>
        </w:rPr>
        <w:t>Eneste evangelium med en fortsettelse (</w:t>
      </w:r>
      <w:proofErr w:type="spellStart"/>
      <w:r w:rsidRPr="006A695B">
        <w:rPr>
          <w:lang w:val="nb-NO"/>
        </w:rPr>
        <w:t>Apg</w:t>
      </w:r>
      <w:proofErr w:type="spellEnd"/>
      <w:r w:rsidRPr="006A695B">
        <w:rPr>
          <w:lang w:val="nb-NO"/>
        </w:rPr>
        <w:t>)</w:t>
      </w:r>
    </w:p>
    <w:p w14:paraId="57DEA99A" w14:textId="08A81BAA" w:rsidR="00BE18C2" w:rsidRPr="006A695B" w:rsidRDefault="00BE18C2" w:rsidP="006A695B">
      <w:pPr>
        <w:pStyle w:val="ListParagraph"/>
        <w:numPr>
          <w:ilvl w:val="0"/>
          <w:numId w:val="1"/>
        </w:numPr>
        <w:rPr>
          <w:lang w:val="nb-NO"/>
        </w:rPr>
      </w:pPr>
      <w:r w:rsidRPr="006A695B">
        <w:rPr>
          <w:lang w:val="nb-NO"/>
        </w:rPr>
        <w:t>Eneste evangelium som har med Jesu himmelfart</w:t>
      </w:r>
    </w:p>
    <w:p w14:paraId="141D648C" w14:textId="3439EB00" w:rsidR="00BE18C2" w:rsidRPr="006A695B" w:rsidRDefault="00BE18C2" w:rsidP="006A695B">
      <w:pPr>
        <w:pStyle w:val="ListParagraph"/>
        <w:numPr>
          <w:ilvl w:val="0"/>
          <w:numId w:val="1"/>
        </w:numPr>
        <w:rPr>
          <w:lang w:val="nb-NO"/>
        </w:rPr>
      </w:pPr>
      <w:r w:rsidRPr="006A695B">
        <w:rPr>
          <w:lang w:val="nb-NO"/>
        </w:rPr>
        <w:t xml:space="preserve">Skrevet til </w:t>
      </w:r>
      <w:proofErr w:type="spellStart"/>
      <w:r w:rsidRPr="006A695B">
        <w:rPr>
          <w:lang w:val="nb-NO"/>
        </w:rPr>
        <w:t>Teofilus</w:t>
      </w:r>
      <w:proofErr w:type="spellEnd"/>
      <w:r w:rsidRPr="006A695B">
        <w:rPr>
          <w:lang w:val="nb-NO"/>
        </w:rPr>
        <w:t xml:space="preserve"> (1:3)</w:t>
      </w:r>
    </w:p>
    <w:p w14:paraId="46A6FC0B" w14:textId="7ED76724" w:rsidR="00BE18C2" w:rsidRPr="006A695B" w:rsidRDefault="00BE18C2" w:rsidP="006A695B">
      <w:pPr>
        <w:pStyle w:val="ListParagraph"/>
        <w:numPr>
          <w:ilvl w:val="0"/>
          <w:numId w:val="1"/>
        </w:numPr>
        <w:rPr>
          <w:lang w:val="nb-NO"/>
        </w:rPr>
      </w:pPr>
      <w:r w:rsidRPr="006A695B">
        <w:rPr>
          <w:lang w:val="nb-NO"/>
        </w:rPr>
        <w:t>Utelater/forklarer typisk jødisk sto</w:t>
      </w:r>
      <w:r>
        <w:t>ﬀ</w:t>
      </w:r>
      <w:r w:rsidRPr="006A695B">
        <w:rPr>
          <w:lang w:val="nb-NO"/>
        </w:rPr>
        <w:t xml:space="preserve"> (rabbi </w:t>
      </w:r>
      <w:r w:rsidR="003A478E" w:rsidRPr="003A478E">
        <w:rPr>
          <w:lang w:val="nb-NO"/>
        </w:rPr>
        <w:sym w:font="Wingdings" w:char="F0E0"/>
      </w:r>
      <w:r w:rsidRPr="006A695B">
        <w:rPr>
          <w:lang w:val="nb-NO"/>
        </w:rPr>
        <w:t xml:space="preserve"> mester; hedninger </w:t>
      </w:r>
      <w:r w:rsidR="003A478E" w:rsidRPr="003A478E">
        <w:rPr>
          <w:lang w:val="nb-NO"/>
        </w:rPr>
        <w:sym w:font="Wingdings" w:char="F0E0"/>
      </w:r>
      <w:r w:rsidRPr="006A695B">
        <w:rPr>
          <w:lang w:val="nb-NO"/>
        </w:rPr>
        <w:t xml:space="preserve"> syndere)</w:t>
      </w:r>
    </w:p>
    <w:p w14:paraId="0F1FF9C8" w14:textId="7014C121" w:rsidR="00BE18C2" w:rsidRPr="006A695B" w:rsidRDefault="00BE18C2" w:rsidP="006A695B">
      <w:pPr>
        <w:pStyle w:val="ListParagraph"/>
        <w:numPr>
          <w:ilvl w:val="0"/>
          <w:numId w:val="1"/>
        </w:numPr>
        <w:rPr>
          <w:lang w:val="nb-NO"/>
        </w:rPr>
      </w:pPr>
      <w:r w:rsidRPr="006A695B">
        <w:rPr>
          <w:lang w:val="nb-NO"/>
        </w:rPr>
        <w:t>Universelt fokus: Jesus er for alle - spesielt samfunnets utstøtte</w:t>
      </w:r>
    </w:p>
    <w:p w14:paraId="61F1BE86" w14:textId="77777777" w:rsidR="00655E26" w:rsidRDefault="00655E26" w:rsidP="00BE18C2">
      <w:pPr>
        <w:rPr>
          <w:lang w:val="nb-NO"/>
        </w:rPr>
      </w:pPr>
    </w:p>
    <w:p w14:paraId="6A777AE5" w14:textId="77777777" w:rsidR="00BE18C2" w:rsidRPr="00BE18C2" w:rsidRDefault="00BE18C2" w:rsidP="004E61E3">
      <w:pPr>
        <w:pStyle w:val="Heading2"/>
        <w:rPr>
          <w:lang w:val="nb-NO"/>
        </w:rPr>
      </w:pPr>
      <w:bookmarkStart w:id="2" w:name="_Toc125310908"/>
      <w:r w:rsidRPr="00BE18C2">
        <w:rPr>
          <w:lang w:val="nb-NO"/>
        </w:rPr>
        <w:t>SPØRSMÅL TEOFILUS (OG ANDRE LESERE) KAN HA HATT:</w:t>
      </w:r>
      <w:bookmarkEnd w:id="2"/>
    </w:p>
    <w:p w14:paraId="796C6133" w14:textId="31389E44" w:rsidR="00BE18C2" w:rsidRPr="006A695B" w:rsidRDefault="00BE18C2" w:rsidP="006A695B">
      <w:pPr>
        <w:pStyle w:val="ListParagraph"/>
        <w:numPr>
          <w:ilvl w:val="0"/>
          <w:numId w:val="4"/>
        </w:numPr>
        <w:rPr>
          <w:lang w:val="nb-NO"/>
        </w:rPr>
      </w:pPr>
      <w:r w:rsidRPr="006A695B">
        <w:rPr>
          <w:lang w:val="nb-NO"/>
        </w:rPr>
        <w:t>Hvordan kan jeg vite at jeg som hedning er en del av Guds folk? Hører jeg virkelig til her? Hvordan henger troen på Jesus sammen med jødedommen?</w:t>
      </w:r>
    </w:p>
    <w:p w14:paraId="3C22A455" w14:textId="641C7483" w:rsidR="00BE18C2" w:rsidRPr="006A695B" w:rsidRDefault="00BE18C2" w:rsidP="006A695B">
      <w:pPr>
        <w:pStyle w:val="ListParagraph"/>
        <w:numPr>
          <w:ilvl w:val="0"/>
          <w:numId w:val="4"/>
        </w:numPr>
        <w:rPr>
          <w:lang w:val="nb-NO"/>
        </w:rPr>
      </w:pPr>
      <w:r w:rsidRPr="006A695B">
        <w:rPr>
          <w:lang w:val="nb-NO"/>
        </w:rPr>
        <w:t>Hvordan kan jeg vite at dette er sannheten når det finnes så mange andre religioner?</w:t>
      </w:r>
    </w:p>
    <w:p w14:paraId="645259C9" w14:textId="32AEAF51" w:rsidR="00BE18C2" w:rsidRPr="006A695B" w:rsidRDefault="00BE18C2" w:rsidP="006A695B">
      <w:pPr>
        <w:pStyle w:val="ListParagraph"/>
        <w:numPr>
          <w:ilvl w:val="0"/>
          <w:numId w:val="4"/>
        </w:numPr>
        <w:rPr>
          <w:lang w:val="nb-NO"/>
        </w:rPr>
      </w:pPr>
      <w:r w:rsidRPr="006A695B">
        <w:rPr>
          <w:lang w:val="nb-NO"/>
        </w:rPr>
        <w:t>Hva vil det si å være en disippel av Jesus?</w:t>
      </w:r>
    </w:p>
    <w:p w14:paraId="1909B2B1" w14:textId="288191A0" w:rsidR="00BE18C2" w:rsidRPr="00BE18C2" w:rsidRDefault="00BE18C2" w:rsidP="00BE18C2">
      <w:pPr>
        <w:rPr>
          <w:lang w:val="nb-NO"/>
        </w:rPr>
      </w:pPr>
      <w:r w:rsidRPr="00BE18C2">
        <w:rPr>
          <w:lang w:val="nb-NO"/>
        </w:rPr>
        <w:t xml:space="preserve"> </w:t>
      </w:r>
    </w:p>
    <w:p w14:paraId="24190173" w14:textId="216AB212" w:rsidR="00BE18C2" w:rsidRPr="00BE18C2" w:rsidRDefault="00BE18C2" w:rsidP="004E61E3">
      <w:pPr>
        <w:pStyle w:val="Heading2"/>
        <w:rPr>
          <w:lang w:val="nb-NO"/>
        </w:rPr>
      </w:pPr>
      <w:bookmarkStart w:id="3" w:name="_Toc125310909"/>
      <w:r w:rsidRPr="00BE18C2">
        <w:rPr>
          <w:lang w:val="nb-NO"/>
        </w:rPr>
        <w:t>TEMAER OG SÆRTREKK</w:t>
      </w:r>
      <w:bookmarkEnd w:id="3"/>
    </w:p>
    <w:p w14:paraId="465A29D2" w14:textId="77777777" w:rsidR="00621C1F" w:rsidRPr="0032216F" w:rsidRDefault="00621C1F" w:rsidP="0032216F">
      <w:pPr>
        <w:pStyle w:val="ListParagraph"/>
        <w:numPr>
          <w:ilvl w:val="0"/>
          <w:numId w:val="5"/>
        </w:numPr>
        <w:rPr>
          <w:lang w:val="nb-NO"/>
        </w:rPr>
      </w:pPr>
      <w:r w:rsidRPr="0032216F">
        <w:rPr>
          <w:lang w:val="nb-NO"/>
        </w:rPr>
        <w:t>Guds rike er for alle (hedninger, utstøtte, kvinner)</w:t>
      </w:r>
    </w:p>
    <w:p w14:paraId="6E5967C0" w14:textId="205DBA1C" w:rsidR="00BE18C2" w:rsidRPr="0032216F" w:rsidRDefault="00621C1F" w:rsidP="0032216F">
      <w:pPr>
        <w:pStyle w:val="ListParagraph"/>
        <w:numPr>
          <w:ilvl w:val="0"/>
          <w:numId w:val="5"/>
        </w:numPr>
        <w:rPr>
          <w:lang w:val="nb-NO"/>
        </w:rPr>
      </w:pPr>
      <w:r w:rsidRPr="0032216F">
        <w:rPr>
          <w:lang w:val="nb-NO"/>
        </w:rPr>
        <w:t>Guds plan (oppfyllelse, “i dag”, “må”)</w:t>
      </w:r>
      <w:r w:rsidR="00BE18C2" w:rsidRPr="0032216F">
        <w:rPr>
          <w:lang w:val="nb-NO"/>
        </w:rPr>
        <w:t xml:space="preserve"> </w:t>
      </w:r>
    </w:p>
    <w:p w14:paraId="583EB216" w14:textId="4B609E19" w:rsidR="00621C1F" w:rsidRPr="0032216F" w:rsidRDefault="00621C1F" w:rsidP="0032216F">
      <w:pPr>
        <w:pStyle w:val="ListParagraph"/>
        <w:numPr>
          <w:ilvl w:val="0"/>
          <w:numId w:val="5"/>
        </w:numPr>
        <w:rPr>
          <w:lang w:val="nb-NO"/>
        </w:rPr>
      </w:pPr>
      <w:r w:rsidRPr="0032216F">
        <w:rPr>
          <w:lang w:val="nb-NO"/>
        </w:rPr>
        <w:t>Bønn</w:t>
      </w:r>
    </w:p>
    <w:p w14:paraId="549E03F1" w14:textId="72D870B3" w:rsidR="0032216F" w:rsidRPr="0032216F" w:rsidRDefault="0032216F" w:rsidP="0032216F">
      <w:pPr>
        <w:pStyle w:val="ListParagraph"/>
        <w:numPr>
          <w:ilvl w:val="0"/>
          <w:numId w:val="5"/>
        </w:numPr>
        <w:rPr>
          <w:lang w:val="nb-NO"/>
        </w:rPr>
      </w:pPr>
      <w:r w:rsidRPr="0032216F">
        <w:rPr>
          <w:lang w:val="nb-NO"/>
        </w:rPr>
        <w:t>Den hellige ånd</w:t>
      </w:r>
    </w:p>
    <w:p w14:paraId="74688639" w14:textId="2BAA6986" w:rsidR="0032216F" w:rsidRPr="0032216F" w:rsidRDefault="0032216F" w:rsidP="0032216F">
      <w:pPr>
        <w:pStyle w:val="ListParagraph"/>
        <w:numPr>
          <w:ilvl w:val="0"/>
          <w:numId w:val="5"/>
        </w:numPr>
        <w:rPr>
          <w:lang w:val="nb-NO"/>
        </w:rPr>
      </w:pPr>
      <w:r w:rsidRPr="0032216F">
        <w:rPr>
          <w:lang w:val="nb-NO"/>
        </w:rPr>
        <w:t>Rikdommens farer</w:t>
      </w:r>
    </w:p>
    <w:p w14:paraId="587CDB72" w14:textId="77777777" w:rsidR="00621C1F" w:rsidRPr="00BE18C2" w:rsidRDefault="00621C1F" w:rsidP="00BE18C2">
      <w:pPr>
        <w:rPr>
          <w:lang w:val="nb-NO"/>
        </w:rPr>
      </w:pPr>
    </w:p>
    <w:p w14:paraId="76EE1BD2" w14:textId="77777777" w:rsidR="00BE18C2" w:rsidRPr="00BE18C2" w:rsidRDefault="00BE18C2" w:rsidP="004E61E3">
      <w:pPr>
        <w:pStyle w:val="Heading2"/>
        <w:rPr>
          <w:lang w:val="nb-NO"/>
        </w:rPr>
      </w:pPr>
      <w:bookmarkStart w:id="4" w:name="_Toc125310910"/>
      <w:r w:rsidRPr="00BE18C2">
        <w:rPr>
          <w:lang w:val="nb-NO"/>
        </w:rPr>
        <w:lastRenderedPageBreak/>
        <w:t>STRUKTUR</w:t>
      </w:r>
      <w:bookmarkEnd w:id="4"/>
    </w:p>
    <w:tbl>
      <w:tblPr>
        <w:tblStyle w:val="TableGrid"/>
        <w:tblW w:w="0" w:type="auto"/>
        <w:tblLook w:val="04A0" w:firstRow="1" w:lastRow="0" w:firstColumn="1" w:lastColumn="0" w:noHBand="0" w:noVBand="1"/>
      </w:tblPr>
      <w:tblGrid>
        <w:gridCol w:w="2523"/>
        <w:gridCol w:w="2328"/>
        <w:gridCol w:w="4165"/>
      </w:tblGrid>
      <w:tr w:rsidR="00D37818" w14:paraId="74EDB3DE" w14:textId="77777777" w:rsidTr="00D37818">
        <w:tc>
          <w:tcPr>
            <w:tcW w:w="2605" w:type="dxa"/>
          </w:tcPr>
          <w:p w14:paraId="22E608B1" w14:textId="14D8758D" w:rsidR="00D37818" w:rsidRPr="00D37818" w:rsidRDefault="00D37818" w:rsidP="00D37818">
            <w:pPr>
              <w:rPr>
                <w:b/>
                <w:bCs/>
                <w:lang w:val="nb-NO"/>
              </w:rPr>
            </w:pPr>
            <w:r w:rsidRPr="00D37818">
              <w:rPr>
                <w:b/>
                <w:bCs/>
                <w:lang w:val="nb-NO"/>
              </w:rPr>
              <w:t>Intro</w:t>
            </w:r>
          </w:p>
        </w:tc>
        <w:tc>
          <w:tcPr>
            <w:tcW w:w="2430" w:type="dxa"/>
          </w:tcPr>
          <w:p w14:paraId="6DE826CB" w14:textId="0EDAE602" w:rsidR="00D37818" w:rsidRDefault="00D37818" w:rsidP="00D37818">
            <w:pPr>
              <w:rPr>
                <w:lang w:val="nb-NO"/>
              </w:rPr>
            </w:pPr>
            <w:r w:rsidRPr="00B716B0">
              <w:rPr>
                <w:lang w:val="nb-NO"/>
              </w:rPr>
              <w:t>Kap</w:t>
            </w:r>
            <w:r w:rsidR="004E61E3">
              <w:rPr>
                <w:lang w:val="nb-NO"/>
              </w:rPr>
              <w:t>.</w:t>
            </w:r>
            <w:r w:rsidRPr="00B716B0">
              <w:rPr>
                <w:lang w:val="nb-NO"/>
              </w:rPr>
              <w:t xml:space="preserve"> 1-2</w:t>
            </w:r>
          </w:p>
        </w:tc>
        <w:tc>
          <w:tcPr>
            <w:tcW w:w="4315" w:type="dxa"/>
          </w:tcPr>
          <w:p w14:paraId="7E25384C" w14:textId="738C2234" w:rsidR="00D37818" w:rsidRDefault="00D37818" w:rsidP="00D37818">
            <w:pPr>
              <w:rPr>
                <w:lang w:val="nb-NO"/>
              </w:rPr>
            </w:pPr>
            <w:r w:rsidRPr="00B716B0">
              <w:rPr>
                <w:lang w:val="nb-NO"/>
              </w:rPr>
              <w:t>Johannes og Jesus blir født. Bro fra GT.</w:t>
            </w:r>
          </w:p>
        </w:tc>
      </w:tr>
      <w:tr w:rsidR="00D37818" w:rsidRPr="004E61E3" w14:paraId="51F4E07D" w14:textId="77777777" w:rsidTr="00D37818">
        <w:tc>
          <w:tcPr>
            <w:tcW w:w="2605" w:type="dxa"/>
          </w:tcPr>
          <w:p w14:paraId="5E1A3A04" w14:textId="62092877" w:rsidR="00D37818" w:rsidRPr="00D37818" w:rsidRDefault="00D37818" w:rsidP="00D37818">
            <w:pPr>
              <w:rPr>
                <w:b/>
                <w:bCs/>
                <w:lang w:val="nb-NO"/>
              </w:rPr>
            </w:pPr>
            <w:r w:rsidRPr="00D37818">
              <w:rPr>
                <w:b/>
                <w:bCs/>
                <w:lang w:val="nb-NO"/>
              </w:rPr>
              <w:t>Del 1: I Galilea</w:t>
            </w:r>
          </w:p>
        </w:tc>
        <w:tc>
          <w:tcPr>
            <w:tcW w:w="2430" w:type="dxa"/>
          </w:tcPr>
          <w:p w14:paraId="2F309AB9" w14:textId="14623593" w:rsidR="00D37818" w:rsidRDefault="00D37818" w:rsidP="00D37818">
            <w:pPr>
              <w:rPr>
                <w:lang w:val="nb-NO"/>
              </w:rPr>
            </w:pPr>
            <w:r w:rsidRPr="00B716B0">
              <w:rPr>
                <w:lang w:val="nb-NO"/>
              </w:rPr>
              <w:t>3:1 - 9:50</w:t>
            </w:r>
          </w:p>
        </w:tc>
        <w:tc>
          <w:tcPr>
            <w:tcW w:w="4315" w:type="dxa"/>
          </w:tcPr>
          <w:p w14:paraId="76AC7AED" w14:textId="16AE01CD" w:rsidR="00D37818" w:rsidRDefault="00D37818" w:rsidP="00D37818">
            <w:pPr>
              <w:rPr>
                <w:lang w:val="nb-NO"/>
              </w:rPr>
            </w:pPr>
            <w:r w:rsidRPr="00B716B0">
              <w:rPr>
                <w:lang w:val="nb-NO"/>
              </w:rPr>
              <w:t>Helbreder, kaller disipler, tilgir synd, “sletteprekenen”, noen få lignelser.</w:t>
            </w:r>
          </w:p>
        </w:tc>
      </w:tr>
      <w:tr w:rsidR="00D37818" w:rsidRPr="004E61E3" w14:paraId="3C4EF906" w14:textId="77777777" w:rsidTr="00D37818">
        <w:tc>
          <w:tcPr>
            <w:tcW w:w="2605" w:type="dxa"/>
          </w:tcPr>
          <w:p w14:paraId="3A550822" w14:textId="2C87CE32" w:rsidR="00D37818" w:rsidRPr="00D37818" w:rsidRDefault="00D37818" w:rsidP="00D37818">
            <w:pPr>
              <w:rPr>
                <w:b/>
                <w:bCs/>
                <w:lang w:val="nb-NO"/>
              </w:rPr>
            </w:pPr>
            <w:r w:rsidRPr="00D37818">
              <w:rPr>
                <w:b/>
                <w:bCs/>
                <w:lang w:val="nb-NO"/>
              </w:rPr>
              <w:t>Del 2: På vei til Jerusalem</w:t>
            </w:r>
          </w:p>
        </w:tc>
        <w:tc>
          <w:tcPr>
            <w:tcW w:w="2430" w:type="dxa"/>
          </w:tcPr>
          <w:p w14:paraId="6B25C954" w14:textId="70FE1AE5" w:rsidR="00D37818" w:rsidRDefault="00D37818" w:rsidP="00D37818">
            <w:pPr>
              <w:rPr>
                <w:lang w:val="nb-NO"/>
              </w:rPr>
            </w:pPr>
            <w:r w:rsidRPr="00B716B0">
              <w:rPr>
                <w:lang w:val="nb-NO"/>
              </w:rPr>
              <w:t>9:51 - 19:27</w:t>
            </w:r>
          </w:p>
        </w:tc>
        <w:tc>
          <w:tcPr>
            <w:tcW w:w="4315" w:type="dxa"/>
          </w:tcPr>
          <w:p w14:paraId="23A99893" w14:textId="5F5AAF03" w:rsidR="00D37818" w:rsidRDefault="00D37818" w:rsidP="00D37818">
            <w:pPr>
              <w:rPr>
                <w:lang w:val="nb-NO"/>
              </w:rPr>
            </w:pPr>
            <w:r w:rsidRPr="00B716B0">
              <w:rPr>
                <w:lang w:val="nb-NO"/>
              </w:rPr>
              <w:t>På reise. Undervisning og mange lignelser, få mirakler, mye unikt for Lukas</w:t>
            </w:r>
          </w:p>
        </w:tc>
      </w:tr>
      <w:tr w:rsidR="00D37818" w14:paraId="24A61BA6" w14:textId="77777777" w:rsidTr="00D37818">
        <w:tc>
          <w:tcPr>
            <w:tcW w:w="2605" w:type="dxa"/>
          </w:tcPr>
          <w:p w14:paraId="3CB428CE" w14:textId="34F8EE9E" w:rsidR="00D37818" w:rsidRPr="00D37818" w:rsidRDefault="00D37818" w:rsidP="00D37818">
            <w:pPr>
              <w:rPr>
                <w:b/>
                <w:bCs/>
                <w:lang w:val="nb-NO"/>
              </w:rPr>
            </w:pPr>
            <w:r w:rsidRPr="00D37818">
              <w:rPr>
                <w:b/>
                <w:bCs/>
                <w:lang w:val="nb-NO"/>
              </w:rPr>
              <w:t>Del 3: I Jerusalem</w:t>
            </w:r>
          </w:p>
        </w:tc>
        <w:tc>
          <w:tcPr>
            <w:tcW w:w="2430" w:type="dxa"/>
          </w:tcPr>
          <w:p w14:paraId="668E4791" w14:textId="4CE6E5C9" w:rsidR="00D37818" w:rsidRDefault="00D37818" w:rsidP="00D37818">
            <w:pPr>
              <w:rPr>
                <w:lang w:val="nb-NO"/>
              </w:rPr>
            </w:pPr>
            <w:r w:rsidRPr="00B716B0">
              <w:rPr>
                <w:lang w:val="nb-NO"/>
              </w:rPr>
              <w:t>19:28 - 24:53</w:t>
            </w:r>
          </w:p>
        </w:tc>
        <w:tc>
          <w:tcPr>
            <w:tcW w:w="4315" w:type="dxa"/>
          </w:tcPr>
          <w:p w14:paraId="7B5C729E" w14:textId="510A274F" w:rsidR="00D37818" w:rsidRDefault="00D37818" w:rsidP="00D37818">
            <w:pPr>
              <w:rPr>
                <w:lang w:val="nb-NO"/>
              </w:rPr>
            </w:pPr>
            <w:r w:rsidRPr="00B716B0">
              <w:rPr>
                <w:lang w:val="nb-NO"/>
              </w:rPr>
              <w:t>Siste uke.</w:t>
            </w:r>
          </w:p>
        </w:tc>
      </w:tr>
    </w:tbl>
    <w:p w14:paraId="6CB50444" w14:textId="77777777" w:rsidR="00B768BA" w:rsidRDefault="00B768BA" w:rsidP="00BE18C2">
      <w:pPr>
        <w:rPr>
          <w:lang w:val="nb-NO"/>
        </w:rPr>
      </w:pPr>
    </w:p>
    <w:p w14:paraId="661FF6B3" w14:textId="77777777" w:rsidR="00BE18C2" w:rsidRPr="00BE18C2" w:rsidRDefault="00BE18C2" w:rsidP="00A311C0">
      <w:pPr>
        <w:pStyle w:val="Heading2"/>
        <w:rPr>
          <w:lang w:val="nb-NO"/>
        </w:rPr>
      </w:pPr>
      <w:bookmarkStart w:id="5" w:name="_Toc125310911"/>
      <w:r w:rsidRPr="00BE18C2">
        <w:rPr>
          <w:lang w:val="nb-NO"/>
        </w:rPr>
        <w:t>FORORD (1:1-4)</w:t>
      </w:r>
      <w:bookmarkEnd w:id="5"/>
    </w:p>
    <w:p w14:paraId="7348131B" w14:textId="72887537" w:rsidR="00BE18C2" w:rsidRPr="00BE18C2" w:rsidRDefault="00BE18C2" w:rsidP="00BE18C2">
      <w:pPr>
        <w:rPr>
          <w:lang w:val="nb-NO"/>
        </w:rPr>
      </w:pPr>
      <w:r w:rsidRPr="00EE3598">
        <w:rPr>
          <w:i/>
          <w:iCs/>
          <w:lang w:val="nb-NO"/>
        </w:rPr>
        <w:t>“Mange”</w:t>
      </w:r>
      <w:r w:rsidRPr="00BE18C2">
        <w:rPr>
          <w:lang w:val="nb-NO"/>
        </w:rPr>
        <w:t xml:space="preserve"> = flere enn Markus og Matteus</w:t>
      </w:r>
    </w:p>
    <w:p w14:paraId="2F11EA19" w14:textId="35C95EB9" w:rsidR="00BE18C2" w:rsidRPr="00BE18C2" w:rsidRDefault="00BE18C2" w:rsidP="00BE18C2">
      <w:pPr>
        <w:rPr>
          <w:lang w:val="nb-NO"/>
        </w:rPr>
      </w:pPr>
      <w:r w:rsidRPr="00EE3598">
        <w:rPr>
          <w:i/>
          <w:iCs/>
          <w:lang w:val="nb-NO"/>
        </w:rPr>
        <w:t>“det som er blitt oppfylt blant oss”</w:t>
      </w:r>
      <w:r w:rsidRPr="00BE18C2">
        <w:rPr>
          <w:lang w:val="nb-NO"/>
        </w:rPr>
        <w:t xml:space="preserve"> </w:t>
      </w:r>
      <w:r w:rsidR="00EE3598" w:rsidRPr="003A478E">
        <w:rPr>
          <w:lang w:val="nb-NO"/>
        </w:rPr>
        <w:sym w:font="Wingdings" w:char="F0E0"/>
      </w:r>
      <w:r w:rsidRPr="00BE18C2">
        <w:rPr>
          <w:lang w:val="nb-NO"/>
        </w:rPr>
        <w:t xml:space="preserve"> Guds plan: Jesus oppfyller GT</w:t>
      </w:r>
    </w:p>
    <w:p w14:paraId="5D4E7B26" w14:textId="5ACEB80B" w:rsidR="00BE18C2" w:rsidRPr="00EE3598" w:rsidRDefault="00EE3598" w:rsidP="00A311C0">
      <w:pPr>
        <w:pStyle w:val="ListParagraph"/>
        <w:numPr>
          <w:ilvl w:val="0"/>
          <w:numId w:val="6"/>
        </w:numPr>
        <w:rPr>
          <w:i/>
          <w:iCs/>
          <w:lang w:val="nb-NO"/>
        </w:rPr>
      </w:pPr>
      <w:r w:rsidRPr="00EE3598">
        <w:rPr>
          <w:i/>
          <w:iCs/>
          <w:lang w:val="nb-NO"/>
        </w:rPr>
        <w:t>"</w:t>
      </w:r>
      <w:r w:rsidR="00BE18C2" w:rsidRPr="00EE3598">
        <w:rPr>
          <w:i/>
          <w:iCs/>
          <w:lang w:val="nb-NO"/>
        </w:rPr>
        <w:t>I dag er dette skriftordet blitt oppfylt mens dere hørte på.</w:t>
      </w:r>
      <w:r w:rsidRPr="00EE3598">
        <w:rPr>
          <w:i/>
          <w:iCs/>
          <w:lang w:val="nb-NO"/>
        </w:rPr>
        <w:t>"</w:t>
      </w:r>
      <w:r w:rsidR="00885405">
        <w:rPr>
          <w:i/>
          <w:iCs/>
          <w:lang w:val="nb-NO"/>
        </w:rPr>
        <w:t xml:space="preserve"> </w:t>
      </w:r>
      <w:r w:rsidR="00885405" w:rsidRPr="00A311C0">
        <w:rPr>
          <w:lang w:val="nb-NO"/>
        </w:rPr>
        <w:t>4:21</w:t>
      </w:r>
    </w:p>
    <w:p w14:paraId="26D7583E" w14:textId="6F4ED6D9" w:rsidR="00BE18C2" w:rsidRPr="00A311C0" w:rsidRDefault="00EE3598" w:rsidP="00A311C0">
      <w:pPr>
        <w:pStyle w:val="ListParagraph"/>
        <w:numPr>
          <w:ilvl w:val="0"/>
          <w:numId w:val="6"/>
        </w:numPr>
        <w:rPr>
          <w:lang w:val="nb-NO"/>
        </w:rPr>
      </w:pPr>
      <w:r w:rsidRPr="00EE3598">
        <w:rPr>
          <w:i/>
          <w:iCs/>
          <w:lang w:val="nb-NO"/>
        </w:rPr>
        <w:t>"</w:t>
      </w:r>
      <w:r w:rsidR="00BE18C2" w:rsidRPr="00EE3598">
        <w:rPr>
          <w:i/>
          <w:iCs/>
          <w:lang w:val="nb-NO"/>
        </w:rPr>
        <w:t>de talte om det han skulle fullføre i Jerusalem</w:t>
      </w:r>
      <w:r w:rsidRPr="00EE3598">
        <w:rPr>
          <w:i/>
          <w:iCs/>
          <w:lang w:val="nb-NO"/>
        </w:rPr>
        <w:t>"</w:t>
      </w:r>
      <w:r w:rsidR="00885405">
        <w:rPr>
          <w:i/>
          <w:iCs/>
          <w:lang w:val="nb-NO"/>
        </w:rPr>
        <w:t xml:space="preserve"> </w:t>
      </w:r>
      <w:r w:rsidR="00885405" w:rsidRPr="00A311C0">
        <w:rPr>
          <w:lang w:val="nb-NO"/>
        </w:rPr>
        <w:t>9:31</w:t>
      </w:r>
    </w:p>
    <w:p w14:paraId="2E610A88" w14:textId="385D19EC" w:rsidR="00BE18C2" w:rsidRPr="00EE3598" w:rsidRDefault="00EE3598" w:rsidP="00A311C0">
      <w:pPr>
        <w:pStyle w:val="ListParagraph"/>
        <w:numPr>
          <w:ilvl w:val="0"/>
          <w:numId w:val="6"/>
        </w:numPr>
        <w:rPr>
          <w:i/>
          <w:iCs/>
          <w:lang w:val="nb-NO"/>
        </w:rPr>
      </w:pPr>
      <w:r w:rsidRPr="00EE3598">
        <w:rPr>
          <w:i/>
          <w:iCs/>
          <w:lang w:val="nb-NO"/>
        </w:rPr>
        <w:t>"</w:t>
      </w:r>
      <w:r w:rsidR="00BE18C2" w:rsidRPr="00EE3598">
        <w:rPr>
          <w:i/>
          <w:iCs/>
          <w:lang w:val="nb-NO"/>
        </w:rPr>
        <w:t>Aldri mer skal jeg spise påskemåltidet før det er blitt fullendt i Guds rike.</w:t>
      </w:r>
      <w:r w:rsidRPr="00EE3598">
        <w:rPr>
          <w:i/>
          <w:iCs/>
          <w:lang w:val="nb-NO"/>
        </w:rPr>
        <w:t>"</w:t>
      </w:r>
      <w:r w:rsidR="00885405">
        <w:rPr>
          <w:i/>
          <w:iCs/>
          <w:lang w:val="nb-NO"/>
        </w:rPr>
        <w:t xml:space="preserve"> </w:t>
      </w:r>
      <w:r w:rsidR="00885405" w:rsidRPr="00A311C0">
        <w:rPr>
          <w:lang w:val="nb-NO"/>
        </w:rPr>
        <w:t>22:16</w:t>
      </w:r>
    </w:p>
    <w:p w14:paraId="5BDDCC3C" w14:textId="4AF2FB40" w:rsidR="00BE18C2" w:rsidRPr="00A311C0" w:rsidRDefault="00EE3598" w:rsidP="00A311C0">
      <w:pPr>
        <w:pStyle w:val="ListParagraph"/>
        <w:numPr>
          <w:ilvl w:val="0"/>
          <w:numId w:val="6"/>
        </w:numPr>
        <w:rPr>
          <w:lang w:val="nb-NO"/>
        </w:rPr>
      </w:pPr>
      <w:r w:rsidRPr="00EE3598">
        <w:rPr>
          <w:i/>
          <w:iCs/>
          <w:lang w:val="nb-NO"/>
        </w:rPr>
        <w:t>"</w:t>
      </w:r>
      <w:r w:rsidR="00BE18C2" w:rsidRPr="00EE3598">
        <w:rPr>
          <w:i/>
          <w:iCs/>
          <w:lang w:val="nb-NO"/>
        </w:rPr>
        <w:t>alt måtte oppfylles som står skrevet om meg i Moseloven, hos profetene og i Salmene.</w:t>
      </w:r>
      <w:r w:rsidRPr="00EE3598">
        <w:rPr>
          <w:i/>
          <w:iCs/>
          <w:lang w:val="nb-NO"/>
        </w:rPr>
        <w:t>"</w:t>
      </w:r>
      <w:r w:rsidR="00885405">
        <w:rPr>
          <w:i/>
          <w:iCs/>
          <w:lang w:val="nb-NO"/>
        </w:rPr>
        <w:t xml:space="preserve"> </w:t>
      </w:r>
      <w:r w:rsidR="00885405" w:rsidRPr="00A311C0">
        <w:rPr>
          <w:lang w:val="nb-NO"/>
        </w:rPr>
        <w:t>24:44</w:t>
      </w:r>
    </w:p>
    <w:p w14:paraId="66F108EA" w14:textId="48FC398D" w:rsidR="00BE18C2" w:rsidRPr="00BE18C2" w:rsidRDefault="00BE18C2" w:rsidP="00BE18C2">
      <w:pPr>
        <w:rPr>
          <w:lang w:val="nb-NO"/>
        </w:rPr>
      </w:pPr>
      <w:r w:rsidRPr="00BE18C2">
        <w:rPr>
          <w:lang w:val="nb-NO"/>
        </w:rPr>
        <w:t xml:space="preserve">Kilder: </w:t>
      </w:r>
      <w:r w:rsidR="00885405">
        <w:rPr>
          <w:lang w:val="nb-NO"/>
        </w:rPr>
        <w:t>"</w:t>
      </w:r>
      <w:r w:rsidRPr="00885405">
        <w:rPr>
          <w:i/>
          <w:iCs/>
          <w:lang w:val="nb-NO"/>
        </w:rPr>
        <w:t>øyenvitner og tjenere for Ordet</w:t>
      </w:r>
      <w:r w:rsidR="00885405">
        <w:rPr>
          <w:i/>
          <w:iCs/>
          <w:lang w:val="nb-NO"/>
        </w:rPr>
        <w:t>"</w:t>
      </w:r>
      <w:r w:rsidRPr="00BE18C2">
        <w:rPr>
          <w:lang w:val="nb-NO"/>
        </w:rPr>
        <w:t xml:space="preserve"> (kanskje inkl. Mark og Matt)</w:t>
      </w:r>
    </w:p>
    <w:p w14:paraId="47EFE128" w14:textId="7B19C72B" w:rsidR="00BE18C2" w:rsidRPr="00BE18C2" w:rsidRDefault="00BE18C2" w:rsidP="00BE18C2">
      <w:pPr>
        <w:rPr>
          <w:lang w:val="nb-NO"/>
        </w:rPr>
      </w:pPr>
      <w:r w:rsidRPr="00885405">
        <w:rPr>
          <w:i/>
          <w:iCs/>
          <w:lang w:val="nb-NO"/>
        </w:rPr>
        <w:t>“gå nøye gjennom”</w:t>
      </w:r>
      <w:r w:rsidRPr="00BE18C2">
        <w:rPr>
          <w:lang w:val="nb-NO"/>
        </w:rPr>
        <w:t xml:space="preserve"> </w:t>
      </w:r>
      <w:r w:rsidR="00885405" w:rsidRPr="00885405">
        <w:rPr>
          <w:lang w:val="nb-NO"/>
        </w:rPr>
        <w:sym w:font="Wingdings" w:char="F0E0"/>
      </w:r>
      <w:r w:rsidRPr="00BE18C2">
        <w:rPr>
          <w:lang w:val="nb-NO"/>
        </w:rPr>
        <w:t xml:space="preserve"> mange detaljer</w:t>
      </w:r>
    </w:p>
    <w:p w14:paraId="589DA7CD" w14:textId="77777777" w:rsidR="00BE18C2" w:rsidRPr="00BE18C2" w:rsidRDefault="00BE18C2" w:rsidP="00BE18C2">
      <w:pPr>
        <w:rPr>
          <w:lang w:val="nb-NO"/>
        </w:rPr>
      </w:pPr>
      <w:r w:rsidRPr="00BE18C2">
        <w:rPr>
          <w:lang w:val="nb-NO"/>
        </w:rPr>
        <w:t xml:space="preserve"> </w:t>
      </w:r>
    </w:p>
    <w:p w14:paraId="58C74CF0" w14:textId="67BFAE70" w:rsidR="00BE18C2" w:rsidRPr="00BE18C2" w:rsidRDefault="00BE18C2" w:rsidP="00BE18C2">
      <w:pPr>
        <w:rPr>
          <w:lang w:val="nb-NO"/>
        </w:rPr>
      </w:pPr>
      <w:r w:rsidRPr="00885405">
        <w:rPr>
          <w:i/>
          <w:iCs/>
          <w:lang w:val="nb-NO"/>
        </w:rPr>
        <w:t xml:space="preserve">"Lukas er en førsteklasses historiker; ikke bare er hans </w:t>
      </w:r>
      <w:proofErr w:type="spellStart"/>
      <w:r w:rsidRPr="00885405">
        <w:rPr>
          <w:i/>
          <w:iCs/>
          <w:lang w:val="nb-NO"/>
        </w:rPr>
        <w:t>faktautsagn</w:t>
      </w:r>
      <w:proofErr w:type="spellEnd"/>
      <w:r w:rsidRPr="00885405">
        <w:rPr>
          <w:i/>
          <w:iCs/>
          <w:lang w:val="nb-NO"/>
        </w:rPr>
        <w:t xml:space="preserve"> troverdige […] denne forfatteren burde bli plassert sammen med de aller største historikerne. Lukas' historie er i særklasse når det gjelder dens troverdighet."</w:t>
      </w:r>
      <w:r w:rsidR="00A311C0">
        <w:rPr>
          <w:lang w:val="nb-NO"/>
        </w:rPr>
        <w:t xml:space="preserve"> </w:t>
      </w:r>
      <w:r w:rsidR="00DD4561">
        <w:rPr>
          <w:lang w:val="nb-NO"/>
        </w:rPr>
        <w:t>S</w:t>
      </w:r>
      <w:r w:rsidR="00DD4561" w:rsidRPr="00DD4561">
        <w:rPr>
          <w:lang w:val="nb-NO"/>
        </w:rPr>
        <w:t xml:space="preserve">ir </w:t>
      </w:r>
      <w:r w:rsidR="00DD4561">
        <w:rPr>
          <w:lang w:val="nb-NO"/>
        </w:rPr>
        <w:t>W</w:t>
      </w:r>
      <w:r w:rsidR="00DD4561" w:rsidRPr="00DD4561">
        <w:rPr>
          <w:lang w:val="nb-NO"/>
        </w:rPr>
        <w:t xml:space="preserve">illiam </w:t>
      </w:r>
      <w:proofErr w:type="spellStart"/>
      <w:r w:rsidR="00DD4561">
        <w:rPr>
          <w:lang w:val="nb-NO"/>
        </w:rPr>
        <w:t>R</w:t>
      </w:r>
      <w:r w:rsidR="00DD4561" w:rsidRPr="00DD4561">
        <w:rPr>
          <w:lang w:val="nb-NO"/>
        </w:rPr>
        <w:t>amsay</w:t>
      </w:r>
      <w:proofErr w:type="spellEnd"/>
      <w:r w:rsidR="00DD4561" w:rsidRPr="00DD4561">
        <w:rPr>
          <w:lang w:val="nb-NO"/>
        </w:rPr>
        <w:t xml:space="preserve"> </w:t>
      </w:r>
      <w:r w:rsidR="00A311C0" w:rsidRPr="00A311C0">
        <w:rPr>
          <w:lang w:val="nb-NO"/>
        </w:rPr>
        <w:t>(1851-1939)</w:t>
      </w:r>
    </w:p>
    <w:p w14:paraId="1027C19E" w14:textId="4F65EBF5" w:rsidR="00BE18C2" w:rsidRPr="00BE18C2" w:rsidRDefault="00BE18C2" w:rsidP="00BE18C2">
      <w:pPr>
        <w:rPr>
          <w:lang w:val="nb-NO"/>
        </w:rPr>
      </w:pPr>
      <w:r w:rsidRPr="00BE18C2">
        <w:rPr>
          <w:lang w:val="nb-NO"/>
        </w:rPr>
        <w:t>“Den historiske bekreftelsen av Apostlenes gjerninger er overveldende […] Ethvert forsøk på å avvise den grunnleggende historisiteten av boka må nå virke absurd. Historikere med Romerriket som fagfelt har lenge tatt den for gitt."</w:t>
      </w:r>
      <w:r w:rsidR="00A311C0">
        <w:rPr>
          <w:lang w:val="nb-NO"/>
        </w:rPr>
        <w:t xml:space="preserve"> </w:t>
      </w:r>
      <w:r w:rsidR="00A311C0" w:rsidRPr="00A311C0">
        <w:rPr>
          <w:lang w:val="nb-NO"/>
        </w:rPr>
        <w:t>A.</w:t>
      </w:r>
      <w:r w:rsidR="00395CB3">
        <w:rPr>
          <w:lang w:val="nb-NO"/>
        </w:rPr>
        <w:t xml:space="preserve"> </w:t>
      </w:r>
      <w:r w:rsidR="00A311C0" w:rsidRPr="00A311C0">
        <w:rPr>
          <w:lang w:val="nb-NO"/>
        </w:rPr>
        <w:t>N. S</w:t>
      </w:r>
      <w:r w:rsidR="00395CB3" w:rsidRPr="00395CB3">
        <w:rPr>
          <w:lang w:val="nb-NO"/>
        </w:rPr>
        <w:t>herwin-</w:t>
      </w:r>
      <w:r w:rsidR="00395CB3">
        <w:rPr>
          <w:lang w:val="nb-NO"/>
        </w:rPr>
        <w:t>W</w:t>
      </w:r>
      <w:r w:rsidR="00395CB3" w:rsidRPr="00395CB3">
        <w:rPr>
          <w:lang w:val="nb-NO"/>
        </w:rPr>
        <w:t xml:space="preserve">hite </w:t>
      </w:r>
      <w:r w:rsidR="00A311C0" w:rsidRPr="00A311C0">
        <w:rPr>
          <w:lang w:val="nb-NO"/>
        </w:rPr>
        <w:t>(1911-1993)</w:t>
      </w:r>
    </w:p>
    <w:p w14:paraId="703036CE" w14:textId="77777777" w:rsidR="00BE18C2" w:rsidRPr="00BE18C2" w:rsidRDefault="00BE18C2" w:rsidP="00BE18C2">
      <w:pPr>
        <w:rPr>
          <w:lang w:val="nb-NO"/>
        </w:rPr>
      </w:pPr>
      <w:r w:rsidRPr="00BE18C2">
        <w:rPr>
          <w:lang w:val="nb-NO"/>
        </w:rPr>
        <w:t xml:space="preserve"> </w:t>
      </w:r>
    </w:p>
    <w:p w14:paraId="04B37D45" w14:textId="1D5B67EA" w:rsidR="00BE18C2" w:rsidRPr="00BE18C2" w:rsidRDefault="00BE18C2" w:rsidP="00C96201">
      <w:pPr>
        <w:pStyle w:val="Heading2"/>
        <w:rPr>
          <w:lang w:val="nb-NO"/>
        </w:rPr>
      </w:pPr>
      <w:bookmarkStart w:id="6" w:name="_Toc125310912"/>
      <w:r w:rsidRPr="00BE18C2">
        <w:rPr>
          <w:lang w:val="nb-NO"/>
        </w:rPr>
        <w:t>KAP</w:t>
      </w:r>
      <w:r w:rsidR="00AE521F">
        <w:rPr>
          <w:lang w:val="nb-NO"/>
        </w:rPr>
        <w:t>.</w:t>
      </w:r>
      <w:r w:rsidRPr="00BE18C2">
        <w:rPr>
          <w:lang w:val="nb-NO"/>
        </w:rPr>
        <w:t xml:space="preserve"> 1-2</w:t>
      </w:r>
      <w:bookmarkEnd w:id="6"/>
    </w:p>
    <w:p w14:paraId="74D970FE" w14:textId="7060E684" w:rsidR="00BE18C2" w:rsidRPr="000D3E91" w:rsidRDefault="00BE18C2" w:rsidP="000D3E91">
      <w:pPr>
        <w:pStyle w:val="ListParagraph"/>
        <w:numPr>
          <w:ilvl w:val="0"/>
          <w:numId w:val="7"/>
        </w:numPr>
        <w:rPr>
          <w:lang w:val="nb-NO"/>
        </w:rPr>
      </w:pPr>
      <w:proofErr w:type="spellStart"/>
      <w:r w:rsidRPr="000D3E91">
        <w:rPr>
          <w:lang w:val="nb-NO"/>
        </w:rPr>
        <w:t>Stilbytte</w:t>
      </w:r>
      <w:proofErr w:type="spellEnd"/>
      <w:r w:rsidRPr="000D3E91">
        <w:rPr>
          <w:lang w:val="nb-NO"/>
        </w:rPr>
        <w:t xml:space="preserve"> i 1:5 fra klassisk gresk til “semittisk gresk”</w:t>
      </w:r>
    </w:p>
    <w:p w14:paraId="54D0B190" w14:textId="6F951B34" w:rsidR="00BE18C2" w:rsidRPr="000D3E91" w:rsidRDefault="00BE18C2" w:rsidP="000D3E91">
      <w:pPr>
        <w:pStyle w:val="ListParagraph"/>
        <w:numPr>
          <w:ilvl w:val="0"/>
          <w:numId w:val="7"/>
        </w:numPr>
        <w:rPr>
          <w:lang w:val="nb-NO"/>
        </w:rPr>
      </w:pPr>
      <w:r w:rsidRPr="000D3E91">
        <w:rPr>
          <w:lang w:val="nb-NO"/>
        </w:rPr>
        <w:lastRenderedPageBreak/>
        <w:t>Historien begynner i templet i Jerusalem</w:t>
      </w:r>
    </w:p>
    <w:p w14:paraId="6538D3BA" w14:textId="46417C1F" w:rsidR="00BE18C2" w:rsidRPr="000D3E91" w:rsidRDefault="00BE18C2" w:rsidP="000D3E91">
      <w:pPr>
        <w:pStyle w:val="ListParagraph"/>
        <w:numPr>
          <w:ilvl w:val="0"/>
          <w:numId w:val="7"/>
        </w:numPr>
        <w:rPr>
          <w:lang w:val="nb-NO"/>
        </w:rPr>
      </w:pPr>
      <w:r w:rsidRPr="000D3E91">
        <w:rPr>
          <w:lang w:val="nb-NO"/>
        </w:rPr>
        <w:t>Sakarja og Elisabeth er gamle og barnløse</w:t>
      </w:r>
    </w:p>
    <w:p w14:paraId="501F6E6C" w14:textId="62AF25E1" w:rsidR="00BE18C2" w:rsidRPr="00BE18C2" w:rsidRDefault="00395CB3" w:rsidP="00573B90">
      <w:pPr>
        <w:ind w:firstLine="720"/>
        <w:rPr>
          <w:lang w:val="nb-NO"/>
        </w:rPr>
      </w:pPr>
      <w:r w:rsidRPr="00395CB3">
        <w:rPr>
          <w:lang w:val="nb-NO"/>
        </w:rPr>
        <w:sym w:font="Wingdings" w:char="F0E0"/>
      </w:r>
      <w:r>
        <w:rPr>
          <w:lang w:val="nb-NO"/>
        </w:rPr>
        <w:t xml:space="preserve"> </w:t>
      </w:r>
      <w:r w:rsidR="00BE18C2" w:rsidRPr="00BE18C2">
        <w:rPr>
          <w:lang w:val="nb-NO"/>
        </w:rPr>
        <w:t xml:space="preserve">Abraham og Sara </w:t>
      </w:r>
      <w:r w:rsidRPr="00395CB3">
        <w:rPr>
          <w:lang w:val="nb-NO"/>
        </w:rPr>
        <w:sym w:font="Wingdings" w:char="F0E0"/>
      </w:r>
      <w:r w:rsidR="00BE18C2" w:rsidRPr="00BE18C2">
        <w:rPr>
          <w:lang w:val="nb-NO"/>
        </w:rPr>
        <w:t xml:space="preserve"> oppfyllelsen av den historien</w:t>
      </w:r>
    </w:p>
    <w:p w14:paraId="28491197" w14:textId="56AE1B79" w:rsidR="00BE18C2" w:rsidRPr="000D3E91" w:rsidRDefault="00BE18C2" w:rsidP="000D3E91">
      <w:pPr>
        <w:pStyle w:val="ListParagraph"/>
        <w:numPr>
          <w:ilvl w:val="0"/>
          <w:numId w:val="7"/>
        </w:numPr>
        <w:rPr>
          <w:lang w:val="nb-NO"/>
        </w:rPr>
      </w:pPr>
      <w:r w:rsidRPr="000D3E91">
        <w:rPr>
          <w:lang w:val="nb-NO"/>
        </w:rPr>
        <w:t>Dette er ikke begynnelsen på en ny religion,</w:t>
      </w:r>
      <w:r w:rsidR="00C96201" w:rsidRPr="000D3E91">
        <w:rPr>
          <w:lang w:val="nb-NO"/>
        </w:rPr>
        <w:t xml:space="preserve"> </w:t>
      </w:r>
      <w:r w:rsidRPr="000D3E91">
        <w:rPr>
          <w:lang w:val="nb-NO"/>
        </w:rPr>
        <w:t>men oppfyllelsen av en gammel!</w:t>
      </w:r>
    </w:p>
    <w:p w14:paraId="695B64A4" w14:textId="56AE3A92" w:rsidR="00BE18C2" w:rsidRPr="00573B90" w:rsidRDefault="00BE18C2" w:rsidP="00573B90">
      <w:pPr>
        <w:pStyle w:val="ListParagraph"/>
        <w:numPr>
          <w:ilvl w:val="0"/>
          <w:numId w:val="7"/>
        </w:numPr>
        <w:rPr>
          <w:lang w:val="nb-NO"/>
        </w:rPr>
      </w:pPr>
      <w:r w:rsidRPr="00573B90">
        <w:rPr>
          <w:lang w:val="nb-NO"/>
        </w:rPr>
        <w:t>Den hellige ånd er “aktiv igjen” (nevnes 9x i kap</w:t>
      </w:r>
      <w:r w:rsidR="00AE521F">
        <w:rPr>
          <w:lang w:val="nb-NO"/>
        </w:rPr>
        <w:t>.</w:t>
      </w:r>
      <w:r w:rsidRPr="00573B90">
        <w:rPr>
          <w:lang w:val="nb-NO"/>
        </w:rPr>
        <w:t xml:space="preserve"> 1-3): i Johannes, i unnfangelsen av Jesus, i de profetiske </w:t>
      </w:r>
      <w:proofErr w:type="gramStart"/>
      <w:r w:rsidRPr="00573B90">
        <w:rPr>
          <w:lang w:val="nb-NO"/>
        </w:rPr>
        <w:t>sangene…</w:t>
      </w:r>
      <w:proofErr w:type="gramEnd"/>
    </w:p>
    <w:p w14:paraId="7230D7F8" w14:textId="744D190E" w:rsidR="00BE18C2" w:rsidRPr="00573B90" w:rsidRDefault="00BE18C2" w:rsidP="00573B90">
      <w:pPr>
        <w:pStyle w:val="ListParagraph"/>
        <w:numPr>
          <w:ilvl w:val="0"/>
          <w:numId w:val="7"/>
        </w:numPr>
        <w:rPr>
          <w:lang w:val="nb-NO"/>
        </w:rPr>
      </w:pPr>
      <w:r w:rsidRPr="00395CB3">
        <w:rPr>
          <w:i/>
          <w:iCs/>
          <w:lang w:val="nb-NO"/>
        </w:rPr>
        <w:t>“Av Davids ætt”</w:t>
      </w:r>
      <w:r w:rsidRPr="00573B90">
        <w:rPr>
          <w:lang w:val="nb-NO"/>
        </w:rPr>
        <w:t xml:space="preserve"> (1:27</w:t>
      </w:r>
      <w:proofErr w:type="gramStart"/>
      <w:r w:rsidRPr="00573B90">
        <w:rPr>
          <w:lang w:val="nb-NO"/>
        </w:rPr>
        <w:t>)…</w:t>
      </w:r>
      <w:proofErr w:type="gramEnd"/>
      <w:r w:rsidRPr="00573B90">
        <w:rPr>
          <w:lang w:val="nb-NO"/>
        </w:rPr>
        <w:t xml:space="preserve"> </w:t>
      </w:r>
      <w:r w:rsidRPr="00395CB3">
        <w:rPr>
          <w:i/>
          <w:iCs/>
          <w:lang w:val="nb-NO"/>
        </w:rPr>
        <w:t xml:space="preserve">“Jesus” </w:t>
      </w:r>
      <w:r w:rsidRPr="00573B90">
        <w:rPr>
          <w:lang w:val="nb-NO"/>
        </w:rPr>
        <w:t>(1:31)=</w:t>
      </w:r>
      <w:r w:rsidR="00395CB3">
        <w:rPr>
          <w:lang w:val="nb-NO"/>
        </w:rPr>
        <w:t xml:space="preserve"> </w:t>
      </w:r>
      <w:r w:rsidRPr="00395CB3">
        <w:rPr>
          <w:i/>
          <w:iCs/>
          <w:lang w:val="nb-NO"/>
        </w:rPr>
        <w:t>“Jahve frelser”</w:t>
      </w:r>
      <w:r w:rsidRPr="00573B90">
        <w:rPr>
          <w:lang w:val="nb-NO"/>
        </w:rPr>
        <w:t>… Guds sønn, konge (1:32-33)</w:t>
      </w:r>
    </w:p>
    <w:p w14:paraId="56DA309D" w14:textId="5EA916DA" w:rsidR="00BE18C2" w:rsidRPr="00573B90" w:rsidRDefault="00BE18C2" w:rsidP="00573B90">
      <w:pPr>
        <w:pStyle w:val="ListParagraph"/>
        <w:numPr>
          <w:ilvl w:val="0"/>
          <w:numId w:val="7"/>
        </w:numPr>
        <w:rPr>
          <w:lang w:val="nb-NO"/>
        </w:rPr>
      </w:pPr>
      <w:r w:rsidRPr="00573B90">
        <w:rPr>
          <w:lang w:val="nb-NO"/>
        </w:rPr>
        <w:t>Guds plan: 1:17, 32-35, 54-55, 68-73, 2:11, 30-32, 34-35.</w:t>
      </w:r>
    </w:p>
    <w:p w14:paraId="0B87EA0E" w14:textId="77777777" w:rsidR="00BE18C2" w:rsidRPr="00BE18C2" w:rsidRDefault="00BE18C2" w:rsidP="00BE18C2">
      <w:pPr>
        <w:rPr>
          <w:lang w:val="nb-NO"/>
        </w:rPr>
      </w:pPr>
      <w:r w:rsidRPr="00BE18C2">
        <w:rPr>
          <w:lang w:val="nb-NO"/>
        </w:rPr>
        <w:t xml:space="preserve"> </w:t>
      </w:r>
    </w:p>
    <w:p w14:paraId="38B4F24C" w14:textId="77777777" w:rsidR="00BE18C2" w:rsidRPr="00BE18C2" w:rsidRDefault="00BE18C2" w:rsidP="0091756B">
      <w:pPr>
        <w:pStyle w:val="Heading2"/>
        <w:rPr>
          <w:lang w:val="nb-NO"/>
        </w:rPr>
      </w:pPr>
      <w:bookmarkStart w:id="7" w:name="_Toc125310913"/>
      <w:r w:rsidRPr="00BE18C2">
        <w:rPr>
          <w:lang w:val="nb-NO"/>
        </w:rPr>
        <w:t>MARIAS SANG (1:46-55)</w:t>
      </w:r>
      <w:bookmarkEnd w:id="7"/>
    </w:p>
    <w:p w14:paraId="352C6A2B" w14:textId="17DE90E6" w:rsidR="00BE18C2" w:rsidRPr="00BE18C2" w:rsidRDefault="00BE18C2" w:rsidP="00BE18C2">
      <w:pPr>
        <w:rPr>
          <w:lang w:val="nb-NO"/>
        </w:rPr>
      </w:pPr>
      <w:r w:rsidRPr="00BE18C2">
        <w:rPr>
          <w:lang w:val="nb-NO"/>
        </w:rPr>
        <w:t>Likheter med Hannas sang (1 Sam 2:1-10)</w:t>
      </w:r>
    </w:p>
    <w:p w14:paraId="03F1C226" w14:textId="50698A04" w:rsidR="00BE18C2" w:rsidRPr="00075F6F" w:rsidRDefault="00BE18C2" w:rsidP="00075F6F">
      <w:pPr>
        <w:rPr>
          <w:b/>
          <w:bCs/>
          <w:lang w:val="nb-NO"/>
        </w:rPr>
      </w:pPr>
      <w:r w:rsidRPr="00075F6F">
        <w:rPr>
          <w:b/>
          <w:bCs/>
          <w:lang w:val="nb-NO"/>
        </w:rPr>
        <w:t>Temaer:</w:t>
      </w:r>
    </w:p>
    <w:p w14:paraId="6CB1ED11" w14:textId="1EF37025" w:rsidR="00BE18C2" w:rsidRPr="0048401D" w:rsidRDefault="00BE18C2" w:rsidP="00504ACF">
      <w:pPr>
        <w:rPr>
          <w:lang w:val="nb-NO"/>
        </w:rPr>
      </w:pPr>
      <w:r w:rsidRPr="0048401D">
        <w:rPr>
          <w:lang w:val="nb-NO"/>
        </w:rPr>
        <w:t>Guds rike for de utstøtte/fattige:</w:t>
      </w:r>
    </w:p>
    <w:p w14:paraId="40A92070" w14:textId="1E71EEFB" w:rsidR="00BE18C2" w:rsidRPr="0048401D" w:rsidRDefault="00BE18C2" w:rsidP="0048401D">
      <w:pPr>
        <w:pStyle w:val="ListParagraph"/>
        <w:numPr>
          <w:ilvl w:val="0"/>
          <w:numId w:val="9"/>
        </w:numPr>
        <w:rPr>
          <w:lang w:val="nb-NO"/>
        </w:rPr>
      </w:pPr>
      <w:r w:rsidRPr="0048401D">
        <w:rPr>
          <w:lang w:val="nb-NO"/>
        </w:rPr>
        <w:t xml:space="preserve">Gud løfter opp lave og støter ned mektige (v. 48, 52 </w:t>
      </w:r>
      <w:r w:rsidR="00395CB3" w:rsidRPr="00395CB3">
        <w:rPr>
          <w:lang w:val="nb-NO"/>
        </w:rPr>
        <w:sym w:font="Wingdings" w:char="F0E0"/>
      </w:r>
      <w:r w:rsidRPr="0048401D">
        <w:rPr>
          <w:lang w:val="nb-NO"/>
        </w:rPr>
        <w:t xml:space="preserve"> Ord 3:34, Jes</w:t>
      </w:r>
      <w:r w:rsidR="0091756B" w:rsidRPr="0048401D">
        <w:rPr>
          <w:lang w:val="nb-NO"/>
        </w:rPr>
        <w:t xml:space="preserve"> </w:t>
      </w:r>
      <w:r w:rsidRPr="0048401D">
        <w:rPr>
          <w:lang w:val="nb-NO"/>
        </w:rPr>
        <w:t>2:11-12, 17)</w:t>
      </w:r>
    </w:p>
    <w:p w14:paraId="334E3D0F" w14:textId="3E969DC2" w:rsidR="00BE18C2" w:rsidRPr="0048401D" w:rsidRDefault="00BE18C2" w:rsidP="0048401D">
      <w:pPr>
        <w:pStyle w:val="ListParagraph"/>
        <w:numPr>
          <w:ilvl w:val="0"/>
          <w:numId w:val="9"/>
        </w:numPr>
        <w:rPr>
          <w:lang w:val="nb-NO"/>
        </w:rPr>
      </w:pPr>
      <w:r w:rsidRPr="0048401D">
        <w:rPr>
          <w:lang w:val="nb-NO"/>
        </w:rPr>
        <w:t xml:space="preserve">Han mettet de sultne, men sendte de rike bort (v. 53) </w:t>
      </w:r>
      <w:r w:rsidR="00395CB3" w:rsidRPr="00395CB3">
        <w:rPr>
          <w:lang w:val="nb-NO"/>
        </w:rPr>
        <w:sym w:font="Wingdings" w:char="F0E0"/>
      </w:r>
      <w:r w:rsidRPr="0048401D">
        <w:rPr>
          <w:lang w:val="nb-NO"/>
        </w:rPr>
        <w:t xml:space="preserve"> rikdommens farer</w:t>
      </w:r>
    </w:p>
    <w:p w14:paraId="5CB2D26F" w14:textId="77777777" w:rsidR="00504ACF" w:rsidRDefault="00BE18C2" w:rsidP="00504ACF">
      <w:pPr>
        <w:rPr>
          <w:lang w:val="nb-NO"/>
        </w:rPr>
      </w:pPr>
      <w:r w:rsidRPr="0048401D">
        <w:rPr>
          <w:lang w:val="nb-NO"/>
        </w:rPr>
        <w:t xml:space="preserve">Guds plan (v. 54-55): </w:t>
      </w:r>
    </w:p>
    <w:p w14:paraId="5B893B9E" w14:textId="30F25BA7" w:rsidR="00BE18C2" w:rsidRPr="00504ACF" w:rsidRDefault="00BE18C2" w:rsidP="00504ACF">
      <w:pPr>
        <w:pStyle w:val="ListParagraph"/>
        <w:numPr>
          <w:ilvl w:val="0"/>
          <w:numId w:val="10"/>
        </w:numPr>
        <w:rPr>
          <w:lang w:val="nb-NO"/>
        </w:rPr>
      </w:pPr>
      <w:r w:rsidRPr="00504ACF">
        <w:rPr>
          <w:lang w:val="nb-NO"/>
        </w:rPr>
        <w:t>Oppfyllelsen av løftene til Israel og løftet til Abraham</w:t>
      </w:r>
    </w:p>
    <w:p w14:paraId="3AC10E11" w14:textId="77777777" w:rsidR="00BE18C2" w:rsidRPr="00BE18C2" w:rsidRDefault="00BE18C2" w:rsidP="00BE18C2">
      <w:pPr>
        <w:rPr>
          <w:lang w:val="nb-NO"/>
        </w:rPr>
      </w:pPr>
      <w:r w:rsidRPr="00BE18C2">
        <w:rPr>
          <w:lang w:val="nb-NO"/>
        </w:rPr>
        <w:t xml:space="preserve"> </w:t>
      </w:r>
    </w:p>
    <w:p w14:paraId="1B456AB5" w14:textId="7509E693" w:rsidR="00BE18C2" w:rsidRPr="00BE18C2" w:rsidRDefault="00BE18C2" w:rsidP="00504ACF">
      <w:pPr>
        <w:pStyle w:val="Heading2"/>
        <w:rPr>
          <w:lang w:val="nb-NO"/>
        </w:rPr>
      </w:pPr>
      <w:bookmarkStart w:id="8" w:name="_Toc125310914"/>
      <w:r w:rsidRPr="00BE18C2">
        <w:rPr>
          <w:lang w:val="nb-NO"/>
        </w:rPr>
        <w:t>KAP</w:t>
      </w:r>
      <w:r w:rsidR="00AE521F">
        <w:rPr>
          <w:lang w:val="nb-NO"/>
        </w:rPr>
        <w:t>.</w:t>
      </w:r>
      <w:r w:rsidRPr="00BE18C2">
        <w:rPr>
          <w:lang w:val="nb-NO"/>
        </w:rPr>
        <w:t xml:space="preserve"> 1-2</w:t>
      </w:r>
      <w:bookmarkEnd w:id="8"/>
    </w:p>
    <w:p w14:paraId="511B7500" w14:textId="7BE099B6" w:rsidR="00BE18C2" w:rsidRPr="00BE18C2" w:rsidRDefault="00BE18C2" w:rsidP="00BE18C2">
      <w:pPr>
        <w:rPr>
          <w:lang w:val="nb-NO"/>
        </w:rPr>
      </w:pPr>
      <w:r w:rsidRPr="00BE18C2">
        <w:rPr>
          <w:lang w:val="nb-NO"/>
        </w:rPr>
        <w:t xml:space="preserve">Sakarjas sang (1:68-79): Guds plan (forløsning, frelse, Davids hus, løfter, </w:t>
      </w:r>
      <w:proofErr w:type="gramStart"/>
      <w:r w:rsidRPr="00BE18C2">
        <w:rPr>
          <w:lang w:val="nb-NO"/>
        </w:rPr>
        <w:t>pakt…</w:t>
      </w:r>
      <w:proofErr w:type="gramEnd"/>
      <w:r w:rsidRPr="00BE18C2">
        <w:rPr>
          <w:lang w:val="nb-NO"/>
        </w:rPr>
        <w:t>)</w:t>
      </w:r>
    </w:p>
    <w:p w14:paraId="25645346" w14:textId="7275C849" w:rsidR="00BE18C2" w:rsidRPr="00BE18C2" w:rsidRDefault="00BE18C2" w:rsidP="00BE18C2">
      <w:pPr>
        <w:rPr>
          <w:lang w:val="nb-NO"/>
        </w:rPr>
      </w:pPr>
      <w:r w:rsidRPr="00BE18C2">
        <w:rPr>
          <w:lang w:val="nb-NO"/>
        </w:rPr>
        <w:t>Jesu fødsel (2:1-20)</w:t>
      </w:r>
    </w:p>
    <w:p w14:paraId="14DB68D8" w14:textId="2B918B63" w:rsidR="00BE18C2" w:rsidRPr="00666861" w:rsidRDefault="00BE18C2" w:rsidP="00666861">
      <w:pPr>
        <w:pStyle w:val="ListParagraph"/>
        <w:numPr>
          <w:ilvl w:val="0"/>
          <w:numId w:val="10"/>
        </w:numPr>
        <w:rPr>
          <w:lang w:val="nb-NO"/>
        </w:rPr>
      </w:pPr>
      <w:r w:rsidRPr="00666861">
        <w:rPr>
          <w:lang w:val="nb-NO"/>
        </w:rPr>
        <w:t>For alle: “hele folket” (v. 10)</w:t>
      </w:r>
    </w:p>
    <w:p w14:paraId="4051D3BA" w14:textId="099D19FA" w:rsidR="00BE18C2" w:rsidRPr="00666861" w:rsidRDefault="00BE18C2" w:rsidP="00666861">
      <w:pPr>
        <w:pStyle w:val="ListParagraph"/>
        <w:numPr>
          <w:ilvl w:val="0"/>
          <w:numId w:val="10"/>
        </w:numPr>
        <w:rPr>
          <w:lang w:val="nb-NO"/>
        </w:rPr>
      </w:pPr>
      <w:r w:rsidRPr="00666861">
        <w:rPr>
          <w:lang w:val="nb-NO"/>
        </w:rPr>
        <w:t>De fattige:</w:t>
      </w:r>
    </w:p>
    <w:p w14:paraId="1E345553" w14:textId="6AFA4A75" w:rsidR="00BE18C2" w:rsidRPr="00666861" w:rsidRDefault="00BE18C2" w:rsidP="00666861">
      <w:pPr>
        <w:pStyle w:val="ListParagraph"/>
        <w:numPr>
          <w:ilvl w:val="1"/>
          <w:numId w:val="10"/>
        </w:numPr>
        <w:rPr>
          <w:lang w:val="nb-NO"/>
        </w:rPr>
      </w:pPr>
      <w:r w:rsidRPr="00666861">
        <w:rPr>
          <w:lang w:val="nb-NO"/>
        </w:rPr>
        <w:t>Jesus ble født i fattigdom, blant fattige og lavtstående gjetere, med et stakkarslig tegn: et barn i en krybbe (v. 12, også i v. 24).</w:t>
      </w:r>
    </w:p>
    <w:p w14:paraId="58BA00F5" w14:textId="1F076504" w:rsidR="00BE18C2" w:rsidRPr="00666861" w:rsidRDefault="00BE18C2" w:rsidP="00666861">
      <w:pPr>
        <w:pStyle w:val="ListParagraph"/>
        <w:numPr>
          <w:ilvl w:val="1"/>
          <w:numId w:val="10"/>
        </w:numPr>
        <w:rPr>
          <w:lang w:val="nb-NO"/>
        </w:rPr>
      </w:pPr>
      <w:r w:rsidRPr="00666861">
        <w:rPr>
          <w:lang w:val="nb-NO"/>
        </w:rPr>
        <w:lastRenderedPageBreak/>
        <w:t>Jesus identifiserte seg med de som stod lavt, og evangeliet ble først forkynt for dem.</w:t>
      </w:r>
    </w:p>
    <w:p w14:paraId="72C38C7F" w14:textId="79BAFD54" w:rsidR="00BE18C2" w:rsidRPr="00BE18C2" w:rsidRDefault="00BE18C2" w:rsidP="00BE18C2">
      <w:pPr>
        <w:rPr>
          <w:lang w:val="nb-NO"/>
        </w:rPr>
      </w:pPr>
      <w:r w:rsidRPr="00BE18C2">
        <w:rPr>
          <w:lang w:val="nb-NO"/>
        </w:rPr>
        <w:t>Simons sang (2:29-32) - inspirert av flere vers fra Jesaja</w:t>
      </w:r>
    </w:p>
    <w:p w14:paraId="52F1C7A4" w14:textId="1F7BB0F3" w:rsidR="00BE18C2" w:rsidRPr="00666861" w:rsidRDefault="00BE18C2" w:rsidP="00666861">
      <w:pPr>
        <w:pStyle w:val="ListParagraph"/>
        <w:numPr>
          <w:ilvl w:val="0"/>
          <w:numId w:val="11"/>
        </w:numPr>
        <w:rPr>
          <w:lang w:val="nb-NO"/>
        </w:rPr>
      </w:pPr>
      <w:r w:rsidRPr="00666861">
        <w:rPr>
          <w:lang w:val="nb-NO"/>
        </w:rPr>
        <w:t xml:space="preserve">Guds plan: </w:t>
      </w:r>
      <w:r w:rsidRPr="00395CB3">
        <w:rPr>
          <w:i/>
          <w:iCs/>
          <w:lang w:val="nb-NO"/>
        </w:rPr>
        <w:t>“sett din frelse”</w:t>
      </w:r>
      <w:r w:rsidRPr="00666861">
        <w:rPr>
          <w:lang w:val="nb-NO"/>
        </w:rPr>
        <w:t xml:space="preserve"> = sett Jesus = </w:t>
      </w:r>
      <w:r w:rsidR="00395CB3" w:rsidRPr="001B6382">
        <w:rPr>
          <w:lang w:val="nb-NO"/>
        </w:rPr>
        <w:t>"</w:t>
      </w:r>
      <w:r w:rsidRPr="001B6382">
        <w:rPr>
          <w:lang w:val="nb-NO"/>
        </w:rPr>
        <w:t>sett Jahve er frelse</w:t>
      </w:r>
      <w:r w:rsidR="00395CB3" w:rsidRPr="001B6382">
        <w:rPr>
          <w:lang w:val="nb-NO"/>
        </w:rPr>
        <w:t>"</w:t>
      </w:r>
      <w:r w:rsidRPr="00666861">
        <w:rPr>
          <w:lang w:val="nb-NO"/>
        </w:rPr>
        <w:t xml:space="preserve"> (Jes 52:10, Sal 98:3)</w:t>
      </w:r>
    </w:p>
    <w:p w14:paraId="2084C0D0" w14:textId="6D58E527" w:rsidR="00BE18C2" w:rsidRPr="00666861" w:rsidRDefault="00BE18C2" w:rsidP="00666861">
      <w:pPr>
        <w:pStyle w:val="ListParagraph"/>
        <w:numPr>
          <w:ilvl w:val="0"/>
          <w:numId w:val="11"/>
        </w:numPr>
        <w:rPr>
          <w:lang w:val="nb-NO"/>
        </w:rPr>
      </w:pPr>
      <w:r w:rsidRPr="00666861">
        <w:rPr>
          <w:lang w:val="nb-NO"/>
        </w:rPr>
        <w:t xml:space="preserve">For alle: </w:t>
      </w:r>
      <w:r w:rsidR="001B6382" w:rsidRPr="001B6382">
        <w:rPr>
          <w:i/>
          <w:iCs/>
          <w:lang w:val="nb-NO"/>
        </w:rPr>
        <w:t>"</w:t>
      </w:r>
      <w:r w:rsidRPr="001B6382">
        <w:rPr>
          <w:i/>
          <w:iCs/>
          <w:lang w:val="nb-NO"/>
        </w:rPr>
        <w:t>et lys til åpenbaring for hedningene</w:t>
      </w:r>
      <w:r w:rsidR="001B6382" w:rsidRPr="001B6382">
        <w:rPr>
          <w:i/>
          <w:iCs/>
          <w:lang w:val="nb-NO"/>
        </w:rPr>
        <w:t>"</w:t>
      </w:r>
      <w:r w:rsidRPr="00666861">
        <w:rPr>
          <w:lang w:val="nb-NO"/>
        </w:rPr>
        <w:t xml:space="preserve"> (Jes 9:2, 42:6, 49:6, 51:4, Jes 60:1-3, 19)</w:t>
      </w:r>
    </w:p>
    <w:p w14:paraId="1FE5A410" w14:textId="121D07A4" w:rsidR="00BE18C2" w:rsidRPr="00BE18C2" w:rsidRDefault="00BE18C2" w:rsidP="00BE18C2">
      <w:pPr>
        <w:rPr>
          <w:lang w:val="nb-NO"/>
        </w:rPr>
      </w:pPr>
      <w:r w:rsidRPr="00BE18C2">
        <w:rPr>
          <w:lang w:val="nb-NO"/>
        </w:rPr>
        <w:t xml:space="preserve">Jesus i templet (2:41-52): </w:t>
      </w:r>
      <w:r w:rsidR="001B6382">
        <w:rPr>
          <w:lang w:val="nb-NO"/>
        </w:rPr>
        <w:t>"</w:t>
      </w:r>
      <w:r w:rsidRPr="001B6382">
        <w:rPr>
          <w:i/>
          <w:iCs/>
          <w:lang w:val="nb-NO"/>
        </w:rPr>
        <w:t>Jeg må være i min Fars hus</w:t>
      </w:r>
      <w:r w:rsidR="001B6382">
        <w:rPr>
          <w:i/>
          <w:iCs/>
          <w:lang w:val="nb-NO"/>
        </w:rPr>
        <w:t>"</w:t>
      </w:r>
      <w:r w:rsidRPr="00BE18C2">
        <w:rPr>
          <w:lang w:val="nb-NO"/>
        </w:rPr>
        <w:t xml:space="preserve"> (“det er nødvendig”) - Guds plan</w:t>
      </w:r>
    </w:p>
    <w:p w14:paraId="5FD6863D" w14:textId="77777777" w:rsidR="00666861" w:rsidRDefault="00666861" w:rsidP="00BE18C2">
      <w:pPr>
        <w:rPr>
          <w:lang w:val="nb-NO"/>
        </w:rPr>
      </w:pPr>
    </w:p>
    <w:p w14:paraId="63407A9B" w14:textId="37050749" w:rsidR="00BE18C2" w:rsidRPr="00BE18C2" w:rsidRDefault="00BE18C2" w:rsidP="00666861">
      <w:pPr>
        <w:pStyle w:val="Heading1"/>
        <w:rPr>
          <w:lang w:val="nb-NO"/>
        </w:rPr>
      </w:pPr>
      <w:bookmarkStart w:id="9" w:name="_Toc125310915"/>
      <w:r w:rsidRPr="00BE18C2">
        <w:rPr>
          <w:lang w:val="nb-NO"/>
        </w:rPr>
        <w:t>DEL 1:</w:t>
      </w:r>
      <w:r w:rsidR="00666861">
        <w:rPr>
          <w:lang w:val="nb-NO"/>
        </w:rPr>
        <w:t xml:space="preserve"> </w:t>
      </w:r>
      <w:r w:rsidRPr="00BE18C2">
        <w:rPr>
          <w:lang w:val="nb-NO"/>
        </w:rPr>
        <w:t>I GALILEA</w:t>
      </w:r>
      <w:r w:rsidR="00666861">
        <w:rPr>
          <w:lang w:val="nb-NO"/>
        </w:rPr>
        <w:t xml:space="preserve"> (</w:t>
      </w:r>
      <w:r w:rsidRPr="00BE18C2">
        <w:rPr>
          <w:lang w:val="nb-NO"/>
        </w:rPr>
        <w:t>3:1 - 9:50</w:t>
      </w:r>
      <w:r w:rsidR="00666861">
        <w:rPr>
          <w:lang w:val="nb-NO"/>
        </w:rPr>
        <w:t>)</w:t>
      </w:r>
      <w:bookmarkEnd w:id="9"/>
    </w:p>
    <w:p w14:paraId="617E1E77" w14:textId="1AE2C915" w:rsidR="00BE18C2" w:rsidRPr="00BE18C2" w:rsidRDefault="00BE18C2" w:rsidP="00666861">
      <w:pPr>
        <w:pStyle w:val="Heading2"/>
        <w:rPr>
          <w:lang w:val="nb-NO"/>
        </w:rPr>
      </w:pPr>
      <w:bookmarkStart w:id="10" w:name="_Toc125310916"/>
      <w:r w:rsidRPr="00BE18C2">
        <w:rPr>
          <w:lang w:val="nb-NO"/>
        </w:rPr>
        <w:t>JESU DÅP (3:21-22) - EN “KRONINGSSEREMONI"</w:t>
      </w:r>
      <w:bookmarkEnd w:id="10"/>
    </w:p>
    <w:p w14:paraId="54FC35D8" w14:textId="3D3C1A84" w:rsidR="00BE18C2" w:rsidRPr="00666861" w:rsidRDefault="00BE18C2" w:rsidP="00666861">
      <w:pPr>
        <w:pStyle w:val="ListParagraph"/>
        <w:numPr>
          <w:ilvl w:val="0"/>
          <w:numId w:val="12"/>
        </w:numPr>
        <w:rPr>
          <w:lang w:val="nb-NO"/>
        </w:rPr>
      </w:pPr>
      <w:r w:rsidRPr="00666861">
        <w:rPr>
          <w:lang w:val="nb-NO"/>
        </w:rPr>
        <w:t>Ånden kommer over ham (1 Sam 16:13)</w:t>
      </w:r>
    </w:p>
    <w:p w14:paraId="6AAA7D20" w14:textId="45D21CA2" w:rsidR="00BE18C2" w:rsidRPr="00666861" w:rsidRDefault="00BE18C2" w:rsidP="00666861">
      <w:pPr>
        <w:pStyle w:val="ListParagraph"/>
        <w:numPr>
          <w:ilvl w:val="0"/>
          <w:numId w:val="12"/>
        </w:numPr>
        <w:rPr>
          <w:lang w:val="nb-NO"/>
        </w:rPr>
      </w:pPr>
      <w:r w:rsidRPr="00666861">
        <w:rPr>
          <w:lang w:val="nb-NO"/>
        </w:rPr>
        <w:t>Salvet av en profet (1 Sam 16:13)</w:t>
      </w:r>
    </w:p>
    <w:p w14:paraId="298F36C7" w14:textId="28A15529" w:rsidR="00BE18C2" w:rsidRPr="00666861" w:rsidRDefault="00BE18C2" w:rsidP="00666861">
      <w:pPr>
        <w:pStyle w:val="ListParagraph"/>
        <w:numPr>
          <w:ilvl w:val="0"/>
          <w:numId w:val="12"/>
        </w:numPr>
        <w:rPr>
          <w:lang w:val="nb-NO"/>
        </w:rPr>
      </w:pPr>
      <w:r w:rsidRPr="00666861">
        <w:rPr>
          <w:lang w:val="nb-NO"/>
        </w:rPr>
        <w:t xml:space="preserve">Som Israels konger utropt til </w:t>
      </w:r>
      <w:r w:rsidRPr="004420B3">
        <w:rPr>
          <w:i/>
          <w:iCs/>
          <w:lang w:val="nb-NO"/>
        </w:rPr>
        <w:t>“Guds sønn”</w:t>
      </w:r>
      <w:r w:rsidRPr="00666861">
        <w:rPr>
          <w:lang w:val="nb-NO"/>
        </w:rPr>
        <w:t xml:space="preserve"> (Sal 2:7) - men overgår dette</w:t>
      </w:r>
    </w:p>
    <w:p w14:paraId="76353752" w14:textId="504CC55C" w:rsidR="00BE18C2" w:rsidRPr="00666861" w:rsidRDefault="00BE18C2" w:rsidP="00666861">
      <w:pPr>
        <w:pStyle w:val="ListParagraph"/>
        <w:numPr>
          <w:ilvl w:val="0"/>
          <w:numId w:val="12"/>
        </w:numPr>
        <w:rPr>
          <w:lang w:val="nb-NO"/>
        </w:rPr>
      </w:pPr>
      <w:r w:rsidRPr="00666861">
        <w:rPr>
          <w:lang w:val="nb-NO"/>
        </w:rPr>
        <w:t>Også Herrens tjener (Jes 42:1)</w:t>
      </w:r>
    </w:p>
    <w:p w14:paraId="72984C7B" w14:textId="77777777" w:rsidR="00BE18C2" w:rsidRPr="00BE18C2" w:rsidRDefault="00BE18C2" w:rsidP="00BE18C2">
      <w:pPr>
        <w:rPr>
          <w:lang w:val="nb-NO"/>
        </w:rPr>
      </w:pPr>
      <w:r w:rsidRPr="00BE18C2">
        <w:rPr>
          <w:lang w:val="nb-NO"/>
        </w:rPr>
        <w:t xml:space="preserve"> </w:t>
      </w:r>
    </w:p>
    <w:p w14:paraId="57BB0916" w14:textId="77777777" w:rsidR="00BE18C2" w:rsidRPr="00BE18C2" w:rsidRDefault="00BE18C2" w:rsidP="00666861">
      <w:pPr>
        <w:pStyle w:val="Heading2"/>
        <w:rPr>
          <w:lang w:val="nb-NO"/>
        </w:rPr>
      </w:pPr>
      <w:bookmarkStart w:id="11" w:name="_Toc125310917"/>
      <w:proofErr w:type="gramStart"/>
      <w:r w:rsidRPr="00BE18C2">
        <w:rPr>
          <w:lang w:val="nb-NO"/>
        </w:rPr>
        <w:t>SLEKTSTAVLEN  (</w:t>
      </w:r>
      <w:proofErr w:type="gramEnd"/>
      <w:r w:rsidRPr="00BE18C2">
        <w:rPr>
          <w:lang w:val="nb-NO"/>
        </w:rPr>
        <w:t>3:23-38)</w:t>
      </w:r>
      <w:bookmarkEnd w:id="11"/>
    </w:p>
    <w:p w14:paraId="067FA29A" w14:textId="77777777" w:rsidR="00BE18C2" w:rsidRPr="00BE18C2" w:rsidRDefault="00BE18C2" w:rsidP="00BE18C2">
      <w:pPr>
        <w:rPr>
          <w:lang w:val="nb-NO"/>
        </w:rPr>
      </w:pPr>
      <w:r w:rsidRPr="00BE18C2">
        <w:rPr>
          <w:lang w:val="nb-NO"/>
        </w:rPr>
        <w:t xml:space="preserve">Jesu slekt viser at han </w:t>
      </w:r>
      <w:proofErr w:type="gramStart"/>
      <w:r w:rsidRPr="00BE18C2">
        <w:rPr>
          <w:lang w:val="nb-NO"/>
        </w:rPr>
        <w:t>er…</w:t>
      </w:r>
      <w:proofErr w:type="gramEnd"/>
    </w:p>
    <w:p w14:paraId="7B81A65E" w14:textId="11794131" w:rsidR="00BE18C2" w:rsidRPr="004420B3" w:rsidRDefault="00BE18C2" w:rsidP="004420B3">
      <w:pPr>
        <w:pStyle w:val="ListParagraph"/>
        <w:numPr>
          <w:ilvl w:val="0"/>
          <w:numId w:val="28"/>
        </w:numPr>
        <w:rPr>
          <w:lang w:val="nb-NO"/>
        </w:rPr>
      </w:pPr>
      <w:r w:rsidRPr="004420B3">
        <w:rPr>
          <w:lang w:val="nb-NO"/>
        </w:rPr>
        <w:t>Den messianske kongen</w:t>
      </w:r>
      <w:r w:rsidR="00666861" w:rsidRPr="004420B3">
        <w:rPr>
          <w:lang w:val="nb-NO"/>
        </w:rPr>
        <w:t xml:space="preserve"> </w:t>
      </w:r>
      <w:r w:rsidRPr="004420B3">
        <w:rPr>
          <w:lang w:val="nb-NO"/>
        </w:rPr>
        <w:t>(av David)</w:t>
      </w:r>
    </w:p>
    <w:p w14:paraId="37D84EC6" w14:textId="73C6B72F" w:rsidR="00BE18C2" w:rsidRPr="004420B3" w:rsidRDefault="00BE18C2" w:rsidP="004420B3">
      <w:pPr>
        <w:pStyle w:val="ListParagraph"/>
        <w:numPr>
          <w:ilvl w:val="0"/>
          <w:numId w:val="28"/>
        </w:numPr>
        <w:rPr>
          <w:lang w:val="nb-NO"/>
        </w:rPr>
      </w:pPr>
      <w:r w:rsidRPr="004420B3">
        <w:rPr>
          <w:lang w:val="nb-NO"/>
        </w:rPr>
        <w:t>som bringer Guds velsignelse (av Abraham)</w:t>
      </w:r>
    </w:p>
    <w:p w14:paraId="0052C7B1" w14:textId="296E83BB" w:rsidR="00BE18C2" w:rsidRPr="004420B3" w:rsidRDefault="00BE18C2" w:rsidP="004420B3">
      <w:pPr>
        <w:pStyle w:val="ListParagraph"/>
        <w:numPr>
          <w:ilvl w:val="0"/>
          <w:numId w:val="28"/>
        </w:numPr>
        <w:rPr>
          <w:lang w:val="nb-NO"/>
        </w:rPr>
      </w:pPr>
      <w:r w:rsidRPr="004420B3">
        <w:rPr>
          <w:lang w:val="nb-NO"/>
        </w:rPr>
        <w:t>til alle mennesker (av Adam)</w:t>
      </w:r>
    </w:p>
    <w:p w14:paraId="2267B0DB" w14:textId="77777777" w:rsidR="00BE18C2" w:rsidRPr="004420B3" w:rsidRDefault="00BE18C2" w:rsidP="004420B3">
      <w:pPr>
        <w:pStyle w:val="ListParagraph"/>
        <w:numPr>
          <w:ilvl w:val="0"/>
          <w:numId w:val="28"/>
        </w:numPr>
        <w:rPr>
          <w:lang w:val="nb-NO"/>
        </w:rPr>
      </w:pPr>
      <w:proofErr w:type="gramStart"/>
      <w:r w:rsidRPr="004420B3">
        <w:rPr>
          <w:lang w:val="nb-NO"/>
        </w:rPr>
        <w:t>…og</w:t>
      </w:r>
      <w:proofErr w:type="gramEnd"/>
      <w:r w:rsidRPr="004420B3">
        <w:rPr>
          <w:lang w:val="nb-NO"/>
        </w:rPr>
        <w:t xml:space="preserve"> er Guds sønn</w:t>
      </w:r>
    </w:p>
    <w:p w14:paraId="7EF8867A" w14:textId="77777777" w:rsidR="00BE18C2" w:rsidRPr="00BE18C2" w:rsidRDefault="00BE18C2" w:rsidP="00BE18C2">
      <w:pPr>
        <w:rPr>
          <w:lang w:val="nb-NO"/>
        </w:rPr>
      </w:pPr>
      <w:r w:rsidRPr="00BE18C2">
        <w:rPr>
          <w:lang w:val="nb-NO"/>
        </w:rPr>
        <w:t xml:space="preserve"> </w:t>
      </w:r>
    </w:p>
    <w:p w14:paraId="1F4BFAD5" w14:textId="77777777" w:rsidR="00BE18C2" w:rsidRPr="00BE18C2" w:rsidRDefault="00BE18C2" w:rsidP="00554186">
      <w:pPr>
        <w:pStyle w:val="Heading2"/>
        <w:rPr>
          <w:lang w:val="nb-NO"/>
        </w:rPr>
      </w:pPr>
      <w:bookmarkStart w:id="12" w:name="_Toc125310918"/>
      <w:r w:rsidRPr="00BE18C2">
        <w:rPr>
          <w:lang w:val="nb-NO"/>
        </w:rPr>
        <w:t>JESUS BLIR FRISTET I ØRKENEN (4:1-13)</w:t>
      </w:r>
      <w:bookmarkEnd w:id="12"/>
    </w:p>
    <w:p w14:paraId="69E337B5" w14:textId="77777777" w:rsidR="00BE18C2" w:rsidRPr="00BE18C2" w:rsidRDefault="00BE18C2" w:rsidP="00BE18C2">
      <w:pPr>
        <w:rPr>
          <w:lang w:val="nb-NO"/>
        </w:rPr>
      </w:pPr>
      <w:r w:rsidRPr="00BE18C2">
        <w:rPr>
          <w:lang w:val="nb-NO"/>
        </w:rPr>
        <w:t>Jesus fikk bekreftet sin identitet i dåpen: Guds sønn, elsket og til Guds glede. Fristelsene er angrep på dette:</w:t>
      </w:r>
    </w:p>
    <w:p w14:paraId="58B3826F" w14:textId="4870A1FF" w:rsidR="00BE18C2" w:rsidRPr="00BE18C2" w:rsidRDefault="00BE18C2" w:rsidP="00BE18C2">
      <w:pPr>
        <w:rPr>
          <w:lang w:val="nb-NO"/>
        </w:rPr>
      </w:pPr>
      <w:r w:rsidRPr="00BE18C2">
        <w:rPr>
          <w:lang w:val="nb-NO"/>
        </w:rPr>
        <w:t>1.</w:t>
      </w:r>
      <w:r w:rsidR="00554186">
        <w:rPr>
          <w:lang w:val="nb-NO"/>
        </w:rPr>
        <w:t xml:space="preserve"> </w:t>
      </w:r>
      <w:r w:rsidRPr="006B2AC7">
        <w:rPr>
          <w:i/>
          <w:iCs/>
          <w:lang w:val="nb-NO"/>
        </w:rPr>
        <w:t>“Er du Guds Sønn, så gjør denne steinen om til brød.”</w:t>
      </w:r>
      <w:r w:rsidRPr="00BE18C2">
        <w:rPr>
          <w:lang w:val="nb-NO"/>
        </w:rPr>
        <w:t xml:space="preserve"> (Jesu svar: 5. Mos 8:3)</w:t>
      </w:r>
    </w:p>
    <w:p w14:paraId="799FC6CB" w14:textId="0DC6D4A4" w:rsidR="00BE18C2" w:rsidRPr="00BE18C2" w:rsidRDefault="00BE18C2" w:rsidP="00BE18C2">
      <w:pPr>
        <w:rPr>
          <w:lang w:val="nb-NO"/>
        </w:rPr>
      </w:pPr>
      <w:r w:rsidRPr="00BE18C2">
        <w:rPr>
          <w:lang w:val="nb-NO"/>
        </w:rPr>
        <w:t>2.</w:t>
      </w:r>
      <w:r w:rsidR="00554186">
        <w:rPr>
          <w:lang w:val="nb-NO"/>
        </w:rPr>
        <w:t xml:space="preserve"> </w:t>
      </w:r>
      <w:r w:rsidRPr="006B2AC7">
        <w:rPr>
          <w:i/>
          <w:iCs/>
          <w:lang w:val="nb-NO"/>
        </w:rPr>
        <w:t>“Fall ned og tilbe meg, så skal du få alle verdens riker.”</w:t>
      </w:r>
      <w:r w:rsidRPr="00BE18C2">
        <w:rPr>
          <w:lang w:val="nb-NO"/>
        </w:rPr>
        <w:t xml:space="preserve"> (Jesu svar: 5. Mos 6:13)</w:t>
      </w:r>
    </w:p>
    <w:p w14:paraId="1A1D6995" w14:textId="593ADE5A" w:rsidR="00BE18C2" w:rsidRPr="00BE18C2" w:rsidRDefault="00BE18C2" w:rsidP="00BE18C2">
      <w:pPr>
        <w:rPr>
          <w:lang w:val="nb-NO"/>
        </w:rPr>
      </w:pPr>
      <w:r w:rsidRPr="00BE18C2">
        <w:rPr>
          <w:lang w:val="nb-NO"/>
        </w:rPr>
        <w:lastRenderedPageBreak/>
        <w:t>3.</w:t>
      </w:r>
      <w:r w:rsidR="00554186">
        <w:rPr>
          <w:lang w:val="nb-NO"/>
        </w:rPr>
        <w:t xml:space="preserve"> </w:t>
      </w:r>
      <w:r w:rsidRPr="006B2AC7">
        <w:rPr>
          <w:i/>
          <w:iCs/>
          <w:lang w:val="nb-NO"/>
        </w:rPr>
        <w:t>“Er du Guds Sønn, så kast deg ned</w:t>
      </w:r>
      <w:r w:rsidR="00554186" w:rsidRPr="006B2AC7">
        <w:rPr>
          <w:i/>
          <w:iCs/>
          <w:lang w:val="nb-NO"/>
        </w:rPr>
        <w:t xml:space="preserve"> </w:t>
      </w:r>
      <w:r w:rsidRPr="006B2AC7">
        <w:rPr>
          <w:i/>
          <w:iCs/>
          <w:lang w:val="nb-NO"/>
        </w:rPr>
        <w:t>herfra.”</w:t>
      </w:r>
      <w:r w:rsidRPr="00BE18C2">
        <w:rPr>
          <w:lang w:val="nb-NO"/>
        </w:rPr>
        <w:t xml:space="preserve"> (Sal 91:11-12</w:t>
      </w:r>
      <w:r w:rsidR="00554186">
        <w:rPr>
          <w:lang w:val="nb-NO"/>
        </w:rPr>
        <w:t xml:space="preserve"> </w:t>
      </w:r>
      <w:r w:rsidR="00554186" w:rsidRPr="00554186">
        <w:rPr>
          <w:lang w:val="nb-NO"/>
        </w:rPr>
        <w:sym w:font="Wingdings" w:char="F0E0"/>
      </w:r>
      <w:r w:rsidR="00554186" w:rsidRPr="0006337B">
        <w:rPr>
          <w:lang w:val="nb-NO"/>
        </w:rPr>
        <w:t xml:space="preserve"> </w:t>
      </w:r>
      <w:r w:rsidR="00554186" w:rsidRPr="00554186">
        <w:rPr>
          <w:lang w:val="nb-NO"/>
        </w:rPr>
        <w:t>v. 15</w:t>
      </w:r>
      <w:r w:rsidRPr="00BE18C2">
        <w:rPr>
          <w:lang w:val="nb-NO"/>
        </w:rPr>
        <w:t>) (Jesu svar: 5. Mos 6:16)</w:t>
      </w:r>
    </w:p>
    <w:p w14:paraId="6384BFBD" w14:textId="53CD88CA" w:rsidR="00BE18C2" w:rsidRPr="00BE18C2" w:rsidRDefault="00BE18C2" w:rsidP="00BE18C2">
      <w:pPr>
        <w:rPr>
          <w:lang w:val="nb-NO"/>
        </w:rPr>
      </w:pPr>
      <w:r w:rsidRPr="00BE18C2">
        <w:rPr>
          <w:lang w:val="nb-NO"/>
        </w:rPr>
        <w:t>Israel 40 år - Jesus 40 dager</w:t>
      </w:r>
      <w:r w:rsidR="00112119">
        <w:rPr>
          <w:lang w:val="nb-NO"/>
        </w:rPr>
        <w:t xml:space="preserve">. </w:t>
      </w:r>
    </w:p>
    <w:p w14:paraId="5A92D9A7" w14:textId="66FB67F8" w:rsidR="00BE18C2" w:rsidRPr="00BE18C2" w:rsidRDefault="00BE18C2" w:rsidP="00BE18C2">
      <w:pPr>
        <w:rPr>
          <w:lang w:val="nb-NO"/>
        </w:rPr>
      </w:pPr>
      <w:r w:rsidRPr="00BE18C2">
        <w:rPr>
          <w:lang w:val="nb-NO"/>
        </w:rPr>
        <w:t>Alle tekstene er fra da</w:t>
      </w:r>
      <w:r w:rsidR="00497C67">
        <w:rPr>
          <w:lang w:val="nb-NO"/>
        </w:rPr>
        <w:t xml:space="preserve"> </w:t>
      </w:r>
      <w:r w:rsidRPr="00BE18C2">
        <w:rPr>
          <w:lang w:val="nb-NO"/>
        </w:rPr>
        <w:t>Israel ble testet i ørkenen</w:t>
      </w:r>
    </w:p>
    <w:p w14:paraId="07087DDE" w14:textId="77777777" w:rsidR="00BE18C2" w:rsidRPr="00BE18C2" w:rsidRDefault="00BE18C2" w:rsidP="00BE18C2">
      <w:pPr>
        <w:rPr>
          <w:lang w:val="nb-NO"/>
        </w:rPr>
      </w:pPr>
      <w:r w:rsidRPr="00BE18C2">
        <w:rPr>
          <w:lang w:val="nb-NO"/>
        </w:rPr>
        <w:t>Jesus personifiserer og oppfyller Israel</w:t>
      </w:r>
    </w:p>
    <w:p w14:paraId="6E0C1D95" w14:textId="63C3D821" w:rsidR="00BE18C2" w:rsidRPr="00BE18C2" w:rsidRDefault="00BE18C2" w:rsidP="00BE18C2">
      <w:pPr>
        <w:rPr>
          <w:lang w:val="nb-NO"/>
        </w:rPr>
      </w:pPr>
      <w:r w:rsidRPr="00BE18C2">
        <w:rPr>
          <w:lang w:val="nb-NO"/>
        </w:rPr>
        <w:t>Jesus = Den nye Adam, som står der hvor Adam falt (</w:t>
      </w:r>
      <w:r w:rsidR="006B2AC7" w:rsidRPr="006B2AC7">
        <w:rPr>
          <w:lang w:val="nb-NO"/>
        </w:rPr>
        <w:sym w:font="Wingdings" w:char="F0E0"/>
      </w:r>
      <w:r w:rsidRPr="00BE18C2">
        <w:rPr>
          <w:lang w:val="nb-NO"/>
        </w:rPr>
        <w:t xml:space="preserve"> slektstavlen)</w:t>
      </w:r>
    </w:p>
    <w:p w14:paraId="0BF44A83" w14:textId="1F172087" w:rsidR="00BE18C2" w:rsidRPr="00BE18C2" w:rsidRDefault="00112119" w:rsidP="00BE18C2">
      <w:pPr>
        <w:rPr>
          <w:lang w:val="nb-NO"/>
        </w:rPr>
      </w:pPr>
      <w:r w:rsidRPr="006B2AC7">
        <w:rPr>
          <w:i/>
          <w:iCs/>
          <w:lang w:val="nb-NO"/>
        </w:rPr>
        <w:t>"</w:t>
      </w:r>
      <w:r w:rsidR="00BE18C2" w:rsidRPr="006B2AC7">
        <w:rPr>
          <w:i/>
          <w:iCs/>
          <w:lang w:val="nb-NO"/>
        </w:rPr>
        <w:t>All fristelse er et forsøk på å skille oss fra Gud. Derfor blir vi mest sannsynlig angrepet i vår identitet og vår følelse av verdi. Jesus gikk ut i ødemarken sikker på sin identitet. Vi trenger også å vite dette. Vi trenger å ha vår identitet og sikkerhet i Gud alene.</w:t>
      </w:r>
      <w:r w:rsidRPr="006B2AC7">
        <w:rPr>
          <w:i/>
          <w:iCs/>
          <w:lang w:val="nb-NO"/>
        </w:rPr>
        <w:t>"</w:t>
      </w:r>
      <w:r>
        <w:rPr>
          <w:lang w:val="nb-NO"/>
        </w:rPr>
        <w:t xml:space="preserve"> </w:t>
      </w:r>
      <w:r w:rsidR="00BE18C2" w:rsidRPr="00BE18C2">
        <w:rPr>
          <w:lang w:val="nb-NO"/>
        </w:rPr>
        <w:t>Greg Ogden</w:t>
      </w:r>
    </w:p>
    <w:p w14:paraId="0861F275" w14:textId="77777777" w:rsidR="00BE18C2" w:rsidRPr="00BE18C2" w:rsidRDefault="00BE18C2" w:rsidP="00BE18C2">
      <w:pPr>
        <w:rPr>
          <w:lang w:val="nb-NO"/>
        </w:rPr>
      </w:pPr>
    </w:p>
    <w:p w14:paraId="309F224F" w14:textId="77777777" w:rsidR="00BE18C2" w:rsidRPr="00BE18C2" w:rsidRDefault="00BE18C2" w:rsidP="00112119">
      <w:pPr>
        <w:pStyle w:val="Heading2"/>
        <w:rPr>
          <w:lang w:val="nb-NO"/>
        </w:rPr>
      </w:pPr>
      <w:bookmarkStart w:id="13" w:name="_Toc125310919"/>
      <w:r w:rsidRPr="00BE18C2">
        <w:rPr>
          <w:lang w:val="nb-NO"/>
        </w:rPr>
        <w:t>JESU “PROGRAMTALE” I SYNAGOGEN I NASARET (4:16-22)</w:t>
      </w:r>
      <w:bookmarkEnd w:id="13"/>
    </w:p>
    <w:p w14:paraId="63F40631" w14:textId="0C168E5B" w:rsidR="00BE18C2" w:rsidRPr="00BE18C2" w:rsidRDefault="00BE18C2" w:rsidP="00BE18C2">
      <w:pPr>
        <w:rPr>
          <w:lang w:val="nb-NO"/>
        </w:rPr>
      </w:pPr>
      <w:r w:rsidRPr="00BE18C2">
        <w:rPr>
          <w:lang w:val="nb-NO"/>
        </w:rPr>
        <w:t xml:space="preserve">Guds plan: Ikke et brudd med jødedommen </w:t>
      </w:r>
      <w:r w:rsidR="006B2AC7" w:rsidRPr="006B2AC7">
        <w:rPr>
          <w:lang w:val="nb-NO"/>
        </w:rPr>
        <w:sym w:font="Wingdings" w:char="F0E0"/>
      </w:r>
      <w:r w:rsidRPr="00BE18C2">
        <w:rPr>
          <w:lang w:val="nb-NO"/>
        </w:rPr>
        <w:t xml:space="preserve"> troen på Jesus er sann jødedom</w:t>
      </w:r>
    </w:p>
    <w:p w14:paraId="0F3AB792" w14:textId="5AA91EE8" w:rsidR="00BE18C2" w:rsidRPr="00BE18C2" w:rsidRDefault="00BE18C2" w:rsidP="00BE18C2">
      <w:pPr>
        <w:rPr>
          <w:lang w:val="nb-NO"/>
        </w:rPr>
      </w:pPr>
      <w:r w:rsidRPr="00BE18C2">
        <w:rPr>
          <w:lang w:val="nb-NO"/>
        </w:rPr>
        <w:t xml:space="preserve">Den hellige ånd (3:22, 4:1, 14, 18) </w:t>
      </w:r>
      <w:r w:rsidR="006B2AC7" w:rsidRPr="006B2AC7">
        <w:rPr>
          <w:lang w:val="nb-NO"/>
        </w:rPr>
        <w:sym w:font="Wingdings" w:char="F0E0"/>
      </w:r>
      <w:r w:rsidRPr="00BE18C2">
        <w:rPr>
          <w:lang w:val="nb-NO"/>
        </w:rPr>
        <w:t xml:space="preserve"> skulle være over</w:t>
      </w:r>
      <w:r w:rsidR="00554406">
        <w:rPr>
          <w:lang w:val="nb-NO"/>
        </w:rPr>
        <w:t xml:space="preserve"> </w:t>
      </w:r>
      <w:r w:rsidRPr="00BE18C2">
        <w:rPr>
          <w:lang w:val="nb-NO"/>
        </w:rPr>
        <w:t>Messias (Jes 11:2, 42:1, 61:1)</w:t>
      </w:r>
    </w:p>
    <w:p w14:paraId="5AA11489" w14:textId="46A8E1FD" w:rsidR="00BE18C2" w:rsidRPr="0009337C" w:rsidRDefault="00BE18C2" w:rsidP="0009337C">
      <w:pPr>
        <w:rPr>
          <w:b/>
          <w:bCs/>
          <w:lang w:val="nb-NO"/>
        </w:rPr>
      </w:pPr>
      <w:r w:rsidRPr="0009337C">
        <w:rPr>
          <w:b/>
          <w:bCs/>
          <w:lang w:val="nb-NO"/>
        </w:rPr>
        <w:t>Jesu oppgave:</w:t>
      </w:r>
    </w:p>
    <w:p w14:paraId="709DA3F5" w14:textId="2417A777" w:rsidR="00BE18C2" w:rsidRPr="00BE18C2" w:rsidRDefault="00BE18C2" w:rsidP="00BE18C2">
      <w:pPr>
        <w:rPr>
          <w:lang w:val="nb-NO"/>
        </w:rPr>
      </w:pPr>
      <w:r w:rsidRPr="00BE18C2">
        <w:rPr>
          <w:lang w:val="nb-NO"/>
        </w:rPr>
        <w:t>a)</w:t>
      </w:r>
      <w:r w:rsidR="00AC4890">
        <w:rPr>
          <w:lang w:val="nb-NO"/>
        </w:rPr>
        <w:t xml:space="preserve"> </w:t>
      </w:r>
      <w:r w:rsidRPr="00BE18C2">
        <w:rPr>
          <w:lang w:val="nb-NO"/>
        </w:rPr>
        <w:t>forkynne et godt budskap (</w:t>
      </w:r>
      <w:r w:rsidRPr="00DD7D8B">
        <w:rPr>
          <w:i/>
          <w:iCs/>
          <w:lang w:val="nb-NO"/>
        </w:rPr>
        <w:t>“evangeliet”</w:t>
      </w:r>
      <w:r w:rsidRPr="00BE18C2">
        <w:rPr>
          <w:lang w:val="nb-NO"/>
        </w:rPr>
        <w:t>) for fattige</w:t>
      </w:r>
    </w:p>
    <w:p w14:paraId="6AA7E630" w14:textId="65494188" w:rsidR="00BE18C2" w:rsidRPr="00BE18C2" w:rsidRDefault="00BE18C2" w:rsidP="00BE18C2">
      <w:pPr>
        <w:rPr>
          <w:lang w:val="nb-NO"/>
        </w:rPr>
      </w:pPr>
      <w:r w:rsidRPr="00BE18C2">
        <w:rPr>
          <w:lang w:val="nb-NO"/>
        </w:rPr>
        <w:t>b)</w:t>
      </w:r>
      <w:r w:rsidR="00AC4890">
        <w:rPr>
          <w:lang w:val="nb-NO"/>
        </w:rPr>
        <w:t xml:space="preserve"> </w:t>
      </w:r>
      <w:r w:rsidRPr="00BE18C2">
        <w:rPr>
          <w:lang w:val="nb-NO"/>
        </w:rPr>
        <w:t>rope ut at fanger skal få frihet/sette undertrykte fri</w:t>
      </w:r>
    </w:p>
    <w:p w14:paraId="4636A6C3" w14:textId="57F2925B" w:rsidR="00BE18C2" w:rsidRPr="00AC4890" w:rsidRDefault="00BE18C2" w:rsidP="00AC4890">
      <w:pPr>
        <w:pStyle w:val="ListParagraph"/>
        <w:numPr>
          <w:ilvl w:val="0"/>
          <w:numId w:val="13"/>
        </w:numPr>
        <w:rPr>
          <w:lang w:val="nb-NO"/>
        </w:rPr>
      </w:pPr>
      <w:r w:rsidRPr="00AC4890">
        <w:rPr>
          <w:lang w:val="nb-NO"/>
        </w:rPr>
        <w:t>uttrykk om jubelåret (3. Mos 25:10).</w:t>
      </w:r>
    </w:p>
    <w:p w14:paraId="39A87330" w14:textId="0FE59909" w:rsidR="00BE18C2" w:rsidRPr="00AC4890" w:rsidRDefault="00BE18C2" w:rsidP="00AC4890">
      <w:pPr>
        <w:pStyle w:val="ListParagraph"/>
        <w:numPr>
          <w:ilvl w:val="0"/>
          <w:numId w:val="13"/>
        </w:numPr>
        <w:rPr>
          <w:lang w:val="nb-NO"/>
        </w:rPr>
      </w:pPr>
      <w:r w:rsidRPr="00DD7D8B">
        <w:rPr>
          <w:i/>
          <w:iCs/>
          <w:lang w:val="nb-NO"/>
        </w:rPr>
        <w:t>“Frihet”</w:t>
      </w:r>
      <w:r w:rsidRPr="00AC4890">
        <w:rPr>
          <w:lang w:val="nb-NO"/>
        </w:rPr>
        <w:t xml:space="preserve"> kan også bety “tilgivelse”. Jesaja brukte dette om frihet fra Babylon, men Jesus kom med frihet fra synd (= tilgivelse).</w:t>
      </w:r>
    </w:p>
    <w:p w14:paraId="0E57C4F1" w14:textId="0EC2486B" w:rsidR="00BE18C2" w:rsidRPr="00AC4890" w:rsidRDefault="00BE18C2" w:rsidP="00AC4890">
      <w:pPr>
        <w:pStyle w:val="ListParagraph"/>
        <w:numPr>
          <w:ilvl w:val="0"/>
          <w:numId w:val="13"/>
        </w:numPr>
        <w:rPr>
          <w:lang w:val="nb-NO"/>
        </w:rPr>
      </w:pPr>
      <w:r w:rsidRPr="00AC4890">
        <w:rPr>
          <w:lang w:val="nb-NO"/>
        </w:rPr>
        <w:t xml:space="preserve">4:31-44 </w:t>
      </w:r>
      <w:r w:rsidR="00DD7D8B" w:rsidRPr="006B2AC7">
        <w:rPr>
          <w:lang w:val="nb-NO"/>
        </w:rPr>
        <w:sym w:font="Wingdings" w:char="F0E0"/>
      </w:r>
      <w:r w:rsidRPr="00AC4890">
        <w:rPr>
          <w:lang w:val="nb-NO"/>
        </w:rPr>
        <w:t xml:space="preserve"> først og fremst åndelig undertrykkelse</w:t>
      </w:r>
    </w:p>
    <w:p w14:paraId="582B167C" w14:textId="79BCD29E" w:rsidR="00BE18C2" w:rsidRPr="00AC4890" w:rsidRDefault="00BE18C2" w:rsidP="00AC4890">
      <w:pPr>
        <w:pStyle w:val="ListParagraph"/>
        <w:numPr>
          <w:ilvl w:val="0"/>
          <w:numId w:val="13"/>
        </w:numPr>
        <w:rPr>
          <w:lang w:val="nb-NO"/>
        </w:rPr>
      </w:pPr>
      <w:r w:rsidRPr="00AC4890">
        <w:rPr>
          <w:lang w:val="nb-NO"/>
        </w:rPr>
        <w:t xml:space="preserve">5:31-32 </w:t>
      </w:r>
      <w:r w:rsidR="00DD7D8B" w:rsidRPr="006B2AC7">
        <w:rPr>
          <w:lang w:val="nb-NO"/>
        </w:rPr>
        <w:sym w:font="Wingdings" w:char="F0E0"/>
      </w:r>
      <w:r w:rsidRPr="00AC4890">
        <w:rPr>
          <w:lang w:val="nb-NO"/>
        </w:rPr>
        <w:t xml:space="preserve"> først og fremst åndelig helbredelse</w:t>
      </w:r>
    </w:p>
    <w:p w14:paraId="080A7116" w14:textId="11367A4D" w:rsidR="00BE18C2" w:rsidRPr="00BE18C2" w:rsidRDefault="00BE18C2" w:rsidP="00BE18C2">
      <w:pPr>
        <w:rPr>
          <w:lang w:val="nb-NO"/>
        </w:rPr>
      </w:pPr>
      <w:r w:rsidRPr="00BE18C2">
        <w:rPr>
          <w:lang w:val="nb-NO"/>
        </w:rPr>
        <w:t>c)</w:t>
      </w:r>
      <w:r w:rsidR="00AC4890">
        <w:rPr>
          <w:lang w:val="nb-NO"/>
        </w:rPr>
        <w:t xml:space="preserve"> </w:t>
      </w:r>
      <w:r w:rsidRPr="00BE18C2">
        <w:rPr>
          <w:lang w:val="nb-NO"/>
        </w:rPr>
        <w:t xml:space="preserve">rope ut at blinde skal få synet igjen </w:t>
      </w:r>
      <w:r w:rsidR="00DD7D8B" w:rsidRPr="006B2AC7">
        <w:rPr>
          <w:lang w:val="nb-NO"/>
        </w:rPr>
        <w:sym w:font="Wingdings" w:char="F0E0"/>
      </w:r>
      <w:r w:rsidRPr="00BE18C2">
        <w:rPr>
          <w:lang w:val="nb-NO"/>
        </w:rPr>
        <w:t xml:space="preserve"> symboliserer et lys i mørket (1:78-79, 2:32)</w:t>
      </w:r>
    </w:p>
    <w:p w14:paraId="13A10AE6" w14:textId="54BF0203" w:rsidR="00BE18C2" w:rsidRPr="00BE18C2" w:rsidRDefault="00BE18C2" w:rsidP="00BE18C2">
      <w:pPr>
        <w:rPr>
          <w:lang w:val="nb-NO"/>
        </w:rPr>
      </w:pPr>
      <w:r w:rsidRPr="00BE18C2">
        <w:rPr>
          <w:lang w:val="nb-NO"/>
        </w:rPr>
        <w:t>d)</w:t>
      </w:r>
      <w:r w:rsidR="00AC4890">
        <w:rPr>
          <w:lang w:val="nb-NO"/>
        </w:rPr>
        <w:t xml:space="preserve"> </w:t>
      </w:r>
      <w:r w:rsidRPr="00BE18C2">
        <w:rPr>
          <w:lang w:val="nb-NO"/>
        </w:rPr>
        <w:t xml:space="preserve">rope ut et nådens år fra Herren: ikke tiden for </w:t>
      </w:r>
      <w:r w:rsidRPr="005E7CF5">
        <w:rPr>
          <w:i/>
          <w:iCs/>
          <w:lang w:val="nb-NO"/>
        </w:rPr>
        <w:t>“en hevnens dag for vår Gud”</w:t>
      </w:r>
      <w:r w:rsidRPr="00BE18C2">
        <w:rPr>
          <w:lang w:val="nb-NO"/>
        </w:rPr>
        <w:t xml:space="preserve"> (Jes 61:2) (Guds plan)</w:t>
      </w:r>
    </w:p>
    <w:p w14:paraId="242BCBFC" w14:textId="77777777" w:rsidR="00BE18C2" w:rsidRPr="00BE18C2" w:rsidRDefault="00BE18C2" w:rsidP="00BE18C2">
      <w:pPr>
        <w:rPr>
          <w:lang w:val="nb-NO"/>
        </w:rPr>
      </w:pPr>
      <w:r w:rsidRPr="00BE18C2">
        <w:rPr>
          <w:lang w:val="nb-NO"/>
        </w:rPr>
        <w:t xml:space="preserve"> </w:t>
      </w:r>
    </w:p>
    <w:p w14:paraId="3F3D3F64" w14:textId="77777777" w:rsidR="00BE18C2" w:rsidRPr="00BE18C2" w:rsidRDefault="00BE18C2" w:rsidP="00554406">
      <w:pPr>
        <w:pStyle w:val="Heading2"/>
        <w:rPr>
          <w:lang w:val="nb-NO"/>
        </w:rPr>
      </w:pPr>
      <w:bookmarkStart w:id="14" w:name="_Toc125310920"/>
      <w:r w:rsidRPr="00BE18C2">
        <w:rPr>
          <w:lang w:val="nb-NO"/>
        </w:rPr>
        <w:t>MIRAKLER</w:t>
      </w:r>
      <w:bookmarkEnd w:id="14"/>
    </w:p>
    <w:p w14:paraId="72A219EA" w14:textId="611C81B5" w:rsidR="00BE18C2" w:rsidRPr="00BE18C2" w:rsidRDefault="00BE18C2" w:rsidP="00BE18C2">
      <w:pPr>
        <w:rPr>
          <w:lang w:val="nb-NO"/>
        </w:rPr>
      </w:pPr>
      <w:r w:rsidRPr="00BE18C2">
        <w:rPr>
          <w:lang w:val="nb-NO"/>
        </w:rPr>
        <w:t>Jesus ser ingen grunn til å gjøre mirakler i Nasaret (4:23-27) pga</w:t>
      </w:r>
      <w:r w:rsidR="005E7CF5">
        <w:rPr>
          <w:lang w:val="nb-NO"/>
        </w:rPr>
        <w:t>.</w:t>
      </w:r>
      <w:r w:rsidRPr="00BE18C2">
        <w:rPr>
          <w:lang w:val="nb-NO"/>
        </w:rPr>
        <w:t xml:space="preserve"> vantroen deres (Matt 13:58)</w:t>
      </w:r>
    </w:p>
    <w:p w14:paraId="4FC92310" w14:textId="5058C35A" w:rsidR="00BE18C2" w:rsidRPr="00554406" w:rsidRDefault="00BE18C2" w:rsidP="00554406">
      <w:pPr>
        <w:pStyle w:val="ListParagraph"/>
        <w:numPr>
          <w:ilvl w:val="0"/>
          <w:numId w:val="15"/>
        </w:numPr>
        <w:rPr>
          <w:lang w:val="nb-NO"/>
        </w:rPr>
      </w:pPr>
      <w:r w:rsidRPr="00554406">
        <w:rPr>
          <w:lang w:val="nb-NO"/>
        </w:rPr>
        <w:lastRenderedPageBreak/>
        <w:t xml:space="preserve">4:25-27 </w:t>
      </w:r>
      <w:r w:rsidR="00DD7D8B" w:rsidRPr="006B2AC7">
        <w:rPr>
          <w:lang w:val="nb-NO"/>
        </w:rPr>
        <w:sym w:font="Wingdings" w:char="F0E0"/>
      </w:r>
      <w:r w:rsidRPr="00554406">
        <w:rPr>
          <w:lang w:val="nb-NO"/>
        </w:rPr>
        <w:t xml:space="preserve"> Kongebøkene: Et lavpunkt i Israels historie hvor folket forkastet Gud og dyrket andre guder. Derfor gjorde Gud i stedet mirakler utenfor Israel. En advarsel mot å avvise Jesus.</w:t>
      </w:r>
    </w:p>
    <w:p w14:paraId="7252FCCB" w14:textId="17CC71A4" w:rsidR="00BE18C2" w:rsidRPr="00BE18C2" w:rsidRDefault="00BE18C2" w:rsidP="00BE18C2">
      <w:pPr>
        <w:rPr>
          <w:lang w:val="nb-NO"/>
        </w:rPr>
      </w:pPr>
      <w:r w:rsidRPr="00BE18C2">
        <w:rPr>
          <w:lang w:val="nb-NO"/>
        </w:rPr>
        <w:t>4:42-44: Oppsummering av miraklene som akkurat har blitt nevnt, siden han sier det er derfor han var kommet. Miraklene handler derfor om å forkynne evangeliet og kan ikke løsrives fra dette.</w:t>
      </w:r>
    </w:p>
    <w:p w14:paraId="74B8EBBB" w14:textId="58344890" w:rsidR="00BE18C2" w:rsidRPr="00554406" w:rsidRDefault="00BE18C2" w:rsidP="00554406">
      <w:pPr>
        <w:pStyle w:val="ListParagraph"/>
        <w:numPr>
          <w:ilvl w:val="0"/>
          <w:numId w:val="14"/>
        </w:numPr>
        <w:rPr>
          <w:lang w:val="nb-NO"/>
        </w:rPr>
      </w:pPr>
      <w:r w:rsidRPr="00554406">
        <w:rPr>
          <w:lang w:val="nb-NO"/>
        </w:rPr>
        <w:t xml:space="preserve">Jesus sier selv at dette ikke er det viktigste (Luk 10:20, Matt 12:39, Mark 8:12, </w:t>
      </w:r>
      <w:proofErr w:type="spellStart"/>
      <w:r w:rsidRPr="00554406">
        <w:rPr>
          <w:lang w:val="nb-NO"/>
        </w:rPr>
        <w:t>Joh</w:t>
      </w:r>
      <w:proofErr w:type="spellEnd"/>
      <w:r w:rsidRPr="00554406">
        <w:rPr>
          <w:lang w:val="nb-NO"/>
        </w:rPr>
        <w:t xml:space="preserve"> 6:26-27). Noen ganger vil han ikke at det skal fortelles videre (Luk 8:56).</w:t>
      </w:r>
    </w:p>
    <w:p w14:paraId="75386C07" w14:textId="68D0958D" w:rsidR="00BE18C2" w:rsidRPr="00554406" w:rsidRDefault="00BE18C2" w:rsidP="00554406">
      <w:pPr>
        <w:pStyle w:val="ListParagraph"/>
        <w:numPr>
          <w:ilvl w:val="0"/>
          <w:numId w:val="14"/>
        </w:numPr>
        <w:rPr>
          <w:lang w:val="nb-NO"/>
        </w:rPr>
      </w:pPr>
      <w:r w:rsidRPr="00554406">
        <w:rPr>
          <w:lang w:val="nb-NO"/>
        </w:rPr>
        <w:t>Fordi meningen med mirakler vil forsvinne hvis man fokuserer kun på selve hendelsen.</w:t>
      </w:r>
    </w:p>
    <w:p w14:paraId="10953591" w14:textId="73204129" w:rsidR="00BE18C2" w:rsidRPr="00554406" w:rsidRDefault="00BE18C2" w:rsidP="00554406">
      <w:pPr>
        <w:pStyle w:val="ListParagraph"/>
        <w:numPr>
          <w:ilvl w:val="0"/>
          <w:numId w:val="14"/>
        </w:numPr>
        <w:rPr>
          <w:lang w:val="nb-NO"/>
        </w:rPr>
      </w:pPr>
      <w:r w:rsidRPr="005E7CF5">
        <w:rPr>
          <w:i/>
          <w:iCs/>
          <w:lang w:val="nb-NO"/>
        </w:rPr>
        <w:t>“Opplevelsene av hva Jesus gir kan overskygge han miraklene peker på.”</w:t>
      </w:r>
      <w:r w:rsidRPr="00554406">
        <w:rPr>
          <w:lang w:val="nb-NO"/>
        </w:rPr>
        <w:t xml:space="preserve"> </w:t>
      </w:r>
      <w:proofErr w:type="spellStart"/>
      <w:r w:rsidRPr="00554406">
        <w:rPr>
          <w:lang w:val="nb-NO"/>
        </w:rPr>
        <w:t>Darrell</w:t>
      </w:r>
      <w:proofErr w:type="spellEnd"/>
      <w:r w:rsidRPr="00554406">
        <w:rPr>
          <w:lang w:val="nb-NO"/>
        </w:rPr>
        <w:t xml:space="preserve"> </w:t>
      </w:r>
      <w:proofErr w:type="spellStart"/>
      <w:r w:rsidRPr="00554406">
        <w:rPr>
          <w:lang w:val="nb-NO"/>
        </w:rPr>
        <w:t>Bock</w:t>
      </w:r>
      <w:proofErr w:type="spellEnd"/>
    </w:p>
    <w:p w14:paraId="4734BA3E" w14:textId="77777777" w:rsidR="00BE18C2" w:rsidRPr="00BE18C2" w:rsidRDefault="00BE18C2" w:rsidP="00BE18C2">
      <w:pPr>
        <w:rPr>
          <w:lang w:val="nb-NO"/>
        </w:rPr>
      </w:pPr>
      <w:r w:rsidRPr="00BE18C2">
        <w:rPr>
          <w:lang w:val="nb-NO"/>
        </w:rPr>
        <w:t xml:space="preserve"> </w:t>
      </w:r>
    </w:p>
    <w:p w14:paraId="4CD9A9B3" w14:textId="3D2CBB0A" w:rsidR="00BE18C2" w:rsidRPr="00BE18C2" w:rsidRDefault="00BE18C2" w:rsidP="008D47B9">
      <w:pPr>
        <w:pStyle w:val="Heading3"/>
        <w:rPr>
          <w:lang w:val="nb-NO"/>
        </w:rPr>
      </w:pPr>
      <w:bookmarkStart w:id="15" w:name="_Toc125310921"/>
      <w:r w:rsidRPr="00BE18C2">
        <w:rPr>
          <w:lang w:val="nb-NO"/>
        </w:rPr>
        <w:t>JESU SVAR TIL JOHANNES (7:22)</w:t>
      </w:r>
      <w:bookmarkEnd w:id="15"/>
    </w:p>
    <w:p w14:paraId="298CC9C9" w14:textId="19306930" w:rsidR="00BE18C2" w:rsidRPr="00BE18C2" w:rsidRDefault="00BE18C2" w:rsidP="00BE18C2">
      <w:pPr>
        <w:rPr>
          <w:lang w:val="nb-NO"/>
        </w:rPr>
      </w:pPr>
      <w:r w:rsidRPr="00BE18C2">
        <w:rPr>
          <w:lang w:val="nb-NO"/>
        </w:rPr>
        <w:t>Jesus bruker GT-tekster som handler om “frelsestiden”:</w:t>
      </w:r>
    </w:p>
    <w:p w14:paraId="1925F71E" w14:textId="785AED5E" w:rsidR="00BE18C2" w:rsidRPr="00554406" w:rsidRDefault="00BE18C2" w:rsidP="00554406">
      <w:pPr>
        <w:pStyle w:val="ListParagraph"/>
        <w:numPr>
          <w:ilvl w:val="0"/>
          <w:numId w:val="16"/>
        </w:numPr>
        <w:rPr>
          <w:lang w:val="nb-NO"/>
        </w:rPr>
      </w:pPr>
      <w:r w:rsidRPr="00554406">
        <w:rPr>
          <w:lang w:val="nb-NO"/>
        </w:rPr>
        <w:t>Jes 26:19 - døde skal bli levende</w:t>
      </w:r>
    </w:p>
    <w:p w14:paraId="6085FE3B" w14:textId="535120BD" w:rsidR="00BE18C2" w:rsidRPr="00554406" w:rsidRDefault="00BE18C2" w:rsidP="00554406">
      <w:pPr>
        <w:pStyle w:val="ListParagraph"/>
        <w:numPr>
          <w:ilvl w:val="0"/>
          <w:numId w:val="16"/>
        </w:numPr>
        <w:rPr>
          <w:lang w:val="nb-NO"/>
        </w:rPr>
      </w:pPr>
      <w:r w:rsidRPr="00554406">
        <w:rPr>
          <w:lang w:val="nb-NO"/>
        </w:rPr>
        <w:t>Jes 29:18-19: døve skal høre, blinde skal se, hjelpeløse skal glede seg, fattige skal juble</w:t>
      </w:r>
    </w:p>
    <w:p w14:paraId="0F771074" w14:textId="7B7CCEB5" w:rsidR="00BE18C2" w:rsidRPr="00554406" w:rsidRDefault="00BE18C2" w:rsidP="00554406">
      <w:pPr>
        <w:pStyle w:val="ListParagraph"/>
        <w:numPr>
          <w:ilvl w:val="0"/>
          <w:numId w:val="16"/>
        </w:numPr>
        <w:rPr>
          <w:lang w:val="nb-NO"/>
        </w:rPr>
      </w:pPr>
      <w:r w:rsidRPr="00554406">
        <w:rPr>
          <w:lang w:val="nb-NO"/>
        </w:rPr>
        <w:t xml:space="preserve">Jes 35:5-6: </w:t>
      </w:r>
      <w:r w:rsidR="005E7CF5" w:rsidRPr="005E7CF5">
        <w:rPr>
          <w:i/>
          <w:iCs/>
          <w:lang w:val="nb-NO"/>
        </w:rPr>
        <w:t>"</w:t>
      </w:r>
      <w:r w:rsidRPr="005E7CF5">
        <w:rPr>
          <w:i/>
          <w:iCs/>
          <w:lang w:val="nb-NO"/>
        </w:rPr>
        <w:t>blinde ser, døve hører, lamme springer, stumme jubler</w:t>
      </w:r>
      <w:r w:rsidR="005E7CF5" w:rsidRPr="005E7CF5">
        <w:rPr>
          <w:i/>
          <w:iCs/>
          <w:lang w:val="nb-NO"/>
        </w:rPr>
        <w:t>"</w:t>
      </w:r>
    </w:p>
    <w:p w14:paraId="65BEDEA5" w14:textId="71400A49" w:rsidR="00BE18C2" w:rsidRPr="00BE18C2" w:rsidRDefault="00BE18C2" w:rsidP="00BE18C2">
      <w:pPr>
        <w:rPr>
          <w:lang w:val="nb-NO"/>
        </w:rPr>
      </w:pPr>
      <w:r w:rsidRPr="00BE18C2">
        <w:rPr>
          <w:lang w:val="nb-NO"/>
        </w:rPr>
        <w:t xml:space="preserve">Jes 29 og 35 handler om tilbakevendingen fra eksilet i </w:t>
      </w:r>
      <w:proofErr w:type="gramStart"/>
      <w:r w:rsidRPr="00BE18C2">
        <w:rPr>
          <w:lang w:val="nb-NO"/>
        </w:rPr>
        <w:t>Babylon…</w:t>
      </w:r>
      <w:proofErr w:type="gramEnd"/>
    </w:p>
    <w:p w14:paraId="66705C18" w14:textId="76163E56" w:rsidR="00BE18C2" w:rsidRPr="00BE18C2" w:rsidRDefault="00BE18C2" w:rsidP="00BE18C2">
      <w:pPr>
        <w:rPr>
          <w:lang w:val="nb-NO"/>
        </w:rPr>
      </w:pPr>
      <w:r w:rsidRPr="00BE18C2">
        <w:rPr>
          <w:lang w:val="nb-NO"/>
        </w:rPr>
        <w:t xml:space="preserve">Jes 6:9-10 </w:t>
      </w:r>
      <w:r w:rsidR="00DD7D8B" w:rsidRPr="006B2AC7">
        <w:rPr>
          <w:lang w:val="nb-NO"/>
        </w:rPr>
        <w:sym w:font="Wingdings" w:char="F0E0"/>
      </w:r>
      <w:r w:rsidRPr="00BE18C2">
        <w:rPr>
          <w:lang w:val="nb-NO"/>
        </w:rPr>
        <w:t xml:space="preserve"> folket er åndelig blinde og døve, åndelig syke</w:t>
      </w:r>
    </w:p>
    <w:p w14:paraId="7F8A0418" w14:textId="27642921" w:rsidR="00BE18C2" w:rsidRPr="00BE18C2" w:rsidRDefault="00BE18C2" w:rsidP="00BE18C2">
      <w:pPr>
        <w:rPr>
          <w:lang w:val="nb-NO"/>
        </w:rPr>
      </w:pPr>
      <w:r w:rsidRPr="00BE18C2">
        <w:rPr>
          <w:lang w:val="nb-NO"/>
        </w:rPr>
        <w:t>Ingen tydelige tegn på at Israel forventet slike konkrete, fysiske mirakler i frelsestiden, eller at Messias ville gjøre mirakler. Jesus er den første som tolker det slik.</w:t>
      </w:r>
    </w:p>
    <w:p w14:paraId="69E21972" w14:textId="1115AD47" w:rsidR="00BE18C2" w:rsidRPr="00BE18C2" w:rsidRDefault="00BE18C2" w:rsidP="00BE18C2">
      <w:pPr>
        <w:rPr>
          <w:lang w:val="nb-NO"/>
        </w:rPr>
      </w:pPr>
      <w:r w:rsidRPr="00BE18C2">
        <w:rPr>
          <w:lang w:val="nb-NO"/>
        </w:rPr>
        <w:t>Miraklene er tegn som peker på den åndelige sannheten bak (jf.</w:t>
      </w:r>
      <w:r w:rsidR="00554406">
        <w:rPr>
          <w:lang w:val="nb-NO"/>
        </w:rPr>
        <w:t xml:space="preserve"> </w:t>
      </w:r>
      <w:r w:rsidRPr="00BE18C2">
        <w:rPr>
          <w:lang w:val="nb-NO"/>
        </w:rPr>
        <w:t>Johannesevangeliet).</w:t>
      </w:r>
    </w:p>
    <w:p w14:paraId="21F721ED" w14:textId="77777777" w:rsidR="00BE18C2" w:rsidRPr="00BE18C2" w:rsidRDefault="00BE18C2" w:rsidP="00BE18C2">
      <w:pPr>
        <w:rPr>
          <w:lang w:val="nb-NO"/>
        </w:rPr>
      </w:pPr>
      <w:r w:rsidRPr="00BE18C2">
        <w:rPr>
          <w:lang w:val="nb-NO"/>
        </w:rPr>
        <w:t xml:space="preserve"> </w:t>
      </w:r>
    </w:p>
    <w:p w14:paraId="20DD5013" w14:textId="48EC7D9B" w:rsidR="00BE18C2" w:rsidRPr="00BE18C2" w:rsidRDefault="00BE18C2" w:rsidP="008D47B9">
      <w:pPr>
        <w:pStyle w:val="Heading3"/>
        <w:rPr>
          <w:lang w:val="nb-NO"/>
        </w:rPr>
      </w:pPr>
      <w:bookmarkStart w:id="16" w:name="_Toc125310922"/>
      <w:r w:rsidRPr="00BE18C2">
        <w:rPr>
          <w:lang w:val="nb-NO"/>
        </w:rPr>
        <w:t>GJENNOM JESU FORKYNNELSE BLIR MIRAKLENE MER ENN MIRAKLER</w:t>
      </w:r>
      <w:bookmarkEnd w:id="16"/>
    </w:p>
    <w:p w14:paraId="3ECD4CAE" w14:textId="2A02A40B" w:rsidR="00BE18C2" w:rsidRPr="00BE18C2" w:rsidRDefault="00BE18C2" w:rsidP="00BE18C2">
      <w:pPr>
        <w:rPr>
          <w:lang w:val="nb-NO"/>
        </w:rPr>
      </w:pPr>
      <w:r w:rsidRPr="00BE18C2">
        <w:rPr>
          <w:lang w:val="nb-NO"/>
        </w:rPr>
        <w:t>blinde ser</w:t>
      </w:r>
      <w:r w:rsidR="00150FCE">
        <w:rPr>
          <w:lang w:val="nb-NO"/>
        </w:rPr>
        <w:t xml:space="preserve"> </w:t>
      </w:r>
      <w:r w:rsidR="00150FCE" w:rsidRPr="00150FCE">
        <w:rPr>
          <w:lang w:val="nb-NO"/>
        </w:rPr>
        <w:sym w:font="Wingdings" w:char="F0E0"/>
      </w:r>
      <w:r w:rsidR="00150FCE">
        <w:rPr>
          <w:lang w:val="nb-NO"/>
        </w:rPr>
        <w:t xml:space="preserve"> </w:t>
      </w:r>
      <w:r w:rsidRPr="00BE18C2">
        <w:rPr>
          <w:lang w:val="nb-NO"/>
        </w:rPr>
        <w:t>mennesker kommer til tro</w:t>
      </w:r>
    </w:p>
    <w:p w14:paraId="4B7B3B80" w14:textId="77777777" w:rsidR="005067BC" w:rsidRDefault="00BE18C2" w:rsidP="00BE18C2">
      <w:pPr>
        <w:rPr>
          <w:lang w:val="nb-NO"/>
        </w:rPr>
      </w:pPr>
      <w:r w:rsidRPr="00BE18C2">
        <w:rPr>
          <w:lang w:val="nb-NO"/>
        </w:rPr>
        <w:t>spedalske renses</w:t>
      </w:r>
      <w:r w:rsidR="00150FCE">
        <w:rPr>
          <w:lang w:val="nb-NO"/>
        </w:rPr>
        <w:t xml:space="preserve"> </w:t>
      </w:r>
      <w:r w:rsidR="00150FCE" w:rsidRPr="00150FCE">
        <w:rPr>
          <w:lang w:val="nb-NO"/>
        </w:rPr>
        <w:sym w:font="Wingdings" w:char="F0E0"/>
      </w:r>
      <w:r w:rsidR="00150FCE">
        <w:rPr>
          <w:lang w:val="nb-NO"/>
        </w:rPr>
        <w:t xml:space="preserve"> </w:t>
      </w:r>
      <w:r w:rsidRPr="00BE18C2">
        <w:rPr>
          <w:lang w:val="nb-NO"/>
        </w:rPr>
        <w:t xml:space="preserve">folket kan bli renset og ha et forhold til Gud igjen </w:t>
      </w:r>
    </w:p>
    <w:p w14:paraId="529C75AE" w14:textId="69B149F2" w:rsidR="00BE18C2" w:rsidRPr="00BE18C2" w:rsidRDefault="00BE18C2" w:rsidP="00BE18C2">
      <w:pPr>
        <w:rPr>
          <w:lang w:val="nb-NO"/>
        </w:rPr>
      </w:pPr>
      <w:r w:rsidRPr="00BE18C2">
        <w:rPr>
          <w:lang w:val="nb-NO"/>
        </w:rPr>
        <w:lastRenderedPageBreak/>
        <w:t>døve hører</w:t>
      </w:r>
      <w:r w:rsidR="005067BC">
        <w:rPr>
          <w:lang w:val="nb-NO"/>
        </w:rPr>
        <w:t xml:space="preserve"> </w:t>
      </w:r>
      <w:r w:rsidR="005067BC" w:rsidRPr="00150FCE">
        <w:rPr>
          <w:lang w:val="nb-NO"/>
        </w:rPr>
        <w:sym w:font="Wingdings" w:char="F0E0"/>
      </w:r>
      <w:r w:rsidR="005067BC">
        <w:rPr>
          <w:lang w:val="nb-NO"/>
        </w:rPr>
        <w:t xml:space="preserve"> </w:t>
      </w:r>
      <w:r w:rsidRPr="00BE18C2">
        <w:rPr>
          <w:lang w:val="nb-NO"/>
        </w:rPr>
        <w:t>Israel lytter igjen til Guds ord</w:t>
      </w:r>
    </w:p>
    <w:p w14:paraId="0E8A2FBE" w14:textId="77777777" w:rsidR="005067BC" w:rsidRDefault="00BE18C2" w:rsidP="00BE18C2">
      <w:pPr>
        <w:rPr>
          <w:lang w:val="nb-NO"/>
        </w:rPr>
      </w:pPr>
      <w:r w:rsidRPr="00BE18C2">
        <w:rPr>
          <w:lang w:val="nb-NO"/>
        </w:rPr>
        <w:t>døde står opp</w:t>
      </w:r>
      <w:r w:rsidR="005067BC">
        <w:rPr>
          <w:lang w:val="nb-NO"/>
        </w:rPr>
        <w:t xml:space="preserve"> </w:t>
      </w:r>
      <w:r w:rsidR="005067BC" w:rsidRPr="00150FCE">
        <w:rPr>
          <w:lang w:val="nb-NO"/>
        </w:rPr>
        <w:sym w:font="Wingdings" w:char="F0E0"/>
      </w:r>
      <w:r w:rsidR="005067BC">
        <w:rPr>
          <w:lang w:val="nb-NO"/>
        </w:rPr>
        <w:t xml:space="preserve"> </w:t>
      </w:r>
      <w:r w:rsidRPr="00BE18C2">
        <w:rPr>
          <w:lang w:val="nb-NO"/>
        </w:rPr>
        <w:t xml:space="preserve">Den totale fornyelsen av Guds folk / det evige liv </w:t>
      </w:r>
    </w:p>
    <w:p w14:paraId="575B7577" w14:textId="156D2792" w:rsidR="00BE18C2" w:rsidRPr="00BE18C2" w:rsidRDefault="00BE18C2" w:rsidP="00BE18C2">
      <w:pPr>
        <w:rPr>
          <w:lang w:val="nb-NO"/>
        </w:rPr>
      </w:pPr>
      <w:r w:rsidRPr="00BE18C2">
        <w:rPr>
          <w:lang w:val="nb-NO"/>
        </w:rPr>
        <w:t>naturmirakler</w:t>
      </w:r>
      <w:r w:rsidR="005067BC">
        <w:rPr>
          <w:lang w:val="nb-NO"/>
        </w:rPr>
        <w:t xml:space="preserve"> </w:t>
      </w:r>
      <w:r w:rsidR="005067BC" w:rsidRPr="00150FCE">
        <w:rPr>
          <w:lang w:val="nb-NO"/>
        </w:rPr>
        <w:sym w:font="Wingdings" w:char="F0E0"/>
      </w:r>
      <w:r w:rsidR="005067BC">
        <w:rPr>
          <w:lang w:val="nb-NO"/>
        </w:rPr>
        <w:t xml:space="preserve"> </w:t>
      </w:r>
      <w:r w:rsidRPr="00BE18C2">
        <w:rPr>
          <w:lang w:val="nb-NO"/>
        </w:rPr>
        <w:t>Guds rike bryter gjennom og vinner over kaoskreftene</w:t>
      </w:r>
    </w:p>
    <w:p w14:paraId="6AB64D97" w14:textId="77777777" w:rsidR="00BE18C2" w:rsidRPr="00BE18C2" w:rsidRDefault="00BE18C2" w:rsidP="00BE18C2">
      <w:pPr>
        <w:rPr>
          <w:lang w:val="nb-NO"/>
        </w:rPr>
      </w:pPr>
      <w:r w:rsidRPr="00BE18C2">
        <w:rPr>
          <w:lang w:val="nb-NO"/>
        </w:rPr>
        <w:t>Demonutdrivelser nevnes ikke i Jesu svar fordi de ikke nevnes som tegn på frelsestiden i GT.</w:t>
      </w:r>
    </w:p>
    <w:p w14:paraId="40226870" w14:textId="77777777" w:rsidR="00912669" w:rsidRDefault="00912669" w:rsidP="00BE18C2">
      <w:pPr>
        <w:rPr>
          <w:lang w:val="nb-NO"/>
        </w:rPr>
      </w:pPr>
    </w:p>
    <w:p w14:paraId="14EECD4E" w14:textId="77777777" w:rsidR="00B435F1" w:rsidRDefault="00B435F1" w:rsidP="00B435F1">
      <w:pPr>
        <w:pStyle w:val="Heading2"/>
        <w:rPr>
          <w:lang w:val="nb-NO"/>
        </w:rPr>
      </w:pPr>
      <w:bookmarkStart w:id="17" w:name="_Toc125310923"/>
      <w:r w:rsidRPr="00B435F1">
        <w:rPr>
          <w:lang w:val="nb-NO"/>
        </w:rPr>
        <w:t>6:20-22: SALIGPRISNINGER (“OVERRASKENDE GRATULASJONER”)</w:t>
      </w:r>
      <w:bookmarkEnd w:id="17"/>
    </w:p>
    <w:p w14:paraId="4B7B87D3" w14:textId="27E846BF" w:rsidR="00BE18C2" w:rsidRPr="00BE18C2" w:rsidRDefault="00BE18C2" w:rsidP="00BE18C2">
      <w:pPr>
        <w:rPr>
          <w:lang w:val="nb-NO"/>
        </w:rPr>
      </w:pPr>
      <w:r w:rsidRPr="00BE18C2">
        <w:rPr>
          <w:lang w:val="nb-NO"/>
        </w:rPr>
        <w:t>Salig = Lykkelig i aller dypeste forstand</w:t>
      </w:r>
    </w:p>
    <w:p w14:paraId="5D1688E2" w14:textId="1BD069F9" w:rsidR="00BE18C2" w:rsidRPr="00BE18C2" w:rsidRDefault="00BE18C2" w:rsidP="00BE18C2">
      <w:pPr>
        <w:rPr>
          <w:lang w:val="nb-NO"/>
        </w:rPr>
      </w:pPr>
      <w:r w:rsidRPr="00BE18C2">
        <w:rPr>
          <w:lang w:val="nb-NO"/>
        </w:rPr>
        <w:t xml:space="preserve">Viktig: Sagt til disipler, ikke generelle utsagn. </w:t>
      </w:r>
      <w:proofErr w:type="spellStart"/>
      <w:r w:rsidRPr="00BE18C2">
        <w:rPr>
          <w:lang w:val="nb-NO"/>
        </w:rPr>
        <w:t>Pga</w:t>
      </w:r>
      <w:proofErr w:type="spellEnd"/>
      <w:r w:rsidRPr="00BE18C2">
        <w:rPr>
          <w:lang w:val="nb-NO"/>
        </w:rPr>
        <w:t xml:space="preserve"> sin situasjon vil de forstå Guds rike og ønske å komme inn i det. Derfor er de salige.</w:t>
      </w:r>
    </w:p>
    <w:p w14:paraId="448E4122" w14:textId="257E32E6" w:rsidR="00BE18C2" w:rsidRPr="00BE18C2" w:rsidRDefault="00BE18C2" w:rsidP="00BE18C2">
      <w:pPr>
        <w:rPr>
          <w:lang w:val="nb-NO"/>
        </w:rPr>
      </w:pPr>
      <w:r w:rsidRPr="00BE18C2">
        <w:rPr>
          <w:lang w:val="nb-NO"/>
        </w:rPr>
        <w:t>4 saligprisninger og 4 korresponderende ve-rop.</w:t>
      </w:r>
    </w:p>
    <w:p w14:paraId="206598EF" w14:textId="7573794B" w:rsidR="00BE18C2" w:rsidRPr="00BE18C2" w:rsidRDefault="00BE18C2" w:rsidP="00BE18C2">
      <w:pPr>
        <w:rPr>
          <w:lang w:val="nb-NO"/>
        </w:rPr>
      </w:pPr>
      <w:r w:rsidRPr="00BE18C2">
        <w:rPr>
          <w:lang w:val="nb-NO"/>
        </w:rPr>
        <w:t>Situasjonen skal snus opp-ned (som i 1:50-53 og 16:19-31).</w:t>
      </w:r>
    </w:p>
    <w:p w14:paraId="74A8CBA8" w14:textId="77777777" w:rsidR="00BE18C2" w:rsidRPr="00BE18C2" w:rsidRDefault="00BE18C2" w:rsidP="00BE18C2">
      <w:pPr>
        <w:rPr>
          <w:lang w:val="nb-NO"/>
        </w:rPr>
      </w:pPr>
      <w:r w:rsidRPr="00BE18C2">
        <w:rPr>
          <w:lang w:val="nb-NO"/>
        </w:rPr>
        <w:t xml:space="preserve"> </w:t>
      </w:r>
    </w:p>
    <w:p w14:paraId="0A99ED23" w14:textId="77777777" w:rsidR="00BE18C2" w:rsidRPr="00BE18C2" w:rsidRDefault="00BE18C2" w:rsidP="00B435F1">
      <w:pPr>
        <w:pStyle w:val="Heading3"/>
        <w:rPr>
          <w:lang w:val="nb-NO"/>
        </w:rPr>
      </w:pPr>
      <w:bookmarkStart w:id="18" w:name="_Toc125310924"/>
      <w:r w:rsidRPr="00BE18C2">
        <w:rPr>
          <w:lang w:val="nb-NO"/>
        </w:rPr>
        <w:t>1: “SALIGE ER DERE FATTIGE, GUDS RIKE ER DERES” (6:20)</w:t>
      </w:r>
      <w:bookmarkEnd w:id="18"/>
    </w:p>
    <w:p w14:paraId="4E2B09FE" w14:textId="0B442B7A" w:rsidR="00BE18C2" w:rsidRPr="00BE18C2" w:rsidRDefault="00BE18C2" w:rsidP="00BE18C2">
      <w:pPr>
        <w:rPr>
          <w:lang w:val="nb-NO"/>
        </w:rPr>
      </w:pPr>
      <w:r w:rsidRPr="00BE18C2">
        <w:rPr>
          <w:lang w:val="nb-NO"/>
        </w:rPr>
        <w:t xml:space="preserve">Hva slags fattige? Matteus har </w:t>
      </w:r>
      <w:r w:rsidRPr="00533A10">
        <w:rPr>
          <w:i/>
          <w:iCs/>
          <w:lang w:val="nb-NO"/>
        </w:rPr>
        <w:t>“fattige i ånden”</w:t>
      </w:r>
      <w:r w:rsidRPr="00BE18C2">
        <w:rPr>
          <w:lang w:val="nb-NO"/>
        </w:rPr>
        <w:t xml:space="preserve"> (Matt 5:3)</w:t>
      </w:r>
    </w:p>
    <w:p w14:paraId="4E60B850" w14:textId="5144995F" w:rsidR="00BE18C2" w:rsidRPr="00BE18C2" w:rsidRDefault="00BE18C2" w:rsidP="00BE18C2">
      <w:pPr>
        <w:rPr>
          <w:lang w:val="nb-NO"/>
        </w:rPr>
      </w:pPr>
      <w:r w:rsidRPr="00BE18C2">
        <w:rPr>
          <w:lang w:val="nb-NO"/>
        </w:rPr>
        <w:t>Marias sang:</w:t>
      </w:r>
    </w:p>
    <w:p w14:paraId="35E3B113" w14:textId="7B0CE729" w:rsidR="008337F4" w:rsidRPr="00E31FA4" w:rsidRDefault="008337F4" w:rsidP="00E31FA4">
      <w:pPr>
        <w:pStyle w:val="ListParagraph"/>
        <w:numPr>
          <w:ilvl w:val="0"/>
          <w:numId w:val="17"/>
        </w:numPr>
        <w:rPr>
          <w:lang w:val="nb-NO"/>
        </w:rPr>
      </w:pPr>
      <w:r w:rsidRPr="00E31FA4">
        <w:rPr>
          <w:lang w:val="nb-NO"/>
        </w:rPr>
        <w:t>F</w:t>
      </w:r>
      <w:r w:rsidR="00BE18C2" w:rsidRPr="00E31FA4">
        <w:rPr>
          <w:lang w:val="nb-NO"/>
        </w:rPr>
        <w:t>attigdom</w:t>
      </w:r>
      <w:r w:rsidRPr="00E31FA4">
        <w:rPr>
          <w:lang w:val="nb-NO"/>
        </w:rPr>
        <w:t xml:space="preserve">: </w:t>
      </w:r>
      <w:r w:rsidR="00BE18C2" w:rsidRPr="00E31FA4">
        <w:rPr>
          <w:lang w:val="nb-NO"/>
        </w:rPr>
        <w:t>de lave</w:t>
      </w:r>
      <w:r w:rsidRPr="00E31FA4">
        <w:rPr>
          <w:lang w:val="nb-NO"/>
        </w:rPr>
        <w:t>, de sultne</w:t>
      </w:r>
    </w:p>
    <w:p w14:paraId="5D571EDD" w14:textId="0C61EAE5" w:rsidR="00BE18C2" w:rsidRPr="00E31FA4" w:rsidRDefault="008337F4" w:rsidP="00E31FA4">
      <w:pPr>
        <w:pStyle w:val="ListParagraph"/>
        <w:numPr>
          <w:ilvl w:val="0"/>
          <w:numId w:val="17"/>
        </w:numPr>
        <w:rPr>
          <w:lang w:val="nb-NO"/>
        </w:rPr>
      </w:pPr>
      <w:r w:rsidRPr="00E31FA4">
        <w:rPr>
          <w:lang w:val="nb-NO"/>
        </w:rPr>
        <w:t>Hovmodstanker: herskere</w:t>
      </w:r>
      <w:r w:rsidR="00E31FA4" w:rsidRPr="00E31FA4">
        <w:rPr>
          <w:lang w:val="nb-NO"/>
        </w:rPr>
        <w:t xml:space="preserve">, </w:t>
      </w:r>
      <w:r w:rsidR="00BE18C2" w:rsidRPr="00E31FA4">
        <w:rPr>
          <w:lang w:val="nb-NO"/>
        </w:rPr>
        <w:t>de rike</w:t>
      </w:r>
    </w:p>
    <w:p w14:paraId="4C772866" w14:textId="4FBCB83D" w:rsidR="00BE18C2" w:rsidRPr="00BE18C2" w:rsidRDefault="00BE18C2" w:rsidP="00BE18C2">
      <w:pPr>
        <w:rPr>
          <w:lang w:val="nb-NO"/>
        </w:rPr>
      </w:pPr>
      <w:r w:rsidRPr="00BE18C2">
        <w:rPr>
          <w:lang w:val="nb-NO"/>
        </w:rPr>
        <w:t>GT: “Fattig” aldri en kontrast til “rik”, men brukes om “de hjelpeløse”.</w:t>
      </w:r>
    </w:p>
    <w:p w14:paraId="12559D69" w14:textId="15F4D720" w:rsidR="00BE18C2" w:rsidRPr="00BE18C2" w:rsidRDefault="00BE18C2" w:rsidP="00BE18C2">
      <w:pPr>
        <w:rPr>
          <w:lang w:val="nb-NO"/>
        </w:rPr>
      </w:pPr>
      <w:r w:rsidRPr="00BE18C2">
        <w:rPr>
          <w:lang w:val="nb-NO"/>
        </w:rPr>
        <w:t>Fattig = “en åndelig tigger”, en som ikke har noe å tilby Gud, men som står tomhendt foran ham.</w:t>
      </w:r>
    </w:p>
    <w:p w14:paraId="6A9B575A" w14:textId="6CEDADBB" w:rsidR="00BE18C2" w:rsidRPr="00BE18C2" w:rsidRDefault="00BE18C2" w:rsidP="00BE18C2">
      <w:pPr>
        <w:rPr>
          <w:lang w:val="nb-NO"/>
        </w:rPr>
      </w:pPr>
      <w:r w:rsidRPr="00BE18C2">
        <w:rPr>
          <w:lang w:val="nb-NO"/>
        </w:rPr>
        <w:t>En sammenheng med økonomisk fattigdom, men ikke hele svaret.</w:t>
      </w:r>
    </w:p>
    <w:p w14:paraId="647315A6" w14:textId="2FBC1470" w:rsidR="00BE18C2" w:rsidRPr="00BE18C2" w:rsidRDefault="00BE18C2" w:rsidP="00BE18C2">
      <w:pPr>
        <w:rPr>
          <w:lang w:val="nb-NO"/>
        </w:rPr>
      </w:pPr>
      <w:r w:rsidRPr="00BE18C2">
        <w:rPr>
          <w:lang w:val="nb-NO"/>
        </w:rPr>
        <w:t xml:space="preserve">7:22 </w:t>
      </w:r>
      <w:r w:rsidR="00DD7D8B" w:rsidRPr="006B2AC7">
        <w:rPr>
          <w:lang w:val="nb-NO"/>
        </w:rPr>
        <w:sym w:font="Wingdings" w:char="F0E0"/>
      </w:r>
      <w:r w:rsidRPr="00BE18C2">
        <w:rPr>
          <w:lang w:val="nb-NO"/>
        </w:rPr>
        <w:t xml:space="preserve"> de fattige får ikke økonomisk </w:t>
      </w:r>
      <w:proofErr w:type="gramStart"/>
      <w:r w:rsidRPr="00BE18C2">
        <w:rPr>
          <w:lang w:val="nb-NO"/>
        </w:rPr>
        <w:t>hjelp</w:t>
      </w:r>
      <w:proofErr w:type="gramEnd"/>
      <w:r w:rsidRPr="00BE18C2">
        <w:rPr>
          <w:lang w:val="nb-NO"/>
        </w:rPr>
        <w:t xml:space="preserve"> men evangeliet forkynt</w:t>
      </w:r>
    </w:p>
    <w:p w14:paraId="2E12681C" w14:textId="1E9E1CA5" w:rsidR="00BE18C2" w:rsidRPr="00BE18C2" w:rsidRDefault="00BE18C2" w:rsidP="00BE18C2">
      <w:pPr>
        <w:rPr>
          <w:lang w:val="nb-NO"/>
        </w:rPr>
      </w:pPr>
      <w:r w:rsidRPr="00BE18C2">
        <w:rPr>
          <w:lang w:val="nb-NO"/>
        </w:rPr>
        <w:t>Økonomisk fattigdom tvinger oss til å søke Gud. Derfor en fare å være rik.</w:t>
      </w:r>
    </w:p>
    <w:p w14:paraId="1330B5BE" w14:textId="32BDA34F" w:rsidR="00BE18C2" w:rsidRPr="00BE18C2" w:rsidRDefault="00BE18C2" w:rsidP="00BE18C2">
      <w:pPr>
        <w:rPr>
          <w:lang w:val="nb-NO"/>
        </w:rPr>
      </w:pPr>
      <w:proofErr w:type="spellStart"/>
      <w:r w:rsidRPr="00BE18C2">
        <w:rPr>
          <w:lang w:val="nb-NO"/>
        </w:rPr>
        <w:t>Sakkeus</w:t>
      </w:r>
      <w:proofErr w:type="spellEnd"/>
      <w:r w:rsidRPr="00BE18C2">
        <w:rPr>
          <w:lang w:val="nb-NO"/>
        </w:rPr>
        <w:t xml:space="preserve"> var ikke fattig, men blir likevel et eksempel (19:10)</w:t>
      </w:r>
    </w:p>
    <w:p w14:paraId="4EB8FD02" w14:textId="77777777" w:rsidR="00BE18C2" w:rsidRPr="00BE18C2" w:rsidRDefault="00BE18C2" w:rsidP="00BE18C2">
      <w:pPr>
        <w:rPr>
          <w:lang w:val="nb-NO"/>
        </w:rPr>
      </w:pPr>
      <w:r w:rsidRPr="00BE18C2">
        <w:rPr>
          <w:lang w:val="nb-NO"/>
        </w:rPr>
        <w:t>Vestens rikdom er et problem. Vi har det bra og trenger ikke Gud. (6:24)</w:t>
      </w:r>
    </w:p>
    <w:p w14:paraId="29CF1E67" w14:textId="77777777" w:rsidR="00BE18C2" w:rsidRPr="00BE18C2" w:rsidRDefault="00BE18C2" w:rsidP="00BE18C2">
      <w:pPr>
        <w:rPr>
          <w:lang w:val="nb-NO"/>
        </w:rPr>
      </w:pPr>
      <w:r w:rsidRPr="00BE18C2">
        <w:rPr>
          <w:lang w:val="nb-NO"/>
        </w:rPr>
        <w:lastRenderedPageBreak/>
        <w:t xml:space="preserve"> </w:t>
      </w:r>
    </w:p>
    <w:p w14:paraId="09CE25BF" w14:textId="77777777" w:rsidR="00BE18C2" w:rsidRPr="00BE18C2" w:rsidRDefault="00BE18C2" w:rsidP="00B435F1">
      <w:pPr>
        <w:pStyle w:val="Heading3"/>
        <w:rPr>
          <w:lang w:val="nb-NO"/>
        </w:rPr>
      </w:pPr>
      <w:bookmarkStart w:id="19" w:name="_Toc125310925"/>
      <w:r w:rsidRPr="00BE18C2">
        <w:rPr>
          <w:lang w:val="nb-NO"/>
        </w:rPr>
        <w:t>2 OG 3: SALIGE ER DERE SOM NÅ SULTER OG GRÅTER (6:21)</w:t>
      </w:r>
      <w:bookmarkEnd w:id="19"/>
    </w:p>
    <w:p w14:paraId="18EAD995" w14:textId="302EDE79" w:rsidR="00BE18C2" w:rsidRPr="00BE18C2" w:rsidRDefault="00BE18C2" w:rsidP="00BE18C2">
      <w:pPr>
        <w:rPr>
          <w:lang w:val="nb-NO"/>
        </w:rPr>
      </w:pPr>
      <w:r w:rsidRPr="00BE18C2">
        <w:rPr>
          <w:lang w:val="nb-NO"/>
        </w:rPr>
        <w:t>Nå vs. framtid = Guds frelse. Gud vil gripe inn og snu situasjonen.</w:t>
      </w:r>
    </w:p>
    <w:p w14:paraId="04A9EE24" w14:textId="11199A75" w:rsidR="00BE18C2" w:rsidRPr="00BE18C2" w:rsidRDefault="00BE18C2" w:rsidP="00BE18C2">
      <w:pPr>
        <w:rPr>
          <w:lang w:val="nb-NO"/>
        </w:rPr>
      </w:pPr>
      <w:r w:rsidRPr="00BE18C2">
        <w:rPr>
          <w:lang w:val="nb-NO"/>
        </w:rPr>
        <w:t>Kontrast til ve-ropene i v. 25. En fullstendig forandring.</w:t>
      </w:r>
    </w:p>
    <w:p w14:paraId="062199B9" w14:textId="470B83DC" w:rsidR="00BE18C2" w:rsidRPr="00E31FA4" w:rsidRDefault="00BE18C2" w:rsidP="00E31FA4">
      <w:pPr>
        <w:pStyle w:val="ListParagraph"/>
        <w:numPr>
          <w:ilvl w:val="0"/>
          <w:numId w:val="18"/>
        </w:numPr>
        <w:rPr>
          <w:lang w:val="nb-NO"/>
        </w:rPr>
      </w:pPr>
      <w:r w:rsidRPr="00E31FA4">
        <w:rPr>
          <w:lang w:val="nb-NO"/>
        </w:rPr>
        <w:t>Mette = ikke åndelig sultne. En dag skal de kjenne at de ikke er tilfredse lenger.</w:t>
      </w:r>
    </w:p>
    <w:p w14:paraId="5212FBFD" w14:textId="1FCE60D2" w:rsidR="00BE18C2" w:rsidRPr="00E31FA4" w:rsidRDefault="00BE18C2" w:rsidP="00E31FA4">
      <w:pPr>
        <w:pStyle w:val="ListParagraph"/>
        <w:numPr>
          <w:ilvl w:val="0"/>
          <w:numId w:val="18"/>
        </w:numPr>
        <w:rPr>
          <w:lang w:val="nb-NO"/>
        </w:rPr>
      </w:pPr>
      <w:r w:rsidRPr="00E31FA4">
        <w:rPr>
          <w:lang w:val="nb-NO"/>
        </w:rPr>
        <w:t>Le = fornøyd med livet som det er. Men det kommer en tid når det ikke vil være like godt.</w:t>
      </w:r>
    </w:p>
    <w:p w14:paraId="3D59F213" w14:textId="4B652038" w:rsidR="00BE18C2" w:rsidRPr="00E31FA4" w:rsidRDefault="00BE18C2" w:rsidP="00E31FA4">
      <w:pPr>
        <w:pStyle w:val="ListParagraph"/>
        <w:numPr>
          <w:ilvl w:val="0"/>
          <w:numId w:val="18"/>
        </w:numPr>
        <w:rPr>
          <w:lang w:val="nb-NO"/>
        </w:rPr>
      </w:pPr>
      <w:r w:rsidRPr="00E31FA4">
        <w:rPr>
          <w:lang w:val="nb-NO"/>
        </w:rPr>
        <w:t>Samme poeng i 1:52-53. Gud har handlet på denne måten tidligere, og det samme forventes i framtiden.</w:t>
      </w:r>
    </w:p>
    <w:p w14:paraId="3EA8A296" w14:textId="1E472D75" w:rsidR="00BE18C2" w:rsidRPr="00BE18C2" w:rsidRDefault="00BE18C2" w:rsidP="00BE18C2">
      <w:pPr>
        <w:rPr>
          <w:lang w:val="nb-NO"/>
        </w:rPr>
      </w:pPr>
      <w:r w:rsidRPr="00BE18C2">
        <w:rPr>
          <w:lang w:val="nb-NO"/>
        </w:rPr>
        <w:t>De som ikke har et godt liv nå er mer åpne for Gud, og han kommer til å snu ting på hodet til slutt. Motgang i livet kan være åndelig bra for oss.</w:t>
      </w:r>
    </w:p>
    <w:p w14:paraId="66722C9B" w14:textId="77777777" w:rsidR="00BE18C2" w:rsidRPr="00BE18C2" w:rsidRDefault="00BE18C2" w:rsidP="00BE18C2">
      <w:pPr>
        <w:rPr>
          <w:lang w:val="nb-NO"/>
        </w:rPr>
      </w:pPr>
      <w:r w:rsidRPr="00BE18C2">
        <w:rPr>
          <w:lang w:val="nb-NO"/>
        </w:rPr>
        <w:t xml:space="preserve"> </w:t>
      </w:r>
    </w:p>
    <w:p w14:paraId="45262786" w14:textId="77777777" w:rsidR="00BE18C2" w:rsidRPr="00BE18C2" w:rsidRDefault="00BE18C2" w:rsidP="00B435F1">
      <w:pPr>
        <w:pStyle w:val="Heading3"/>
        <w:rPr>
          <w:lang w:val="nb-NO"/>
        </w:rPr>
      </w:pPr>
      <w:bookmarkStart w:id="20" w:name="_Toc125310926"/>
      <w:r w:rsidRPr="00BE18C2">
        <w:rPr>
          <w:lang w:val="nb-NO"/>
        </w:rPr>
        <w:t>4. SALIGE ER DERE NÅR FOLK HATER DERE (6:22-23)</w:t>
      </w:r>
      <w:bookmarkEnd w:id="20"/>
    </w:p>
    <w:p w14:paraId="20AD42DA" w14:textId="2BA7A8C3" w:rsidR="00BE18C2" w:rsidRPr="00BE18C2" w:rsidRDefault="00BE18C2" w:rsidP="00BE18C2">
      <w:pPr>
        <w:rPr>
          <w:lang w:val="nb-NO"/>
        </w:rPr>
      </w:pPr>
      <w:r w:rsidRPr="00BE18C2">
        <w:rPr>
          <w:lang w:val="nb-NO"/>
        </w:rPr>
        <w:t>Korresponderer med 4. ve-rop (v. 26)</w:t>
      </w:r>
    </w:p>
    <w:p w14:paraId="31EA5AFF" w14:textId="5A0210B6" w:rsidR="00BE18C2" w:rsidRPr="00BE18C2" w:rsidRDefault="00BE18C2" w:rsidP="00BE18C2">
      <w:pPr>
        <w:rPr>
          <w:lang w:val="nb-NO"/>
        </w:rPr>
      </w:pPr>
      <w:r w:rsidRPr="00BE18C2">
        <w:rPr>
          <w:lang w:val="nb-NO"/>
        </w:rPr>
        <w:t>Tydelig rettet mot disiplene. De han snakker til har en relasjon til Jesus.</w:t>
      </w:r>
    </w:p>
    <w:p w14:paraId="06B1AC27" w14:textId="59B2C385" w:rsidR="00BE18C2" w:rsidRPr="00BE18C2" w:rsidRDefault="00BE18C2" w:rsidP="00BE18C2">
      <w:pPr>
        <w:rPr>
          <w:lang w:val="nb-NO"/>
        </w:rPr>
      </w:pPr>
      <w:r w:rsidRPr="00BE18C2">
        <w:rPr>
          <w:lang w:val="nb-NO"/>
        </w:rPr>
        <w:t>Dvs. at disiplene kan kalles fattige, sultne osv.</w:t>
      </w:r>
    </w:p>
    <w:p w14:paraId="6925FA87" w14:textId="126AF209" w:rsidR="00BE18C2" w:rsidRPr="00BE18C2" w:rsidRDefault="00BE18C2" w:rsidP="00BE18C2">
      <w:pPr>
        <w:rPr>
          <w:lang w:val="nb-NO"/>
        </w:rPr>
      </w:pPr>
      <w:r w:rsidRPr="00BE18C2">
        <w:rPr>
          <w:lang w:val="nb-NO"/>
        </w:rPr>
        <w:t>Det Jesus erfarte, og det Guds profeter i GT erfarte, vil hans disipler også erfare.  (21:17)</w:t>
      </w:r>
    </w:p>
    <w:p w14:paraId="71090D3E" w14:textId="2BD40608" w:rsidR="00BE18C2" w:rsidRPr="00BE18C2" w:rsidRDefault="00BE18C2" w:rsidP="00BE18C2">
      <w:pPr>
        <w:rPr>
          <w:lang w:val="nb-NO"/>
        </w:rPr>
      </w:pPr>
      <w:r w:rsidRPr="00BE18C2">
        <w:rPr>
          <w:lang w:val="nb-NO"/>
        </w:rPr>
        <w:t xml:space="preserve">“De salige” går ikke et lett liv i møte her på jorda, men disse ordene ville oppmuntre dem. Vi er i godt selskap når vi møter motgang, og Jesus ber oss hoppe av fryd (jf. </w:t>
      </w:r>
      <w:proofErr w:type="spellStart"/>
      <w:r w:rsidRPr="00BE18C2">
        <w:rPr>
          <w:lang w:val="nb-NO"/>
        </w:rPr>
        <w:t>Apg</w:t>
      </w:r>
      <w:proofErr w:type="spellEnd"/>
      <w:r w:rsidRPr="00BE18C2">
        <w:rPr>
          <w:lang w:val="nb-NO"/>
        </w:rPr>
        <w:t xml:space="preserve"> 5:41, 1 </w:t>
      </w:r>
      <w:proofErr w:type="spellStart"/>
      <w:r w:rsidRPr="00BE18C2">
        <w:rPr>
          <w:lang w:val="nb-NO"/>
        </w:rPr>
        <w:t>Pet</w:t>
      </w:r>
      <w:proofErr w:type="spellEnd"/>
      <w:r w:rsidRPr="00BE18C2">
        <w:rPr>
          <w:lang w:val="nb-NO"/>
        </w:rPr>
        <w:t xml:space="preserve"> 4:12-16).</w:t>
      </w:r>
    </w:p>
    <w:p w14:paraId="034DFB90" w14:textId="77777777" w:rsidR="00BE18C2" w:rsidRPr="00BE18C2" w:rsidRDefault="00BE18C2" w:rsidP="00BE18C2">
      <w:pPr>
        <w:rPr>
          <w:lang w:val="nb-NO"/>
        </w:rPr>
      </w:pPr>
      <w:r w:rsidRPr="00BE18C2">
        <w:rPr>
          <w:lang w:val="nb-NO"/>
        </w:rPr>
        <w:t xml:space="preserve"> </w:t>
      </w:r>
    </w:p>
    <w:p w14:paraId="61B8767D" w14:textId="77777777" w:rsidR="00BE18C2" w:rsidRPr="00BE18C2" w:rsidRDefault="00BE18C2" w:rsidP="00B435F1">
      <w:pPr>
        <w:pStyle w:val="Heading3"/>
        <w:rPr>
          <w:lang w:val="nb-NO"/>
        </w:rPr>
      </w:pPr>
      <w:bookmarkStart w:id="21" w:name="_Toc125310927"/>
      <w:r w:rsidRPr="00BE18C2">
        <w:rPr>
          <w:lang w:val="nb-NO"/>
        </w:rPr>
        <w:t>AVSLUTNING AV TALEN: HUS MED OG UTEN GRUNNMUR (6:46-49)</w:t>
      </w:r>
      <w:bookmarkEnd w:id="21"/>
    </w:p>
    <w:p w14:paraId="7CA67592" w14:textId="7FF834AC" w:rsidR="00BE18C2" w:rsidRPr="00BE18C2" w:rsidRDefault="00BE18C2" w:rsidP="00BE18C2">
      <w:pPr>
        <w:rPr>
          <w:lang w:val="nb-NO"/>
        </w:rPr>
      </w:pPr>
      <w:r w:rsidRPr="00BE18C2">
        <w:rPr>
          <w:lang w:val="nb-NO"/>
        </w:rPr>
        <w:t>Avslutter med å få lytterne til å tenke over hva han har sagt og sette det ut i livet.</w:t>
      </w:r>
    </w:p>
    <w:p w14:paraId="18F962EB" w14:textId="77777777" w:rsidR="00BE18C2" w:rsidRPr="00BE18C2" w:rsidRDefault="00BE18C2" w:rsidP="00BE18C2">
      <w:pPr>
        <w:rPr>
          <w:lang w:val="nb-NO"/>
        </w:rPr>
      </w:pPr>
      <w:r w:rsidRPr="00BE18C2">
        <w:rPr>
          <w:lang w:val="nb-NO"/>
        </w:rPr>
        <w:t xml:space="preserve">Å kalle ham </w:t>
      </w:r>
      <w:r w:rsidRPr="00DE3009">
        <w:rPr>
          <w:i/>
          <w:iCs/>
          <w:lang w:val="nb-NO"/>
        </w:rPr>
        <w:t>“Herre”</w:t>
      </w:r>
      <w:r w:rsidRPr="00BE18C2">
        <w:rPr>
          <w:lang w:val="nb-NO"/>
        </w:rPr>
        <w:t xml:space="preserve"> innebærer lydighet.</w:t>
      </w:r>
    </w:p>
    <w:p w14:paraId="32549508" w14:textId="7009AD88" w:rsidR="00BE18C2" w:rsidRPr="00BE18C2" w:rsidRDefault="00BE18C2" w:rsidP="00BE18C2">
      <w:pPr>
        <w:rPr>
          <w:lang w:val="nb-NO"/>
        </w:rPr>
      </w:pPr>
      <w:r w:rsidRPr="00BE18C2">
        <w:rPr>
          <w:lang w:val="nb-NO"/>
        </w:rPr>
        <w:t>3 skritt:</w:t>
      </w:r>
    </w:p>
    <w:p w14:paraId="71E62E91" w14:textId="0191EC93" w:rsidR="00BE18C2" w:rsidRPr="005F566E" w:rsidRDefault="00BE18C2" w:rsidP="005F566E">
      <w:pPr>
        <w:pStyle w:val="ListParagraph"/>
        <w:numPr>
          <w:ilvl w:val="0"/>
          <w:numId w:val="19"/>
        </w:numPr>
        <w:rPr>
          <w:lang w:val="nb-NO"/>
        </w:rPr>
      </w:pPr>
      <w:r w:rsidRPr="005F566E">
        <w:rPr>
          <w:lang w:val="nb-NO"/>
        </w:rPr>
        <w:t>for å bygge med grunnmur: kommer til meg - hører mine ord - gjør det de sier</w:t>
      </w:r>
    </w:p>
    <w:p w14:paraId="269568A3" w14:textId="562D69EA" w:rsidR="00BE18C2" w:rsidRPr="005F566E" w:rsidRDefault="00BE18C2" w:rsidP="005F566E">
      <w:pPr>
        <w:pStyle w:val="ListParagraph"/>
        <w:numPr>
          <w:ilvl w:val="0"/>
          <w:numId w:val="19"/>
        </w:numPr>
        <w:rPr>
          <w:lang w:val="nb-NO"/>
        </w:rPr>
      </w:pPr>
      <w:r w:rsidRPr="005F566E">
        <w:rPr>
          <w:lang w:val="nb-NO"/>
        </w:rPr>
        <w:t>for å bygge uten grunnmur: kommer til meg - hører mine ord - ikke gjør etter det</w:t>
      </w:r>
    </w:p>
    <w:p w14:paraId="4CDC07B6" w14:textId="0A16DCD7" w:rsidR="00BE18C2" w:rsidRPr="00E26341" w:rsidRDefault="00BE18C2" w:rsidP="00E26341">
      <w:pPr>
        <w:rPr>
          <w:lang w:val="nb-NO"/>
        </w:rPr>
      </w:pPr>
      <w:r w:rsidRPr="00E26341">
        <w:rPr>
          <w:lang w:val="nb-NO"/>
        </w:rPr>
        <w:lastRenderedPageBreak/>
        <w:t xml:space="preserve">Advarselen er å høre Jesu </w:t>
      </w:r>
      <w:proofErr w:type="gramStart"/>
      <w:r w:rsidRPr="00E26341">
        <w:rPr>
          <w:lang w:val="nb-NO"/>
        </w:rPr>
        <w:t>ord</w:t>
      </w:r>
      <w:proofErr w:type="gramEnd"/>
      <w:r w:rsidRPr="00E26341">
        <w:rPr>
          <w:lang w:val="nb-NO"/>
        </w:rPr>
        <w:t xml:space="preserve"> men ikke anvende dem. Ikke bygge livet sitt på det som blir stående gjennom stormene i livet, når man har hørt hva han sier.</w:t>
      </w:r>
    </w:p>
    <w:p w14:paraId="3020AA6F" w14:textId="3B879C68" w:rsidR="00BE18C2" w:rsidRPr="0036645B" w:rsidRDefault="00CB35C5" w:rsidP="00BE18C2">
      <w:pPr>
        <w:rPr>
          <w:i/>
          <w:iCs/>
          <w:lang w:val="nb-NO"/>
        </w:rPr>
      </w:pPr>
      <w:r w:rsidRPr="0036645B">
        <w:rPr>
          <w:i/>
          <w:iCs/>
          <w:lang w:val="nb-NO"/>
        </w:rPr>
        <w:t>"</w:t>
      </w:r>
      <w:r w:rsidR="00BE18C2" w:rsidRPr="0036645B">
        <w:rPr>
          <w:i/>
          <w:iCs/>
          <w:lang w:val="nb-NO"/>
        </w:rPr>
        <w:t xml:space="preserve">gravde dypt og la grunnmuren på </w:t>
      </w:r>
      <w:proofErr w:type="gramStart"/>
      <w:r w:rsidR="00BE18C2" w:rsidRPr="0036645B">
        <w:rPr>
          <w:i/>
          <w:iCs/>
          <w:lang w:val="nb-NO"/>
        </w:rPr>
        <w:t>fjell…</w:t>
      </w:r>
      <w:proofErr w:type="gramEnd"/>
      <w:r w:rsidRPr="0036645B">
        <w:rPr>
          <w:i/>
          <w:iCs/>
          <w:lang w:val="nb-NO"/>
        </w:rPr>
        <w:t>"</w:t>
      </w:r>
      <w:r w:rsidR="0036645B">
        <w:rPr>
          <w:i/>
          <w:iCs/>
          <w:lang w:val="nb-NO"/>
        </w:rPr>
        <w:t xml:space="preserve"> </w:t>
      </w:r>
      <w:r w:rsidR="00153DBA" w:rsidRPr="00153DBA">
        <w:rPr>
          <w:lang w:val="nb-NO"/>
        </w:rPr>
        <w:t>6:48</w:t>
      </w:r>
    </w:p>
    <w:p w14:paraId="70372B94" w14:textId="27451DC9" w:rsidR="00BE18C2" w:rsidRPr="00E26341" w:rsidRDefault="00BE18C2" w:rsidP="00E26341">
      <w:pPr>
        <w:pStyle w:val="ListParagraph"/>
        <w:numPr>
          <w:ilvl w:val="0"/>
          <w:numId w:val="20"/>
        </w:numPr>
        <w:rPr>
          <w:lang w:val="nb-NO"/>
        </w:rPr>
      </w:pPr>
      <w:r w:rsidRPr="00E26341">
        <w:rPr>
          <w:lang w:val="nb-NO"/>
        </w:rPr>
        <w:t>Innebærer at man må jobbe for det, men det er verdt det. Mer lettvint å bygge rett på bakken, men det holder ikke i lengden.</w:t>
      </w:r>
    </w:p>
    <w:p w14:paraId="0F8FC301" w14:textId="21947CEA" w:rsidR="00BE18C2" w:rsidRPr="00E26341" w:rsidRDefault="00BE18C2" w:rsidP="00E26341">
      <w:pPr>
        <w:pStyle w:val="ListParagraph"/>
        <w:numPr>
          <w:ilvl w:val="0"/>
          <w:numId w:val="20"/>
        </w:numPr>
        <w:rPr>
          <w:lang w:val="nb-NO"/>
        </w:rPr>
      </w:pPr>
      <w:r w:rsidRPr="00E26341">
        <w:rPr>
          <w:lang w:val="nb-NO"/>
        </w:rPr>
        <w:t>Bibelstudier: Arbeid som vil bygge grunnmuren for huset ditt.</w:t>
      </w:r>
    </w:p>
    <w:p w14:paraId="1938C91E" w14:textId="77777777" w:rsidR="00BE18C2" w:rsidRPr="00BE18C2" w:rsidRDefault="00BE18C2" w:rsidP="00BE18C2">
      <w:pPr>
        <w:rPr>
          <w:lang w:val="nb-NO"/>
        </w:rPr>
      </w:pPr>
      <w:r w:rsidRPr="00BE18C2">
        <w:rPr>
          <w:lang w:val="nb-NO"/>
        </w:rPr>
        <w:t xml:space="preserve"> </w:t>
      </w:r>
    </w:p>
    <w:p w14:paraId="2C012F4A" w14:textId="166A6456" w:rsidR="00BE18C2" w:rsidRPr="00BE18C2" w:rsidRDefault="00BE18C2" w:rsidP="00E26341">
      <w:pPr>
        <w:pStyle w:val="Heading2"/>
        <w:rPr>
          <w:lang w:val="nb-NO"/>
        </w:rPr>
      </w:pPr>
      <w:bookmarkStart w:id="22" w:name="_Toc125310928"/>
      <w:r w:rsidRPr="00BE18C2">
        <w:rPr>
          <w:lang w:val="nb-NO"/>
        </w:rPr>
        <w:t>DISIPLENE FÅR SE JESU HERLIGHET</w:t>
      </w:r>
      <w:r w:rsidR="00E26341">
        <w:rPr>
          <w:lang w:val="nb-NO"/>
        </w:rPr>
        <w:t xml:space="preserve"> </w:t>
      </w:r>
      <w:r w:rsidRPr="00BE18C2">
        <w:rPr>
          <w:lang w:val="nb-NO"/>
        </w:rPr>
        <w:t>(9:28-36)</w:t>
      </w:r>
      <w:bookmarkEnd w:id="22"/>
    </w:p>
    <w:p w14:paraId="447FE321" w14:textId="1CA2B7BE" w:rsidR="00BE18C2" w:rsidRPr="00BE18C2" w:rsidRDefault="00BE18C2" w:rsidP="00BE18C2">
      <w:pPr>
        <w:rPr>
          <w:lang w:val="nb-NO"/>
        </w:rPr>
      </w:pPr>
      <w:r w:rsidRPr="00DE3009">
        <w:rPr>
          <w:i/>
          <w:iCs/>
          <w:lang w:val="nb-NO"/>
        </w:rPr>
        <w:t>“Blendende hvite”</w:t>
      </w:r>
      <w:r w:rsidRPr="00BE18C2">
        <w:rPr>
          <w:lang w:val="nb-NO"/>
        </w:rPr>
        <w:t xml:space="preserve"> </w:t>
      </w:r>
      <w:r w:rsidR="00DD7D8B" w:rsidRPr="006B2AC7">
        <w:rPr>
          <w:lang w:val="nb-NO"/>
        </w:rPr>
        <w:sym w:font="Wingdings" w:char="F0E0"/>
      </w:r>
      <w:r w:rsidRPr="00BE18C2">
        <w:rPr>
          <w:lang w:val="nb-NO"/>
        </w:rPr>
        <w:t xml:space="preserve"> </w:t>
      </w:r>
      <w:r w:rsidRPr="00DE3009">
        <w:rPr>
          <w:i/>
          <w:iCs/>
          <w:lang w:val="nb-NO"/>
        </w:rPr>
        <w:t>“hvite som snø”</w:t>
      </w:r>
      <w:r w:rsidRPr="00BE18C2">
        <w:rPr>
          <w:lang w:val="nb-NO"/>
        </w:rPr>
        <w:t xml:space="preserve"> (Gud i Dan 7:9)</w:t>
      </w:r>
    </w:p>
    <w:p w14:paraId="79393A22" w14:textId="6E644280" w:rsidR="00BE18C2" w:rsidRPr="00BE18C2" w:rsidRDefault="00BE18C2" w:rsidP="00BE18C2">
      <w:pPr>
        <w:rPr>
          <w:lang w:val="nb-NO"/>
        </w:rPr>
      </w:pPr>
      <w:r w:rsidRPr="00BE18C2">
        <w:rPr>
          <w:lang w:val="nb-NO"/>
        </w:rPr>
        <w:t>Hytter? Samme ord som telthelligdommen i 2. Mos hvor Gud møtte menneskene.</w:t>
      </w:r>
    </w:p>
    <w:p w14:paraId="23781FB1" w14:textId="17582A81" w:rsidR="00BE18C2" w:rsidRPr="00BE18C2" w:rsidRDefault="00BE18C2" w:rsidP="00BE18C2">
      <w:pPr>
        <w:rPr>
          <w:lang w:val="nb-NO"/>
        </w:rPr>
      </w:pPr>
      <w:r w:rsidRPr="00BE18C2">
        <w:rPr>
          <w:lang w:val="nb-NO"/>
        </w:rPr>
        <w:t>v. 35: Gjentagelse av 3:22</w:t>
      </w:r>
    </w:p>
    <w:p w14:paraId="52648E29" w14:textId="3E7368E7" w:rsidR="00BE18C2" w:rsidRPr="004A1019" w:rsidRDefault="00BE18C2" w:rsidP="004A1019">
      <w:pPr>
        <w:pStyle w:val="ListParagraph"/>
        <w:numPr>
          <w:ilvl w:val="0"/>
          <w:numId w:val="21"/>
        </w:numPr>
        <w:rPr>
          <w:lang w:val="nb-NO"/>
        </w:rPr>
      </w:pPr>
      <w:r w:rsidRPr="004A1019">
        <w:rPr>
          <w:lang w:val="nb-NO"/>
        </w:rPr>
        <w:t xml:space="preserve">Moses </w:t>
      </w:r>
      <w:r w:rsidR="00DD7D8B" w:rsidRPr="006B2AC7">
        <w:rPr>
          <w:lang w:val="nb-NO"/>
        </w:rPr>
        <w:sym w:font="Wingdings" w:char="F0E0"/>
      </w:r>
      <w:r w:rsidRPr="004A1019">
        <w:rPr>
          <w:lang w:val="nb-NO"/>
        </w:rPr>
        <w:t xml:space="preserve"> Jesus er Profeten fra 5. Mos 18:15 (</w:t>
      </w:r>
      <w:r w:rsidRPr="00DE3009">
        <w:rPr>
          <w:i/>
          <w:iCs/>
          <w:lang w:val="nb-NO"/>
        </w:rPr>
        <w:t>“Hør ham!”</w:t>
      </w:r>
      <w:r w:rsidRPr="004A1019">
        <w:rPr>
          <w:lang w:val="nb-NO"/>
        </w:rPr>
        <w:t>)</w:t>
      </w:r>
    </w:p>
    <w:p w14:paraId="78B84BA3" w14:textId="6F6F2FE4" w:rsidR="00BE18C2" w:rsidRPr="00BE18C2" w:rsidRDefault="00BE18C2" w:rsidP="00BE18C2">
      <w:pPr>
        <w:rPr>
          <w:lang w:val="nb-NO"/>
        </w:rPr>
      </w:pPr>
      <w:r w:rsidRPr="00BE18C2">
        <w:rPr>
          <w:lang w:val="nb-NO"/>
        </w:rPr>
        <w:t xml:space="preserve">Moses på Sinai (2 Mos 33): Gud går forbi Moses og viser sin </w:t>
      </w:r>
      <w:proofErr w:type="gramStart"/>
      <w:r w:rsidRPr="00BE18C2">
        <w:rPr>
          <w:lang w:val="nb-NO"/>
        </w:rPr>
        <w:t>herlighet</w:t>
      </w:r>
      <w:proofErr w:type="gramEnd"/>
      <w:r w:rsidRPr="00BE18C2">
        <w:rPr>
          <w:lang w:val="nb-NO"/>
        </w:rPr>
        <w:t xml:space="preserve"> men ikke sitt ansikt.</w:t>
      </w:r>
    </w:p>
    <w:p w14:paraId="513AA96B" w14:textId="79023372" w:rsidR="00BE18C2" w:rsidRPr="00BE18C2" w:rsidRDefault="00BE18C2" w:rsidP="00BE18C2">
      <w:pPr>
        <w:rPr>
          <w:lang w:val="nb-NO"/>
        </w:rPr>
      </w:pPr>
      <w:r w:rsidRPr="00BE18C2">
        <w:rPr>
          <w:lang w:val="nb-NO"/>
        </w:rPr>
        <w:t xml:space="preserve">Elia på </w:t>
      </w:r>
      <w:proofErr w:type="spellStart"/>
      <w:r w:rsidRPr="00BE18C2">
        <w:rPr>
          <w:lang w:val="nb-NO"/>
        </w:rPr>
        <w:t>Horeb</w:t>
      </w:r>
      <w:proofErr w:type="spellEnd"/>
      <w:r w:rsidRPr="00BE18C2">
        <w:rPr>
          <w:lang w:val="nb-NO"/>
        </w:rPr>
        <w:t xml:space="preserve"> (Sinai</w:t>
      </w:r>
      <w:proofErr w:type="gramStart"/>
      <w:r w:rsidRPr="00BE18C2">
        <w:rPr>
          <w:lang w:val="nb-NO"/>
        </w:rPr>
        <w:t>)(</w:t>
      </w:r>
      <w:proofErr w:type="gramEnd"/>
      <w:r w:rsidRPr="00BE18C2">
        <w:rPr>
          <w:lang w:val="nb-NO"/>
        </w:rPr>
        <w:t>1 Kong 19:8-12): Gud går forbi Elia, men Elia dekket til ansiktet.</w:t>
      </w:r>
    </w:p>
    <w:p w14:paraId="52825BCA" w14:textId="58B686D5" w:rsidR="00BE18C2" w:rsidRPr="00BE18C2" w:rsidRDefault="00BE18C2" w:rsidP="00BE18C2">
      <w:pPr>
        <w:rPr>
          <w:lang w:val="nb-NO"/>
        </w:rPr>
      </w:pPr>
      <w:r w:rsidRPr="00BE18C2">
        <w:rPr>
          <w:lang w:val="nb-NO"/>
        </w:rPr>
        <w:t>Får endelig se Guds ansikt når de ser Jesus. Jesus er Guds herlighet som skal lide og dø for sitt eget folk (</w:t>
      </w:r>
      <w:r w:rsidRPr="00DE3009">
        <w:rPr>
          <w:i/>
          <w:iCs/>
          <w:lang w:val="nb-NO"/>
        </w:rPr>
        <w:t xml:space="preserve">“utgang” </w:t>
      </w:r>
      <w:r w:rsidR="00DD7D8B" w:rsidRPr="006B2AC7">
        <w:rPr>
          <w:lang w:val="nb-NO"/>
        </w:rPr>
        <w:sym w:font="Wingdings" w:char="F0E0"/>
      </w:r>
      <w:r w:rsidRPr="00BE18C2">
        <w:rPr>
          <w:lang w:val="nb-NO"/>
        </w:rPr>
        <w:t xml:space="preserve"> oppfyllelsen av utgangen fra Egypt)</w:t>
      </w:r>
    </w:p>
    <w:p w14:paraId="6E084021" w14:textId="039A2896" w:rsidR="00BE18C2" w:rsidRPr="00BE18C2" w:rsidRDefault="00BE18C2" w:rsidP="00BE18C2">
      <w:pPr>
        <w:rPr>
          <w:lang w:val="nb-NO"/>
        </w:rPr>
      </w:pPr>
      <w:r w:rsidRPr="00BE18C2">
        <w:rPr>
          <w:lang w:val="nb-NO"/>
        </w:rPr>
        <w:t xml:space="preserve">Elia </w:t>
      </w:r>
      <w:r w:rsidR="00DD7D8B" w:rsidRPr="006B2AC7">
        <w:rPr>
          <w:lang w:val="nb-NO"/>
        </w:rPr>
        <w:sym w:font="Wingdings" w:char="F0E0"/>
      </w:r>
      <w:r w:rsidRPr="00BE18C2">
        <w:rPr>
          <w:lang w:val="nb-NO"/>
        </w:rPr>
        <w:t xml:space="preserve"> Mal 3 og 4 har skjedd. Messias har kommet.</w:t>
      </w:r>
    </w:p>
    <w:p w14:paraId="3AD0381C" w14:textId="77777777" w:rsidR="00BE18C2" w:rsidRPr="00BE18C2" w:rsidRDefault="00BE18C2" w:rsidP="00BE18C2">
      <w:pPr>
        <w:rPr>
          <w:lang w:val="nb-NO"/>
        </w:rPr>
      </w:pPr>
      <w:r w:rsidRPr="00BE18C2">
        <w:rPr>
          <w:lang w:val="nb-NO"/>
        </w:rPr>
        <w:t xml:space="preserve">Et </w:t>
      </w:r>
      <w:proofErr w:type="spellStart"/>
      <w:r w:rsidRPr="00BE18C2">
        <w:rPr>
          <w:lang w:val="nb-NO"/>
        </w:rPr>
        <w:t>frampek</w:t>
      </w:r>
      <w:proofErr w:type="spellEnd"/>
      <w:r w:rsidRPr="00BE18C2">
        <w:rPr>
          <w:lang w:val="nb-NO"/>
        </w:rPr>
        <w:t xml:space="preserve"> mot oppstandelsen for å oppmuntre disiplene i å følge ham mot korset.</w:t>
      </w:r>
    </w:p>
    <w:p w14:paraId="0477139C" w14:textId="7CE9777F" w:rsidR="00BE18C2" w:rsidRDefault="00BE18C2" w:rsidP="00BE18C2">
      <w:pPr>
        <w:rPr>
          <w:lang w:val="nb-NO"/>
        </w:rPr>
      </w:pPr>
    </w:p>
    <w:p w14:paraId="505B22B7" w14:textId="6CFDE501" w:rsidR="00BE18C2" w:rsidRPr="00BE18C2" w:rsidRDefault="00BE18C2" w:rsidP="004A1019">
      <w:pPr>
        <w:pStyle w:val="Heading1"/>
        <w:rPr>
          <w:lang w:val="nb-NO"/>
        </w:rPr>
      </w:pPr>
      <w:bookmarkStart w:id="23" w:name="_Toc125310929"/>
      <w:r w:rsidRPr="00BE18C2">
        <w:rPr>
          <w:lang w:val="nb-NO"/>
        </w:rPr>
        <w:t>DEL 2:</w:t>
      </w:r>
      <w:r w:rsidR="004A1019">
        <w:rPr>
          <w:lang w:val="nb-NO"/>
        </w:rPr>
        <w:t xml:space="preserve"> </w:t>
      </w:r>
      <w:r w:rsidRPr="00BE18C2">
        <w:rPr>
          <w:lang w:val="nb-NO"/>
        </w:rPr>
        <w:t>REISEN TIL JERUSALEM</w:t>
      </w:r>
      <w:r w:rsidR="004A1019">
        <w:rPr>
          <w:lang w:val="nb-NO"/>
        </w:rPr>
        <w:t xml:space="preserve"> (</w:t>
      </w:r>
      <w:r w:rsidRPr="00BE18C2">
        <w:rPr>
          <w:lang w:val="nb-NO"/>
        </w:rPr>
        <w:t>9:51 - 19:27</w:t>
      </w:r>
      <w:r w:rsidR="004A1019">
        <w:rPr>
          <w:lang w:val="nb-NO"/>
        </w:rPr>
        <w:t>)</w:t>
      </w:r>
      <w:bookmarkEnd w:id="23"/>
    </w:p>
    <w:p w14:paraId="31B207DC" w14:textId="17DF990E" w:rsidR="00BE18C2" w:rsidRDefault="00BE18C2" w:rsidP="004A1019">
      <w:pPr>
        <w:pStyle w:val="Heading2"/>
        <w:rPr>
          <w:lang w:val="nb-NO"/>
        </w:rPr>
      </w:pPr>
      <w:bookmarkStart w:id="24" w:name="_Toc125310930"/>
      <w:r w:rsidRPr="00BE18C2">
        <w:rPr>
          <w:lang w:val="nb-NO"/>
        </w:rPr>
        <w:t>“FORTELLING-LIGNELSER" I KAP</w:t>
      </w:r>
      <w:r w:rsidR="00AE521F">
        <w:rPr>
          <w:lang w:val="nb-NO"/>
        </w:rPr>
        <w:t>.</w:t>
      </w:r>
      <w:r w:rsidRPr="00BE18C2">
        <w:rPr>
          <w:lang w:val="nb-NO"/>
        </w:rPr>
        <w:t xml:space="preserve"> 9-19</w:t>
      </w:r>
      <w:bookmarkEnd w:id="24"/>
    </w:p>
    <w:p w14:paraId="26C888BA" w14:textId="77777777" w:rsidR="00B435F1" w:rsidRPr="00B435F1" w:rsidRDefault="00B435F1" w:rsidP="00B435F1">
      <w:pPr>
        <w:rPr>
          <w:lang w:val="nb-NO"/>
        </w:rPr>
      </w:pPr>
    </w:p>
    <w:tbl>
      <w:tblPr>
        <w:tblStyle w:val="TableGrid"/>
        <w:tblW w:w="0" w:type="auto"/>
        <w:tblLook w:val="04A0" w:firstRow="1" w:lastRow="0" w:firstColumn="1" w:lastColumn="0" w:noHBand="0" w:noVBand="1"/>
      </w:tblPr>
      <w:tblGrid>
        <w:gridCol w:w="1400"/>
        <w:gridCol w:w="3132"/>
        <w:gridCol w:w="4484"/>
      </w:tblGrid>
      <w:tr w:rsidR="00201626" w:rsidRPr="004E61E3" w14:paraId="6E55020E" w14:textId="77777777" w:rsidTr="001A5585">
        <w:tc>
          <w:tcPr>
            <w:tcW w:w="1435" w:type="dxa"/>
          </w:tcPr>
          <w:p w14:paraId="14D502D6" w14:textId="34DC7590" w:rsidR="00201626" w:rsidRDefault="00201626" w:rsidP="00201626">
            <w:pPr>
              <w:rPr>
                <w:lang w:val="nb-NO"/>
              </w:rPr>
            </w:pPr>
            <w:r w:rsidRPr="009625B0">
              <w:rPr>
                <w:lang w:val="nb-NO"/>
              </w:rPr>
              <w:t>10:25-37</w:t>
            </w:r>
          </w:p>
        </w:tc>
        <w:tc>
          <w:tcPr>
            <w:tcW w:w="3240" w:type="dxa"/>
          </w:tcPr>
          <w:p w14:paraId="4ADA757A" w14:textId="0896F1A1" w:rsidR="00201626" w:rsidRDefault="00201626" w:rsidP="00201626">
            <w:pPr>
              <w:rPr>
                <w:lang w:val="nb-NO"/>
              </w:rPr>
            </w:pPr>
            <w:r w:rsidRPr="009625B0">
              <w:rPr>
                <w:lang w:val="nb-NO"/>
              </w:rPr>
              <w:t>Den barmhjertige samaritanen</w:t>
            </w:r>
          </w:p>
        </w:tc>
        <w:tc>
          <w:tcPr>
            <w:tcW w:w="4675" w:type="dxa"/>
          </w:tcPr>
          <w:p w14:paraId="39D9A9D4" w14:textId="2B4FBBBC" w:rsidR="00201626" w:rsidRDefault="00201626" w:rsidP="00201626">
            <w:pPr>
              <w:rPr>
                <w:lang w:val="nb-NO"/>
              </w:rPr>
            </w:pPr>
            <w:r w:rsidRPr="009625B0">
              <w:rPr>
                <w:lang w:val="nb-NO"/>
              </w:rPr>
              <w:t xml:space="preserve">“Hvem er min neste” </w:t>
            </w:r>
            <w:r w:rsidR="00DD7D8B" w:rsidRPr="006B2AC7">
              <w:rPr>
                <w:lang w:val="nb-NO"/>
              </w:rPr>
              <w:sym w:font="Wingdings" w:char="F0E0"/>
            </w:r>
            <w:r w:rsidRPr="009625B0">
              <w:rPr>
                <w:lang w:val="nb-NO"/>
              </w:rPr>
              <w:t xml:space="preserve"> “Hvem viste seg som en neste?”</w:t>
            </w:r>
          </w:p>
        </w:tc>
      </w:tr>
      <w:tr w:rsidR="00201626" w14:paraId="16A2346B" w14:textId="77777777" w:rsidTr="001A5585">
        <w:tc>
          <w:tcPr>
            <w:tcW w:w="1435" w:type="dxa"/>
          </w:tcPr>
          <w:p w14:paraId="4E3CBD55" w14:textId="6B12C3E2" w:rsidR="00201626" w:rsidRDefault="00201626" w:rsidP="00201626">
            <w:pPr>
              <w:rPr>
                <w:lang w:val="nb-NO"/>
              </w:rPr>
            </w:pPr>
            <w:r w:rsidRPr="009625B0">
              <w:rPr>
                <w:lang w:val="nb-NO"/>
              </w:rPr>
              <w:t>12:16-21</w:t>
            </w:r>
          </w:p>
        </w:tc>
        <w:tc>
          <w:tcPr>
            <w:tcW w:w="3240" w:type="dxa"/>
          </w:tcPr>
          <w:p w14:paraId="0B38559A" w14:textId="49F1B60E" w:rsidR="00201626" w:rsidRDefault="00201626" w:rsidP="00201626">
            <w:pPr>
              <w:rPr>
                <w:lang w:val="nb-NO"/>
              </w:rPr>
            </w:pPr>
            <w:r w:rsidRPr="009625B0">
              <w:rPr>
                <w:lang w:val="nb-NO"/>
              </w:rPr>
              <w:t>Den rike bonden</w:t>
            </w:r>
          </w:p>
        </w:tc>
        <w:tc>
          <w:tcPr>
            <w:tcW w:w="4675" w:type="dxa"/>
          </w:tcPr>
          <w:p w14:paraId="0B38A1C2" w14:textId="58E201CA" w:rsidR="00201626" w:rsidRDefault="00201626" w:rsidP="00201626">
            <w:pPr>
              <w:rPr>
                <w:lang w:val="nb-NO"/>
              </w:rPr>
            </w:pPr>
            <w:r w:rsidRPr="009625B0">
              <w:rPr>
                <w:lang w:val="nb-NO"/>
              </w:rPr>
              <w:t>Rikdommens farer</w:t>
            </w:r>
          </w:p>
        </w:tc>
      </w:tr>
      <w:tr w:rsidR="00201626" w14:paraId="1659EE52" w14:textId="77777777" w:rsidTr="001A5585">
        <w:tc>
          <w:tcPr>
            <w:tcW w:w="1435" w:type="dxa"/>
          </w:tcPr>
          <w:p w14:paraId="67C1B566" w14:textId="716B7FE4" w:rsidR="00201626" w:rsidRDefault="00201626" w:rsidP="00201626">
            <w:pPr>
              <w:rPr>
                <w:lang w:val="nb-NO"/>
              </w:rPr>
            </w:pPr>
            <w:r w:rsidRPr="009625B0">
              <w:rPr>
                <w:lang w:val="nb-NO"/>
              </w:rPr>
              <w:t>13:6-9</w:t>
            </w:r>
          </w:p>
        </w:tc>
        <w:tc>
          <w:tcPr>
            <w:tcW w:w="3240" w:type="dxa"/>
          </w:tcPr>
          <w:p w14:paraId="0D5903AB" w14:textId="4416420B" w:rsidR="00201626" w:rsidRDefault="00201626" w:rsidP="00201626">
            <w:pPr>
              <w:rPr>
                <w:lang w:val="nb-NO"/>
              </w:rPr>
            </w:pPr>
            <w:r w:rsidRPr="009625B0">
              <w:rPr>
                <w:lang w:val="nb-NO"/>
              </w:rPr>
              <w:t>Fikentreet som ikke bar frukt</w:t>
            </w:r>
          </w:p>
        </w:tc>
        <w:tc>
          <w:tcPr>
            <w:tcW w:w="4675" w:type="dxa"/>
          </w:tcPr>
          <w:p w14:paraId="2AEE6308" w14:textId="24F06F59" w:rsidR="00201626" w:rsidRDefault="00201626" w:rsidP="00201626">
            <w:pPr>
              <w:rPr>
                <w:lang w:val="nb-NO"/>
              </w:rPr>
            </w:pPr>
            <w:r w:rsidRPr="009625B0">
              <w:rPr>
                <w:lang w:val="nb-NO"/>
              </w:rPr>
              <w:t>Omvendelse før dommen kommer</w:t>
            </w:r>
          </w:p>
        </w:tc>
      </w:tr>
      <w:tr w:rsidR="00201626" w:rsidRPr="004E61E3" w14:paraId="6F029B19" w14:textId="77777777" w:rsidTr="001A5585">
        <w:tc>
          <w:tcPr>
            <w:tcW w:w="1435" w:type="dxa"/>
          </w:tcPr>
          <w:p w14:paraId="13186D0C" w14:textId="36EC6A85" w:rsidR="00201626" w:rsidRDefault="00201626" w:rsidP="00201626">
            <w:pPr>
              <w:rPr>
                <w:lang w:val="nb-NO"/>
              </w:rPr>
            </w:pPr>
            <w:r w:rsidRPr="009625B0">
              <w:rPr>
                <w:lang w:val="nb-NO"/>
              </w:rPr>
              <w:lastRenderedPageBreak/>
              <w:t>14:15-24</w:t>
            </w:r>
          </w:p>
        </w:tc>
        <w:tc>
          <w:tcPr>
            <w:tcW w:w="3240" w:type="dxa"/>
          </w:tcPr>
          <w:p w14:paraId="2B1C341C" w14:textId="26BF4B35" w:rsidR="00201626" w:rsidRDefault="00201626" w:rsidP="00201626">
            <w:pPr>
              <w:rPr>
                <w:lang w:val="nb-NO"/>
              </w:rPr>
            </w:pPr>
            <w:r w:rsidRPr="009625B0">
              <w:rPr>
                <w:lang w:val="nb-NO"/>
              </w:rPr>
              <w:t>Det store gjestebudet</w:t>
            </w:r>
          </w:p>
        </w:tc>
        <w:tc>
          <w:tcPr>
            <w:tcW w:w="4675" w:type="dxa"/>
          </w:tcPr>
          <w:p w14:paraId="7407EC56" w14:textId="13B4F065" w:rsidR="00201626" w:rsidRDefault="00201626" w:rsidP="00201626">
            <w:pPr>
              <w:rPr>
                <w:lang w:val="nb-NO"/>
              </w:rPr>
            </w:pPr>
            <w:r w:rsidRPr="009625B0">
              <w:rPr>
                <w:lang w:val="nb-NO"/>
              </w:rPr>
              <w:t>Jødene avviste Jesus; de utstøtte hentes inn</w:t>
            </w:r>
          </w:p>
        </w:tc>
      </w:tr>
      <w:tr w:rsidR="00201626" w:rsidRPr="004E61E3" w14:paraId="18014776" w14:textId="77777777" w:rsidTr="001A5585">
        <w:tc>
          <w:tcPr>
            <w:tcW w:w="1435" w:type="dxa"/>
          </w:tcPr>
          <w:p w14:paraId="5204F1A9" w14:textId="77FF671A" w:rsidR="00201626" w:rsidRDefault="00201626" w:rsidP="00201626">
            <w:pPr>
              <w:rPr>
                <w:lang w:val="nb-NO"/>
              </w:rPr>
            </w:pPr>
            <w:r w:rsidRPr="009625B0">
              <w:rPr>
                <w:lang w:val="nb-NO"/>
              </w:rPr>
              <w:t>Kap</w:t>
            </w:r>
            <w:r w:rsidR="00AE521F">
              <w:rPr>
                <w:lang w:val="nb-NO"/>
              </w:rPr>
              <w:t>.</w:t>
            </w:r>
            <w:r w:rsidRPr="009625B0">
              <w:rPr>
                <w:lang w:val="nb-NO"/>
              </w:rPr>
              <w:t xml:space="preserve"> 15</w:t>
            </w:r>
          </w:p>
        </w:tc>
        <w:tc>
          <w:tcPr>
            <w:tcW w:w="3240" w:type="dxa"/>
          </w:tcPr>
          <w:p w14:paraId="22B7C9AC" w14:textId="36FD5139" w:rsidR="00201626" w:rsidRDefault="00201626" w:rsidP="00201626">
            <w:pPr>
              <w:rPr>
                <w:lang w:val="nb-NO"/>
              </w:rPr>
            </w:pPr>
            <w:r w:rsidRPr="009625B0">
              <w:rPr>
                <w:lang w:val="nb-NO"/>
              </w:rPr>
              <w:t>Sauen, sølvmynten og sønnene</w:t>
            </w:r>
          </w:p>
        </w:tc>
        <w:tc>
          <w:tcPr>
            <w:tcW w:w="4675" w:type="dxa"/>
          </w:tcPr>
          <w:p w14:paraId="7FC086D3" w14:textId="2F21B885" w:rsidR="00201626" w:rsidRDefault="00201626" w:rsidP="00201626">
            <w:pPr>
              <w:rPr>
                <w:lang w:val="nb-NO"/>
              </w:rPr>
            </w:pPr>
            <w:r w:rsidRPr="009625B0">
              <w:rPr>
                <w:lang w:val="nb-NO"/>
              </w:rPr>
              <w:t>Hvorfor Jesus spiser med tollere og syndere</w:t>
            </w:r>
          </w:p>
        </w:tc>
      </w:tr>
      <w:tr w:rsidR="00201626" w14:paraId="763FE81F" w14:textId="77777777" w:rsidTr="001A5585">
        <w:tc>
          <w:tcPr>
            <w:tcW w:w="1435" w:type="dxa"/>
          </w:tcPr>
          <w:p w14:paraId="041F489F" w14:textId="3BB0A4BA" w:rsidR="00201626" w:rsidRDefault="00201626" w:rsidP="00201626">
            <w:pPr>
              <w:rPr>
                <w:lang w:val="nb-NO"/>
              </w:rPr>
            </w:pPr>
            <w:r w:rsidRPr="009625B0">
              <w:rPr>
                <w:lang w:val="nb-NO"/>
              </w:rPr>
              <w:t>16:1-13</w:t>
            </w:r>
          </w:p>
        </w:tc>
        <w:tc>
          <w:tcPr>
            <w:tcW w:w="3240" w:type="dxa"/>
          </w:tcPr>
          <w:p w14:paraId="3F31AB91" w14:textId="02AC4851" w:rsidR="00201626" w:rsidRDefault="00201626" w:rsidP="00201626">
            <w:pPr>
              <w:rPr>
                <w:lang w:val="nb-NO"/>
              </w:rPr>
            </w:pPr>
            <w:r w:rsidRPr="009625B0">
              <w:rPr>
                <w:lang w:val="nb-NO"/>
              </w:rPr>
              <w:t>Den uhederlige forvalteren</w:t>
            </w:r>
          </w:p>
        </w:tc>
        <w:tc>
          <w:tcPr>
            <w:tcW w:w="4675" w:type="dxa"/>
          </w:tcPr>
          <w:p w14:paraId="6F8FAF2B" w14:textId="265F0F9D" w:rsidR="00201626" w:rsidRDefault="00201626" w:rsidP="00201626">
            <w:pPr>
              <w:rPr>
                <w:lang w:val="nb-NO"/>
              </w:rPr>
            </w:pPr>
            <w:r w:rsidRPr="009625B0">
              <w:rPr>
                <w:lang w:val="nb-NO"/>
              </w:rPr>
              <w:t>Tjen Gud med penger</w:t>
            </w:r>
          </w:p>
        </w:tc>
      </w:tr>
      <w:tr w:rsidR="00201626" w:rsidRPr="004E61E3" w14:paraId="3C0D5787" w14:textId="77777777" w:rsidTr="001A5585">
        <w:tc>
          <w:tcPr>
            <w:tcW w:w="1435" w:type="dxa"/>
          </w:tcPr>
          <w:p w14:paraId="0CB8F5DC" w14:textId="27E6B8C1" w:rsidR="00201626" w:rsidRDefault="00201626" w:rsidP="00201626">
            <w:pPr>
              <w:rPr>
                <w:lang w:val="nb-NO"/>
              </w:rPr>
            </w:pPr>
            <w:r w:rsidRPr="009625B0">
              <w:rPr>
                <w:lang w:val="nb-NO"/>
              </w:rPr>
              <w:t>16:19-31</w:t>
            </w:r>
          </w:p>
        </w:tc>
        <w:tc>
          <w:tcPr>
            <w:tcW w:w="3240" w:type="dxa"/>
          </w:tcPr>
          <w:p w14:paraId="2EBCB17E" w14:textId="594A8FDD" w:rsidR="00201626" w:rsidRDefault="00201626" w:rsidP="00201626">
            <w:pPr>
              <w:rPr>
                <w:lang w:val="nb-NO"/>
              </w:rPr>
            </w:pPr>
            <w:r w:rsidRPr="009625B0">
              <w:rPr>
                <w:lang w:val="nb-NO"/>
              </w:rPr>
              <w:t>Den rike mannen og Lasarus</w:t>
            </w:r>
          </w:p>
        </w:tc>
        <w:tc>
          <w:tcPr>
            <w:tcW w:w="4675" w:type="dxa"/>
          </w:tcPr>
          <w:p w14:paraId="17F20DEF" w14:textId="1C7E03A1" w:rsidR="00201626" w:rsidRDefault="00201626" w:rsidP="00201626">
            <w:pPr>
              <w:rPr>
                <w:lang w:val="nb-NO"/>
              </w:rPr>
            </w:pPr>
            <w:r w:rsidRPr="009625B0">
              <w:rPr>
                <w:lang w:val="nb-NO"/>
              </w:rPr>
              <w:t>Rikdommens farer og evangeliet for de fattige</w:t>
            </w:r>
          </w:p>
        </w:tc>
      </w:tr>
      <w:tr w:rsidR="00201626" w:rsidRPr="004E61E3" w14:paraId="12D3C8B6" w14:textId="77777777" w:rsidTr="001A5585">
        <w:tc>
          <w:tcPr>
            <w:tcW w:w="1435" w:type="dxa"/>
          </w:tcPr>
          <w:p w14:paraId="66E39761" w14:textId="295DF202" w:rsidR="00201626" w:rsidRDefault="00201626" w:rsidP="00201626">
            <w:pPr>
              <w:rPr>
                <w:lang w:val="nb-NO"/>
              </w:rPr>
            </w:pPr>
            <w:r w:rsidRPr="009625B0">
              <w:rPr>
                <w:lang w:val="nb-NO"/>
              </w:rPr>
              <w:t>18:1-8</w:t>
            </w:r>
          </w:p>
        </w:tc>
        <w:tc>
          <w:tcPr>
            <w:tcW w:w="3240" w:type="dxa"/>
          </w:tcPr>
          <w:p w14:paraId="44334D10" w14:textId="141A0B40" w:rsidR="00201626" w:rsidRDefault="00201626" w:rsidP="00201626">
            <w:pPr>
              <w:rPr>
                <w:lang w:val="nb-NO"/>
              </w:rPr>
            </w:pPr>
            <w:r w:rsidRPr="009625B0">
              <w:rPr>
                <w:lang w:val="nb-NO"/>
              </w:rPr>
              <w:t>Enken og dommeren</w:t>
            </w:r>
          </w:p>
        </w:tc>
        <w:tc>
          <w:tcPr>
            <w:tcW w:w="4675" w:type="dxa"/>
          </w:tcPr>
          <w:p w14:paraId="7F203D12" w14:textId="462E4588" w:rsidR="00201626" w:rsidRDefault="00201626" w:rsidP="00201626">
            <w:pPr>
              <w:rPr>
                <w:lang w:val="nb-NO"/>
              </w:rPr>
            </w:pPr>
            <w:r w:rsidRPr="009625B0">
              <w:rPr>
                <w:lang w:val="nb-NO"/>
              </w:rPr>
              <w:t>Be alltid og mist ikke motet</w:t>
            </w:r>
          </w:p>
        </w:tc>
      </w:tr>
      <w:tr w:rsidR="00201626" w:rsidRPr="004E61E3" w14:paraId="532AC74B" w14:textId="77777777" w:rsidTr="001A5585">
        <w:tc>
          <w:tcPr>
            <w:tcW w:w="1435" w:type="dxa"/>
          </w:tcPr>
          <w:p w14:paraId="61C7BA9E" w14:textId="782E3D7B" w:rsidR="00201626" w:rsidRDefault="00201626" w:rsidP="00201626">
            <w:pPr>
              <w:rPr>
                <w:lang w:val="nb-NO"/>
              </w:rPr>
            </w:pPr>
            <w:r w:rsidRPr="009625B0">
              <w:rPr>
                <w:lang w:val="nb-NO"/>
              </w:rPr>
              <w:t>18:9-14</w:t>
            </w:r>
          </w:p>
        </w:tc>
        <w:tc>
          <w:tcPr>
            <w:tcW w:w="3240" w:type="dxa"/>
          </w:tcPr>
          <w:p w14:paraId="464F2AB2" w14:textId="20F9980A" w:rsidR="00201626" w:rsidRDefault="00201626" w:rsidP="00201626">
            <w:pPr>
              <w:rPr>
                <w:lang w:val="nb-NO"/>
              </w:rPr>
            </w:pPr>
            <w:r w:rsidRPr="009625B0">
              <w:rPr>
                <w:lang w:val="nb-NO"/>
              </w:rPr>
              <w:t>Fariseeren og tolleren</w:t>
            </w:r>
          </w:p>
        </w:tc>
        <w:tc>
          <w:tcPr>
            <w:tcW w:w="4675" w:type="dxa"/>
          </w:tcPr>
          <w:p w14:paraId="6625CCB2" w14:textId="224A70F5" w:rsidR="00201626" w:rsidRDefault="00201626" w:rsidP="00201626">
            <w:pPr>
              <w:rPr>
                <w:lang w:val="nb-NO"/>
              </w:rPr>
            </w:pPr>
            <w:r w:rsidRPr="009625B0">
              <w:rPr>
                <w:lang w:val="nb-NO"/>
              </w:rPr>
              <w:t>Hvordan blir man rettferdig for Gud?</w:t>
            </w:r>
          </w:p>
        </w:tc>
      </w:tr>
      <w:tr w:rsidR="00201626" w:rsidRPr="004E61E3" w14:paraId="0CA1F332" w14:textId="77777777" w:rsidTr="001A5585">
        <w:tc>
          <w:tcPr>
            <w:tcW w:w="1435" w:type="dxa"/>
          </w:tcPr>
          <w:p w14:paraId="2B2C610A" w14:textId="1CDC18C2" w:rsidR="00201626" w:rsidRDefault="00201626" w:rsidP="00201626">
            <w:pPr>
              <w:rPr>
                <w:lang w:val="nb-NO"/>
              </w:rPr>
            </w:pPr>
            <w:r w:rsidRPr="009625B0">
              <w:rPr>
                <w:lang w:val="nb-NO"/>
              </w:rPr>
              <w:t>19:11-27</w:t>
            </w:r>
          </w:p>
        </w:tc>
        <w:tc>
          <w:tcPr>
            <w:tcW w:w="3240" w:type="dxa"/>
          </w:tcPr>
          <w:p w14:paraId="60937979" w14:textId="42AE9555" w:rsidR="00201626" w:rsidRDefault="00201626" w:rsidP="00201626">
            <w:pPr>
              <w:rPr>
                <w:lang w:val="nb-NO"/>
              </w:rPr>
            </w:pPr>
            <w:r w:rsidRPr="009625B0">
              <w:rPr>
                <w:lang w:val="nb-NO"/>
              </w:rPr>
              <w:t>Pundene</w:t>
            </w:r>
          </w:p>
        </w:tc>
        <w:tc>
          <w:tcPr>
            <w:tcW w:w="4675" w:type="dxa"/>
          </w:tcPr>
          <w:p w14:paraId="14A803AE" w14:textId="3EA3A2F7" w:rsidR="00201626" w:rsidRDefault="00201626" w:rsidP="00201626">
            <w:pPr>
              <w:rPr>
                <w:lang w:val="nb-NO"/>
              </w:rPr>
            </w:pPr>
            <w:r w:rsidRPr="009625B0">
              <w:rPr>
                <w:lang w:val="nb-NO"/>
              </w:rPr>
              <w:t>Hvordan skal vi leve til Jesus kommer igjen?</w:t>
            </w:r>
          </w:p>
        </w:tc>
      </w:tr>
    </w:tbl>
    <w:p w14:paraId="4116FF2D" w14:textId="66523E00" w:rsidR="00201626" w:rsidRDefault="00201626" w:rsidP="00BE18C2">
      <w:pPr>
        <w:rPr>
          <w:lang w:val="nb-NO"/>
        </w:rPr>
      </w:pPr>
    </w:p>
    <w:p w14:paraId="669B6E80" w14:textId="77777777" w:rsidR="00BE18C2" w:rsidRPr="00BE18C2" w:rsidRDefault="00BE18C2" w:rsidP="00BE18C2">
      <w:pPr>
        <w:rPr>
          <w:lang w:val="nb-NO"/>
        </w:rPr>
      </w:pPr>
      <w:r w:rsidRPr="00BE18C2">
        <w:rPr>
          <w:lang w:val="nb-NO"/>
        </w:rPr>
        <w:t xml:space="preserve">Lignelse: </w:t>
      </w:r>
      <w:r w:rsidRPr="00050CA5">
        <w:rPr>
          <w:i/>
          <w:iCs/>
          <w:lang w:val="nb-NO"/>
        </w:rPr>
        <w:t>“en oppdiktet fortelling, men likevel i samsvar med dagliglivet, som billedlig beskriver spesielt Guds rikes natur”</w:t>
      </w:r>
    </w:p>
    <w:p w14:paraId="0633ED0C" w14:textId="77777777" w:rsidR="003B4493" w:rsidRDefault="003B4493" w:rsidP="003B4493">
      <w:pPr>
        <w:pStyle w:val="Heading3"/>
        <w:rPr>
          <w:lang w:val="nb-NO"/>
        </w:rPr>
      </w:pPr>
      <w:bookmarkStart w:id="25" w:name="_Toc125310931"/>
      <w:r w:rsidRPr="003B4493">
        <w:rPr>
          <w:lang w:val="nb-NO"/>
        </w:rPr>
        <w:t>HVORDAN SKAL LIGNELSENE TOLKES?</w:t>
      </w:r>
      <w:bookmarkEnd w:id="25"/>
    </w:p>
    <w:p w14:paraId="61042503" w14:textId="24DB2555" w:rsidR="00BE18C2" w:rsidRPr="00BE18C2" w:rsidRDefault="00BE18C2" w:rsidP="00BE18C2">
      <w:pPr>
        <w:rPr>
          <w:lang w:val="nb-NO"/>
        </w:rPr>
      </w:pPr>
      <w:r w:rsidRPr="00BE18C2">
        <w:rPr>
          <w:lang w:val="nb-NO"/>
        </w:rPr>
        <w:t>Jesus forklarer bare to: Såmannen + Ugresset i hveten Han forklarer detaljene som metaforer</w:t>
      </w:r>
    </w:p>
    <w:p w14:paraId="03A3D083" w14:textId="77777777" w:rsidR="00050CA5" w:rsidRPr="00BE18C2" w:rsidRDefault="00050CA5" w:rsidP="00050CA5">
      <w:pPr>
        <w:rPr>
          <w:lang w:val="nb-NO"/>
        </w:rPr>
      </w:pPr>
      <w:r w:rsidRPr="00050CA5">
        <w:rPr>
          <w:b/>
          <w:bCs/>
          <w:lang w:val="nb-NO"/>
        </w:rPr>
        <w:t>metafor:</w:t>
      </w:r>
      <w:r w:rsidRPr="00BE18C2">
        <w:rPr>
          <w:lang w:val="nb-NO"/>
        </w:rPr>
        <w:t xml:space="preserve"> uttrykk brukt i overført betydning, billedlig uttrykk (gr. ‘overføring')</w:t>
      </w:r>
    </w:p>
    <w:p w14:paraId="416E87A6" w14:textId="77777777" w:rsidR="00BE18C2" w:rsidRPr="00BE18C2" w:rsidRDefault="00BE18C2" w:rsidP="00BE18C2">
      <w:pPr>
        <w:rPr>
          <w:lang w:val="nb-NO"/>
        </w:rPr>
      </w:pPr>
      <w:r w:rsidRPr="00BE18C2">
        <w:rPr>
          <w:lang w:val="nb-NO"/>
        </w:rPr>
        <w:t>Noen standard-metaforer:</w:t>
      </w:r>
    </w:p>
    <w:p w14:paraId="4856B1F6" w14:textId="3A7FF4A6" w:rsidR="00BE18C2" w:rsidRPr="00050CA5" w:rsidRDefault="00BE18C2" w:rsidP="00050CA5">
      <w:pPr>
        <w:pStyle w:val="ListParagraph"/>
        <w:numPr>
          <w:ilvl w:val="0"/>
          <w:numId w:val="21"/>
        </w:numPr>
        <w:rPr>
          <w:lang w:val="nb-NO"/>
        </w:rPr>
      </w:pPr>
      <w:r w:rsidRPr="00050CA5">
        <w:rPr>
          <w:lang w:val="nb-NO"/>
        </w:rPr>
        <w:t xml:space="preserve">Autoritetsperson (herre, konge, </w:t>
      </w:r>
      <w:proofErr w:type="gramStart"/>
      <w:r w:rsidRPr="00050CA5">
        <w:rPr>
          <w:lang w:val="nb-NO"/>
        </w:rPr>
        <w:t>far…</w:t>
      </w:r>
      <w:proofErr w:type="gramEnd"/>
      <w:r w:rsidRPr="00050CA5">
        <w:rPr>
          <w:lang w:val="nb-NO"/>
        </w:rPr>
        <w:t>) = Gud</w:t>
      </w:r>
    </w:p>
    <w:p w14:paraId="40F60F39" w14:textId="59D96603" w:rsidR="00BE18C2" w:rsidRPr="00050CA5" w:rsidRDefault="00BE18C2" w:rsidP="00050CA5">
      <w:pPr>
        <w:pStyle w:val="ListParagraph"/>
        <w:numPr>
          <w:ilvl w:val="0"/>
          <w:numId w:val="21"/>
        </w:numPr>
        <w:rPr>
          <w:lang w:val="nb-NO"/>
        </w:rPr>
      </w:pPr>
      <w:r w:rsidRPr="00050CA5">
        <w:rPr>
          <w:lang w:val="nb-NO"/>
        </w:rPr>
        <w:t xml:space="preserve">Vingård (Jes 5:1-7, </w:t>
      </w:r>
      <w:proofErr w:type="spellStart"/>
      <w:r w:rsidRPr="00050CA5">
        <w:rPr>
          <w:lang w:val="nb-NO"/>
        </w:rPr>
        <w:t>Jer</w:t>
      </w:r>
      <w:proofErr w:type="spellEnd"/>
      <w:r w:rsidRPr="00050CA5">
        <w:rPr>
          <w:lang w:val="nb-NO"/>
        </w:rPr>
        <w:t xml:space="preserve"> 12:10) = Israel</w:t>
      </w:r>
    </w:p>
    <w:p w14:paraId="3AB2C3EA" w14:textId="76C363A5" w:rsidR="00BE18C2" w:rsidRPr="00050CA5" w:rsidRDefault="00BE18C2" w:rsidP="00050CA5">
      <w:pPr>
        <w:pStyle w:val="ListParagraph"/>
        <w:numPr>
          <w:ilvl w:val="0"/>
          <w:numId w:val="21"/>
        </w:numPr>
        <w:rPr>
          <w:lang w:val="nb-NO"/>
        </w:rPr>
      </w:pPr>
      <w:r w:rsidRPr="00050CA5">
        <w:rPr>
          <w:lang w:val="nb-NO"/>
        </w:rPr>
        <w:t>Innhøstning = dom</w:t>
      </w:r>
    </w:p>
    <w:p w14:paraId="7712C969" w14:textId="0D7D3773" w:rsidR="00BE18C2" w:rsidRPr="00050CA5" w:rsidRDefault="00BE18C2" w:rsidP="00050CA5">
      <w:pPr>
        <w:pStyle w:val="ListParagraph"/>
        <w:numPr>
          <w:ilvl w:val="0"/>
          <w:numId w:val="21"/>
        </w:numPr>
        <w:rPr>
          <w:lang w:val="nb-NO"/>
        </w:rPr>
      </w:pPr>
      <w:r w:rsidRPr="00050CA5">
        <w:rPr>
          <w:lang w:val="nb-NO"/>
        </w:rPr>
        <w:t>Ild = dom</w:t>
      </w:r>
    </w:p>
    <w:p w14:paraId="26C5C672" w14:textId="17C4DF9E" w:rsidR="00BE18C2" w:rsidRPr="00050CA5" w:rsidRDefault="00BE18C2" w:rsidP="00050CA5">
      <w:pPr>
        <w:pStyle w:val="ListParagraph"/>
        <w:numPr>
          <w:ilvl w:val="0"/>
          <w:numId w:val="21"/>
        </w:numPr>
        <w:rPr>
          <w:lang w:val="nb-NO"/>
        </w:rPr>
      </w:pPr>
      <w:r w:rsidRPr="00050CA5">
        <w:rPr>
          <w:lang w:val="nb-NO"/>
        </w:rPr>
        <w:t>Festmåltid = Messias’ festmåltid i den nye tidsalder</w:t>
      </w:r>
    </w:p>
    <w:p w14:paraId="500FC9AF" w14:textId="77777777" w:rsidR="00F72118" w:rsidRPr="00F72118" w:rsidRDefault="00F72118" w:rsidP="00F72118">
      <w:pPr>
        <w:rPr>
          <w:lang w:val="nb-NO"/>
        </w:rPr>
      </w:pPr>
      <w:r w:rsidRPr="00F72118">
        <w:rPr>
          <w:b/>
          <w:bCs/>
          <w:lang w:val="nb-NO"/>
        </w:rPr>
        <w:t>allegori:</w:t>
      </w:r>
      <w:r w:rsidRPr="00F72118">
        <w:rPr>
          <w:lang w:val="nb-NO"/>
        </w:rPr>
        <w:t xml:space="preserve"> utvidet metafor (gr. </w:t>
      </w:r>
      <w:r w:rsidRPr="00F72118">
        <w:rPr>
          <w:i/>
          <w:iCs/>
          <w:lang w:val="nb-NO"/>
        </w:rPr>
        <w:t>"si noe annet"</w:t>
      </w:r>
      <w:r w:rsidRPr="00F72118">
        <w:rPr>
          <w:lang w:val="nb-NO"/>
        </w:rPr>
        <w:t>)</w:t>
      </w:r>
    </w:p>
    <w:p w14:paraId="26901300" w14:textId="0279544D" w:rsidR="00BE18C2" w:rsidRPr="00BE18C2" w:rsidRDefault="00BE18C2" w:rsidP="00BE18C2">
      <w:pPr>
        <w:rPr>
          <w:lang w:val="nb-NO"/>
        </w:rPr>
      </w:pPr>
    </w:p>
    <w:p w14:paraId="6ED85603" w14:textId="77777777" w:rsidR="00BE18C2" w:rsidRPr="00B435F1" w:rsidRDefault="00BE18C2" w:rsidP="00B435F1">
      <w:pPr>
        <w:rPr>
          <w:b/>
          <w:bCs/>
          <w:lang w:val="nb-NO"/>
        </w:rPr>
      </w:pPr>
      <w:r w:rsidRPr="00B435F1">
        <w:rPr>
          <w:b/>
          <w:bCs/>
          <w:lang w:val="nb-NO"/>
        </w:rPr>
        <w:t>3 tips:</w:t>
      </w:r>
    </w:p>
    <w:p w14:paraId="7C689989" w14:textId="01074472" w:rsidR="00BE18C2" w:rsidRPr="006A6027" w:rsidRDefault="00BE18C2" w:rsidP="006A6027">
      <w:pPr>
        <w:pStyle w:val="ListParagraph"/>
        <w:numPr>
          <w:ilvl w:val="0"/>
          <w:numId w:val="29"/>
        </w:numPr>
        <w:rPr>
          <w:lang w:val="nb-NO"/>
        </w:rPr>
      </w:pPr>
      <w:r w:rsidRPr="006A6027">
        <w:rPr>
          <w:lang w:val="nb-NO"/>
        </w:rPr>
        <w:t xml:space="preserve">Vi bør unngå </w:t>
      </w:r>
      <w:proofErr w:type="spellStart"/>
      <w:r w:rsidRPr="006A6027">
        <w:rPr>
          <w:lang w:val="nb-NO"/>
        </w:rPr>
        <w:t>overtolkning</w:t>
      </w:r>
      <w:proofErr w:type="spellEnd"/>
      <w:r w:rsidRPr="006A6027">
        <w:rPr>
          <w:lang w:val="nb-NO"/>
        </w:rPr>
        <w:t>. Alle detaljer er ikke metaforer. De fleste lignelsene har trolig 2-3 poeng, avhengig av antallet “karakterer”.</w:t>
      </w:r>
    </w:p>
    <w:p w14:paraId="53D72510" w14:textId="5CF6B7DD" w:rsidR="00BE18C2" w:rsidRPr="006A6027" w:rsidRDefault="00BE18C2" w:rsidP="006A6027">
      <w:pPr>
        <w:pStyle w:val="ListParagraph"/>
        <w:numPr>
          <w:ilvl w:val="0"/>
          <w:numId w:val="29"/>
        </w:numPr>
        <w:rPr>
          <w:lang w:val="nb-NO"/>
        </w:rPr>
      </w:pPr>
      <w:r w:rsidRPr="006A6027">
        <w:rPr>
          <w:lang w:val="nb-NO"/>
        </w:rPr>
        <w:t>Tolk i lys av konteksten i evangeliene.</w:t>
      </w:r>
    </w:p>
    <w:p w14:paraId="7FB5C03C" w14:textId="35826CF1" w:rsidR="00BE18C2" w:rsidRPr="006A6027" w:rsidRDefault="00BE18C2" w:rsidP="006A6027">
      <w:pPr>
        <w:pStyle w:val="ListParagraph"/>
        <w:numPr>
          <w:ilvl w:val="0"/>
          <w:numId w:val="29"/>
        </w:numPr>
        <w:rPr>
          <w:lang w:val="nb-NO"/>
        </w:rPr>
      </w:pPr>
      <w:r w:rsidRPr="006A6027">
        <w:rPr>
          <w:lang w:val="nb-NO"/>
        </w:rPr>
        <w:t>Meningen må være noe som publikum ville forstått i sin historiske setting.</w:t>
      </w:r>
    </w:p>
    <w:p w14:paraId="7A9CAD70" w14:textId="77777777" w:rsidR="00BE18C2" w:rsidRPr="00BE18C2" w:rsidRDefault="00BE18C2" w:rsidP="00BE18C2">
      <w:pPr>
        <w:rPr>
          <w:lang w:val="nb-NO"/>
        </w:rPr>
      </w:pPr>
      <w:r w:rsidRPr="00BE18C2">
        <w:rPr>
          <w:lang w:val="nb-NO"/>
        </w:rPr>
        <w:lastRenderedPageBreak/>
        <w:t xml:space="preserve"> </w:t>
      </w:r>
    </w:p>
    <w:p w14:paraId="67B69467" w14:textId="77777777" w:rsidR="00BE18C2" w:rsidRPr="00BE18C2" w:rsidRDefault="00BE18C2" w:rsidP="004D2902">
      <w:pPr>
        <w:pStyle w:val="Heading3"/>
        <w:rPr>
          <w:lang w:val="nb-NO"/>
        </w:rPr>
      </w:pPr>
      <w:bookmarkStart w:id="26" w:name="_Toc125310932"/>
      <w:r w:rsidRPr="00BE18C2">
        <w:rPr>
          <w:lang w:val="nb-NO"/>
        </w:rPr>
        <w:t>FIKENTREET SOM IKKE BAR FRUKT (13:6-9)</w:t>
      </w:r>
      <w:bookmarkEnd w:id="26"/>
    </w:p>
    <w:p w14:paraId="49117924" w14:textId="77777777" w:rsidR="00F242B6" w:rsidRPr="003F2BD5" w:rsidRDefault="00BE18C2" w:rsidP="003F2BD5">
      <w:pPr>
        <w:rPr>
          <w:b/>
          <w:bCs/>
          <w:lang w:val="nb-NO"/>
        </w:rPr>
      </w:pPr>
      <w:r w:rsidRPr="003F2BD5">
        <w:rPr>
          <w:b/>
          <w:bCs/>
          <w:lang w:val="nb-NO"/>
        </w:rPr>
        <w:t>1.</w:t>
      </w:r>
      <w:r w:rsidR="00A3347A" w:rsidRPr="003F2BD5">
        <w:rPr>
          <w:b/>
          <w:bCs/>
          <w:lang w:val="nb-NO"/>
        </w:rPr>
        <w:t xml:space="preserve"> </w:t>
      </w:r>
      <w:r w:rsidRPr="003F2BD5">
        <w:rPr>
          <w:b/>
          <w:bCs/>
          <w:lang w:val="nb-NO"/>
        </w:rPr>
        <w:t xml:space="preserve">Hvem fortelles lignelsen til?  </w:t>
      </w:r>
    </w:p>
    <w:p w14:paraId="0C05114C" w14:textId="68095512" w:rsidR="00BE18C2" w:rsidRPr="00BE18C2" w:rsidRDefault="00BE18C2" w:rsidP="00BE18C2">
      <w:pPr>
        <w:rPr>
          <w:lang w:val="nb-NO"/>
        </w:rPr>
      </w:pPr>
      <w:r w:rsidRPr="00BE18C2">
        <w:rPr>
          <w:lang w:val="nb-NO"/>
        </w:rPr>
        <w:t>“Noen” jøder (v. 1)</w:t>
      </w:r>
    </w:p>
    <w:p w14:paraId="1D25AD29" w14:textId="77777777" w:rsidR="00F242B6" w:rsidRPr="003F2BD5" w:rsidRDefault="00BE18C2" w:rsidP="003F2BD5">
      <w:pPr>
        <w:rPr>
          <w:b/>
          <w:bCs/>
          <w:lang w:val="nb-NO"/>
        </w:rPr>
      </w:pPr>
      <w:r w:rsidRPr="003F2BD5">
        <w:rPr>
          <w:b/>
          <w:bCs/>
          <w:lang w:val="nb-NO"/>
        </w:rPr>
        <w:t>2.</w:t>
      </w:r>
      <w:r w:rsidR="00A3347A" w:rsidRPr="003F2BD5">
        <w:rPr>
          <w:b/>
          <w:bCs/>
          <w:lang w:val="nb-NO"/>
        </w:rPr>
        <w:t xml:space="preserve"> </w:t>
      </w:r>
      <w:r w:rsidRPr="003F2BD5">
        <w:rPr>
          <w:b/>
          <w:bCs/>
          <w:lang w:val="nb-NO"/>
        </w:rPr>
        <w:t xml:space="preserve">Hva er konteksten?  </w:t>
      </w:r>
    </w:p>
    <w:p w14:paraId="39753E9E" w14:textId="6EA3CE13" w:rsidR="00BE18C2" w:rsidRPr="00BE18C2" w:rsidRDefault="00BE18C2" w:rsidP="00BE18C2">
      <w:pPr>
        <w:rPr>
          <w:lang w:val="nb-NO"/>
        </w:rPr>
      </w:pPr>
      <w:r w:rsidRPr="00BE18C2">
        <w:rPr>
          <w:lang w:val="nb-NO"/>
        </w:rPr>
        <w:t>Omvendelse (v. 1-5)</w:t>
      </w:r>
    </w:p>
    <w:p w14:paraId="61EFFB1A" w14:textId="2BD79B0F" w:rsidR="00BE18C2" w:rsidRPr="003F2BD5" w:rsidRDefault="00BE18C2" w:rsidP="003F2BD5">
      <w:pPr>
        <w:rPr>
          <w:b/>
          <w:bCs/>
          <w:lang w:val="nb-NO"/>
        </w:rPr>
      </w:pPr>
      <w:r w:rsidRPr="003F2BD5">
        <w:rPr>
          <w:b/>
          <w:bCs/>
          <w:lang w:val="nb-NO"/>
        </w:rPr>
        <w:t>3.</w:t>
      </w:r>
      <w:r w:rsidR="00A3347A" w:rsidRPr="003F2BD5">
        <w:rPr>
          <w:b/>
          <w:bCs/>
          <w:lang w:val="nb-NO"/>
        </w:rPr>
        <w:t xml:space="preserve"> </w:t>
      </w:r>
      <w:r w:rsidRPr="003F2BD5">
        <w:rPr>
          <w:b/>
          <w:bCs/>
          <w:lang w:val="nb-NO"/>
        </w:rPr>
        <w:t>Hvilke metaforer brukes?</w:t>
      </w:r>
    </w:p>
    <w:p w14:paraId="715854B8" w14:textId="77777777" w:rsidR="00BE18C2" w:rsidRPr="00A3347A" w:rsidRDefault="00BE18C2" w:rsidP="00A3347A">
      <w:pPr>
        <w:pStyle w:val="ListParagraph"/>
        <w:numPr>
          <w:ilvl w:val="0"/>
          <w:numId w:val="21"/>
        </w:numPr>
        <w:rPr>
          <w:lang w:val="nb-NO"/>
        </w:rPr>
      </w:pPr>
      <w:r w:rsidRPr="00A3347A">
        <w:rPr>
          <w:lang w:val="nb-NO"/>
        </w:rPr>
        <w:t>Mannen/herren = Gud</w:t>
      </w:r>
    </w:p>
    <w:p w14:paraId="5E1BC331" w14:textId="77777777" w:rsidR="00BE18C2" w:rsidRPr="00A3347A" w:rsidRDefault="00BE18C2" w:rsidP="00A3347A">
      <w:pPr>
        <w:pStyle w:val="ListParagraph"/>
        <w:numPr>
          <w:ilvl w:val="0"/>
          <w:numId w:val="21"/>
        </w:numPr>
        <w:rPr>
          <w:lang w:val="nb-NO"/>
        </w:rPr>
      </w:pPr>
      <w:r w:rsidRPr="00A3347A">
        <w:rPr>
          <w:lang w:val="nb-NO"/>
        </w:rPr>
        <w:t>Vingård = Israel/Guds folk</w:t>
      </w:r>
    </w:p>
    <w:p w14:paraId="09DEA4EB" w14:textId="00550623" w:rsidR="00BE18C2" w:rsidRPr="00A3347A" w:rsidRDefault="00BE18C2" w:rsidP="00A3347A">
      <w:pPr>
        <w:pStyle w:val="ListParagraph"/>
        <w:numPr>
          <w:ilvl w:val="0"/>
          <w:numId w:val="21"/>
        </w:numPr>
        <w:rPr>
          <w:lang w:val="nb-NO"/>
        </w:rPr>
      </w:pPr>
      <w:r w:rsidRPr="00A3347A">
        <w:rPr>
          <w:lang w:val="nb-NO"/>
        </w:rPr>
        <w:t>Fikentre = Israel/tempelet (lignelsen erstatter forbannelsen av</w:t>
      </w:r>
      <w:r w:rsidR="00A3347A" w:rsidRPr="00A3347A">
        <w:rPr>
          <w:lang w:val="nb-NO"/>
        </w:rPr>
        <w:t xml:space="preserve"> </w:t>
      </w:r>
      <w:r w:rsidRPr="00A3347A">
        <w:rPr>
          <w:lang w:val="nb-NO"/>
        </w:rPr>
        <w:t>fikentreet i Matt/Mark, som står for tempelet/fruktløse Israel)</w:t>
      </w:r>
    </w:p>
    <w:p w14:paraId="5D3F5E58" w14:textId="7C5F54D1" w:rsidR="00BE18C2" w:rsidRPr="00A3347A" w:rsidRDefault="00BE18C2" w:rsidP="00A3347A">
      <w:pPr>
        <w:pStyle w:val="ListParagraph"/>
        <w:numPr>
          <w:ilvl w:val="0"/>
          <w:numId w:val="21"/>
        </w:numPr>
        <w:rPr>
          <w:lang w:val="nb-NO"/>
        </w:rPr>
      </w:pPr>
      <w:r w:rsidRPr="00A3347A">
        <w:rPr>
          <w:lang w:val="nb-NO"/>
        </w:rPr>
        <w:t>Hogge ned</w:t>
      </w:r>
      <w:r w:rsidR="00A3347A" w:rsidRPr="00A3347A">
        <w:rPr>
          <w:lang w:val="nb-NO"/>
        </w:rPr>
        <w:t xml:space="preserve"> </w:t>
      </w:r>
      <w:r w:rsidRPr="00A3347A">
        <w:rPr>
          <w:lang w:val="nb-NO"/>
        </w:rPr>
        <w:t>= dom</w:t>
      </w:r>
      <w:r w:rsidR="00A3347A" w:rsidRPr="00A3347A">
        <w:rPr>
          <w:lang w:val="nb-NO"/>
        </w:rPr>
        <w:t xml:space="preserve"> </w:t>
      </w:r>
      <w:r w:rsidRPr="00A3347A">
        <w:rPr>
          <w:lang w:val="nb-NO"/>
        </w:rPr>
        <w:t>(samme ord i 3:9)</w:t>
      </w:r>
    </w:p>
    <w:p w14:paraId="03B316CA" w14:textId="77777777" w:rsidR="00F242B6" w:rsidRPr="003F2BD5" w:rsidRDefault="00BE18C2" w:rsidP="003F2BD5">
      <w:pPr>
        <w:rPr>
          <w:b/>
          <w:bCs/>
          <w:lang w:val="nb-NO"/>
        </w:rPr>
      </w:pPr>
      <w:r w:rsidRPr="003F2BD5">
        <w:rPr>
          <w:b/>
          <w:bCs/>
          <w:lang w:val="nb-NO"/>
        </w:rPr>
        <w:t>4.</w:t>
      </w:r>
      <w:r w:rsidR="00A3347A" w:rsidRPr="003F2BD5">
        <w:rPr>
          <w:b/>
          <w:bCs/>
          <w:lang w:val="nb-NO"/>
        </w:rPr>
        <w:t xml:space="preserve"> </w:t>
      </w:r>
      <w:r w:rsidRPr="003F2BD5">
        <w:rPr>
          <w:b/>
          <w:bCs/>
          <w:lang w:val="nb-NO"/>
        </w:rPr>
        <w:t>Hva er viktig historisk bakgrunn?</w:t>
      </w:r>
      <w:r w:rsidR="00A3347A" w:rsidRPr="003F2BD5">
        <w:rPr>
          <w:b/>
          <w:bCs/>
          <w:lang w:val="nb-NO"/>
        </w:rPr>
        <w:t xml:space="preserve"> </w:t>
      </w:r>
    </w:p>
    <w:p w14:paraId="6EE53E2A" w14:textId="4970B3EB" w:rsidR="00BE18C2" w:rsidRPr="00BE18C2" w:rsidRDefault="00BE18C2" w:rsidP="00BE18C2">
      <w:pPr>
        <w:rPr>
          <w:lang w:val="nb-NO"/>
        </w:rPr>
      </w:pPr>
      <w:r w:rsidRPr="00BE18C2">
        <w:rPr>
          <w:lang w:val="nb-NO"/>
        </w:rPr>
        <w:t>Gjødsel var uvanlig, et tegn på ekstra innsats.</w:t>
      </w:r>
    </w:p>
    <w:p w14:paraId="34C7FED8" w14:textId="445D6485" w:rsidR="00BE18C2" w:rsidRPr="003F2BD5" w:rsidRDefault="00BE18C2" w:rsidP="003F2BD5">
      <w:pPr>
        <w:rPr>
          <w:b/>
          <w:bCs/>
          <w:lang w:val="nb-NO"/>
        </w:rPr>
      </w:pPr>
      <w:r w:rsidRPr="003F2BD5">
        <w:rPr>
          <w:b/>
          <w:bCs/>
          <w:lang w:val="nb-NO"/>
        </w:rPr>
        <w:t>5.</w:t>
      </w:r>
      <w:r w:rsidR="00A3347A" w:rsidRPr="003F2BD5">
        <w:rPr>
          <w:b/>
          <w:bCs/>
          <w:lang w:val="nb-NO"/>
        </w:rPr>
        <w:t xml:space="preserve"> </w:t>
      </w:r>
      <w:r w:rsidRPr="003F2BD5">
        <w:rPr>
          <w:b/>
          <w:bCs/>
          <w:lang w:val="nb-NO"/>
        </w:rPr>
        <w:t>Hva er poenget?</w:t>
      </w:r>
    </w:p>
    <w:p w14:paraId="37F8D44A" w14:textId="50BC64D1" w:rsidR="00BE18C2" w:rsidRPr="00BE18C2" w:rsidRDefault="00BE18C2" w:rsidP="00BE18C2">
      <w:pPr>
        <w:rPr>
          <w:lang w:val="nb-NO"/>
        </w:rPr>
      </w:pPr>
      <w:r w:rsidRPr="00BE18C2">
        <w:rPr>
          <w:lang w:val="nb-NO"/>
        </w:rPr>
        <w:t>Israel har ikke båret frukten Gud forventet. De må omvende seg for å unngå dommen. Det er fortsatt tid fordi Gud er</w:t>
      </w:r>
      <w:r w:rsidR="00A3347A">
        <w:rPr>
          <w:lang w:val="nb-NO"/>
        </w:rPr>
        <w:t xml:space="preserve"> </w:t>
      </w:r>
      <w:r w:rsidRPr="00BE18C2">
        <w:rPr>
          <w:lang w:val="nb-NO"/>
        </w:rPr>
        <w:t>nådig, men de vet ikke hvor lang tid de har (v. 1-5, 9).</w:t>
      </w:r>
      <w:r w:rsidR="00F242B6">
        <w:rPr>
          <w:lang w:val="nb-NO"/>
        </w:rPr>
        <w:t xml:space="preserve"> </w:t>
      </w:r>
      <w:r w:rsidRPr="00BE18C2">
        <w:rPr>
          <w:lang w:val="nb-NO"/>
        </w:rPr>
        <w:t>De siste dager har begynt med Jesus. Dommen kommer snart.</w:t>
      </w:r>
    </w:p>
    <w:p w14:paraId="504C722F" w14:textId="1E229635" w:rsidR="00BE18C2" w:rsidRPr="003F2BD5" w:rsidRDefault="00BE18C2" w:rsidP="003F2BD5">
      <w:pPr>
        <w:rPr>
          <w:b/>
          <w:bCs/>
          <w:lang w:val="nb-NO"/>
        </w:rPr>
      </w:pPr>
      <w:r w:rsidRPr="003F2BD5">
        <w:rPr>
          <w:b/>
          <w:bCs/>
          <w:lang w:val="nb-NO"/>
        </w:rPr>
        <w:t>6.</w:t>
      </w:r>
      <w:r w:rsidR="00F242B6" w:rsidRPr="003F2BD5">
        <w:rPr>
          <w:b/>
          <w:bCs/>
          <w:lang w:val="nb-NO"/>
        </w:rPr>
        <w:t xml:space="preserve"> </w:t>
      </w:r>
      <w:r w:rsidRPr="003F2BD5">
        <w:rPr>
          <w:b/>
          <w:bCs/>
          <w:lang w:val="nb-NO"/>
        </w:rPr>
        <w:t>Hva betyr lignelsen for oss?</w:t>
      </w:r>
    </w:p>
    <w:p w14:paraId="1FC55AFB" w14:textId="77777777" w:rsidR="00BE18C2" w:rsidRPr="00BE18C2" w:rsidRDefault="00BE18C2" w:rsidP="00BE18C2">
      <w:pPr>
        <w:rPr>
          <w:lang w:val="nb-NO"/>
        </w:rPr>
      </w:pPr>
      <w:r w:rsidRPr="00BE18C2">
        <w:rPr>
          <w:lang w:val="nb-NO"/>
        </w:rPr>
        <w:t>Du vet ikke når du kommer til å dø, eller når Jesus kommer igjen. Ikke planlegg å bli en kristen når du ligger for døden.</w:t>
      </w:r>
    </w:p>
    <w:p w14:paraId="3FE0DCFF" w14:textId="77777777" w:rsidR="00BE18C2" w:rsidRPr="00BE18C2" w:rsidRDefault="00BE18C2" w:rsidP="00BE18C2">
      <w:pPr>
        <w:rPr>
          <w:lang w:val="nb-NO"/>
        </w:rPr>
      </w:pPr>
      <w:r w:rsidRPr="00BE18C2">
        <w:rPr>
          <w:lang w:val="nb-NO"/>
        </w:rPr>
        <w:t>En dom kom i år 70 da tempelet ble ødelagt (Luk 21:22-23), men vi har blitt podet inn på Guds tre ved tro (Rom 11). Jesus bærer den frukten Gud forventer for oss (</w:t>
      </w:r>
      <w:proofErr w:type="spellStart"/>
      <w:r w:rsidRPr="00BE18C2">
        <w:rPr>
          <w:lang w:val="nb-NO"/>
        </w:rPr>
        <w:t>Joh</w:t>
      </w:r>
      <w:proofErr w:type="spellEnd"/>
      <w:r w:rsidRPr="00BE18C2">
        <w:rPr>
          <w:lang w:val="nb-NO"/>
        </w:rPr>
        <w:t xml:space="preserve"> 15:1-8).</w:t>
      </w:r>
    </w:p>
    <w:p w14:paraId="308B06F8" w14:textId="77777777" w:rsidR="00BE18C2" w:rsidRPr="00BE18C2" w:rsidRDefault="00BE18C2" w:rsidP="00BE18C2">
      <w:pPr>
        <w:rPr>
          <w:lang w:val="nb-NO"/>
        </w:rPr>
      </w:pPr>
      <w:r w:rsidRPr="00BE18C2">
        <w:rPr>
          <w:lang w:val="nb-NO"/>
        </w:rPr>
        <w:t xml:space="preserve"> </w:t>
      </w:r>
    </w:p>
    <w:p w14:paraId="609713E3" w14:textId="77777777" w:rsidR="00BE18C2" w:rsidRPr="00BE18C2" w:rsidRDefault="00BE18C2" w:rsidP="004D2902">
      <w:pPr>
        <w:pStyle w:val="Heading3"/>
        <w:rPr>
          <w:lang w:val="nb-NO"/>
        </w:rPr>
      </w:pPr>
      <w:bookmarkStart w:id="27" w:name="_Toc125310933"/>
      <w:r w:rsidRPr="00BE18C2">
        <w:rPr>
          <w:lang w:val="nb-NO"/>
        </w:rPr>
        <w:t>DET STORE GJESTEBUDET (14:16-24)</w:t>
      </w:r>
      <w:bookmarkEnd w:id="27"/>
    </w:p>
    <w:p w14:paraId="11892FD5" w14:textId="77777777" w:rsidR="007147CB" w:rsidRPr="003F2BD5" w:rsidRDefault="00BE18C2" w:rsidP="003F2BD5">
      <w:pPr>
        <w:rPr>
          <w:b/>
          <w:bCs/>
          <w:lang w:val="nb-NO"/>
        </w:rPr>
      </w:pPr>
      <w:r w:rsidRPr="003F2BD5">
        <w:rPr>
          <w:b/>
          <w:bCs/>
          <w:lang w:val="nb-NO"/>
        </w:rPr>
        <w:t>1.</w:t>
      </w:r>
      <w:r w:rsidR="007147CB" w:rsidRPr="003F2BD5">
        <w:rPr>
          <w:b/>
          <w:bCs/>
          <w:lang w:val="nb-NO"/>
        </w:rPr>
        <w:t xml:space="preserve"> </w:t>
      </w:r>
      <w:r w:rsidRPr="003F2BD5">
        <w:rPr>
          <w:b/>
          <w:bCs/>
          <w:lang w:val="nb-NO"/>
        </w:rPr>
        <w:t xml:space="preserve">Hvem fortelles lignelsen til?  </w:t>
      </w:r>
    </w:p>
    <w:p w14:paraId="0946C5A8" w14:textId="05510DC0" w:rsidR="00BE18C2" w:rsidRPr="00BE18C2" w:rsidRDefault="00BE18C2" w:rsidP="00BE18C2">
      <w:pPr>
        <w:rPr>
          <w:lang w:val="nb-NO"/>
        </w:rPr>
      </w:pPr>
      <w:r w:rsidRPr="00BE18C2">
        <w:rPr>
          <w:lang w:val="nb-NO"/>
        </w:rPr>
        <w:t>En av gjestene, mens andre hørte på (v. 15-16, 24)</w:t>
      </w:r>
    </w:p>
    <w:p w14:paraId="1CA0992F" w14:textId="77777777" w:rsidR="007147CB" w:rsidRPr="003F2BD5" w:rsidRDefault="00BE18C2" w:rsidP="003F2BD5">
      <w:pPr>
        <w:rPr>
          <w:b/>
          <w:bCs/>
          <w:lang w:val="nb-NO"/>
        </w:rPr>
      </w:pPr>
      <w:r w:rsidRPr="003F2BD5">
        <w:rPr>
          <w:b/>
          <w:bCs/>
          <w:lang w:val="nb-NO"/>
        </w:rPr>
        <w:lastRenderedPageBreak/>
        <w:t>2.</w:t>
      </w:r>
      <w:r w:rsidR="007147CB" w:rsidRPr="003F2BD5">
        <w:rPr>
          <w:b/>
          <w:bCs/>
          <w:lang w:val="nb-NO"/>
        </w:rPr>
        <w:t xml:space="preserve"> </w:t>
      </w:r>
      <w:r w:rsidRPr="003F2BD5">
        <w:rPr>
          <w:b/>
          <w:bCs/>
          <w:lang w:val="nb-NO"/>
        </w:rPr>
        <w:t>Hva er konteksten?</w:t>
      </w:r>
      <w:r w:rsidRPr="003F2BD5">
        <w:rPr>
          <w:b/>
          <w:bCs/>
          <w:lang w:val="nb-NO"/>
        </w:rPr>
        <w:tab/>
      </w:r>
    </w:p>
    <w:p w14:paraId="7B198489" w14:textId="6C2683F1" w:rsidR="00BE18C2" w:rsidRPr="00BE18C2" w:rsidRDefault="00BE18C2" w:rsidP="00BE18C2">
      <w:pPr>
        <w:rPr>
          <w:lang w:val="nb-NO"/>
        </w:rPr>
      </w:pPr>
      <w:r w:rsidRPr="00BE18C2">
        <w:rPr>
          <w:lang w:val="nb-NO"/>
        </w:rPr>
        <w:t>Et middagsselskap hos en fariseer (v. 1-14)</w:t>
      </w:r>
    </w:p>
    <w:p w14:paraId="34F83FAD" w14:textId="77777777" w:rsidR="007147CB" w:rsidRPr="003F2BD5" w:rsidRDefault="00BE18C2" w:rsidP="003F2BD5">
      <w:pPr>
        <w:rPr>
          <w:b/>
          <w:bCs/>
          <w:lang w:val="nb-NO"/>
        </w:rPr>
      </w:pPr>
      <w:r w:rsidRPr="003F2BD5">
        <w:rPr>
          <w:b/>
          <w:bCs/>
          <w:lang w:val="nb-NO"/>
        </w:rPr>
        <w:t>3.</w:t>
      </w:r>
      <w:r w:rsidR="007147CB" w:rsidRPr="003F2BD5">
        <w:rPr>
          <w:b/>
          <w:bCs/>
          <w:lang w:val="nb-NO"/>
        </w:rPr>
        <w:t xml:space="preserve"> </w:t>
      </w:r>
      <w:r w:rsidRPr="003F2BD5">
        <w:rPr>
          <w:b/>
          <w:bCs/>
          <w:lang w:val="nb-NO"/>
        </w:rPr>
        <w:t>Hva er viktig historisk bakgrunn?</w:t>
      </w:r>
      <w:r w:rsidRPr="003F2BD5">
        <w:rPr>
          <w:b/>
          <w:bCs/>
          <w:lang w:val="nb-NO"/>
        </w:rPr>
        <w:tab/>
      </w:r>
    </w:p>
    <w:p w14:paraId="6976B62C" w14:textId="033DA121" w:rsidR="00BE18C2" w:rsidRPr="00BE18C2" w:rsidRDefault="00BE18C2" w:rsidP="00BE18C2">
      <w:pPr>
        <w:rPr>
          <w:lang w:val="nb-NO"/>
        </w:rPr>
      </w:pPr>
      <w:r w:rsidRPr="00BE18C2">
        <w:rPr>
          <w:lang w:val="nb-NO"/>
        </w:rPr>
        <w:t>De hadde blitt invitert på forhånd og hadde svart ja allerede. Stor</w:t>
      </w:r>
      <w:r w:rsidR="007147CB">
        <w:rPr>
          <w:lang w:val="nb-NO"/>
        </w:rPr>
        <w:t xml:space="preserve"> </w:t>
      </w:r>
      <w:r w:rsidRPr="00BE18C2">
        <w:rPr>
          <w:lang w:val="nb-NO"/>
        </w:rPr>
        <w:t>fornærmelse å komme med dårlige unnskyldninger når selve dagen kom.</w:t>
      </w:r>
    </w:p>
    <w:p w14:paraId="0A3796A5" w14:textId="39C47B37" w:rsidR="00BE18C2" w:rsidRPr="003F2BD5" w:rsidRDefault="00BE18C2" w:rsidP="003F2BD5">
      <w:pPr>
        <w:rPr>
          <w:b/>
          <w:bCs/>
          <w:lang w:val="nb-NO"/>
        </w:rPr>
      </w:pPr>
      <w:r w:rsidRPr="003F2BD5">
        <w:rPr>
          <w:b/>
          <w:bCs/>
          <w:lang w:val="nb-NO"/>
        </w:rPr>
        <w:t>4.</w:t>
      </w:r>
      <w:r w:rsidR="007147CB" w:rsidRPr="003F2BD5">
        <w:rPr>
          <w:b/>
          <w:bCs/>
          <w:lang w:val="nb-NO"/>
        </w:rPr>
        <w:t xml:space="preserve"> </w:t>
      </w:r>
      <w:r w:rsidRPr="003F2BD5">
        <w:rPr>
          <w:b/>
          <w:bCs/>
          <w:lang w:val="nb-NO"/>
        </w:rPr>
        <w:t>Hvilke metaforer brukes?</w:t>
      </w:r>
    </w:p>
    <w:p w14:paraId="0117E499" w14:textId="77777777" w:rsidR="00BE18C2" w:rsidRPr="00BE18C2" w:rsidRDefault="00BE18C2" w:rsidP="00BE18C2">
      <w:pPr>
        <w:rPr>
          <w:lang w:val="nb-NO"/>
        </w:rPr>
      </w:pPr>
      <w:r w:rsidRPr="00BE18C2">
        <w:rPr>
          <w:lang w:val="nb-NO"/>
        </w:rPr>
        <w:t>Mannen/herren = Gud</w:t>
      </w:r>
    </w:p>
    <w:p w14:paraId="599B2D8A" w14:textId="77777777" w:rsidR="00BE18C2" w:rsidRPr="00BE18C2" w:rsidRDefault="00BE18C2" w:rsidP="00BE18C2">
      <w:pPr>
        <w:rPr>
          <w:lang w:val="nb-NO"/>
        </w:rPr>
      </w:pPr>
      <w:r w:rsidRPr="00BE18C2">
        <w:rPr>
          <w:lang w:val="nb-NO"/>
        </w:rPr>
        <w:t>Festmåltid = Messias’ festmåltid i den nye tidsalder</w:t>
      </w:r>
    </w:p>
    <w:p w14:paraId="312EE355" w14:textId="77777777" w:rsidR="00BE18C2" w:rsidRPr="00BE18C2" w:rsidRDefault="00BE18C2" w:rsidP="00BE18C2">
      <w:pPr>
        <w:rPr>
          <w:lang w:val="nb-NO"/>
        </w:rPr>
      </w:pPr>
      <w:r w:rsidRPr="00BE18C2">
        <w:rPr>
          <w:lang w:val="nb-NO"/>
        </w:rPr>
        <w:t>De innbudte = Israel som hadde hørt Guds ord gjennom profetene og inngått pakt med Gud</w:t>
      </w:r>
    </w:p>
    <w:p w14:paraId="6ED40E17" w14:textId="609B26F5" w:rsidR="00BE18C2" w:rsidRPr="00BE18C2" w:rsidRDefault="00BE18C2" w:rsidP="00BE18C2">
      <w:pPr>
        <w:rPr>
          <w:lang w:val="nb-NO"/>
        </w:rPr>
      </w:pPr>
      <w:r w:rsidRPr="00BE18C2">
        <w:rPr>
          <w:lang w:val="nb-NO"/>
        </w:rPr>
        <w:t>Tjeneren</w:t>
      </w:r>
      <w:r w:rsidR="006C3C2F">
        <w:rPr>
          <w:lang w:val="nb-NO"/>
        </w:rPr>
        <w:t xml:space="preserve"> </w:t>
      </w:r>
      <w:r w:rsidRPr="00BE18C2">
        <w:rPr>
          <w:lang w:val="nb-NO"/>
        </w:rPr>
        <w:t>= Jesus? Apostlene?</w:t>
      </w:r>
    </w:p>
    <w:p w14:paraId="582D7CDE" w14:textId="77777777" w:rsidR="00BE18C2" w:rsidRPr="00BE18C2" w:rsidRDefault="00BE18C2" w:rsidP="00BE18C2">
      <w:pPr>
        <w:rPr>
          <w:lang w:val="nb-NO"/>
        </w:rPr>
      </w:pPr>
      <w:r w:rsidRPr="00BE18C2">
        <w:rPr>
          <w:lang w:val="nb-NO"/>
        </w:rPr>
        <w:t>Folkene = De utstøtte som vanligvis ikke ble invitert til selskap (v. 13)</w:t>
      </w:r>
    </w:p>
    <w:p w14:paraId="4F6328A7" w14:textId="3FAB0C20" w:rsidR="00BE18C2" w:rsidRPr="003F2BD5" w:rsidRDefault="00BE18C2" w:rsidP="003F2BD5">
      <w:pPr>
        <w:rPr>
          <w:b/>
          <w:bCs/>
          <w:lang w:val="nb-NO"/>
        </w:rPr>
      </w:pPr>
      <w:r w:rsidRPr="003F2BD5">
        <w:rPr>
          <w:b/>
          <w:bCs/>
          <w:lang w:val="nb-NO"/>
        </w:rPr>
        <w:t>5.</w:t>
      </w:r>
      <w:r w:rsidR="006E03CE" w:rsidRPr="003F2BD5">
        <w:rPr>
          <w:b/>
          <w:bCs/>
          <w:lang w:val="nb-NO"/>
        </w:rPr>
        <w:t xml:space="preserve"> </w:t>
      </w:r>
      <w:r w:rsidRPr="003F2BD5">
        <w:rPr>
          <w:b/>
          <w:bCs/>
          <w:lang w:val="nb-NO"/>
        </w:rPr>
        <w:t>Hva er poenget?</w:t>
      </w:r>
    </w:p>
    <w:p w14:paraId="2A1B6716" w14:textId="77777777" w:rsidR="00BE18C2" w:rsidRPr="00BE18C2" w:rsidRDefault="00BE18C2" w:rsidP="00BE18C2">
      <w:pPr>
        <w:rPr>
          <w:lang w:val="nb-NO"/>
        </w:rPr>
      </w:pPr>
      <w:r w:rsidRPr="00BE18C2">
        <w:rPr>
          <w:lang w:val="nb-NO"/>
        </w:rPr>
        <w:t>Jødene hadde Skriftene og sin historie som inviterte dem inn i Guds rike, men de avviste det når Jesus og disiplene kom med den endelige innkallingen. I stedet tok uventede grupper mennesker imot evangeliet.</w:t>
      </w:r>
    </w:p>
    <w:p w14:paraId="784E775A" w14:textId="3B327792" w:rsidR="00BE18C2" w:rsidRPr="00BE18C2" w:rsidRDefault="00BE18C2" w:rsidP="00BE18C2">
      <w:pPr>
        <w:rPr>
          <w:lang w:val="nb-NO"/>
        </w:rPr>
      </w:pPr>
      <w:r w:rsidRPr="00BE18C2">
        <w:rPr>
          <w:lang w:val="nb-NO"/>
        </w:rPr>
        <w:t>Jesus skifter til</w:t>
      </w:r>
      <w:r w:rsidR="006C3C2F">
        <w:rPr>
          <w:lang w:val="nb-NO"/>
        </w:rPr>
        <w:t xml:space="preserve"> </w:t>
      </w:r>
      <w:r w:rsidRPr="006C3C2F">
        <w:rPr>
          <w:i/>
          <w:iCs/>
          <w:lang w:val="nb-NO"/>
        </w:rPr>
        <w:t>“dere”</w:t>
      </w:r>
      <w:r w:rsidRPr="00BE18C2">
        <w:rPr>
          <w:lang w:val="nb-NO"/>
        </w:rPr>
        <w:t xml:space="preserve"> i v. 24 og snakker til gjestene. Det er hans festmåltid lignelsen handler om. Fariseeren og gjestene hans må ikke avvise Jesus.</w:t>
      </w:r>
    </w:p>
    <w:p w14:paraId="4348A44D" w14:textId="01A9AFB1" w:rsidR="00BE18C2" w:rsidRPr="003F2BD5" w:rsidRDefault="00BE18C2" w:rsidP="003F2BD5">
      <w:pPr>
        <w:rPr>
          <w:b/>
          <w:bCs/>
          <w:lang w:val="nb-NO"/>
        </w:rPr>
      </w:pPr>
      <w:r w:rsidRPr="003F2BD5">
        <w:rPr>
          <w:b/>
          <w:bCs/>
          <w:lang w:val="nb-NO"/>
        </w:rPr>
        <w:t>6.</w:t>
      </w:r>
      <w:r w:rsidR="006E03CE" w:rsidRPr="003F2BD5">
        <w:rPr>
          <w:b/>
          <w:bCs/>
          <w:lang w:val="nb-NO"/>
        </w:rPr>
        <w:t xml:space="preserve"> </w:t>
      </w:r>
      <w:r w:rsidRPr="003F2BD5">
        <w:rPr>
          <w:b/>
          <w:bCs/>
          <w:lang w:val="nb-NO"/>
        </w:rPr>
        <w:t>Hva betyr lignelsen for oss?</w:t>
      </w:r>
    </w:p>
    <w:p w14:paraId="54D40779" w14:textId="54DD3E07" w:rsidR="00BE18C2" w:rsidRPr="00BE18C2" w:rsidRDefault="00BE18C2" w:rsidP="00BE18C2">
      <w:pPr>
        <w:rPr>
          <w:lang w:val="nb-NO"/>
        </w:rPr>
      </w:pPr>
      <w:r w:rsidRPr="00BE18C2">
        <w:rPr>
          <w:lang w:val="nb-NO"/>
        </w:rPr>
        <w:t xml:space="preserve">“Det er ennå plass.” Det er alltid plass til flere. Derfor drøyer Jesus med å komme tilbake (2. </w:t>
      </w:r>
      <w:proofErr w:type="spellStart"/>
      <w:r w:rsidRPr="00BE18C2">
        <w:rPr>
          <w:lang w:val="nb-NO"/>
        </w:rPr>
        <w:t>Pet</w:t>
      </w:r>
      <w:proofErr w:type="spellEnd"/>
      <w:r w:rsidRPr="00BE18C2">
        <w:rPr>
          <w:lang w:val="nb-NO"/>
        </w:rPr>
        <w:t xml:space="preserve"> 3:9). Uventede mennesker kan komme til å svare ja til evangeliet. Vi må nøde folk til å komme inn.</w:t>
      </w:r>
    </w:p>
    <w:p w14:paraId="652F88AB" w14:textId="77777777" w:rsidR="00BE18C2" w:rsidRPr="00BE18C2" w:rsidRDefault="00BE18C2" w:rsidP="00BE18C2">
      <w:pPr>
        <w:rPr>
          <w:lang w:val="nb-NO"/>
        </w:rPr>
      </w:pPr>
      <w:r w:rsidRPr="00BE18C2">
        <w:rPr>
          <w:lang w:val="nb-NO"/>
        </w:rPr>
        <w:t xml:space="preserve"> </w:t>
      </w:r>
    </w:p>
    <w:p w14:paraId="6B9AEE8C" w14:textId="77777777" w:rsidR="00BE18C2" w:rsidRPr="00BE18C2" w:rsidRDefault="00BE18C2" w:rsidP="004D2902">
      <w:pPr>
        <w:pStyle w:val="Heading3"/>
        <w:rPr>
          <w:lang w:val="nb-NO"/>
        </w:rPr>
      </w:pPr>
      <w:bookmarkStart w:id="28" w:name="_Toc125310934"/>
      <w:r w:rsidRPr="00BE18C2">
        <w:rPr>
          <w:lang w:val="nb-NO"/>
        </w:rPr>
        <w:t>DEN UHEDERLIGE FORVALTEREN (16:1-13)</w:t>
      </w:r>
      <w:bookmarkEnd w:id="28"/>
    </w:p>
    <w:p w14:paraId="4E9E162D" w14:textId="5017E29A" w:rsidR="00BE18C2" w:rsidRPr="00BE18C2" w:rsidRDefault="00BE18C2" w:rsidP="00BE18C2">
      <w:pPr>
        <w:rPr>
          <w:lang w:val="nb-NO"/>
        </w:rPr>
      </w:pPr>
      <w:r w:rsidRPr="00BE18C2">
        <w:rPr>
          <w:lang w:val="nb-NO"/>
        </w:rPr>
        <w:t>1.</w:t>
      </w:r>
      <w:r w:rsidR="006E03CE">
        <w:rPr>
          <w:lang w:val="nb-NO"/>
        </w:rPr>
        <w:t xml:space="preserve"> </w:t>
      </w:r>
      <w:r w:rsidRPr="00BE18C2">
        <w:rPr>
          <w:lang w:val="nb-NO"/>
        </w:rPr>
        <w:t>Jesu disipler har noe å lære om langsiktig tenkning og hvordan overføre dette til Guds rike. (v. 8b)</w:t>
      </w:r>
    </w:p>
    <w:p w14:paraId="21C595BD" w14:textId="647C95DF" w:rsidR="00BE18C2" w:rsidRPr="006E03CE" w:rsidRDefault="00BE18C2" w:rsidP="006E03CE">
      <w:pPr>
        <w:pStyle w:val="ListParagraph"/>
        <w:numPr>
          <w:ilvl w:val="0"/>
          <w:numId w:val="22"/>
        </w:numPr>
        <w:rPr>
          <w:lang w:val="nb-NO"/>
        </w:rPr>
      </w:pPr>
      <w:r w:rsidRPr="006E03CE">
        <w:rPr>
          <w:lang w:val="nb-NO"/>
        </w:rPr>
        <w:t>Eks 1: Være generøs og investere i Guds rike (v. 9)</w:t>
      </w:r>
    </w:p>
    <w:p w14:paraId="340E41E3" w14:textId="1A8E76CA" w:rsidR="00BE18C2" w:rsidRPr="006E03CE" w:rsidRDefault="00BE18C2" w:rsidP="006E03CE">
      <w:pPr>
        <w:pStyle w:val="ListParagraph"/>
        <w:numPr>
          <w:ilvl w:val="0"/>
          <w:numId w:val="22"/>
        </w:numPr>
        <w:rPr>
          <w:lang w:val="nb-NO"/>
        </w:rPr>
      </w:pPr>
      <w:r w:rsidRPr="006E03CE">
        <w:rPr>
          <w:lang w:val="nb-NO"/>
        </w:rPr>
        <w:lastRenderedPageBreak/>
        <w:t>Eks 2: God håndtering av penger er tegn på at vi kan forvalte ting i Guds rike. (v. 10-11)</w:t>
      </w:r>
    </w:p>
    <w:p w14:paraId="22026D38" w14:textId="666FD0A3" w:rsidR="00BE18C2" w:rsidRPr="006E03CE" w:rsidRDefault="00BE18C2" w:rsidP="006E03CE">
      <w:pPr>
        <w:pStyle w:val="ListParagraph"/>
        <w:numPr>
          <w:ilvl w:val="0"/>
          <w:numId w:val="22"/>
        </w:numPr>
        <w:rPr>
          <w:lang w:val="nb-NO"/>
        </w:rPr>
      </w:pPr>
      <w:r w:rsidRPr="006E03CE">
        <w:rPr>
          <w:lang w:val="nb-NO"/>
        </w:rPr>
        <w:t>Eks 3: Det er viktig hvordan vi forvalter alt vi låner i vårt jordiske liv. (v. 12)</w:t>
      </w:r>
    </w:p>
    <w:p w14:paraId="5224C952" w14:textId="34AF5644" w:rsidR="00BE18C2" w:rsidRPr="00BE18C2" w:rsidRDefault="00BE18C2" w:rsidP="00BE18C2">
      <w:pPr>
        <w:rPr>
          <w:lang w:val="nb-NO"/>
        </w:rPr>
      </w:pPr>
      <w:r w:rsidRPr="00BE18C2">
        <w:rPr>
          <w:lang w:val="nb-NO"/>
        </w:rPr>
        <w:t>2.</w:t>
      </w:r>
      <w:r w:rsidR="006E03CE">
        <w:rPr>
          <w:lang w:val="nb-NO"/>
        </w:rPr>
        <w:t xml:space="preserve"> </w:t>
      </w:r>
      <w:r w:rsidRPr="00BE18C2">
        <w:rPr>
          <w:lang w:val="nb-NO"/>
        </w:rPr>
        <w:t>Vi må ikke bli så “økonomisk fornuftige” at vi stoler mer på penger enn på Gud.</w:t>
      </w:r>
    </w:p>
    <w:p w14:paraId="1E2041CF" w14:textId="7DD5E3D3" w:rsidR="00BE18C2" w:rsidRPr="00BE18C2" w:rsidRDefault="00BE18C2" w:rsidP="00BE18C2">
      <w:pPr>
        <w:rPr>
          <w:lang w:val="nb-NO"/>
        </w:rPr>
      </w:pPr>
      <w:r w:rsidRPr="00BE18C2">
        <w:rPr>
          <w:lang w:val="nb-NO"/>
        </w:rPr>
        <w:t xml:space="preserve"> </w:t>
      </w:r>
    </w:p>
    <w:p w14:paraId="568955D3" w14:textId="77777777" w:rsidR="00BE18C2" w:rsidRPr="00BE18C2" w:rsidRDefault="00BE18C2" w:rsidP="006E03CE">
      <w:pPr>
        <w:pStyle w:val="Heading2"/>
        <w:rPr>
          <w:lang w:val="nb-NO"/>
        </w:rPr>
      </w:pPr>
      <w:bookmarkStart w:id="29" w:name="_Toc125310935"/>
      <w:r w:rsidRPr="00BE18C2">
        <w:rPr>
          <w:lang w:val="nb-NO"/>
        </w:rPr>
        <w:t>SAKKEUS (19:1-10)</w:t>
      </w:r>
      <w:bookmarkEnd w:id="29"/>
    </w:p>
    <w:p w14:paraId="6DAE5F42" w14:textId="6AA3F253" w:rsidR="00BE18C2" w:rsidRPr="006E03CE" w:rsidRDefault="00BE18C2" w:rsidP="006E03CE">
      <w:pPr>
        <w:pStyle w:val="ListParagraph"/>
        <w:numPr>
          <w:ilvl w:val="0"/>
          <w:numId w:val="23"/>
        </w:numPr>
        <w:rPr>
          <w:lang w:val="nb-NO"/>
        </w:rPr>
      </w:pPr>
      <w:r w:rsidRPr="006E03CE">
        <w:rPr>
          <w:lang w:val="nb-NO"/>
        </w:rPr>
        <w:t>Klimaks i reisefortellingen?</w:t>
      </w:r>
    </w:p>
    <w:p w14:paraId="55895E7C" w14:textId="2E9456AF" w:rsidR="00BE18C2" w:rsidRPr="006E03CE" w:rsidRDefault="00BE18C2" w:rsidP="006E03CE">
      <w:pPr>
        <w:pStyle w:val="ListParagraph"/>
        <w:numPr>
          <w:ilvl w:val="0"/>
          <w:numId w:val="23"/>
        </w:numPr>
        <w:rPr>
          <w:lang w:val="nb-NO"/>
        </w:rPr>
      </w:pPr>
      <w:r w:rsidRPr="006E03CE">
        <w:rPr>
          <w:lang w:val="nb-NO"/>
        </w:rPr>
        <w:t>Overtoller + svært rik</w:t>
      </w:r>
    </w:p>
    <w:p w14:paraId="11FAB076" w14:textId="0BCE4D12" w:rsidR="00BE18C2" w:rsidRPr="00EC1F22" w:rsidRDefault="00BE18C2" w:rsidP="006E03CE">
      <w:pPr>
        <w:pStyle w:val="ListParagraph"/>
        <w:numPr>
          <w:ilvl w:val="0"/>
          <w:numId w:val="23"/>
        </w:numPr>
        <w:rPr>
          <w:i/>
          <w:iCs/>
          <w:lang w:val="nb-NO"/>
        </w:rPr>
      </w:pPr>
      <w:r w:rsidRPr="00EC1F22">
        <w:rPr>
          <w:i/>
          <w:iCs/>
          <w:lang w:val="nb-NO"/>
        </w:rPr>
        <w:t>“I dag må jeg ta inn hos deg.”</w:t>
      </w:r>
    </w:p>
    <w:p w14:paraId="59506A8B" w14:textId="046F68AF" w:rsidR="00BE18C2" w:rsidRPr="00EC1F22" w:rsidRDefault="00BE18C2" w:rsidP="006E03CE">
      <w:pPr>
        <w:pStyle w:val="ListParagraph"/>
        <w:numPr>
          <w:ilvl w:val="0"/>
          <w:numId w:val="23"/>
        </w:numPr>
        <w:rPr>
          <w:i/>
          <w:iCs/>
          <w:lang w:val="nb-NO"/>
        </w:rPr>
      </w:pPr>
      <w:r w:rsidRPr="00EC1F22">
        <w:rPr>
          <w:i/>
          <w:iCs/>
          <w:lang w:val="nb-NO"/>
        </w:rPr>
        <w:t>“I dag er frelse kommet til dette huset, for også han er en Abrahams sønn.”</w:t>
      </w:r>
    </w:p>
    <w:p w14:paraId="7D1441DD" w14:textId="410FBD71" w:rsidR="00BE18C2" w:rsidRPr="00EC1F22" w:rsidRDefault="00BE18C2" w:rsidP="006E03CE">
      <w:pPr>
        <w:pStyle w:val="ListParagraph"/>
        <w:numPr>
          <w:ilvl w:val="0"/>
          <w:numId w:val="23"/>
        </w:numPr>
        <w:rPr>
          <w:i/>
          <w:iCs/>
          <w:lang w:val="nb-NO"/>
        </w:rPr>
      </w:pPr>
      <w:r w:rsidRPr="006E03CE">
        <w:rPr>
          <w:lang w:val="nb-NO"/>
        </w:rPr>
        <w:t>v. 10 er et nøkkelvers for hele Lukasevangeliet</w:t>
      </w:r>
      <w:r w:rsidRPr="00EC1F22">
        <w:rPr>
          <w:i/>
          <w:iCs/>
          <w:lang w:val="nb-NO"/>
        </w:rPr>
        <w:t>: “Menneskesønnen er kommet for å lete etter de bortkomne og berge dem.”</w:t>
      </w:r>
    </w:p>
    <w:p w14:paraId="0D2FC6A8" w14:textId="13E376EA" w:rsidR="00BE18C2" w:rsidRPr="006E03CE" w:rsidRDefault="00BE18C2" w:rsidP="006E03CE">
      <w:pPr>
        <w:pStyle w:val="ListParagraph"/>
        <w:numPr>
          <w:ilvl w:val="0"/>
          <w:numId w:val="23"/>
        </w:numPr>
        <w:rPr>
          <w:lang w:val="nb-NO"/>
        </w:rPr>
      </w:pPr>
      <w:proofErr w:type="spellStart"/>
      <w:r w:rsidRPr="006E03CE">
        <w:rPr>
          <w:lang w:val="nb-NO"/>
        </w:rPr>
        <w:t>Sakkeus</w:t>
      </w:r>
      <w:proofErr w:type="spellEnd"/>
      <w:r w:rsidRPr="006E03CE">
        <w:rPr>
          <w:lang w:val="nb-NO"/>
        </w:rPr>
        <w:t xml:space="preserve"> blir eksemplet på hvem Jesus kom for å frelse. En synder som vender om og kommer til tro.</w:t>
      </w:r>
    </w:p>
    <w:p w14:paraId="7CE4C8CF" w14:textId="77777777" w:rsidR="00BE18C2" w:rsidRPr="00BE18C2" w:rsidRDefault="00BE18C2" w:rsidP="00BE18C2">
      <w:pPr>
        <w:rPr>
          <w:lang w:val="nb-NO"/>
        </w:rPr>
      </w:pPr>
      <w:r w:rsidRPr="00BE18C2">
        <w:rPr>
          <w:lang w:val="nb-NO"/>
        </w:rPr>
        <w:t xml:space="preserve"> </w:t>
      </w:r>
    </w:p>
    <w:p w14:paraId="112AE69F" w14:textId="0C44D0A2" w:rsidR="00BE18C2" w:rsidRPr="00BE18C2" w:rsidRDefault="00BE18C2" w:rsidP="006E03CE">
      <w:pPr>
        <w:pStyle w:val="Heading1"/>
        <w:rPr>
          <w:lang w:val="nb-NO"/>
        </w:rPr>
      </w:pPr>
      <w:bookmarkStart w:id="30" w:name="_Toc125310936"/>
      <w:r w:rsidRPr="00BE18C2">
        <w:rPr>
          <w:lang w:val="nb-NO"/>
        </w:rPr>
        <w:t>DEL 3:</w:t>
      </w:r>
      <w:r w:rsidR="006E03CE">
        <w:rPr>
          <w:lang w:val="nb-NO"/>
        </w:rPr>
        <w:t xml:space="preserve"> </w:t>
      </w:r>
      <w:r w:rsidRPr="00BE18C2">
        <w:rPr>
          <w:lang w:val="nb-NO"/>
        </w:rPr>
        <w:t>I JERUSALEM</w:t>
      </w:r>
      <w:r w:rsidR="006E03CE">
        <w:rPr>
          <w:lang w:val="nb-NO"/>
        </w:rPr>
        <w:t xml:space="preserve"> (</w:t>
      </w:r>
      <w:r w:rsidRPr="00BE18C2">
        <w:rPr>
          <w:lang w:val="nb-NO"/>
        </w:rPr>
        <w:t xml:space="preserve">19:28 </w:t>
      </w:r>
      <w:proofErr w:type="gramStart"/>
      <w:r w:rsidRPr="00BE18C2">
        <w:rPr>
          <w:lang w:val="nb-NO"/>
        </w:rPr>
        <w:t>-  24:53</w:t>
      </w:r>
      <w:proofErr w:type="gramEnd"/>
      <w:r w:rsidR="006E03CE">
        <w:rPr>
          <w:lang w:val="nb-NO"/>
        </w:rPr>
        <w:t>)</w:t>
      </w:r>
      <w:bookmarkEnd w:id="30"/>
    </w:p>
    <w:p w14:paraId="27488FA6" w14:textId="77777777" w:rsidR="00BE18C2" w:rsidRPr="00BE18C2" w:rsidRDefault="00BE18C2" w:rsidP="006E03CE">
      <w:pPr>
        <w:pStyle w:val="Heading2"/>
        <w:rPr>
          <w:lang w:val="nb-NO"/>
        </w:rPr>
      </w:pPr>
      <w:bookmarkStart w:id="31" w:name="_Toc125310937"/>
      <w:r w:rsidRPr="00BE18C2">
        <w:rPr>
          <w:lang w:val="nb-NO"/>
        </w:rPr>
        <w:t>VINBØNDENE OG ARVINGEN (20:9-19)</w:t>
      </w:r>
      <w:bookmarkEnd w:id="31"/>
    </w:p>
    <w:p w14:paraId="52B04996" w14:textId="77777777" w:rsidR="00A17BF1" w:rsidRPr="003F2BD5" w:rsidRDefault="00BE18C2" w:rsidP="003F2BD5">
      <w:pPr>
        <w:rPr>
          <w:b/>
          <w:bCs/>
          <w:lang w:val="nb-NO"/>
        </w:rPr>
      </w:pPr>
      <w:r w:rsidRPr="003F2BD5">
        <w:rPr>
          <w:b/>
          <w:bCs/>
          <w:lang w:val="nb-NO"/>
        </w:rPr>
        <w:t>1.</w:t>
      </w:r>
      <w:r w:rsidR="00A17BF1" w:rsidRPr="003F2BD5">
        <w:rPr>
          <w:b/>
          <w:bCs/>
          <w:lang w:val="nb-NO"/>
        </w:rPr>
        <w:t xml:space="preserve"> </w:t>
      </w:r>
      <w:r w:rsidRPr="003F2BD5">
        <w:rPr>
          <w:b/>
          <w:bCs/>
          <w:lang w:val="nb-NO"/>
        </w:rPr>
        <w:t xml:space="preserve">Hva er konteksten? </w:t>
      </w:r>
    </w:p>
    <w:p w14:paraId="28B53B3B" w14:textId="4BECB388" w:rsidR="00BE18C2" w:rsidRPr="00BE18C2" w:rsidRDefault="00BE18C2" w:rsidP="00BE18C2">
      <w:pPr>
        <w:rPr>
          <w:lang w:val="nb-NO"/>
        </w:rPr>
      </w:pPr>
      <w:r w:rsidRPr="00BE18C2">
        <w:rPr>
          <w:lang w:val="nb-NO"/>
        </w:rPr>
        <w:t>Spørsmål om autoritet, på tempelplassen (v. 1-8)</w:t>
      </w:r>
    </w:p>
    <w:p w14:paraId="31755A8B" w14:textId="77777777" w:rsidR="00A17BF1" w:rsidRPr="003F2BD5" w:rsidRDefault="00BE18C2" w:rsidP="003F2BD5">
      <w:pPr>
        <w:rPr>
          <w:b/>
          <w:bCs/>
          <w:lang w:val="nb-NO"/>
        </w:rPr>
      </w:pPr>
      <w:r w:rsidRPr="003F2BD5">
        <w:rPr>
          <w:b/>
          <w:bCs/>
          <w:lang w:val="nb-NO"/>
        </w:rPr>
        <w:t>2.</w:t>
      </w:r>
      <w:r w:rsidR="00A17BF1" w:rsidRPr="003F2BD5">
        <w:rPr>
          <w:b/>
          <w:bCs/>
          <w:lang w:val="nb-NO"/>
        </w:rPr>
        <w:t xml:space="preserve"> </w:t>
      </w:r>
      <w:r w:rsidRPr="003F2BD5">
        <w:rPr>
          <w:b/>
          <w:bCs/>
          <w:lang w:val="nb-NO"/>
        </w:rPr>
        <w:t xml:space="preserve">Hvem fortelles lignelsen til?  </w:t>
      </w:r>
    </w:p>
    <w:p w14:paraId="4BAE194E" w14:textId="1DFDECE2" w:rsidR="00BE18C2" w:rsidRPr="00BE18C2" w:rsidRDefault="00BE18C2" w:rsidP="00BE18C2">
      <w:pPr>
        <w:rPr>
          <w:lang w:val="nb-NO"/>
        </w:rPr>
      </w:pPr>
      <w:r w:rsidRPr="00BE18C2">
        <w:rPr>
          <w:lang w:val="nb-NO"/>
        </w:rPr>
        <w:t xml:space="preserve">Overprestene, de </w:t>
      </w:r>
      <w:proofErr w:type="spellStart"/>
      <w:r w:rsidRPr="00BE18C2">
        <w:rPr>
          <w:lang w:val="nb-NO"/>
        </w:rPr>
        <w:t>skriftlære</w:t>
      </w:r>
      <w:proofErr w:type="spellEnd"/>
      <w:r w:rsidRPr="00BE18C2">
        <w:rPr>
          <w:lang w:val="nb-NO"/>
        </w:rPr>
        <w:t xml:space="preserve"> og de eldste (v. 1, 19)</w:t>
      </w:r>
    </w:p>
    <w:p w14:paraId="710D9B20" w14:textId="5C1CA795" w:rsidR="00BE18C2" w:rsidRPr="003F2BD5" w:rsidRDefault="00BE18C2" w:rsidP="003F2BD5">
      <w:pPr>
        <w:rPr>
          <w:b/>
          <w:bCs/>
          <w:lang w:val="nb-NO"/>
        </w:rPr>
      </w:pPr>
      <w:r w:rsidRPr="003F2BD5">
        <w:rPr>
          <w:b/>
          <w:bCs/>
          <w:lang w:val="nb-NO"/>
        </w:rPr>
        <w:t>3.</w:t>
      </w:r>
      <w:r w:rsidR="00A17BF1" w:rsidRPr="003F2BD5">
        <w:rPr>
          <w:b/>
          <w:bCs/>
          <w:lang w:val="nb-NO"/>
        </w:rPr>
        <w:t xml:space="preserve"> </w:t>
      </w:r>
      <w:r w:rsidRPr="003F2BD5">
        <w:rPr>
          <w:b/>
          <w:bCs/>
          <w:lang w:val="nb-NO"/>
        </w:rPr>
        <w:t>Hva er viktig historisk bakgrunn?</w:t>
      </w:r>
    </w:p>
    <w:p w14:paraId="32051A01" w14:textId="432F2B3B" w:rsidR="00BE18C2" w:rsidRPr="003F2BD5" w:rsidRDefault="00BE18C2" w:rsidP="003F2BD5">
      <w:pPr>
        <w:rPr>
          <w:b/>
          <w:bCs/>
          <w:lang w:val="nb-NO"/>
        </w:rPr>
      </w:pPr>
      <w:r w:rsidRPr="003F2BD5">
        <w:rPr>
          <w:b/>
          <w:bCs/>
          <w:lang w:val="nb-NO"/>
        </w:rPr>
        <w:t>4.</w:t>
      </w:r>
      <w:r w:rsidR="00A17BF1" w:rsidRPr="003F2BD5">
        <w:rPr>
          <w:b/>
          <w:bCs/>
          <w:lang w:val="nb-NO"/>
        </w:rPr>
        <w:t xml:space="preserve"> </w:t>
      </w:r>
      <w:r w:rsidRPr="003F2BD5">
        <w:rPr>
          <w:b/>
          <w:bCs/>
          <w:lang w:val="nb-NO"/>
        </w:rPr>
        <w:t>Hvilke metaforer brukes?</w:t>
      </w:r>
    </w:p>
    <w:p w14:paraId="5F7C9B4C" w14:textId="6221AFD6" w:rsidR="00BE18C2" w:rsidRPr="00A17BF1" w:rsidRDefault="00BE18C2" w:rsidP="00A17BF1">
      <w:pPr>
        <w:pStyle w:val="ListParagraph"/>
        <w:numPr>
          <w:ilvl w:val="0"/>
          <w:numId w:val="24"/>
        </w:numPr>
        <w:rPr>
          <w:lang w:val="nb-NO"/>
        </w:rPr>
      </w:pPr>
      <w:r w:rsidRPr="00A17BF1">
        <w:rPr>
          <w:lang w:val="nb-NO"/>
        </w:rPr>
        <w:t>Eieren av vingården = Gud</w:t>
      </w:r>
    </w:p>
    <w:p w14:paraId="4A5EA540" w14:textId="2D5BDAB7" w:rsidR="00BE18C2" w:rsidRPr="00A17BF1" w:rsidRDefault="00A17BF1" w:rsidP="00A17BF1">
      <w:pPr>
        <w:pStyle w:val="ListParagraph"/>
        <w:numPr>
          <w:ilvl w:val="0"/>
          <w:numId w:val="24"/>
        </w:numPr>
        <w:rPr>
          <w:lang w:val="nb-NO"/>
        </w:rPr>
      </w:pPr>
      <w:r w:rsidRPr="00A17BF1">
        <w:rPr>
          <w:lang w:val="nb-NO"/>
        </w:rPr>
        <w:t>Vingård = Israel</w:t>
      </w:r>
      <w:r w:rsidR="00BE18C2" w:rsidRPr="00A17BF1">
        <w:rPr>
          <w:lang w:val="nb-NO"/>
        </w:rPr>
        <w:t xml:space="preserve"> </w:t>
      </w:r>
    </w:p>
    <w:p w14:paraId="2BF65EA5" w14:textId="77777777" w:rsidR="00BE18C2" w:rsidRPr="00A17BF1" w:rsidRDefault="00BE18C2" w:rsidP="00A17BF1">
      <w:pPr>
        <w:pStyle w:val="ListParagraph"/>
        <w:numPr>
          <w:ilvl w:val="0"/>
          <w:numId w:val="24"/>
        </w:numPr>
        <w:rPr>
          <w:lang w:val="nb-NO"/>
        </w:rPr>
      </w:pPr>
      <w:r w:rsidRPr="00A17BF1">
        <w:rPr>
          <w:lang w:val="nb-NO"/>
        </w:rPr>
        <w:t>Vinbøndene = De jødiske lederne</w:t>
      </w:r>
    </w:p>
    <w:p w14:paraId="2599A3FA" w14:textId="77777777" w:rsidR="00BE18C2" w:rsidRPr="00A17BF1" w:rsidRDefault="00BE18C2" w:rsidP="00A17BF1">
      <w:pPr>
        <w:pStyle w:val="ListParagraph"/>
        <w:numPr>
          <w:ilvl w:val="0"/>
          <w:numId w:val="24"/>
        </w:numPr>
        <w:rPr>
          <w:lang w:val="nb-NO"/>
        </w:rPr>
      </w:pPr>
      <w:r w:rsidRPr="00A17BF1">
        <w:rPr>
          <w:lang w:val="nb-NO"/>
        </w:rPr>
        <w:t>Tjenerne = GTs profeter</w:t>
      </w:r>
    </w:p>
    <w:p w14:paraId="123484F7" w14:textId="77777777" w:rsidR="00BE18C2" w:rsidRPr="00A17BF1" w:rsidRDefault="00BE18C2" w:rsidP="00A17BF1">
      <w:pPr>
        <w:pStyle w:val="ListParagraph"/>
        <w:numPr>
          <w:ilvl w:val="0"/>
          <w:numId w:val="24"/>
        </w:numPr>
        <w:rPr>
          <w:lang w:val="nb-NO"/>
        </w:rPr>
      </w:pPr>
      <w:r w:rsidRPr="00A17BF1">
        <w:rPr>
          <w:lang w:val="nb-NO"/>
        </w:rPr>
        <w:lastRenderedPageBreak/>
        <w:t>Sønnen= Jesus (3:22)</w:t>
      </w:r>
    </w:p>
    <w:p w14:paraId="03DDB4BA" w14:textId="77777777" w:rsidR="00BE18C2" w:rsidRPr="00A17BF1" w:rsidRDefault="00BE18C2" w:rsidP="00A17BF1">
      <w:pPr>
        <w:pStyle w:val="ListParagraph"/>
        <w:numPr>
          <w:ilvl w:val="0"/>
          <w:numId w:val="24"/>
        </w:numPr>
        <w:rPr>
          <w:lang w:val="nb-NO"/>
        </w:rPr>
      </w:pPr>
      <w:r w:rsidRPr="00A17BF1">
        <w:rPr>
          <w:lang w:val="nb-NO"/>
        </w:rPr>
        <w:t xml:space="preserve">Andre = Apostlene og deres medarbeidere? Senere: </w:t>
      </w:r>
      <w:proofErr w:type="spellStart"/>
      <w:r w:rsidRPr="00A17BF1">
        <w:rPr>
          <w:lang w:val="nb-NO"/>
        </w:rPr>
        <w:t>hedningekristne</w:t>
      </w:r>
      <w:proofErr w:type="spellEnd"/>
      <w:r w:rsidRPr="00A17BF1">
        <w:rPr>
          <w:lang w:val="nb-NO"/>
        </w:rPr>
        <w:t xml:space="preserve"> ledere?</w:t>
      </w:r>
    </w:p>
    <w:p w14:paraId="52CDC563" w14:textId="2BA3F4A2" w:rsidR="00BE18C2" w:rsidRPr="003F2BD5" w:rsidRDefault="00BE18C2" w:rsidP="003F2BD5">
      <w:pPr>
        <w:rPr>
          <w:b/>
          <w:bCs/>
          <w:lang w:val="nb-NO"/>
        </w:rPr>
      </w:pPr>
      <w:r w:rsidRPr="003F2BD5">
        <w:rPr>
          <w:b/>
          <w:bCs/>
          <w:lang w:val="nb-NO"/>
        </w:rPr>
        <w:t>5.</w:t>
      </w:r>
      <w:r w:rsidR="00A17BF1" w:rsidRPr="003F2BD5">
        <w:rPr>
          <w:b/>
          <w:bCs/>
          <w:lang w:val="nb-NO"/>
        </w:rPr>
        <w:t xml:space="preserve"> </w:t>
      </w:r>
      <w:r w:rsidRPr="003F2BD5">
        <w:rPr>
          <w:b/>
          <w:bCs/>
          <w:lang w:val="nb-NO"/>
        </w:rPr>
        <w:t>Hva er poenget?</w:t>
      </w:r>
    </w:p>
    <w:p w14:paraId="790F9DA6" w14:textId="0A867B1B" w:rsidR="00BE18C2" w:rsidRPr="00BE18C2" w:rsidRDefault="00BE18C2" w:rsidP="00BE18C2">
      <w:pPr>
        <w:rPr>
          <w:lang w:val="nb-NO"/>
        </w:rPr>
      </w:pPr>
      <w:r w:rsidRPr="00BE18C2">
        <w:rPr>
          <w:lang w:val="nb-NO"/>
        </w:rPr>
        <w:t>Konteksten er autoritet, men Israels ledere har aldri respektert Guds lederskap. Ingen av profetene ble respektert, og heller ikke Jesus. Jesus gidder ikke si hvor han har sin autoritet fra, fordi han vet at de</w:t>
      </w:r>
      <w:r w:rsidR="00A17BF1">
        <w:rPr>
          <w:lang w:val="nb-NO"/>
        </w:rPr>
        <w:t xml:space="preserve"> </w:t>
      </w:r>
      <w:r w:rsidRPr="00BE18C2">
        <w:rPr>
          <w:lang w:val="nb-NO"/>
        </w:rPr>
        <w:t>ikke kommer til å respektere dette uansett.</w:t>
      </w:r>
    </w:p>
    <w:p w14:paraId="4F50A655" w14:textId="6E4D3F56" w:rsidR="00BE18C2" w:rsidRPr="00BE18C2" w:rsidRDefault="00BE18C2" w:rsidP="00BE18C2">
      <w:pPr>
        <w:rPr>
          <w:lang w:val="nb-NO"/>
        </w:rPr>
      </w:pPr>
      <w:r w:rsidRPr="00BE18C2">
        <w:rPr>
          <w:lang w:val="nb-NO"/>
        </w:rPr>
        <w:t>Privilegiet med å lede Guds folk tas fra prestene, de skriftlærde og de eldste og gis til apostlene og andre trofaste ledere. De 12 apostlene representerer det nye Israel. De nåværende lederne skal miste sin</w:t>
      </w:r>
      <w:r w:rsidR="00A17BF1">
        <w:rPr>
          <w:lang w:val="nb-NO"/>
        </w:rPr>
        <w:t xml:space="preserve"> </w:t>
      </w:r>
      <w:r w:rsidRPr="00BE18C2">
        <w:rPr>
          <w:lang w:val="nb-NO"/>
        </w:rPr>
        <w:t>autoritet, straffes og forkastes av Gud. Og Jesus skal dø som en oppfyllelse av GT.</w:t>
      </w:r>
    </w:p>
    <w:p w14:paraId="6409F7F9" w14:textId="77777777" w:rsidR="00BE18C2" w:rsidRPr="00BE18C2" w:rsidRDefault="00BE18C2" w:rsidP="00BE18C2">
      <w:pPr>
        <w:rPr>
          <w:lang w:val="nb-NO"/>
        </w:rPr>
      </w:pPr>
      <w:r w:rsidRPr="00BE18C2">
        <w:rPr>
          <w:lang w:val="nb-NO"/>
        </w:rPr>
        <w:t>Men: Ikke Guds rike som skal tas fra jødene og gis til hedningene. Det er lederskapet som skal byttes ut, men folket forblir det samme. Gud planter ikke en ny vingård.</w:t>
      </w:r>
    </w:p>
    <w:p w14:paraId="33D831B3" w14:textId="77777777" w:rsidR="00A17BF1" w:rsidRPr="003F2BD5" w:rsidRDefault="00BE18C2" w:rsidP="003F2BD5">
      <w:pPr>
        <w:rPr>
          <w:b/>
          <w:bCs/>
          <w:lang w:val="nb-NO"/>
        </w:rPr>
      </w:pPr>
      <w:r w:rsidRPr="003F2BD5">
        <w:rPr>
          <w:b/>
          <w:bCs/>
          <w:lang w:val="nb-NO"/>
        </w:rPr>
        <w:t>6.</w:t>
      </w:r>
      <w:r w:rsidR="00A17BF1" w:rsidRPr="003F2BD5">
        <w:rPr>
          <w:b/>
          <w:bCs/>
          <w:lang w:val="nb-NO"/>
        </w:rPr>
        <w:t xml:space="preserve"> </w:t>
      </w:r>
      <w:r w:rsidRPr="003F2BD5">
        <w:rPr>
          <w:b/>
          <w:bCs/>
          <w:lang w:val="nb-NO"/>
        </w:rPr>
        <w:t xml:space="preserve">Hva betyr lignelsen for oss? </w:t>
      </w:r>
    </w:p>
    <w:p w14:paraId="591AE720" w14:textId="54CC11EA" w:rsidR="00BE18C2" w:rsidRPr="00BE18C2" w:rsidRDefault="00BE18C2" w:rsidP="00BE18C2">
      <w:pPr>
        <w:rPr>
          <w:lang w:val="nb-NO"/>
        </w:rPr>
      </w:pPr>
      <w:r w:rsidRPr="00BE18C2">
        <w:rPr>
          <w:lang w:val="nb-NO"/>
        </w:rPr>
        <w:t>Å avvise Jesus fører til dom. Vi må sørge for at folk er klar over dette.</w:t>
      </w:r>
    </w:p>
    <w:p w14:paraId="78219016" w14:textId="77777777" w:rsidR="00BE18C2" w:rsidRPr="00BE18C2" w:rsidRDefault="00BE18C2" w:rsidP="00BE18C2">
      <w:pPr>
        <w:rPr>
          <w:lang w:val="nb-NO"/>
        </w:rPr>
      </w:pPr>
      <w:r w:rsidRPr="00BE18C2">
        <w:rPr>
          <w:lang w:val="nb-NO"/>
        </w:rPr>
        <w:t xml:space="preserve"> </w:t>
      </w:r>
    </w:p>
    <w:p w14:paraId="3AA1978D" w14:textId="77777777" w:rsidR="00BE18C2" w:rsidRPr="00BE18C2" w:rsidRDefault="00BE18C2" w:rsidP="00A17BF1">
      <w:pPr>
        <w:pStyle w:val="Heading2"/>
        <w:rPr>
          <w:lang w:val="nb-NO"/>
        </w:rPr>
      </w:pPr>
      <w:bookmarkStart w:id="32" w:name="_Toc125310938"/>
      <w:r w:rsidRPr="00BE18C2">
        <w:rPr>
          <w:lang w:val="nb-NO"/>
        </w:rPr>
        <w:t>JESUS FORUTSIER TEMPELETS ØDELEGGELSE (21:5-36)</w:t>
      </w:r>
      <w:bookmarkEnd w:id="32"/>
    </w:p>
    <w:p w14:paraId="643FC3ED" w14:textId="0FC067F1" w:rsidR="00BE18C2" w:rsidRPr="00BE18C2" w:rsidRDefault="00BE18C2" w:rsidP="00BE18C2">
      <w:pPr>
        <w:rPr>
          <w:lang w:val="nb-NO"/>
        </w:rPr>
      </w:pPr>
      <w:r w:rsidRPr="00BE18C2">
        <w:rPr>
          <w:lang w:val="nb-NO"/>
        </w:rPr>
        <w:t>19:41-44: Jerusalem skal ødelegges fordi de avviste Jesus</w:t>
      </w:r>
    </w:p>
    <w:p w14:paraId="7D4C54C7" w14:textId="63603535" w:rsidR="00BE18C2" w:rsidRPr="00BE18C2" w:rsidRDefault="00BE18C2" w:rsidP="00BE18C2">
      <w:pPr>
        <w:rPr>
          <w:lang w:val="nb-NO"/>
        </w:rPr>
      </w:pPr>
      <w:r w:rsidRPr="00BE18C2">
        <w:rPr>
          <w:lang w:val="nb-NO"/>
        </w:rPr>
        <w:t xml:space="preserve">19:45-46: </w:t>
      </w:r>
      <w:r w:rsidRPr="00EC1F22">
        <w:rPr>
          <w:i/>
          <w:iCs/>
          <w:lang w:val="nb-NO"/>
        </w:rPr>
        <w:t>“Røverhule”</w:t>
      </w:r>
      <w:r w:rsidRPr="00BE18C2">
        <w:rPr>
          <w:lang w:val="nb-NO"/>
        </w:rPr>
        <w:t xml:space="preserve"> fra </w:t>
      </w:r>
      <w:proofErr w:type="spellStart"/>
      <w:r w:rsidRPr="00BE18C2">
        <w:rPr>
          <w:lang w:val="nb-NO"/>
        </w:rPr>
        <w:t>Jer</w:t>
      </w:r>
      <w:proofErr w:type="spellEnd"/>
      <w:r w:rsidRPr="00BE18C2">
        <w:rPr>
          <w:lang w:val="nb-NO"/>
        </w:rPr>
        <w:t xml:space="preserve"> 7, hvor Gud sier at tempelet skal ødelegges (586 f.Kr.)</w:t>
      </w:r>
    </w:p>
    <w:p w14:paraId="745D55E5" w14:textId="1855A0D6" w:rsidR="00BE18C2" w:rsidRPr="00BE18C2" w:rsidRDefault="00BE18C2" w:rsidP="00BE18C2">
      <w:pPr>
        <w:rPr>
          <w:lang w:val="nb-NO"/>
        </w:rPr>
      </w:pPr>
      <w:r w:rsidRPr="00BE18C2">
        <w:rPr>
          <w:lang w:val="nb-NO"/>
        </w:rPr>
        <w:t>Kontekst (v. 5-7): Når tempelet skal ødelegges, og hva tegnet er på at dette skal begynne.</w:t>
      </w:r>
    </w:p>
    <w:p w14:paraId="3BB518EB" w14:textId="28080391" w:rsidR="00BE18C2" w:rsidRPr="00BE18C2" w:rsidRDefault="00BE18C2" w:rsidP="00BE18C2">
      <w:pPr>
        <w:rPr>
          <w:lang w:val="nb-NO"/>
        </w:rPr>
      </w:pPr>
      <w:r w:rsidRPr="00BE18C2">
        <w:rPr>
          <w:lang w:val="nb-NO"/>
        </w:rPr>
        <w:t>v. 8-19: Hva disiplene skal oppleve før tempelet blir ødelagt.</w:t>
      </w:r>
    </w:p>
    <w:p w14:paraId="2D89CA69" w14:textId="567D92A3" w:rsidR="00BE18C2" w:rsidRPr="00BE18C2" w:rsidRDefault="00BE18C2" w:rsidP="00BE18C2">
      <w:pPr>
        <w:rPr>
          <w:lang w:val="nb-NO"/>
        </w:rPr>
      </w:pPr>
      <w:r w:rsidRPr="00BE18C2">
        <w:rPr>
          <w:lang w:val="nb-NO"/>
        </w:rPr>
        <w:t>v. 20–24: Tegn på at ødeleggelsen er nær (den jødiske krig 66-70 e.Kr.). Dette var en dom over Jerusalem (v. 22-24), og hedninger skulle få kontrollen.</w:t>
      </w:r>
    </w:p>
    <w:p w14:paraId="1A26EC39" w14:textId="2A6F6390" w:rsidR="00BE18C2" w:rsidRPr="00BE18C2" w:rsidRDefault="00BE18C2" w:rsidP="00BE18C2">
      <w:pPr>
        <w:rPr>
          <w:lang w:val="nb-NO"/>
        </w:rPr>
      </w:pPr>
      <w:r w:rsidRPr="00BE18C2">
        <w:rPr>
          <w:lang w:val="nb-NO"/>
        </w:rPr>
        <w:t>v. 25-28: Jesus kommer tilbake etter tempelets ødeleggelse</w:t>
      </w:r>
    </w:p>
    <w:p w14:paraId="62410485" w14:textId="0E4B57D1" w:rsidR="00BE18C2" w:rsidRPr="00BE18C2" w:rsidRDefault="00BE18C2" w:rsidP="00BE18C2">
      <w:pPr>
        <w:rPr>
          <w:lang w:val="nb-NO"/>
        </w:rPr>
      </w:pPr>
      <w:r w:rsidRPr="00BE18C2">
        <w:rPr>
          <w:lang w:val="nb-NO"/>
        </w:rPr>
        <w:t>v. 29-33: Tempelets ødeleggelse skal skje innen en generasjon (ca. 40 år), og det betyr at gjenkomsten kan skje når som helst etter dette.</w:t>
      </w:r>
    </w:p>
    <w:p w14:paraId="73575CE5" w14:textId="7B74B1DB" w:rsidR="00BE18C2" w:rsidRPr="00BE18C2" w:rsidRDefault="00BE18C2" w:rsidP="00BE18C2">
      <w:pPr>
        <w:rPr>
          <w:lang w:val="nb-NO"/>
        </w:rPr>
      </w:pPr>
      <w:r w:rsidRPr="00BE18C2">
        <w:rPr>
          <w:lang w:val="nb-NO"/>
        </w:rPr>
        <w:t xml:space="preserve">v. 34-36: </w:t>
      </w:r>
      <w:proofErr w:type="gramStart"/>
      <w:r w:rsidRPr="00BE18C2">
        <w:rPr>
          <w:lang w:val="nb-NO"/>
        </w:rPr>
        <w:t>Anvendelsen</w:t>
      </w:r>
      <w:proofErr w:type="gramEnd"/>
      <w:r w:rsidRPr="00BE18C2">
        <w:rPr>
          <w:lang w:val="nb-NO"/>
        </w:rPr>
        <w:t xml:space="preserve"> er å være åndelig våken og klar for Jesu gjenkomst hver dag, og å be om kraft til å holde ut.</w:t>
      </w:r>
    </w:p>
    <w:p w14:paraId="7A1EF63B" w14:textId="603EF58B" w:rsidR="00BE18C2" w:rsidRPr="00EC1F22" w:rsidRDefault="00BE18C2" w:rsidP="00BE18C2">
      <w:pPr>
        <w:rPr>
          <w:lang w:val="nb-NO"/>
        </w:rPr>
      </w:pPr>
      <w:r w:rsidRPr="00EC1F22">
        <w:rPr>
          <w:i/>
          <w:iCs/>
          <w:lang w:val="nb-NO"/>
        </w:rPr>
        <w:lastRenderedPageBreak/>
        <w:t>“Medlemmene av menigheten i Jerusalem, ved hjelp av et ord gitt ved en åpenbaring til troverdige personer der, ble beordret om å forlate byen før krigen begynte og slå seg ned i en landsby i Perea kalt Pella. Til Pella emigrerte de som trodde på Kristus fra Jerusalem.”</w:t>
      </w:r>
      <w:r w:rsidR="00D31B09">
        <w:rPr>
          <w:lang w:val="nb-NO"/>
        </w:rPr>
        <w:t xml:space="preserve"> </w:t>
      </w:r>
      <w:r w:rsidR="00D31B09" w:rsidRPr="00EC1F22">
        <w:rPr>
          <w:lang w:val="nb-NO"/>
        </w:rPr>
        <w:t xml:space="preserve">Kirkehistorikeren Eusebius (tidlig 300-tallet), </w:t>
      </w:r>
      <w:r w:rsidRPr="00EC1F22">
        <w:rPr>
          <w:lang w:val="nb-NO"/>
        </w:rPr>
        <w:t>Kirkehistorie 3.5.</w:t>
      </w:r>
    </w:p>
    <w:p w14:paraId="4AB46EB5" w14:textId="59240876" w:rsidR="00BE18C2" w:rsidRPr="00EC1F22" w:rsidRDefault="00BE18C2" w:rsidP="00BE18C2">
      <w:pPr>
        <w:rPr>
          <w:lang w:val="nb-NO"/>
        </w:rPr>
      </w:pPr>
      <w:r w:rsidRPr="00EC1F22">
        <w:rPr>
          <w:i/>
          <w:iCs/>
          <w:lang w:val="nb-NO"/>
        </w:rPr>
        <w:t>“Det brøt ut en unormal storm om natten, med den største voldsomhet og veldig sterk vind, med de største regnskyll, med stadige lyn, fryktelig torden og forblø</w:t>
      </w:r>
      <w:r w:rsidRPr="00EC1F22">
        <w:rPr>
          <w:i/>
          <w:iCs/>
        </w:rPr>
        <w:t>ﬀ</w:t>
      </w:r>
      <w:r w:rsidRPr="00EC1F22">
        <w:rPr>
          <w:i/>
          <w:iCs/>
          <w:lang w:val="nb-NO"/>
        </w:rPr>
        <w:t>ende rystelser og rumlinger som i et jordskjelv. Disse tingene var et tydelig tegn på at en ødeleggelse kom over menneskene, når verdensordenen havnet i slik uorden; og enhver ville gjette at disse undrene var en advarsel om store kommende ulykker.”</w:t>
      </w:r>
      <w:r w:rsidR="00D31B09">
        <w:rPr>
          <w:lang w:val="nb-NO"/>
        </w:rPr>
        <w:t xml:space="preserve"> </w:t>
      </w:r>
      <w:r w:rsidR="00D31B09" w:rsidRPr="00EC1F22">
        <w:rPr>
          <w:lang w:val="nb-NO"/>
        </w:rPr>
        <w:t xml:space="preserve">Historikeren </w:t>
      </w:r>
      <w:proofErr w:type="spellStart"/>
      <w:r w:rsidR="00D31B09" w:rsidRPr="00EC1F22">
        <w:rPr>
          <w:lang w:val="nb-NO"/>
        </w:rPr>
        <w:t>Josefus</w:t>
      </w:r>
      <w:proofErr w:type="spellEnd"/>
      <w:r w:rsidR="00D31B09" w:rsidRPr="00EC1F22">
        <w:rPr>
          <w:lang w:val="nb-NO"/>
        </w:rPr>
        <w:t xml:space="preserve">, </w:t>
      </w:r>
      <w:r w:rsidRPr="00EC1F22">
        <w:rPr>
          <w:lang w:val="nb-NO"/>
        </w:rPr>
        <w:t>Den jødiske krig 4.4.5.</w:t>
      </w:r>
    </w:p>
    <w:p w14:paraId="7C3F4815" w14:textId="45FAB218" w:rsidR="00BE18C2" w:rsidRPr="00EC1F22" w:rsidRDefault="00BE18C2" w:rsidP="00BE18C2">
      <w:pPr>
        <w:rPr>
          <w:lang w:val="nb-NO"/>
        </w:rPr>
      </w:pPr>
      <w:r w:rsidRPr="00EC1F22">
        <w:rPr>
          <w:i/>
          <w:iCs/>
          <w:lang w:val="nb-NO"/>
        </w:rPr>
        <w:t>“Enhver som sammenligner vår Frelsers ord med resten av historikerens nedskrivning av hele krigen kan ikke unngå å bli forblø</w:t>
      </w:r>
      <w:r w:rsidRPr="00EC1F22">
        <w:rPr>
          <w:i/>
          <w:iCs/>
        </w:rPr>
        <w:t>ﬀ</w:t>
      </w:r>
      <w:r w:rsidRPr="00EC1F22">
        <w:rPr>
          <w:i/>
          <w:iCs/>
          <w:lang w:val="nb-NO"/>
        </w:rPr>
        <w:t>et, og å anerkjenne som guddommelig og ytterst imponerende den innsikten i framtiden som blir åpenbart ved vår Frelsers forutsigelse.”</w:t>
      </w:r>
      <w:r w:rsidR="00D31B09">
        <w:rPr>
          <w:lang w:val="nb-NO"/>
        </w:rPr>
        <w:t xml:space="preserve"> </w:t>
      </w:r>
      <w:r w:rsidR="00D31B09" w:rsidRPr="00EC1F22">
        <w:rPr>
          <w:lang w:val="nb-NO"/>
        </w:rPr>
        <w:t xml:space="preserve">Kirkehistorikeren Eusebius (tidlig 300-tallet), </w:t>
      </w:r>
      <w:r w:rsidRPr="00EC1F22">
        <w:rPr>
          <w:lang w:val="nb-NO"/>
        </w:rPr>
        <w:t>Kirkehistorie 3.7.</w:t>
      </w:r>
    </w:p>
    <w:p w14:paraId="1C5C5850" w14:textId="77777777" w:rsidR="00D31B09" w:rsidRPr="00BE18C2" w:rsidRDefault="00D31B09" w:rsidP="00BE18C2">
      <w:pPr>
        <w:rPr>
          <w:lang w:val="nb-NO"/>
        </w:rPr>
      </w:pPr>
    </w:p>
    <w:p w14:paraId="654DD520" w14:textId="3D8F0F85" w:rsidR="00BE18C2" w:rsidRPr="00BE18C2" w:rsidRDefault="00BE18C2" w:rsidP="00D31B09">
      <w:pPr>
        <w:pStyle w:val="Heading2"/>
        <w:rPr>
          <w:lang w:val="nb-NO"/>
        </w:rPr>
      </w:pPr>
      <w:bookmarkStart w:id="33" w:name="_Toc125310939"/>
      <w:r w:rsidRPr="00BE18C2">
        <w:rPr>
          <w:lang w:val="nb-NO"/>
        </w:rPr>
        <w:t>EMMAUS-VANDRERNE (24:13-35)</w:t>
      </w:r>
      <w:bookmarkEnd w:id="33"/>
    </w:p>
    <w:p w14:paraId="267B2833" w14:textId="77777777" w:rsidR="00BE18C2" w:rsidRPr="00BE18C2" w:rsidRDefault="00BE18C2" w:rsidP="00BE18C2">
      <w:pPr>
        <w:rPr>
          <w:lang w:val="nb-NO"/>
        </w:rPr>
      </w:pPr>
      <w:r w:rsidRPr="00BE18C2">
        <w:rPr>
          <w:lang w:val="nb-NO"/>
        </w:rPr>
        <w:t>De kjente ham ikke igjen så lenge de hadde egne oppfatninger av hvem han skulle være, og prøvde å få ham til å passe inn i dem.</w:t>
      </w:r>
    </w:p>
    <w:p w14:paraId="752AF075" w14:textId="77777777" w:rsidR="00BE18C2" w:rsidRPr="00BE18C2" w:rsidRDefault="00BE18C2" w:rsidP="00BE18C2">
      <w:pPr>
        <w:rPr>
          <w:lang w:val="nb-NO"/>
        </w:rPr>
      </w:pPr>
      <w:r w:rsidRPr="00BE18C2">
        <w:rPr>
          <w:lang w:val="nb-NO"/>
        </w:rPr>
        <w:t>Når han får lov til å åpenbare seg som den han er, da kjenner de ham igjen og innser at det er ham. Når han bryter brødet som et symbol på at han døde for alles synder.</w:t>
      </w:r>
    </w:p>
    <w:p w14:paraId="0B57BD35" w14:textId="77777777" w:rsidR="00BE18C2" w:rsidRPr="00BE18C2" w:rsidRDefault="00BE18C2" w:rsidP="00BE18C2">
      <w:pPr>
        <w:rPr>
          <w:lang w:val="nb-NO"/>
        </w:rPr>
      </w:pPr>
      <w:r w:rsidRPr="00BE18C2">
        <w:rPr>
          <w:lang w:val="nb-NO"/>
        </w:rPr>
        <w:t xml:space="preserve"> </w:t>
      </w:r>
    </w:p>
    <w:p w14:paraId="400241BE" w14:textId="77777777" w:rsidR="00BE18C2" w:rsidRPr="00BE18C2" w:rsidRDefault="00BE18C2" w:rsidP="00D31B09">
      <w:pPr>
        <w:pStyle w:val="Heading2"/>
        <w:rPr>
          <w:lang w:val="nb-NO"/>
        </w:rPr>
      </w:pPr>
      <w:bookmarkStart w:id="34" w:name="_Toc125310940"/>
      <w:r w:rsidRPr="00BE18C2">
        <w:rPr>
          <w:lang w:val="nb-NO"/>
        </w:rPr>
        <w:t>MISJONSBEFALINGEN (LUK 24:44-49)</w:t>
      </w:r>
      <w:bookmarkEnd w:id="34"/>
    </w:p>
    <w:p w14:paraId="31A0E54C" w14:textId="6E840B10" w:rsidR="00BE18C2" w:rsidRPr="00BE18C2" w:rsidRDefault="00BE18C2" w:rsidP="00BE18C2">
      <w:pPr>
        <w:rPr>
          <w:lang w:val="nb-NO"/>
        </w:rPr>
      </w:pPr>
      <w:r w:rsidRPr="003F2BD5">
        <w:rPr>
          <w:i/>
          <w:iCs/>
          <w:lang w:val="nb-NO"/>
        </w:rPr>
        <w:t xml:space="preserve"> “Dette var det jeg talte </w:t>
      </w:r>
      <w:proofErr w:type="gramStart"/>
      <w:r w:rsidRPr="003F2BD5">
        <w:rPr>
          <w:i/>
          <w:iCs/>
          <w:lang w:val="nb-NO"/>
        </w:rPr>
        <w:t>om…</w:t>
      </w:r>
      <w:proofErr w:type="gramEnd"/>
      <w:r w:rsidRPr="003F2BD5">
        <w:rPr>
          <w:i/>
          <w:iCs/>
          <w:lang w:val="nb-NO"/>
        </w:rPr>
        <w:t>”</w:t>
      </w:r>
      <w:r w:rsidRPr="00BE18C2">
        <w:rPr>
          <w:lang w:val="nb-NO"/>
        </w:rPr>
        <w:t xml:space="preserve"> </w:t>
      </w:r>
      <w:r w:rsidR="00DD7D8B" w:rsidRPr="006B2AC7">
        <w:rPr>
          <w:lang w:val="nb-NO"/>
        </w:rPr>
        <w:sym w:font="Wingdings" w:char="F0E0"/>
      </w:r>
      <w:r w:rsidRPr="00BE18C2">
        <w:rPr>
          <w:lang w:val="nb-NO"/>
        </w:rPr>
        <w:t xml:space="preserve"> 9:22, 18:31-34, 22:37 (24:6-7, 25-27)</w:t>
      </w:r>
    </w:p>
    <w:p w14:paraId="04897532" w14:textId="6CC1E958" w:rsidR="00BE18C2" w:rsidRPr="00BE18C2" w:rsidRDefault="00BE18C2" w:rsidP="003B3E82">
      <w:pPr>
        <w:pStyle w:val="Heading3"/>
        <w:rPr>
          <w:lang w:val="nb-NO"/>
        </w:rPr>
      </w:pPr>
      <w:bookmarkStart w:id="35" w:name="_Toc125310941"/>
      <w:r w:rsidRPr="00BE18C2">
        <w:rPr>
          <w:lang w:val="nb-NO"/>
        </w:rPr>
        <w:t xml:space="preserve">“alt </w:t>
      </w:r>
      <w:r w:rsidRPr="001140C2">
        <w:rPr>
          <w:color w:val="C00000"/>
          <w:lang w:val="nb-NO"/>
        </w:rPr>
        <w:t>måtte + oppfylles” (Guds plan)</w:t>
      </w:r>
      <w:bookmarkEnd w:id="35"/>
    </w:p>
    <w:p w14:paraId="47D56654" w14:textId="1DA80996" w:rsidR="00BE18C2" w:rsidRPr="00D07CA1" w:rsidRDefault="00EC1F22" w:rsidP="00D07CA1">
      <w:pPr>
        <w:pStyle w:val="ListParagraph"/>
        <w:numPr>
          <w:ilvl w:val="0"/>
          <w:numId w:val="25"/>
        </w:numPr>
        <w:rPr>
          <w:lang w:val="nb-NO"/>
        </w:rPr>
      </w:pPr>
      <w:r w:rsidRPr="00EC1F22">
        <w:rPr>
          <w:i/>
          <w:iCs/>
          <w:lang w:val="nb-NO"/>
        </w:rPr>
        <w:t>"</w:t>
      </w:r>
      <w:r w:rsidR="00BE18C2" w:rsidRPr="00EC1F22">
        <w:rPr>
          <w:i/>
          <w:iCs/>
          <w:lang w:val="nb-NO"/>
        </w:rPr>
        <w:t xml:space="preserve">Messias </w:t>
      </w:r>
      <w:r w:rsidR="00BE18C2" w:rsidRPr="001140C2">
        <w:rPr>
          <w:i/>
          <w:iCs/>
          <w:color w:val="C00000"/>
          <w:lang w:val="nb-NO"/>
        </w:rPr>
        <w:t xml:space="preserve">skal lide og stå opp </w:t>
      </w:r>
      <w:r w:rsidR="00BE18C2" w:rsidRPr="00EC1F22">
        <w:rPr>
          <w:i/>
          <w:iCs/>
          <w:lang w:val="nb-NO"/>
        </w:rPr>
        <w:t>fra de døde tredje dag</w:t>
      </w:r>
      <w:r w:rsidRPr="00EC1F22">
        <w:rPr>
          <w:i/>
          <w:iCs/>
          <w:lang w:val="nb-NO"/>
        </w:rPr>
        <w:t>"</w:t>
      </w:r>
      <w:r w:rsidR="00BE18C2" w:rsidRPr="00D07CA1">
        <w:rPr>
          <w:lang w:val="nb-NO"/>
        </w:rPr>
        <w:t>: 1 Mos 3:15, Sal 16, 22, 31, 69, 110, 118, Jes</w:t>
      </w:r>
      <w:r w:rsidR="00D07CA1" w:rsidRPr="00D07CA1">
        <w:rPr>
          <w:lang w:val="nb-NO"/>
        </w:rPr>
        <w:t xml:space="preserve"> </w:t>
      </w:r>
      <w:r w:rsidR="00BE18C2" w:rsidRPr="00D07CA1">
        <w:rPr>
          <w:lang w:val="nb-NO"/>
        </w:rPr>
        <w:t>53, Hos 6:2, Jon 2:</w:t>
      </w:r>
      <w:proofErr w:type="gramStart"/>
      <w:r w:rsidR="00BE18C2" w:rsidRPr="00D07CA1">
        <w:rPr>
          <w:lang w:val="nb-NO"/>
        </w:rPr>
        <w:t>1…</w:t>
      </w:r>
      <w:proofErr w:type="gramEnd"/>
    </w:p>
    <w:p w14:paraId="446376CB" w14:textId="76E9DA73" w:rsidR="00BE18C2" w:rsidRPr="00D07CA1" w:rsidRDefault="00BE18C2" w:rsidP="00D07CA1">
      <w:pPr>
        <w:pStyle w:val="ListParagraph"/>
        <w:numPr>
          <w:ilvl w:val="0"/>
          <w:numId w:val="25"/>
        </w:numPr>
        <w:rPr>
          <w:lang w:val="nb-NO"/>
        </w:rPr>
      </w:pPr>
      <w:r w:rsidRPr="00D07CA1">
        <w:rPr>
          <w:lang w:val="nb-NO"/>
        </w:rPr>
        <w:t>Også hele Israels historie: Lidelse og eksil pga</w:t>
      </w:r>
      <w:r w:rsidR="001D0C94">
        <w:rPr>
          <w:lang w:val="nb-NO"/>
        </w:rPr>
        <w:t>.</w:t>
      </w:r>
      <w:r w:rsidRPr="00D07CA1">
        <w:rPr>
          <w:lang w:val="nb-NO"/>
        </w:rPr>
        <w:t xml:space="preserve"> synd, tilbakevending og “oppstandelse”</w:t>
      </w:r>
      <w:r w:rsidR="001D0C94">
        <w:rPr>
          <w:lang w:val="nb-NO"/>
        </w:rPr>
        <w:t>.</w:t>
      </w:r>
      <w:r w:rsidRPr="00D07CA1">
        <w:rPr>
          <w:lang w:val="nb-NO"/>
        </w:rPr>
        <w:t xml:space="preserve"> Jesus er oppfyllelsen av hele Israels historie</w:t>
      </w:r>
      <w:r w:rsidR="001D0C94">
        <w:rPr>
          <w:lang w:val="nb-NO"/>
        </w:rPr>
        <w:t xml:space="preserve"> (</w:t>
      </w:r>
      <w:r w:rsidR="001D0C94" w:rsidRPr="001D0C94">
        <w:rPr>
          <w:lang w:val="nb-NO"/>
        </w:rPr>
        <w:t>Luk 4</w:t>
      </w:r>
      <w:r w:rsidR="001D0C94">
        <w:rPr>
          <w:lang w:val="nb-NO"/>
        </w:rPr>
        <w:t>)</w:t>
      </w:r>
      <w:r w:rsidRPr="00D07CA1">
        <w:rPr>
          <w:lang w:val="nb-NO"/>
        </w:rPr>
        <w:t>.</w:t>
      </w:r>
    </w:p>
    <w:p w14:paraId="36D12F0D" w14:textId="42C79164" w:rsidR="00BE18C2" w:rsidRPr="009E77B2" w:rsidRDefault="00EC1F22" w:rsidP="009E77B2">
      <w:pPr>
        <w:rPr>
          <w:b/>
          <w:bCs/>
          <w:i/>
          <w:iCs/>
          <w:lang w:val="nb-NO"/>
        </w:rPr>
      </w:pPr>
      <w:r w:rsidRPr="009E77B2">
        <w:rPr>
          <w:b/>
          <w:bCs/>
          <w:i/>
          <w:iCs/>
          <w:lang w:val="nb-NO"/>
        </w:rPr>
        <w:t>"</w:t>
      </w:r>
      <w:r w:rsidR="00BE18C2" w:rsidRPr="009E77B2">
        <w:rPr>
          <w:b/>
          <w:bCs/>
          <w:i/>
          <w:iCs/>
          <w:lang w:val="nb-NO"/>
        </w:rPr>
        <w:t xml:space="preserve">og </w:t>
      </w:r>
      <w:r w:rsidR="00BE18C2" w:rsidRPr="001140C2">
        <w:rPr>
          <w:b/>
          <w:bCs/>
          <w:i/>
          <w:iCs/>
          <w:color w:val="C00000"/>
          <w:lang w:val="nb-NO"/>
        </w:rPr>
        <w:t>i hans navn skal omvendelse og tilgivelse for syndene forkynnes for alle folkeslag:</w:t>
      </w:r>
      <w:r w:rsidRPr="009E77B2">
        <w:rPr>
          <w:b/>
          <w:bCs/>
          <w:i/>
          <w:iCs/>
          <w:lang w:val="nb-NO"/>
        </w:rPr>
        <w:t>"</w:t>
      </w:r>
    </w:p>
    <w:p w14:paraId="1206CF61" w14:textId="597866C5" w:rsidR="00BE18C2" w:rsidRPr="00D07CA1" w:rsidRDefault="00BE18C2" w:rsidP="00D07CA1">
      <w:pPr>
        <w:pStyle w:val="ListParagraph"/>
        <w:numPr>
          <w:ilvl w:val="0"/>
          <w:numId w:val="25"/>
        </w:numPr>
        <w:rPr>
          <w:lang w:val="nb-NO"/>
        </w:rPr>
      </w:pPr>
      <w:r w:rsidRPr="00D07CA1">
        <w:rPr>
          <w:lang w:val="nb-NO"/>
        </w:rPr>
        <w:lastRenderedPageBreak/>
        <w:t>omvendelse, synd og folkeslagenes frelse er temaer gjennom hele GT (men spes</w:t>
      </w:r>
      <w:r w:rsidR="0068064E">
        <w:rPr>
          <w:lang w:val="nb-NO"/>
        </w:rPr>
        <w:t>ielt i</w:t>
      </w:r>
      <w:r w:rsidRPr="00D07CA1">
        <w:rPr>
          <w:lang w:val="nb-NO"/>
        </w:rPr>
        <w:t xml:space="preserve"> 1 Mos 12:3)</w:t>
      </w:r>
      <w:r w:rsidR="0068064E">
        <w:rPr>
          <w:lang w:val="nb-NO"/>
        </w:rPr>
        <w:t>.</w:t>
      </w:r>
    </w:p>
    <w:p w14:paraId="2A4E84EC" w14:textId="4AC46540" w:rsidR="00BE18C2" w:rsidRPr="00D07CA1" w:rsidRDefault="00BE18C2" w:rsidP="00D07CA1">
      <w:pPr>
        <w:pStyle w:val="ListParagraph"/>
        <w:numPr>
          <w:ilvl w:val="0"/>
          <w:numId w:val="25"/>
        </w:numPr>
        <w:rPr>
          <w:lang w:val="nb-NO"/>
        </w:rPr>
      </w:pPr>
      <w:r w:rsidRPr="00D07CA1">
        <w:rPr>
          <w:lang w:val="nb-NO"/>
        </w:rPr>
        <w:t xml:space="preserve">Jesus sier det </w:t>
      </w:r>
      <w:r w:rsidRPr="003F2BD5">
        <w:rPr>
          <w:i/>
          <w:iCs/>
          <w:lang w:val="nb-NO"/>
        </w:rPr>
        <w:t>“står skrevet”</w:t>
      </w:r>
      <w:r w:rsidRPr="00D07CA1">
        <w:rPr>
          <w:lang w:val="nb-NO"/>
        </w:rPr>
        <w:t>, men vi ser ikke dette uten Jesus.</w:t>
      </w:r>
    </w:p>
    <w:p w14:paraId="63215E24" w14:textId="77777777" w:rsidR="005820AA" w:rsidRDefault="00BE18C2" w:rsidP="00BE18C2">
      <w:pPr>
        <w:pStyle w:val="ListParagraph"/>
        <w:numPr>
          <w:ilvl w:val="0"/>
          <w:numId w:val="25"/>
        </w:numPr>
        <w:rPr>
          <w:lang w:val="nb-NO"/>
        </w:rPr>
      </w:pPr>
      <w:r w:rsidRPr="001140C2">
        <w:rPr>
          <w:color w:val="C00000"/>
          <w:lang w:val="nb-NO"/>
        </w:rPr>
        <w:t>Misjon er en konsekvens av at Jesus har oppfylt GT</w:t>
      </w:r>
      <w:r w:rsidRPr="0068064E">
        <w:rPr>
          <w:lang w:val="nb-NO"/>
        </w:rPr>
        <w:t>. “Misjon er Bibelens spydspiss.”</w:t>
      </w:r>
    </w:p>
    <w:p w14:paraId="077E3988" w14:textId="406E50DF" w:rsidR="00BE18C2" w:rsidRPr="0068064E" w:rsidRDefault="00BE18C2" w:rsidP="00BE18C2">
      <w:pPr>
        <w:pStyle w:val="ListParagraph"/>
        <w:numPr>
          <w:ilvl w:val="0"/>
          <w:numId w:val="25"/>
        </w:numPr>
        <w:rPr>
          <w:lang w:val="nb-NO"/>
        </w:rPr>
      </w:pPr>
      <w:r w:rsidRPr="0068064E">
        <w:rPr>
          <w:lang w:val="nb-NO"/>
        </w:rPr>
        <w:t>Misjon er å forkynne omvendelse og tilgivelse for syndene i Jesu navn til alle folkeslag.</w:t>
      </w:r>
    </w:p>
    <w:p w14:paraId="1071BBF3" w14:textId="77777777" w:rsidR="00BE18C2" w:rsidRPr="00BE18C2" w:rsidRDefault="00BE18C2" w:rsidP="00BE18C2">
      <w:pPr>
        <w:rPr>
          <w:lang w:val="nb-NO"/>
        </w:rPr>
      </w:pPr>
      <w:r w:rsidRPr="00BE18C2">
        <w:rPr>
          <w:lang w:val="nb-NO"/>
        </w:rPr>
        <w:t xml:space="preserve"> </w:t>
      </w:r>
    </w:p>
    <w:p w14:paraId="76440CD3" w14:textId="77777777" w:rsidR="00BE18C2" w:rsidRPr="00E94D9E" w:rsidRDefault="00BE18C2" w:rsidP="00E94D9E">
      <w:pPr>
        <w:pStyle w:val="Heading1"/>
        <w:rPr>
          <w:sz w:val="32"/>
          <w:szCs w:val="28"/>
          <w:lang w:val="nb-NO"/>
        </w:rPr>
      </w:pPr>
      <w:bookmarkStart w:id="36" w:name="_Toc125310942"/>
      <w:r w:rsidRPr="00E94D9E">
        <w:rPr>
          <w:sz w:val="32"/>
          <w:szCs w:val="28"/>
          <w:lang w:val="nb-NO"/>
        </w:rPr>
        <w:t>HVA HAR LUKASEVANGELIET Å SI FOR VÅRE LIV?</w:t>
      </w:r>
      <w:bookmarkEnd w:id="36"/>
    </w:p>
    <w:p w14:paraId="25F27760" w14:textId="5846FF1C" w:rsidR="00BE18C2" w:rsidRPr="003F2BD5" w:rsidRDefault="00BE18C2" w:rsidP="003F2BD5">
      <w:pPr>
        <w:pStyle w:val="ListParagraph"/>
        <w:numPr>
          <w:ilvl w:val="0"/>
          <w:numId w:val="27"/>
        </w:numPr>
        <w:rPr>
          <w:lang w:val="nb-NO"/>
        </w:rPr>
      </w:pPr>
      <w:r w:rsidRPr="003F2BD5">
        <w:rPr>
          <w:lang w:val="nb-NO"/>
        </w:rPr>
        <w:t>Guds hjerte for de utstøtte, svake, fattige og lave er tydelig både i GT og hos Jesus. Han satte seg ned der andre så ned. Ser vi etter de som andre overser? Hvem er de utstøtte og lave i vårt samfunn?</w:t>
      </w:r>
    </w:p>
    <w:p w14:paraId="61DA7371" w14:textId="74BE3B1D" w:rsidR="00BE18C2" w:rsidRPr="003F2BD5" w:rsidRDefault="00BE18C2" w:rsidP="003F2BD5">
      <w:pPr>
        <w:pStyle w:val="ListParagraph"/>
        <w:numPr>
          <w:ilvl w:val="0"/>
          <w:numId w:val="27"/>
        </w:numPr>
        <w:rPr>
          <w:lang w:val="nb-NO"/>
        </w:rPr>
      </w:pPr>
      <w:r w:rsidRPr="003F2BD5">
        <w:rPr>
          <w:lang w:val="nb-NO"/>
        </w:rPr>
        <w:t>Vi hedninger er ikke Guds andrevalg. Guds plan og hans evige hensikt, målet med hele universet, er evangeliet til alle. Så vi vet hva Gud vil. Hvordan kan vi bli med på dette?</w:t>
      </w:r>
    </w:p>
    <w:p w14:paraId="08E32C4C" w14:textId="520A035A" w:rsidR="00626516" w:rsidRPr="003F2BD5" w:rsidRDefault="00BE18C2" w:rsidP="003F2BD5">
      <w:pPr>
        <w:pStyle w:val="ListParagraph"/>
        <w:numPr>
          <w:ilvl w:val="0"/>
          <w:numId w:val="27"/>
        </w:numPr>
        <w:rPr>
          <w:lang w:val="nb-NO"/>
        </w:rPr>
      </w:pPr>
      <w:r w:rsidRPr="003F2BD5">
        <w:rPr>
          <w:lang w:val="nb-NO"/>
        </w:rPr>
        <w:t>Hva er rikdommens farer for disipler av Jesus i Norge i dag?</w:t>
      </w:r>
    </w:p>
    <w:sectPr w:rsidR="00626516" w:rsidRPr="003F2BD5" w:rsidSect="00A26473">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43B89" w14:textId="77777777" w:rsidR="00196928" w:rsidRDefault="00196928" w:rsidP="00395F63">
      <w:pPr>
        <w:spacing w:after="0" w:line="240" w:lineRule="auto"/>
      </w:pPr>
      <w:r>
        <w:separator/>
      </w:r>
    </w:p>
  </w:endnote>
  <w:endnote w:type="continuationSeparator" w:id="0">
    <w:p w14:paraId="75E4681B" w14:textId="77777777" w:rsidR="00196928" w:rsidRDefault="00196928" w:rsidP="00395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1D6EE420" w14:textId="77777777" w:rsidR="00395F63" w:rsidRPr="00E87092" w:rsidRDefault="00395F63" w:rsidP="002D2476">
            <w:pPr>
              <w:pStyle w:val="Footer"/>
              <w:rPr>
                <w:sz w:val="20"/>
                <w:szCs w:val="20"/>
              </w:rPr>
            </w:pPr>
            <w:r>
              <w:rPr>
                <w:sz w:val="20"/>
                <w:szCs w:val="20"/>
              </w:rPr>
              <w:t>bibelnerden.no</w:t>
            </w:r>
            <w:r>
              <w:rPr>
                <w:sz w:val="20"/>
                <w:szCs w:val="20"/>
              </w:rPr>
              <w:tab/>
            </w:r>
            <w:r>
              <w:rPr>
                <w:noProof/>
              </w:rPr>
              <w:drawing>
                <wp:inline distT="0" distB="0" distL="0" distR="0" wp14:anchorId="238D715F" wp14:editId="04431C76">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42326D07" w14:textId="77777777" w:rsidR="00395F63" w:rsidRDefault="00395F63">
    <w:pPr>
      <w:pStyle w:val="Footer"/>
    </w:pPr>
  </w:p>
  <w:p w14:paraId="13369D9E" w14:textId="77777777" w:rsidR="00395F63" w:rsidRDefault="00395F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A5B18" w14:textId="77777777" w:rsidR="00196928" w:rsidRDefault="00196928" w:rsidP="00395F63">
      <w:pPr>
        <w:spacing w:after="0" w:line="240" w:lineRule="auto"/>
      </w:pPr>
      <w:r>
        <w:separator/>
      </w:r>
    </w:p>
  </w:footnote>
  <w:footnote w:type="continuationSeparator" w:id="0">
    <w:p w14:paraId="3910A59B" w14:textId="77777777" w:rsidR="00196928" w:rsidRDefault="00196928" w:rsidP="00395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61B08" w14:textId="77777777" w:rsidR="00395F63" w:rsidRDefault="00395F63">
    <w:pPr>
      <w:pStyle w:val="Header"/>
    </w:pPr>
  </w:p>
  <w:p w14:paraId="35E7BC47" w14:textId="77777777" w:rsidR="00395F63" w:rsidRDefault="00395F63">
    <w:pPr>
      <w:pStyle w:val="Header"/>
    </w:pPr>
  </w:p>
  <w:p w14:paraId="336C7081" w14:textId="77777777" w:rsidR="00395F63" w:rsidRDefault="00395F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1EF"/>
    <w:multiLevelType w:val="hybridMultilevel"/>
    <w:tmpl w:val="7458B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71B85"/>
    <w:multiLevelType w:val="hybridMultilevel"/>
    <w:tmpl w:val="D578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F1169"/>
    <w:multiLevelType w:val="hybridMultilevel"/>
    <w:tmpl w:val="2DAA1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82840"/>
    <w:multiLevelType w:val="hybridMultilevel"/>
    <w:tmpl w:val="B456B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7B40F4"/>
    <w:multiLevelType w:val="hybridMultilevel"/>
    <w:tmpl w:val="25EC3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D52D30"/>
    <w:multiLevelType w:val="hybridMultilevel"/>
    <w:tmpl w:val="80407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9247F1"/>
    <w:multiLevelType w:val="hybridMultilevel"/>
    <w:tmpl w:val="45F4F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2E0066"/>
    <w:multiLevelType w:val="hybridMultilevel"/>
    <w:tmpl w:val="A3A0D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F22FCE"/>
    <w:multiLevelType w:val="hybridMultilevel"/>
    <w:tmpl w:val="608E8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06844"/>
    <w:multiLevelType w:val="hybridMultilevel"/>
    <w:tmpl w:val="72745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12322"/>
    <w:multiLevelType w:val="hybridMultilevel"/>
    <w:tmpl w:val="240E9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686B20"/>
    <w:multiLevelType w:val="hybridMultilevel"/>
    <w:tmpl w:val="DF183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910433"/>
    <w:multiLevelType w:val="hybridMultilevel"/>
    <w:tmpl w:val="877AC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986DE0"/>
    <w:multiLevelType w:val="hybridMultilevel"/>
    <w:tmpl w:val="E56C2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359AF"/>
    <w:multiLevelType w:val="hybridMultilevel"/>
    <w:tmpl w:val="C706C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ED6A91"/>
    <w:multiLevelType w:val="hybridMultilevel"/>
    <w:tmpl w:val="1C986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247B17"/>
    <w:multiLevelType w:val="hybridMultilevel"/>
    <w:tmpl w:val="DAD0E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A1B35"/>
    <w:multiLevelType w:val="hybridMultilevel"/>
    <w:tmpl w:val="2E20083C"/>
    <w:lvl w:ilvl="0" w:tplc="04090001">
      <w:start w:val="1"/>
      <w:numFmt w:val="bullet"/>
      <w:lvlText w:val=""/>
      <w:lvlJc w:val="left"/>
      <w:pPr>
        <w:ind w:left="720" w:hanging="360"/>
      </w:pPr>
      <w:rPr>
        <w:rFonts w:ascii="Symbol" w:hAnsi="Symbol" w:hint="default"/>
      </w:rPr>
    </w:lvl>
    <w:lvl w:ilvl="1" w:tplc="4C8E7A76">
      <w:start w:val="5"/>
      <w:numFmt w:val="bullet"/>
      <w:lvlText w:val=""/>
      <w:lvlJc w:val="left"/>
      <w:pPr>
        <w:ind w:left="1512" w:hanging="432"/>
      </w:pPr>
      <w:rPr>
        <w:rFonts w:ascii="Wingdings" w:eastAsiaTheme="minorEastAsia"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FE48FB"/>
    <w:multiLevelType w:val="hybridMultilevel"/>
    <w:tmpl w:val="3770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5C4E97"/>
    <w:multiLevelType w:val="hybridMultilevel"/>
    <w:tmpl w:val="91BA2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9A6472"/>
    <w:multiLevelType w:val="hybridMultilevel"/>
    <w:tmpl w:val="62B64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E92893"/>
    <w:multiLevelType w:val="hybridMultilevel"/>
    <w:tmpl w:val="18F0F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9C45A5"/>
    <w:multiLevelType w:val="hybridMultilevel"/>
    <w:tmpl w:val="1CFAE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F35CC3"/>
    <w:multiLevelType w:val="hybridMultilevel"/>
    <w:tmpl w:val="E02E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9B4E22"/>
    <w:multiLevelType w:val="hybridMultilevel"/>
    <w:tmpl w:val="5C605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9A3B93"/>
    <w:multiLevelType w:val="hybridMultilevel"/>
    <w:tmpl w:val="5DA86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B01C95"/>
    <w:multiLevelType w:val="hybridMultilevel"/>
    <w:tmpl w:val="4CCC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0457A7"/>
    <w:multiLevelType w:val="hybridMultilevel"/>
    <w:tmpl w:val="B2F2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7B3564"/>
    <w:multiLevelType w:val="hybridMultilevel"/>
    <w:tmpl w:val="5C42D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0983807">
    <w:abstractNumId w:val="20"/>
  </w:num>
  <w:num w:numId="2" w16cid:durableId="1377777153">
    <w:abstractNumId w:val="0"/>
  </w:num>
  <w:num w:numId="3" w16cid:durableId="752506537">
    <w:abstractNumId w:val="22"/>
  </w:num>
  <w:num w:numId="4" w16cid:durableId="951396088">
    <w:abstractNumId w:val="11"/>
  </w:num>
  <w:num w:numId="5" w16cid:durableId="1541896482">
    <w:abstractNumId w:val="23"/>
  </w:num>
  <w:num w:numId="6" w16cid:durableId="135882175">
    <w:abstractNumId w:val="7"/>
  </w:num>
  <w:num w:numId="7" w16cid:durableId="1542520980">
    <w:abstractNumId w:val="21"/>
  </w:num>
  <w:num w:numId="8" w16cid:durableId="1324359848">
    <w:abstractNumId w:val="5"/>
  </w:num>
  <w:num w:numId="9" w16cid:durableId="101338296">
    <w:abstractNumId w:val="26"/>
  </w:num>
  <w:num w:numId="10" w16cid:durableId="12536804">
    <w:abstractNumId w:val="12"/>
  </w:num>
  <w:num w:numId="11" w16cid:durableId="193663993">
    <w:abstractNumId w:val="19"/>
  </w:num>
  <w:num w:numId="12" w16cid:durableId="687757865">
    <w:abstractNumId w:val="13"/>
  </w:num>
  <w:num w:numId="13" w16cid:durableId="1012142340">
    <w:abstractNumId w:val="2"/>
  </w:num>
  <w:num w:numId="14" w16cid:durableId="332411805">
    <w:abstractNumId w:val="18"/>
  </w:num>
  <w:num w:numId="15" w16cid:durableId="2009283922">
    <w:abstractNumId w:val="16"/>
  </w:num>
  <w:num w:numId="16" w16cid:durableId="1485006621">
    <w:abstractNumId w:val="10"/>
  </w:num>
  <w:num w:numId="17" w16cid:durableId="423574932">
    <w:abstractNumId w:val="6"/>
  </w:num>
  <w:num w:numId="18" w16cid:durableId="1319966411">
    <w:abstractNumId w:val="9"/>
  </w:num>
  <w:num w:numId="19" w16cid:durableId="2016566084">
    <w:abstractNumId w:val="1"/>
  </w:num>
  <w:num w:numId="20" w16cid:durableId="1583368284">
    <w:abstractNumId w:val="15"/>
  </w:num>
  <w:num w:numId="21" w16cid:durableId="945622739">
    <w:abstractNumId w:val="28"/>
  </w:num>
  <w:num w:numId="22" w16cid:durableId="1657764471">
    <w:abstractNumId w:val="3"/>
  </w:num>
  <w:num w:numId="23" w16cid:durableId="27487351">
    <w:abstractNumId w:val="24"/>
  </w:num>
  <w:num w:numId="24" w16cid:durableId="731855512">
    <w:abstractNumId w:val="4"/>
  </w:num>
  <w:num w:numId="25" w16cid:durableId="310641478">
    <w:abstractNumId w:val="17"/>
  </w:num>
  <w:num w:numId="26" w16cid:durableId="1124155812">
    <w:abstractNumId w:val="27"/>
  </w:num>
  <w:num w:numId="27" w16cid:durableId="2022048905">
    <w:abstractNumId w:val="14"/>
  </w:num>
  <w:num w:numId="28" w16cid:durableId="184368392">
    <w:abstractNumId w:val="8"/>
  </w:num>
  <w:num w:numId="29" w16cid:durableId="11826692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7S0NDU3MjaytDBV0lEKTi0uzszPAykwqgUAI3iySiwAAAA="/>
  </w:docVars>
  <w:rsids>
    <w:rsidRoot w:val="00BE18C2"/>
    <w:rsid w:val="00050CA5"/>
    <w:rsid w:val="0005646F"/>
    <w:rsid w:val="0006337B"/>
    <w:rsid w:val="00073F86"/>
    <w:rsid w:val="00075677"/>
    <w:rsid w:val="00075B2C"/>
    <w:rsid w:val="00075F6F"/>
    <w:rsid w:val="0009337C"/>
    <w:rsid w:val="000D3E91"/>
    <w:rsid w:val="0011168D"/>
    <w:rsid w:val="00112119"/>
    <w:rsid w:val="001140C2"/>
    <w:rsid w:val="00150FCE"/>
    <w:rsid w:val="00153DBA"/>
    <w:rsid w:val="0016287D"/>
    <w:rsid w:val="00196928"/>
    <w:rsid w:val="001A5585"/>
    <w:rsid w:val="001B6382"/>
    <w:rsid w:val="001C0E4A"/>
    <w:rsid w:val="001D0C94"/>
    <w:rsid w:val="00201626"/>
    <w:rsid w:val="00210DD1"/>
    <w:rsid w:val="00213556"/>
    <w:rsid w:val="002228FA"/>
    <w:rsid w:val="00280829"/>
    <w:rsid w:val="00290137"/>
    <w:rsid w:val="002E4192"/>
    <w:rsid w:val="0032216F"/>
    <w:rsid w:val="0036645B"/>
    <w:rsid w:val="00376C23"/>
    <w:rsid w:val="00384761"/>
    <w:rsid w:val="00395CB3"/>
    <w:rsid w:val="00395F63"/>
    <w:rsid w:val="003A478E"/>
    <w:rsid w:val="003B3E82"/>
    <w:rsid w:val="003B4493"/>
    <w:rsid w:val="003F2BD5"/>
    <w:rsid w:val="00404437"/>
    <w:rsid w:val="004420B3"/>
    <w:rsid w:val="00465FBE"/>
    <w:rsid w:val="0048401D"/>
    <w:rsid w:val="00497C67"/>
    <w:rsid w:val="004A1019"/>
    <w:rsid w:val="004D2902"/>
    <w:rsid w:val="004E61E3"/>
    <w:rsid w:val="00504ACF"/>
    <w:rsid w:val="005067BC"/>
    <w:rsid w:val="00533A10"/>
    <w:rsid w:val="00554186"/>
    <w:rsid w:val="00554406"/>
    <w:rsid w:val="00573B90"/>
    <w:rsid w:val="005820AA"/>
    <w:rsid w:val="005E7CF5"/>
    <w:rsid w:val="005F566E"/>
    <w:rsid w:val="00621C1F"/>
    <w:rsid w:val="00626516"/>
    <w:rsid w:val="00655E26"/>
    <w:rsid w:val="00657BAE"/>
    <w:rsid w:val="00666861"/>
    <w:rsid w:val="0068064E"/>
    <w:rsid w:val="00691B24"/>
    <w:rsid w:val="006A32BD"/>
    <w:rsid w:val="006A6027"/>
    <w:rsid w:val="006A695B"/>
    <w:rsid w:val="006B09DD"/>
    <w:rsid w:val="006B2AC7"/>
    <w:rsid w:val="006C3C2F"/>
    <w:rsid w:val="006E03CE"/>
    <w:rsid w:val="007147CB"/>
    <w:rsid w:val="0071738B"/>
    <w:rsid w:val="007C1CFB"/>
    <w:rsid w:val="00812B69"/>
    <w:rsid w:val="008262AE"/>
    <w:rsid w:val="008337F4"/>
    <w:rsid w:val="00856902"/>
    <w:rsid w:val="00864B0B"/>
    <w:rsid w:val="00882301"/>
    <w:rsid w:val="00885405"/>
    <w:rsid w:val="008D37BC"/>
    <w:rsid w:val="008D47B9"/>
    <w:rsid w:val="00912669"/>
    <w:rsid w:val="0091619F"/>
    <w:rsid w:val="0091756B"/>
    <w:rsid w:val="009365D4"/>
    <w:rsid w:val="009C2B13"/>
    <w:rsid w:val="009E42A2"/>
    <w:rsid w:val="009E77B2"/>
    <w:rsid w:val="00A17BF1"/>
    <w:rsid w:val="00A26473"/>
    <w:rsid w:val="00A311C0"/>
    <w:rsid w:val="00A3347A"/>
    <w:rsid w:val="00AA076B"/>
    <w:rsid w:val="00AC4890"/>
    <w:rsid w:val="00AE521F"/>
    <w:rsid w:val="00B435F1"/>
    <w:rsid w:val="00B768BA"/>
    <w:rsid w:val="00BE18C2"/>
    <w:rsid w:val="00C96201"/>
    <w:rsid w:val="00CB35C5"/>
    <w:rsid w:val="00D07CA1"/>
    <w:rsid w:val="00D20FD5"/>
    <w:rsid w:val="00D22A85"/>
    <w:rsid w:val="00D242E3"/>
    <w:rsid w:val="00D31B09"/>
    <w:rsid w:val="00D37818"/>
    <w:rsid w:val="00DD4561"/>
    <w:rsid w:val="00DD7D8B"/>
    <w:rsid w:val="00DE3009"/>
    <w:rsid w:val="00E07A3C"/>
    <w:rsid w:val="00E26341"/>
    <w:rsid w:val="00E31FA4"/>
    <w:rsid w:val="00E607E9"/>
    <w:rsid w:val="00E94D9E"/>
    <w:rsid w:val="00EC1F22"/>
    <w:rsid w:val="00EE3598"/>
    <w:rsid w:val="00EF1D45"/>
    <w:rsid w:val="00F242B6"/>
    <w:rsid w:val="00F72118"/>
    <w:rsid w:val="00FC4B2F"/>
    <w:rsid w:val="00FD3AF6"/>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1DD3D"/>
  <w15:chartTrackingRefBased/>
  <w15:docId w15:val="{879121F0-B9EF-441A-B826-6B70EF672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6A695B"/>
    <w:pPr>
      <w:ind w:left="720"/>
      <w:contextualSpacing/>
    </w:pPr>
  </w:style>
  <w:style w:type="table" w:styleId="TableGrid">
    <w:name w:val="Table Grid"/>
    <w:basedOn w:val="TableNormal"/>
    <w:uiPriority w:val="39"/>
    <w:rsid w:val="00465F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5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5F63"/>
    <w:rPr>
      <w:rFonts w:ascii="Times New Roman" w:hAnsi="Times New Roman"/>
      <w:sz w:val="24"/>
    </w:rPr>
  </w:style>
  <w:style w:type="paragraph" w:styleId="Footer">
    <w:name w:val="footer"/>
    <w:basedOn w:val="Normal"/>
    <w:link w:val="FooterChar"/>
    <w:uiPriority w:val="99"/>
    <w:unhideWhenUsed/>
    <w:rsid w:val="00395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F63"/>
    <w:rPr>
      <w:rFonts w:ascii="Times New Roman" w:hAnsi="Times New Roman"/>
      <w:sz w:val="24"/>
    </w:rPr>
  </w:style>
  <w:style w:type="paragraph" w:styleId="TOC2">
    <w:name w:val="toc 2"/>
    <w:basedOn w:val="Normal"/>
    <w:next w:val="Normal"/>
    <w:autoRedefine/>
    <w:uiPriority w:val="39"/>
    <w:unhideWhenUsed/>
    <w:rsid w:val="0005646F"/>
    <w:pPr>
      <w:spacing w:after="100"/>
      <w:ind w:left="240"/>
    </w:pPr>
  </w:style>
  <w:style w:type="character" w:styleId="Hyperlink">
    <w:name w:val="Hyperlink"/>
    <w:basedOn w:val="DefaultParagraphFont"/>
    <w:uiPriority w:val="99"/>
    <w:unhideWhenUsed/>
    <w:rsid w:val="0005646F"/>
    <w:rPr>
      <w:color w:val="0563C1" w:themeColor="hyperlink"/>
      <w:u w:val="single"/>
    </w:rPr>
  </w:style>
  <w:style w:type="paragraph" w:styleId="TOC3">
    <w:name w:val="toc 3"/>
    <w:basedOn w:val="Normal"/>
    <w:next w:val="Normal"/>
    <w:autoRedefine/>
    <w:uiPriority w:val="39"/>
    <w:unhideWhenUsed/>
    <w:rsid w:val="0005646F"/>
    <w:pPr>
      <w:spacing w:after="100"/>
      <w:ind w:left="480"/>
    </w:pPr>
  </w:style>
  <w:style w:type="paragraph" w:styleId="TOC1">
    <w:name w:val="toc 1"/>
    <w:basedOn w:val="Normal"/>
    <w:next w:val="Normal"/>
    <w:autoRedefine/>
    <w:uiPriority w:val="39"/>
    <w:unhideWhenUsed/>
    <w:rsid w:val="0005646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7</TotalTime>
  <Pages>20</Pages>
  <Words>4078</Words>
  <Characters>2324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04</cp:revision>
  <dcterms:created xsi:type="dcterms:W3CDTF">2022-10-07T13:46:00Z</dcterms:created>
  <dcterms:modified xsi:type="dcterms:W3CDTF">2023-01-22T12:14:00Z</dcterms:modified>
</cp:coreProperties>
</file>